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15581" w14:textId="614420F1" w:rsidR="00F87859" w:rsidRDefault="0069763C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33344" behindDoc="0" locked="0" layoutInCell="1" allowOverlap="1" wp14:anchorId="0A3C82C8" wp14:editId="16A6DFE1">
            <wp:simplePos x="0" y="0"/>
            <wp:positionH relativeFrom="column">
              <wp:posOffset>-389890</wp:posOffset>
            </wp:positionH>
            <wp:positionV relativeFrom="paragraph">
              <wp:posOffset>-295275</wp:posOffset>
            </wp:positionV>
            <wp:extent cx="4271638" cy="1362075"/>
            <wp:effectExtent l="0" t="0" r="0" b="0"/>
            <wp:wrapNone/>
            <wp:docPr id="466972814" name="drawing" descr="Government Digital Delivery Agency Te Pūnaha Matihiko. New Zealand government logo. Māori design element showing a flock of birds representing the public service moving along together.">
              <a:extLst xmlns:a="http://schemas.openxmlformats.org/drawingml/2006/main">
                <a:ext uri="{FF2B5EF4-FFF2-40B4-BE49-F238E27FC236}">
                  <a16:creationId xmlns:a16="http://schemas.microsoft.com/office/drawing/2014/main" id="{B348A2BA-734B-4682-84B2-F9BE671532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972814" name="drawing" descr="Government Digital Delivery Agency Te Pūnaha Matihiko. New Zealand government logo. Māori design element showing a flock of birds representing the public service moving along together.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638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3904" behindDoc="0" locked="0" layoutInCell="1" allowOverlap="1" wp14:anchorId="38A46370" wp14:editId="7069EE21">
            <wp:simplePos x="0" y="0"/>
            <wp:positionH relativeFrom="margin">
              <wp:posOffset>468693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6A14B9" w14:textId="0EEBC076" w:rsidR="00F87859" w:rsidRDefault="00F87859" w:rsidP="00F87859">
      <w:pPr>
        <w:rPr>
          <w:rFonts w:cs="Arial"/>
          <w:szCs w:val="32"/>
        </w:rPr>
      </w:pPr>
    </w:p>
    <w:p w14:paraId="64A9D565" w14:textId="1CEAB42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26C7BE0" w14:textId="53F37A88" w:rsidR="00F87859" w:rsidRDefault="00F87859" w:rsidP="00F87859">
      <w:pPr>
        <w:rPr>
          <w:rFonts w:cs="Arial"/>
          <w:szCs w:val="32"/>
        </w:rPr>
      </w:pPr>
    </w:p>
    <w:p w14:paraId="76D927B3" w14:textId="1FC11670" w:rsidR="00F87859" w:rsidRDefault="00F87859" w:rsidP="00F87859">
      <w:pPr>
        <w:rPr>
          <w:rFonts w:cs="Arial"/>
          <w:szCs w:val="32"/>
        </w:rPr>
      </w:pPr>
    </w:p>
    <w:p w14:paraId="4A78EB54" w14:textId="77777777" w:rsidR="0069763C" w:rsidRDefault="00573522" w:rsidP="00A21CDD">
      <w:pPr>
        <w:pStyle w:val="Title"/>
      </w:pPr>
      <w:r w:rsidRPr="00A21CDD">
        <w:t xml:space="preserve">The </w:t>
      </w:r>
      <w:r w:rsidR="00A21CDD" w:rsidRPr="00A21CDD">
        <w:t xml:space="preserve">draft </w:t>
      </w:r>
    </w:p>
    <w:p w14:paraId="1A303187" w14:textId="0A026D80" w:rsidR="00887F23" w:rsidRPr="00A21CDD" w:rsidRDefault="00573522" w:rsidP="00A21CDD">
      <w:pPr>
        <w:pStyle w:val="Title"/>
      </w:pPr>
      <w:r w:rsidRPr="00A21CDD">
        <w:t>Digital Accessibility Standard</w:t>
      </w:r>
      <w:r w:rsidR="00A66902" w:rsidRPr="00A21CDD">
        <w:t xml:space="preserve">: </w:t>
      </w:r>
      <w:r w:rsidR="00A21CDD">
        <w:br/>
      </w:r>
      <w:r w:rsidR="00A66902" w:rsidRPr="00A21CDD">
        <w:t>Summary</w:t>
      </w:r>
      <w:r w:rsidRPr="00A21CDD">
        <w:t xml:space="preserve"> consultation document </w:t>
      </w:r>
    </w:p>
    <w:p w14:paraId="45E8DAEA" w14:textId="1F87D731" w:rsidR="00887F23" w:rsidRDefault="00CD752D" w:rsidP="00A21CDD">
      <w:pPr>
        <w:pStyle w:val="Title"/>
      </w:pPr>
      <w:r>
        <w:rPr>
          <w:noProof/>
        </w:rPr>
        <w:drawing>
          <wp:anchor distT="0" distB="0" distL="114300" distR="114300" simplePos="0" relativeHeight="252125184" behindDoc="0" locked="0" layoutInCell="1" allowOverlap="1" wp14:anchorId="0F569585" wp14:editId="4E1756CE">
            <wp:simplePos x="0" y="0"/>
            <wp:positionH relativeFrom="column">
              <wp:posOffset>920692</wp:posOffset>
            </wp:positionH>
            <wp:positionV relativeFrom="paragraph">
              <wp:posOffset>393411</wp:posOffset>
            </wp:positionV>
            <wp:extent cx="3709555" cy="3709555"/>
            <wp:effectExtent l="0" t="0" r="0" b="0"/>
            <wp:wrapNone/>
            <wp:docPr id="1732149498" name="Picture 34" descr="Picture of a person holding and looking at a tablet. There are 4 accessibility symbols in circles around their hea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149498" name="Picture 34" descr="Picture of a person holding and looking at a tablet. There are 4 accessibility symbols in circles around their head. 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9555" cy="3709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7B497E" w14:textId="16DD28F6" w:rsidR="00887F23" w:rsidRDefault="00887F23" w:rsidP="00A21CDD">
      <w:pPr>
        <w:pStyle w:val="Title"/>
      </w:pPr>
    </w:p>
    <w:p w14:paraId="36BF1228" w14:textId="77777777" w:rsidR="00887F23" w:rsidRDefault="00887F23" w:rsidP="00A21CDD">
      <w:pPr>
        <w:pStyle w:val="Title"/>
      </w:pPr>
    </w:p>
    <w:p w14:paraId="5A60B02C" w14:textId="77777777" w:rsidR="00A21CDD" w:rsidRDefault="00F87859" w:rsidP="00BF5DDC">
      <w:pPr>
        <w:pStyle w:val="Datepublished"/>
        <w:rPr>
          <w:sz w:val="36"/>
          <w:szCs w:val="36"/>
        </w:rPr>
      </w:pPr>
      <w:r w:rsidRPr="00D43EBF">
        <w:rPr>
          <w:sz w:val="36"/>
          <w:szCs w:val="36"/>
        </w:rPr>
        <w:br/>
      </w:r>
    </w:p>
    <w:p w14:paraId="4F338EFC" w14:textId="4A6D3395" w:rsidR="00A66902" w:rsidRPr="00414C8C" w:rsidRDefault="00F87859" w:rsidP="00BF5DDC">
      <w:pPr>
        <w:pStyle w:val="Datepublished"/>
        <w:rPr>
          <w:sz w:val="32"/>
          <w:szCs w:val="32"/>
        </w:rPr>
      </w:pPr>
      <w:r w:rsidRPr="00D43EBF">
        <w:rPr>
          <w:sz w:val="36"/>
          <w:szCs w:val="36"/>
        </w:rPr>
        <w:t xml:space="preserve"> </w:t>
      </w:r>
    </w:p>
    <w:p w14:paraId="30E3B139" w14:textId="77777777" w:rsidR="00A66902" w:rsidRPr="00414C8C" w:rsidRDefault="00A66902" w:rsidP="00BF5DDC">
      <w:pPr>
        <w:pStyle w:val="Datepublished"/>
        <w:rPr>
          <w:sz w:val="32"/>
          <w:szCs w:val="32"/>
        </w:rPr>
      </w:pPr>
    </w:p>
    <w:p w14:paraId="5B2868E3" w14:textId="0199A66E" w:rsidR="00F87859" w:rsidRPr="00570380" w:rsidRDefault="00CD752D" w:rsidP="00BF5DDC">
      <w:pPr>
        <w:pStyle w:val="Datepublished"/>
      </w:pPr>
      <w:r>
        <w:rPr>
          <w:sz w:val="32"/>
          <w:szCs w:val="32"/>
        </w:rPr>
        <w:br/>
      </w:r>
      <w:r w:rsidR="00D43EBF" w:rsidRPr="00414C8C">
        <w:rPr>
          <w:sz w:val="32"/>
          <w:szCs w:val="32"/>
        </w:rPr>
        <w:br/>
      </w:r>
      <w:r w:rsidR="00570380" w:rsidRPr="00414C8C">
        <w:rPr>
          <w:sz w:val="32"/>
          <w:szCs w:val="32"/>
        </w:rPr>
        <w:br/>
      </w:r>
      <w:r w:rsidR="00570380" w:rsidRPr="00414C8C">
        <w:rPr>
          <w:sz w:val="32"/>
          <w:szCs w:val="32"/>
        </w:rPr>
        <w:br/>
      </w:r>
      <w:r w:rsidR="00887F23" w:rsidRPr="00570380">
        <w:t xml:space="preserve">Published: </w:t>
      </w:r>
      <w:r w:rsidR="00573522">
        <w:t>July 2026</w:t>
      </w:r>
    </w:p>
    <w:p w14:paraId="678353CF" w14:textId="77777777" w:rsidR="003A097F" w:rsidRPr="00F507C6" w:rsidRDefault="003A097F" w:rsidP="00B1560D">
      <w:pPr>
        <w:pStyle w:val="Heading1"/>
        <w:rPr>
          <w:lang w:val="en-NZ" w:eastAsia="en-NZ"/>
        </w:rPr>
      </w:pPr>
      <w:r w:rsidRPr="00F507C6">
        <w:rPr>
          <w:lang w:val="en-NZ" w:eastAsia="en-NZ"/>
        </w:rPr>
        <w:lastRenderedPageBreak/>
        <w:t>Before you start</w:t>
      </w:r>
    </w:p>
    <w:p w14:paraId="34331793" w14:textId="7DEDCC1F" w:rsidR="003A097F" w:rsidRDefault="003A097F" w:rsidP="003A097F"/>
    <w:p w14:paraId="271C210B" w14:textId="26BCC7FC" w:rsidR="003A097F" w:rsidRDefault="00C92098" w:rsidP="003A097F">
      <w:r w:rsidRPr="00D13891">
        <w:rPr>
          <w:noProof/>
        </w:rPr>
        <w:drawing>
          <wp:anchor distT="0" distB="0" distL="114300" distR="114300" simplePos="0" relativeHeight="251955200" behindDoc="0" locked="0" layoutInCell="1" allowOverlap="1" wp14:anchorId="4B99AC89" wp14:editId="21301EB9">
            <wp:simplePos x="0" y="0"/>
            <wp:positionH relativeFrom="margin">
              <wp:posOffset>-1566</wp:posOffset>
            </wp:positionH>
            <wp:positionV relativeFrom="paragraph">
              <wp:posOffset>141951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2C7723" w14:textId="77777777" w:rsidR="003A097F" w:rsidRDefault="003A097F" w:rsidP="003A097F">
      <w:r>
        <w:t>This is a long document.</w:t>
      </w:r>
    </w:p>
    <w:p w14:paraId="2DE3793F" w14:textId="77777777" w:rsidR="003A097F" w:rsidRDefault="003A097F" w:rsidP="003A097F"/>
    <w:p w14:paraId="0AAF1F5C" w14:textId="77777777" w:rsidR="003A097F" w:rsidRDefault="003A097F" w:rsidP="003A097F"/>
    <w:p w14:paraId="7B52CC1C" w14:textId="77777777" w:rsidR="003A097F" w:rsidRDefault="003A097F" w:rsidP="003A097F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954176" behindDoc="1" locked="0" layoutInCell="1" allowOverlap="1" wp14:anchorId="0F7C4DC5" wp14:editId="2A8A92D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326D3726" w14:textId="77777777" w:rsidR="003A097F" w:rsidRDefault="003A097F" w:rsidP="003A097F"/>
    <w:p w14:paraId="22E972B7" w14:textId="77777777" w:rsidR="003A097F" w:rsidRDefault="003A097F" w:rsidP="003A097F"/>
    <w:p w14:paraId="70E29C03" w14:textId="77777777" w:rsidR="003A097F" w:rsidRDefault="003A097F" w:rsidP="003A097F">
      <w:r>
        <w:rPr>
          <w:noProof/>
        </w:rPr>
        <w:drawing>
          <wp:anchor distT="0" distB="0" distL="114300" distR="114300" simplePos="0" relativeHeight="251953152" behindDoc="0" locked="0" layoutInCell="1" allowOverlap="1" wp14:anchorId="1CA054F1" wp14:editId="02F2754C">
            <wp:simplePos x="0" y="0"/>
            <wp:positionH relativeFrom="margin">
              <wp:align>left</wp:align>
            </wp:positionH>
            <wp:positionV relativeFrom="paragraph">
              <wp:posOffset>550469</wp:posOffset>
            </wp:positionV>
            <wp:extent cx="1424427" cy="1310485"/>
            <wp:effectExtent l="0" t="0" r="4445" b="4445"/>
            <wp:wrapNone/>
            <wp:docPr id="618289659" name="Picture 618289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40880E82" w14:textId="77777777" w:rsidR="003A097F" w:rsidRDefault="003A097F" w:rsidP="003A097F">
      <w:pPr>
        <w:pStyle w:val="Listtoplevel"/>
      </w:pPr>
      <w:r>
        <w:t>read it a few pages at a time</w:t>
      </w:r>
    </w:p>
    <w:p w14:paraId="3EA16EF6" w14:textId="77777777" w:rsidR="003A097F" w:rsidRDefault="003A097F" w:rsidP="003A097F">
      <w:pPr>
        <w:pStyle w:val="Listtoplevel"/>
      </w:pPr>
      <w:r w:rsidRPr="00C24664">
        <w:drawing>
          <wp:anchor distT="0" distB="0" distL="114300" distR="114300" simplePos="0" relativeHeight="251956224" behindDoc="0" locked="0" layoutInCell="1" allowOverlap="1" wp14:anchorId="3EAD1F9A" wp14:editId="3E489E6C">
            <wp:simplePos x="0" y="0"/>
            <wp:positionH relativeFrom="margin">
              <wp:align>left</wp:align>
            </wp:positionH>
            <wp:positionV relativeFrom="paragraph">
              <wp:posOffset>891407</wp:posOffset>
            </wp:positionV>
            <wp:extent cx="1790662" cy="1092530"/>
            <wp:effectExtent l="0" t="0" r="635" b="0"/>
            <wp:wrapNone/>
            <wp:docPr id="598211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662" cy="10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522AB61F" w14:textId="77777777" w:rsidR="003A097F" w:rsidRDefault="003A097F" w:rsidP="003A097F">
      <w:pPr>
        <w:pStyle w:val="Listtoplevel"/>
      </w:pPr>
      <w:r>
        <w:t>have someone read it with you to support you to understand it.</w:t>
      </w:r>
    </w:p>
    <w:p w14:paraId="132D0C85" w14:textId="77777777" w:rsidR="003A097F" w:rsidRDefault="003A097F" w:rsidP="003A097F"/>
    <w:p w14:paraId="14792BA7" w14:textId="77777777" w:rsidR="003A097F" w:rsidRDefault="003A097F" w:rsidP="003A097F"/>
    <w:p w14:paraId="69677FC1" w14:textId="634D70EC" w:rsidR="00573522" w:rsidRDefault="003A097F" w:rsidP="0022071E">
      <w:pPr>
        <w:pStyle w:val="Heading1"/>
      </w:pPr>
      <w:r w:rsidRPr="003A097F">
        <w:br w:type="column"/>
      </w:r>
      <w:r w:rsidR="00573522">
        <w:lastRenderedPageBreak/>
        <w:t>What is in here</w:t>
      </w:r>
    </w:p>
    <w:p w14:paraId="429D0114" w14:textId="5D5C34F9" w:rsidR="00573522" w:rsidRDefault="00573522" w:rsidP="00573522"/>
    <w:p w14:paraId="1C3F40AC" w14:textId="2A10FB7E" w:rsidR="00573522" w:rsidRDefault="00573522" w:rsidP="00573522"/>
    <w:p w14:paraId="41A0C93F" w14:textId="0D8693BA" w:rsidR="00573522" w:rsidRPr="000A3C46" w:rsidRDefault="00573522" w:rsidP="00573522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505549A8" w14:textId="0FC81C7D" w:rsidR="00573522" w:rsidRDefault="000703BB" w:rsidP="00573522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836416" behindDoc="0" locked="0" layoutInCell="1" allowOverlap="1" wp14:anchorId="7DD4C32E" wp14:editId="465176D5">
            <wp:simplePos x="0" y="0"/>
            <wp:positionH relativeFrom="margin">
              <wp:posOffset>-114300</wp:posOffset>
            </wp:positionH>
            <wp:positionV relativeFrom="paragraph">
              <wp:posOffset>267912</wp:posOffset>
            </wp:positionV>
            <wp:extent cx="1079500" cy="782955"/>
            <wp:effectExtent l="0" t="0" r="635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F78EB7" w14:textId="310B0B95" w:rsidR="00573522" w:rsidRPr="004B6D2B" w:rsidRDefault="00573522" w:rsidP="00573522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1E2AF6C6" w14:textId="48F59B34" w:rsidR="00573522" w:rsidRPr="004B6D2B" w:rsidRDefault="00D43EBF" w:rsidP="00573522">
      <w:pPr>
        <w:pStyle w:val="contentspage"/>
      </w:pPr>
      <w:hyperlink w:anchor="AboutThisEasyRead" w:history="1">
        <w:r w:rsidRPr="004B6D2B">
          <w:rPr>
            <w:rStyle w:val="Hyperlink"/>
            <w:color w:val="auto"/>
            <w:u w:val="none"/>
          </w:rPr>
          <w:t>About this Easy Read</w:t>
        </w:r>
        <w:r w:rsidRPr="004B6D2B">
          <w:rPr>
            <w:rStyle w:val="Hyperlink"/>
            <w:color w:val="auto"/>
            <w:u w:val="none"/>
          </w:rPr>
          <w:tab/>
        </w:r>
        <w:r w:rsidR="002340EC" w:rsidRPr="004B6D2B">
          <w:rPr>
            <w:rStyle w:val="Hyperlink"/>
            <w:color w:val="auto"/>
            <w:u w:val="none"/>
          </w:rPr>
          <w:t>3</w:t>
        </w:r>
      </w:hyperlink>
    </w:p>
    <w:p w14:paraId="7149B9CE" w14:textId="679A4F36" w:rsidR="00573522" w:rsidRPr="004B6D2B" w:rsidRDefault="00604A6C" w:rsidP="00573522">
      <w:pPr>
        <w:pStyle w:val="contentspage"/>
      </w:pPr>
      <w:r w:rsidRPr="004B6D2B">
        <w:rPr>
          <w:noProof/>
        </w:rPr>
        <w:drawing>
          <wp:anchor distT="0" distB="0" distL="114300" distR="114300" simplePos="0" relativeHeight="252115968" behindDoc="0" locked="0" layoutInCell="1" allowOverlap="1" wp14:anchorId="6C6CC457" wp14:editId="27CEDF18">
            <wp:simplePos x="0" y="0"/>
            <wp:positionH relativeFrom="column">
              <wp:posOffset>-107776</wp:posOffset>
            </wp:positionH>
            <wp:positionV relativeFrom="paragraph">
              <wp:posOffset>197485</wp:posOffset>
            </wp:positionV>
            <wp:extent cx="1080000" cy="1080000"/>
            <wp:effectExtent l="0" t="0" r="0" b="0"/>
            <wp:wrapNone/>
            <wp:docPr id="155237897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37897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A6E2F3" w14:textId="3B9EB738" w:rsidR="00604A6C" w:rsidRPr="004B6D2B" w:rsidRDefault="00604A6C" w:rsidP="00604A6C">
      <w:pPr>
        <w:pStyle w:val="contentspage"/>
      </w:pPr>
    </w:p>
    <w:p w14:paraId="64F430ED" w14:textId="257C2271" w:rsidR="00573522" w:rsidRPr="004B6D2B" w:rsidRDefault="00D43EBF" w:rsidP="00573522">
      <w:pPr>
        <w:pStyle w:val="contentspage"/>
      </w:pPr>
      <w:hyperlink w:anchor="AboutTheDAS" w:history="1">
        <w:r w:rsidRPr="004B6D2B">
          <w:rPr>
            <w:rStyle w:val="Hyperlink"/>
            <w:color w:val="auto"/>
            <w:u w:val="none"/>
          </w:rPr>
          <w:t xml:space="preserve">About the </w:t>
        </w:r>
        <w:r w:rsidR="0081615F" w:rsidRPr="004B6D2B">
          <w:rPr>
            <w:rStyle w:val="Hyperlink"/>
            <w:color w:val="auto"/>
            <w:u w:val="none"/>
          </w:rPr>
          <w:t>Digital</w:t>
        </w:r>
        <w:r w:rsidRPr="004B6D2B">
          <w:rPr>
            <w:rStyle w:val="Hyperlink"/>
            <w:color w:val="auto"/>
            <w:u w:val="none"/>
          </w:rPr>
          <w:t xml:space="preserve"> Accessibility </w:t>
        </w:r>
        <w:r w:rsidR="00C92098">
          <w:rPr>
            <w:rStyle w:val="Hyperlink"/>
            <w:color w:val="auto"/>
            <w:u w:val="none"/>
          </w:rPr>
          <w:br/>
        </w:r>
        <w:r w:rsidR="00EF3663" w:rsidRPr="004B6D2B">
          <w:rPr>
            <w:rStyle w:val="Hyperlink"/>
            <w:color w:val="auto"/>
            <w:u w:val="none"/>
          </w:rPr>
          <w:t>Standard</w:t>
        </w:r>
        <w:r w:rsidRPr="004B6D2B">
          <w:rPr>
            <w:rStyle w:val="Hyperlink"/>
            <w:color w:val="auto"/>
            <w:u w:val="none"/>
          </w:rPr>
          <w:tab/>
        </w:r>
      </w:hyperlink>
      <w:r w:rsidR="00526018">
        <w:t>7</w:t>
      </w:r>
    </w:p>
    <w:p w14:paraId="2FF8943E" w14:textId="30A4BD3C" w:rsidR="00D43EBF" w:rsidRPr="004B6D2B" w:rsidRDefault="00AC7D16" w:rsidP="00573522">
      <w:pPr>
        <w:pStyle w:val="contentspage"/>
      </w:pPr>
      <w:r w:rsidRPr="004B6D2B">
        <w:rPr>
          <w:noProof/>
        </w:rPr>
        <w:drawing>
          <wp:anchor distT="0" distB="0" distL="114300" distR="114300" simplePos="0" relativeHeight="252114944" behindDoc="0" locked="0" layoutInCell="1" allowOverlap="1" wp14:anchorId="672B1313" wp14:editId="33FDB9D5">
            <wp:simplePos x="0" y="0"/>
            <wp:positionH relativeFrom="column">
              <wp:posOffset>-14605</wp:posOffset>
            </wp:positionH>
            <wp:positionV relativeFrom="paragraph">
              <wp:posOffset>172085</wp:posOffset>
            </wp:positionV>
            <wp:extent cx="1080000" cy="1080000"/>
            <wp:effectExtent l="0" t="0" r="0" b="6350"/>
            <wp:wrapNone/>
            <wp:docPr id="75341033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41033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1F954C" w14:textId="402DDDB3" w:rsidR="00D43EBF" w:rsidRPr="004B6D2B" w:rsidRDefault="00D43EBF" w:rsidP="00573522">
      <w:pPr>
        <w:pStyle w:val="contentspage"/>
      </w:pPr>
    </w:p>
    <w:p w14:paraId="4E1D188D" w14:textId="4F057BBF" w:rsidR="00D43EBF" w:rsidRPr="004B6D2B" w:rsidRDefault="00B0294A" w:rsidP="00573522">
      <w:pPr>
        <w:pStyle w:val="contentspage"/>
      </w:pPr>
      <w:hyperlink w:anchor="WhenThingsHappen" w:history="1">
        <w:r w:rsidRPr="004B6D2B">
          <w:rPr>
            <w:rStyle w:val="Hyperlink"/>
            <w:color w:val="auto"/>
            <w:u w:val="none"/>
          </w:rPr>
          <w:t>When things happen</w:t>
        </w:r>
        <w:r w:rsidR="00D43EBF" w:rsidRPr="004B6D2B">
          <w:rPr>
            <w:rStyle w:val="Hyperlink"/>
            <w:color w:val="auto"/>
            <w:u w:val="none"/>
          </w:rPr>
          <w:tab/>
        </w:r>
        <w:r w:rsidR="002340EC" w:rsidRPr="004B6D2B">
          <w:rPr>
            <w:rStyle w:val="Hyperlink"/>
            <w:color w:val="auto"/>
            <w:u w:val="none"/>
          </w:rPr>
          <w:t>1</w:t>
        </w:r>
      </w:hyperlink>
      <w:r w:rsidR="00526018">
        <w:t>0</w:t>
      </w:r>
    </w:p>
    <w:p w14:paraId="73581162" w14:textId="513990BD" w:rsidR="00D43EBF" w:rsidRPr="004B6D2B" w:rsidRDefault="00D43EBF" w:rsidP="00573522">
      <w:pPr>
        <w:pStyle w:val="contentspage"/>
      </w:pPr>
    </w:p>
    <w:p w14:paraId="543FB8A6" w14:textId="28729394" w:rsidR="00D43EBF" w:rsidRPr="004B6D2B" w:rsidRDefault="00C92098" w:rsidP="00573522">
      <w:pPr>
        <w:pStyle w:val="contentspage"/>
      </w:pPr>
      <w:r w:rsidRPr="004B6D2B">
        <w:rPr>
          <w:noProof/>
        </w:rPr>
        <w:drawing>
          <wp:anchor distT="0" distB="0" distL="114300" distR="114300" simplePos="0" relativeHeight="252116992" behindDoc="0" locked="0" layoutInCell="1" allowOverlap="1" wp14:anchorId="356385A5" wp14:editId="47AF87E8">
            <wp:simplePos x="0" y="0"/>
            <wp:positionH relativeFrom="column">
              <wp:posOffset>115166</wp:posOffset>
            </wp:positionH>
            <wp:positionV relativeFrom="paragraph">
              <wp:posOffset>29845</wp:posOffset>
            </wp:positionV>
            <wp:extent cx="720000" cy="964893"/>
            <wp:effectExtent l="0" t="0" r="4445" b="6985"/>
            <wp:wrapNone/>
            <wp:docPr id="95595664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95664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964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6205B2" w14:textId="7CCBCFA7" w:rsidR="00D43EBF" w:rsidRPr="004B6D2B" w:rsidRDefault="00D43EBF" w:rsidP="00573522">
      <w:pPr>
        <w:pStyle w:val="contentspage"/>
      </w:pPr>
      <w:hyperlink w:anchor="WhyWeNeedADAS" w:history="1">
        <w:r w:rsidRPr="004B6D2B">
          <w:rPr>
            <w:rStyle w:val="Hyperlink"/>
            <w:color w:val="auto"/>
            <w:u w:val="none"/>
          </w:rPr>
          <w:t>Why we need a new standard</w:t>
        </w:r>
        <w:r w:rsidRPr="004B6D2B">
          <w:rPr>
            <w:rStyle w:val="Hyperlink"/>
            <w:color w:val="auto"/>
            <w:u w:val="none"/>
          </w:rPr>
          <w:tab/>
        </w:r>
        <w:r w:rsidR="002340EC" w:rsidRPr="004B6D2B">
          <w:rPr>
            <w:rStyle w:val="Hyperlink"/>
            <w:color w:val="auto"/>
            <w:u w:val="none"/>
          </w:rPr>
          <w:t>1</w:t>
        </w:r>
      </w:hyperlink>
      <w:r w:rsidR="00526018">
        <w:t>3</w:t>
      </w:r>
    </w:p>
    <w:p w14:paraId="38490F7E" w14:textId="0816E9DB" w:rsidR="00AC7D16" w:rsidRPr="004B6D2B" w:rsidRDefault="00AC7D16" w:rsidP="00573522">
      <w:pPr>
        <w:pStyle w:val="contentspage"/>
      </w:pPr>
    </w:p>
    <w:p w14:paraId="464E8C19" w14:textId="68320EB8" w:rsidR="00604A6C" w:rsidRPr="004B6D2B" w:rsidRDefault="00604A6C" w:rsidP="000703BB">
      <w:pPr>
        <w:ind w:left="3420"/>
        <w:rPr>
          <w:noProof/>
        </w:rPr>
      </w:pPr>
      <w:r w:rsidRPr="004B6D2B">
        <w:rPr>
          <w:noProof/>
        </w:rPr>
        <w:drawing>
          <wp:anchor distT="0" distB="0" distL="114300" distR="114300" simplePos="0" relativeHeight="252118016" behindDoc="0" locked="0" layoutInCell="1" allowOverlap="1" wp14:anchorId="6E854958" wp14:editId="424AB932">
            <wp:simplePos x="0" y="0"/>
            <wp:positionH relativeFrom="column">
              <wp:posOffset>243032</wp:posOffset>
            </wp:positionH>
            <wp:positionV relativeFrom="paragraph">
              <wp:posOffset>122555</wp:posOffset>
            </wp:positionV>
            <wp:extent cx="720000" cy="981818"/>
            <wp:effectExtent l="0" t="0" r="4445" b="8890"/>
            <wp:wrapNone/>
            <wp:docPr id="209316514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16514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981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4D4212" w14:textId="02226D1B" w:rsidR="00AC7D16" w:rsidRPr="004B6D2B" w:rsidRDefault="00AC7D16" w:rsidP="00573522">
      <w:pPr>
        <w:pStyle w:val="contentspage"/>
      </w:pPr>
      <w:hyperlink w:anchor="SummaryOfDAS" w:history="1">
        <w:r w:rsidRPr="004B6D2B">
          <w:rPr>
            <w:rStyle w:val="Hyperlink"/>
            <w:color w:val="auto"/>
            <w:u w:val="none"/>
          </w:rPr>
          <w:t xml:space="preserve">Summary of the </w:t>
        </w:r>
        <w:r w:rsidRPr="004B6D2B">
          <w:rPr>
            <w:rStyle w:val="Hyperlink"/>
            <w:color w:val="auto"/>
            <w:u w:val="none"/>
          </w:rPr>
          <w:br/>
          <w:t xml:space="preserve">Disability Accessibility </w:t>
        </w:r>
        <w:r w:rsidR="00EF3663" w:rsidRPr="004B6D2B">
          <w:rPr>
            <w:rStyle w:val="Hyperlink"/>
            <w:color w:val="auto"/>
            <w:u w:val="none"/>
          </w:rPr>
          <w:t>Standard</w:t>
        </w:r>
        <w:r w:rsidRPr="004B6D2B">
          <w:rPr>
            <w:rStyle w:val="Hyperlink"/>
            <w:color w:val="auto"/>
            <w:u w:val="none"/>
          </w:rPr>
          <w:tab/>
        </w:r>
        <w:r w:rsidR="002340EC" w:rsidRPr="004B6D2B">
          <w:rPr>
            <w:rStyle w:val="Hyperlink"/>
            <w:color w:val="auto"/>
            <w:u w:val="none"/>
          </w:rPr>
          <w:t>2</w:t>
        </w:r>
      </w:hyperlink>
      <w:r w:rsidR="00526018">
        <w:t>0</w:t>
      </w:r>
    </w:p>
    <w:p w14:paraId="0A8B1F6B" w14:textId="04F238C5" w:rsidR="00AC7D16" w:rsidRPr="004B6D2B" w:rsidRDefault="000703BB" w:rsidP="00573522">
      <w:pPr>
        <w:pStyle w:val="contentspage"/>
      </w:pPr>
      <w:r w:rsidRPr="004B6D2B">
        <w:rPr>
          <w:noProof/>
        </w:rPr>
        <w:drawing>
          <wp:anchor distT="0" distB="0" distL="114300" distR="114300" simplePos="0" relativeHeight="252119040" behindDoc="0" locked="0" layoutInCell="1" allowOverlap="1" wp14:anchorId="05F1FBB0" wp14:editId="69BAE75D">
            <wp:simplePos x="0" y="0"/>
            <wp:positionH relativeFrom="column">
              <wp:posOffset>104313</wp:posOffset>
            </wp:positionH>
            <wp:positionV relativeFrom="paragraph">
              <wp:posOffset>179705</wp:posOffset>
            </wp:positionV>
            <wp:extent cx="1079500" cy="1079500"/>
            <wp:effectExtent l="0" t="0" r="6350" b="0"/>
            <wp:wrapNone/>
            <wp:docPr id="148248892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48892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DBDEA9" w14:textId="00EEB07D" w:rsidR="00AC7D16" w:rsidRPr="004B6D2B" w:rsidRDefault="00AC7D16" w:rsidP="00573522">
      <w:pPr>
        <w:pStyle w:val="contentspage"/>
      </w:pPr>
    </w:p>
    <w:p w14:paraId="39FB2185" w14:textId="58C54626" w:rsidR="00AC7D16" w:rsidRPr="009F0FE8" w:rsidRDefault="00AC7D16" w:rsidP="00573522">
      <w:pPr>
        <w:pStyle w:val="contentspage"/>
      </w:pPr>
      <w:hyperlink w:anchor="HaveYourSay" w:history="1">
        <w:r w:rsidRPr="009F0FE8">
          <w:rPr>
            <w:rStyle w:val="Hyperlink"/>
            <w:color w:val="auto"/>
            <w:u w:val="none"/>
          </w:rPr>
          <w:t>How to have your say</w:t>
        </w:r>
        <w:r w:rsidRPr="009F0FE8">
          <w:rPr>
            <w:rStyle w:val="Hyperlink"/>
            <w:color w:val="auto"/>
            <w:u w:val="none"/>
          </w:rPr>
          <w:tab/>
        </w:r>
        <w:r w:rsidR="002340EC" w:rsidRPr="009F0FE8">
          <w:rPr>
            <w:rStyle w:val="Hyperlink"/>
            <w:color w:val="auto"/>
            <w:u w:val="none"/>
          </w:rPr>
          <w:t>3</w:t>
        </w:r>
      </w:hyperlink>
      <w:r w:rsidR="00526018">
        <w:t>5</w:t>
      </w:r>
    </w:p>
    <w:p w14:paraId="384CBCEF" w14:textId="0F0C2438" w:rsidR="00570380" w:rsidRPr="00570380" w:rsidRDefault="00573522" w:rsidP="00573522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br w:type="column"/>
      </w:r>
      <w:bookmarkStart w:id="1" w:name="AboutThisEasyRead"/>
      <w:r w:rsidR="00124EA8">
        <w:rPr>
          <w:noProof/>
          <w:lang w:val="en-NZ" w:eastAsia="en-NZ"/>
        </w:rPr>
        <w:lastRenderedPageBreak/>
        <w:t xml:space="preserve">About this </w:t>
      </w:r>
      <w:r>
        <w:rPr>
          <w:noProof/>
          <w:lang w:val="en-NZ" w:eastAsia="en-NZ"/>
        </w:rPr>
        <w:t>Easy Read</w:t>
      </w:r>
      <w:bookmarkEnd w:id="1"/>
    </w:p>
    <w:p w14:paraId="72F8E8F3" w14:textId="10019027" w:rsidR="00D852B6" w:rsidRDefault="00D852B6" w:rsidP="00E86BA0">
      <w:pPr>
        <w:spacing w:line="336" w:lineRule="auto"/>
      </w:pPr>
    </w:p>
    <w:p w14:paraId="520DA118" w14:textId="56C01B85" w:rsidR="00EF4A04" w:rsidRDefault="005530E2" w:rsidP="00E86BA0">
      <w:pPr>
        <w:spacing w:line="336" w:lineRule="auto"/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20577E98" wp14:editId="3CDF9DF0">
            <wp:simplePos x="0" y="0"/>
            <wp:positionH relativeFrom="margin">
              <wp:posOffset>-114300</wp:posOffset>
            </wp:positionH>
            <wp:positionV relativeFrom="paragraph">
              <wp:posOffset>122555</wp:posOffset>
            </wp:positionV>
            <wp:extent cx="1424305" cy="131000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67894" w14:textId="7665C516" w:rsidR="000A3C46" w:rsidRDefault="00EF4A04" w:rsidP="00E86BA0">
      <w:pPr>
        <w:spacing w:line="336" w:lineRule="auto"/>
      </w:pPr>
      <w:r>
        <w:t xml:space="preserve">This </w:t>
      </w:r>
      <w:r w:rsidR="002909D2">
        <w:t>Easy Read document</w:t>
      </w:r>
      <w:r>
        <w:t xml:space="preserve"> </w:t>
      </w:r>
      <w:r w:rsidR="002909D2">
        <w:t xml:space="preserve">is from the </w:t>
      </w:r>
      <w:r w:rsidR="002909D2" w:rsidRPr="002909D2">
        <w:rPr>
          <w:b/>
          <w:bCs/>
        </w:rPr>
        <w:t>Government Digital Delivery Agency</w:t>
      </w:r>
      <w:r w:rsidR="002909D2">
        <w:t xml:space="preserve">. </w:t>
      </w:r>
    </w:p>
    <w:p w14:paraId="38954193" w14:textId="3DBB36A1" w:rsidR="00A3365A" w:rsidRDefault="00A3365A" w:rsidP="00E86BA0">
      <w:pPr>
        <w:spacing w:line="336" w:lineRule="auto"/>
      </w:pPr>
    </w:p>
    <w:p w14:paraId="5D0AC054" w14:textId="5FA62273" w:rsidR="002909D2" w:rsidRDefault="00E86BA0" w:rsidP="00E86BA0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5C999906" wp14:editId="738D386B">
                <wp:simplePos x="0" y="0"/>
                <wp:positionH relativeFrom="margin">
                  <wp:posOffset>2156303</wp:posOffset>
                </wp:positionH>
                <wp:positionV relativeFrom="page">
                  <wp:posOffset>3779520</wp:posOffset>
                </wp:positionV>
                <wp:extent cx="3599815" cy="2392680"/>
                <wp:effectExtent l="0" t="0" r="635" b="7620"/>
                <wp:wrapNone/>
                <wp:docPr id="131032511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392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30014" id="Rectangle 1" o:spid="_x0000_s1026" alt="&quot;&quot;" style="position:absolute;margin-left:169.8pt;margin-top:297.6pt;width:283.45pt;height:188.4pt;z-index:-251457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  <w:r w:rsidR="00280B71">
        <w:rPr>
          <w:noProof/>
        </w:rPr>
        <w:drawing>
          <wp:anchor distT="0" distB="0" distL="114300" distR="114300" simplePos="0" relativeHeight="251964416" behindDoc="0" locked="0" layoutInCell="1" allowOverlap="1" wp14:anchorId="38782AB2" wp14:editId="32FD5CD8">
            <wp:simplePos x="0" y="0"/>
            <wp:positionH relativeFrom="column">
              <wp:posOffset>0</wp:posOffset>
            </wp:positionH>
            <wp:positionV relativeFrom="paragraph">
              <wp:posOffset>319405</wp:posOffset>
            </wp:positionV>
            <wp:extent cx="1620000" cy="516561"/>
            <wp:effectExtent l="0" t="0" r="0" b="0"/>
            <wp:wrapNone/>
            <wp:docPr id="1181975989" name="drawing">
              <a:extLst xmlns:a="http://schemas.openxmlformats.org/drawingml/2006/main">
                <a:ext uri="{FF2B5EF4-FFF2-40B4-BE49-F238E27FC236}">
                  <a16:creationId xmlns:a16="http://schemas.microsoft.com/office/drawing/2014/main" id="{B348A2BA-734B-4682-84B2-F9BE671532FF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975989" name="drawi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516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8A81E1" w14:textId="2E4F16C8" w:rsidR="00E30BF0" w:rsidRDefault="001A105D" w:rsidP="00E30BF0">
      <w:pPr>
        <w:spacing w:line="336" w:lineRule="auto"/>
      </w:pPr>
      <w:r>
        <w:t>Th</w:t>
      </w:r>
      <w:r w:rsidR="00DA311B">
        <w:t>e</w:t>
      </w:r>
      <w:r>
        <w:t xml:space="preserve"> </w:t>
      </w:r>
      <w:r w:rsidRPr="00740517">
        <w:rPr>
          <w:b/>
          <w:bCs/>
        </w:rPr>
        <w:t>Government Digital Delivery Agency</w:t>
      </w:r>
      <w:r>
        <w:t xml:space="preserve"> </w:t>
      </w:r>
      <w:r w:rsidR="00E73307">
        <w:t>supports</w:t>
      </w:r>
      <w:r w:rsidR="00E30BF0">
        <w:t xml:space="preserve"> </w:t>
      </w:r>
      <w:r w:rsidR="00E73307">
        <w:t xml:space="preserve">the </w:t>
      </w:r>
      <w:r w:rsidR="00E73307" w:rsidRPr="00740517">
        <w:t>Public Service</w:t>
      </w:r>
      <w:r w:rsidR="00E73307">
        <w:t xml:space="preserve"> to </w:t>
      </w:r>
      <w:r w:rsidR="00315C08">
        <w:t>use</w:t>
      </w:r>
      <w:r w:rsidR="00E73307">
        <w:t xml:space="preserve"> </w:t>
      </w:r>
      <w:r w:rsidR="00A16E0B">
        <w:t xml:space="preserve">more </w:t>
      </w:r>
      <w:r w:rsidR="00A16E0B" w:rsidRPr="00196966">
        <w:t xml:space="preserve">digital </w:t>
      </w:r>
      <w:r w:rsidR="00315C08">
        <w:t>technology</w:t>
      </w:r>
      <w:r w:rsidR="00E30BF0">
        <w:t xml:space="preserve">. </w:t>
      </w:r>
    </w:p>
    <w:p w14:paraId="38C48CA9" w14:textId="1AC72A4C" w:rsidR="00E30BF0" w:rsidRDefault="00D04BD3" w:rsidP="00E30BF0">
      <w:pPr>
        <w:spacing w:line="336" w:lineRule="auto"/>
      </w:pPr>
      <w:r>
        <w:rPr>
          <w:noProof/>
        </w:rPr>
        <w:drawing>
          <wp:anchor distT="0" distB="0" distL="114300" distR="114300" simplePos="0" relativeHeight="251993088" behindDoc="0" locked="0" layoutInCell="1" allowOverlap="1" wp14:anchorId="710889E0" wp14:editId="4D14D35C">
            <wp:simplePos x="0" y="0"/>
            <wp:positionH relativeFrom="column">
              <wp:posOffset>-22860</wp:posOffset>
            </wp:positionH>
            <wp:positionV relativeFrom="paragraph">
              <wp:posOffset>198120</wp:posOffset>
            </wp:positionV>
            <wp:extent cx="1619885" cy="1096645"/>
            <wp:effectExtent l="0" t="0" r="0" b="8255"/>
            <wp:wrapNone/>
            <wp:docPr id="424173895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173895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7E3DE9" w14:textId="63A8C264" w:rsidR="00E30BF0" w:rsidRDefault="00E30BF0" w:rsidP="00E30BF0">
      <w:pPr>
        <w:spacing w:line="336" w:lineRule="auto"/>
      </w:pPr>
    </w:p>
    <w:p w14:paraId="17B25A45" w14:textId="768F63E7" w:rsidR="00C2069A" w:rsidRDefault="00D04BD3" w:rsidP="00E30BF0">
      <w:pPr>
        <w:spacing w:line="336" w:lineRule="auto"/>
      </w:pPr>
      <w:r>
        <w:t>This</w:t>
      </w:r>
      <w:r w:rsidR="00E30BF0">
        <w:t xml:space="preserve"> supports </w:t>
      </w:r>
      <w:r w:rsidR="00A16E0B">
        <w:t xml:space="preserve">New Zealanders to use </w:t>
      </w:r>
      <w:r w:rsidR="00761A77">
        <w:t xml:space="preserve">Government </w:t>
      </w:r>
      <w:r w:rsidR="00E73307">
        <w:t>services</w:t>
      </w:r>
      <w:r w:rsidR="00A16E0B">
        <w:t>.</w:t>
      </w:r>
    </w:p>
    <w:p w14:paraId="4F8A6339" w14:textId="732B71F5" w:rsidR="00C2069A" w:rsidRDefault="00C2069A" w:rsidP="00E86BA0">
      <w:pPr>
        <w:spacing w:line="336" w:lineRule="auto"/>
      </w:pPr>
    </w:p>
    <w:p w14:paraId="1A753BEC" w14:textId="1A13F199" w:rsidR="00C2069A" w:rsidRDefault="00F02E97" w:rsidP="00E86BA0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0144" behindDoc="1" locked="0" layoutInCell="1" allowOverlap="1" wp14:anchorId="1C38A693" wp14:editId="5609D3CB">
                <wp:simplePos x="0" y="0"/>
                <wp:positionH relativeFrom="margin">
                  <wp:posOffset>2179320</wp:posOffset>
                </wp:positionH>
                <wp:positionV relativeFrom="page">
                  <wp:posOffset>6703060</wp:posOffset>
                </wp:positionV>
                <wp:extent cx="3599815" cy="2788920"/>
                <wp:effectExtent l="0" t="0" r="635" b="0"/>
                <wp:wrapNone/>
                <wp:docPr id="19909438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889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6CC57" id="Rectangle 1" o:spid="_x0000_s1026" alt="&quot;&quot;" style="position:absolute;margin-left:171.6pt;margin-top:527.8pt;width:283.45pt;height:219.6pt;z-index:-25140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" fillcolor="#bdd6ee [1304]" stroked="f" strokeweight="1pt">
                <w10:wrap anchorx="margin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58976" behindDoc="0" locked="0" layoutInCell="1" allowOverlap="1" wp14:anchorId="40A4AE63" wp14:editId="3A6B9A8D">
            <wp:simplePos x="0" y="0"/>
            <wp:positionH relativeFrom="column">
              <wp:posOffset>0</wp:posOffset>
            </wp:positionH>
            <wp:positionV relativeFrom="paragraph">
              <wp:posOffset>210820</wp:posOffset>
            </wp:positionV>
            <wp:extent cx="1439545" cy="1439545"/>
            <wp:effectExtent l="0" t="0" r="8255" b="8255"/>
            <wp:wrapNone/>
            <wp:docPr id="189121181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21181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F27FB2" w14:textId="522E7354" w:rsidR="00693FD2" w:rsidRDefault="007C2BFC" w:rsidP="00E86BA0">
      <w:pPr>
        <w:spacing w:line="336" w:lineRule="auto"/>
      </w:pPr>
      <w:r>
        <w:t xml:space="preserve">The </w:t>
      </w:r>
      <w:r w:rsidRPr="007C2BFC">
        <w:rPr>
          <w:b/>
          <w:bCs/>
        </w:rPr>
        <w:t>Public Service</w:t>
      </w:r>
      <w:r>
        <w:t xml:space="preserve"> </w:t>
      </w:r>
      <w:r w:rsidR="00693FD2">
        <w:t>means the parts of the Government that provide everyday services to New Zealanders like:</w:t>
      </w:r>
    </w:p>
    <w:p w14:paraId="28EC5DE1" w14:textId="75F89B43" w:rsidR="00693FD2" w:rsidRDefault="00F02E97" w:rsidP="00693FD2">
      <w:pPr>
        <w:pStyle w:val="Listtoplevel"/>
      </w:pPr>
      <w:r>
        <w:drawing>
          <wp:anchor distT="0" distB="0" distL="114300" distR="114300" simplePos="0" relativeHeight="252160000" behindDoc="0" locked="0" layoutInCell="1" allowOverlap="1" wp14:anchorId="1295A722" wp14:editId="645F6326">
            <wp:simplePos x="0" y="0"/>
            <wp:positionH relativeFrom="column">
              <wp:posOffset>-22406</wp:posOffset>
            </wp:positionH>
            <wp:positionV relativeFrom="paragraph">
              <wp:posOffset>439420</wp:posOffset>
            </wp:positionV>
            <wp:extent cx="1620000" cy="927426"/>
            <wp:effectExtent l="0" t="0" r="0" b="6350"/>
            <wp:wrapNone/>
            <wp:docPr id="17196398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6398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27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3FD2">
        <w:t xml:space="preserve">the </w:t>
      </w:r>
      <w:r w:rsidR="00761A77">
        <w:t>police</w:t>
      </w:r>
    </w:p>
    <w:p w14:paraId="5AB73FB2" w14:textId="4F2D1B58" w:rsidR="00693FD2" w:rsidRDefault="00693FD2" w:rsidP="00693FD2">
      <w:pPr>
        <w:pStyle w:val="Listtoplevel"/>
      </w:pPr>
      <w:r>
        <w:t xml:space="preserve">healthcare like hospitals. </w:t>
      </w:r>
    </w:p>
    <w:p w14:paraId="5A30B221" w14:textId="77777777" w:rsidR="00693FD2" w:rsidRDefault="00693FD2" w:rsidP="00E86BA0">
      <w:pPr>
        <w:spacing w:line="336" w:lineRule="auto"/>
      </w:pPr>
    </w:p>
    <w:p w14:paraId="0E0A7304" w14:textId="26FA1793" w:rsidR="00315C08" w:rsidRPr="00B36A44" w:rsidRDefault="004B6D2B" w:rsidP="00E86BA0">
      <w:pPr>
        <w:spacing w:line="336" w:lineRule="auto"/>
        <w:rPr>
          <w:lang w:eastAsia="en-GB"/>
        </w:rPr>
      </w:pPr>
      <w:r w:rsidRPr="00674BA1">
        <w:rPr>
          <w:noProof/>
          <w:lang w:eastAsia="en-GB"/>
        </w:rPr>
        <w:lastRenderedPageBreak/>
        <w:drawing>
          <wp:anchor distT="0" distB="0" distL="114300" distR="114300" simplePos="0" relativeHeight="252121088" behindDoc="0" locked="0" layoutInCell="1" allowOverlap="1" wp14:anchorId="72C45EFE" wp14:editId="02146B27">
            <wp:simplePos x="0" y="0"/>
            <wp:positionH relativeFrom="column">
              <wp:posOffset>-41706</wp:posOffset>
            </wp:positionH>
            <wp:positionV relativeFrom="paragraph">
              <wp:posOffset>-114628</wp:posOffset>
            </wp:positionV>
            <wp:extent cx="1619885" cy="1619885"/>
            <wp:effectExtent l="0" t="0" r="0" b="0"/>
            <wp:wrapNone/>
            <wp:docPr id="155667598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67598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DCE">
        <w:rPr>
          <w:noProof/>
        </w:rPr>
        <mc:AlternateContent>
          <mc:Choice Requires="wps">
            <w:drawing>
              <wp:anchor distT="0" distB="0" distL="114300" distR="114300" simplePos="0" relativeHeight="252162048" behindDoc="1" locked="0" layoutInCell="1" allowOverlap="1" wp14:anchorId="2553490F" wp14:editId="676B04BA">
                <wp:simplePos x="0" y="0"/>
                <wp:positionH relativeFrom="margin">
                  <wp:posOffset>2171700</wp:posOffset>
                </wp:positionH>
                <wp:positionV relativeFrom="page">
                  <wp:posOffset>800100</wp:posOffset>
                </wp:positionV>
                <wp:extent cx="3599815" cy="1485900"/>
                <wp:effectExtent l="0" t="0" r="635" b="0"/>
                <wp:wrapNone/>
                <wp:docPr id="71783621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E0381" id="Rectangle 1" o:spid="_x0000_s1026" alt="&quot;&quot;" style="position:absolute;margin-left:171pt;margin-top:63pt;width:283.45pt;height:117pt;z-index:-25115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" fillcolor="#bdd6ee [1304]" stroked="f" strokeweight="1pt">
                <w10:wrap anchorx="margin" anchory="page"/>
              </v:rect>
            </w:pict>
          </mc:Fallback>
        </mc:AlternateContent>
      </w:r>
      <w:r w:rsidR="00315C08" w:rsidRPr="00674BA1">
        <w:rPr>
          <w:lang w:eastAsia="en-GB"/>
        </w:rPr>
        <w:t xml:space="preserve">Here </w:t>
      </w:r>
      <w:r w:rsidR="00315C08">
        <w:rPr>
          <w:b/>
          <w:bCs/>
          <w:lang w:eastAsia="en-GB"/>
        </w:rPr>
        <w:t>d</w:t>
      </w:r>
      <w:r w:rsidR="00315C08" w:rsidRPr="008830BC">
        <w:rPr>
          <w:b/>
          <w:bCs/>
          <w:lang w:eastAsia="en-GB"/>
        </w:rPr>
        <w:t>igital technology</w:t>
      </w:r>
      <w:r w:rsidR="00315C08">
        <w:rPr>
          <w:lang w:eastAsia="en-GB"/>
        </w:rPr>
        <w:t xml:space="preserve"> means all the different things that have been created / made to be able to do things online using </w:t>
      </w:r>
      <w:r w:rsidR="009931CD" w:rsidRPr="000A25E0">
        <w:rPr>
          <w:b/>
          <w:bCs/>
          <w:lang w:eastAsia="en-GB"/>
        </w:rPr>
        <w:t>digital tools</w:t>
      </w:r>
      <w:r w:rsidR="00315C08">
        <w:rPr>
          <w:lang w:eastAsia="en-GB"/>
        </w:rPr>
        <w:t xml:space="preserve">. </w:t>
      </w:r>
    </w:p>
    <w:p w14:paraId="41EB1654" w14:textId="5E26053A" w:rsidR="00315C08" w:rsidRDefault="00315C08" w:rsidP="00315C08">
      <w:pPr>
        <w:rPr>
          <w:lang w:eastAsia="en-GB"/>
        </w:rPr>
      </w:pPr>
    </w:p>
    <w:p w14:paraId="542D6D4A" w14:textId="0B1C5B53" w:rsidR="004A7DCE" w:rsidRDefault="004B6D2B" w:rsidP="00315C08">
      <w:pPr>
        <w:rPr>
          <w:lang w:eastAsia="en-GB"/>
        </w:rPr>
      </w:pPr>
      <w:r w:rsidRPr="00D67988">
        <w:rPr>
          <w:noProof/>
        </w:rPr>
        <mc:AlternateContent>
          <mc:Choice Requires="wps">
            <w:drawing>
              <wp:anchor distT="0" distB="0" distL="114300" distR="114300" simplePos="0" relativeHeight="251958272" behindDoc="1" locked="0" layoutInCell="1" allowOverlap="1" wp14:anchorId="22CD1BBB" wp14:editId="79D2FAFF">
                <wp:simplePos x="0" y="0"/>
                <wp:positionH relativeFrom="margin">
                  <wp:posOffset>2164905</wp:posOffset>
                </wp:positionH>
                <wp:positionV relativeFrom="page">
                  <wp:posOffset>2860839</wp:posOffset>
                </wp:positionV>
                <wp:extent cx="3599815" cy="6281057"/>
                <wp:effectExtent l="0" t="0" r="635" b="5715"/>
                <wp:wrapNone/>
                <wp:docPr id="166420273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28105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D2B41" id="Rectangle 1" o:spid="_x0000_s1026" alt="&quot;&quot;" style="position:absolute;margin-left:170.45pt;margin-top:225.25pt;width:283.45pt;height:494.55pt;z-index:-251358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4UQkQIAAJ4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" fillcolor="#bdd6ee [1304]" stroked="f" strokeweight="1pt">
                <w10:wrap anchorx="margin" anchory="page"/>
              </v:rect>
            </w:pict>
          </mc:Fallback>
        </mc:AlternateContent>
      </w:r>
    </w:p>
    <w:p w14:paraId="36E774E7" w14:textId="48AC0A85" w:rsidR="00812C8B" w:rsidRDefault="00C431D4" w:rsidP="00812C8B">
      <w:pPr>
        <w:rPr>
          <w:lang w:eastAsia="en-GB"/>
        </w:rPr>
      </w:pPr>
      <w:r w:rsidRPr="00D67988">
        <w:rPr>
          <w:noProof/>
        </w:rPr>
        <w:drawing>
          <wp:anchor distT="0" distB="0" distL="114300" distR="114300" simplePos="0" relativeHeight="251990016" behindDoc="0" locked="0" layoutInCell="1" allowOverlap="1" wp14:anchorId="58C887BB" wp14:editId="3297BC02">
            <wp:simplePos x="0" y="0"/>
            <wp:positionH relativeFrom="column">
              <wp:posOffset>-114935</wp:posOffset>
            </wp:positionH>
            <wp:positionV relativeFrom="paragraph">
              <wp:posOffset>-342900</wp:posOffset>
            </wp:positionV>
            <wp:extent cx="1620000" cy="1620000"/>
            <wp:effectExtent l="0" t="0" r="0" b="0"/>
            <wp:wrapNone/>
            <wp:docPr id="48767731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67731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2EE8" w:rsidRPr="00D67988">
        <w:rPr>
          <w:rFonts w:eastAsia="Arial Unicode MS"/>
          <w:b/>
          <w:bCs/>
        </w:rPr>
        <w:t>Digital tools</w:t>
      </w:r>
      <w:r w:rsidR="001F2EE8">
        <w:rPr>
          <w:rFonts w:eastAsia="Arial Unicode MS"/>
        </w:rPr>
        <w:t xml:space="preserve"> </w:t>
      </w:r>
      <w:r w:rsidR="00812C8B">
        <w:rPr>
          <w:lang w:eastAsia="en-GB"/>
        </w:rPr>
        <w:t>are things</w:t>
      </w:r>
      <w:r w:rsidR="00BD6010">
        <w:rPr>
          <w:lang w:eastAsia="en-GB"/>
        </w:rPr>
        <w:t xml:space="preserve"> that use digital technology</w:t>
      </w:r>
      <w:r w:rsidR="00812C8B">
        <w:rPr>
          <w:lang w:eastAsia="en-GB"/>
        </w:rPr>
        <w:t xml:space="preserve"> like:</w:t>
      </w:r>
    </w:p>
    <w:p w14:paraId="687C8AAC" w14:textId="0531A4D4" w:rsidR="00812C8B" w:rsidRDefault="00812C8B" w:rsidP="00812C8B">
      <w:pPr>
        <w:pStyle w:val="Listtoplevel"/>
        <w:rPr>
          <w:lang w:eastAsia="en-GB"/>
        </w:rPr>
      </w:pPr>
      <w:r>
        <w:rPr>
          <w:lang w:eastAsia="en-GB"/>
        </w:rPr>
        <w:t xml:space="preserve">apps </w:t>
      </w:r>
    </w:p>
    <w:p w14:paraId="0CE0DC1A" w14:textId="4813363E" w:rsidR="00812C8B" w:rsidRDefault="00C431D4" w:rsidP="00812C8B">
      <w:pPr>
        <w:pStyle w:val="Listtoplevel"/>
        <w:rPr>
          <w:b/>
          <w:bCs/>
          <w:lang w:eastAsia="en-GB"/>
        </w:rPr>
      </w:pPr>
      <w:r w:rsidRPr="003A38DA">
        <w:rPr>
          <w:highlight w:val="yellow"/>
        </w:rPr>
        <w:drawing>
          <wp:anchor distT="0" distB="0" distL="114300" distR="114300" simplePos="0" relativeHeight="251991040" behindDoc="0" locked="0" layoutInCell="1" allowOverlap="1" wp14:anchorId="4EB629D0" wp14:editId="0597FB7E">
            <wp:simplePos x="0" y="0"/>
            <wp:positionH relativeFrom="column">
              <wp:posOffset>-82642</wp:posOffset>
            </wp:positionH>
            <wp:positionV relativeFrom="paragraph">
              <wp:posOffset>159385</wp:posOffset>
            </wp:positionV>
            <wp:extent cx="1619885" cy="1325880"/>
            <wp:effectExtent l="0" t="0" r="0" b="0"/>
            <wp:wrapNone/>
            <wp:docPr id="194881668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81668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2C8B">
        <w:rPr>
          <w:lang w:eastAsia="en-GB"/>
        </w:rPr>
        <w:t>websites.</w:t>
      </w:r>
    </w:p>
    <w:p w14:paraId="3CF5D449" w14:textId="01AA81E6" w:rsidR="006625CE" w:rsidRDefault="006625CE" w:rsidP="002909D2"/>
    <w:p w14:paraId="18F493FF" w14:textId="62D861DE" w:rsidR="00BD7995" w:rsidRDefault="00BD7995" w:rsidP="002909D2"/>
    <w:p w14:paraId="31DB11E8" w14:textId="222F6BE6" w:rsidR="006625CE" w:rsidRDefault="00C431D4" w:rsidP="006625CE">
      <w:r>
        <w:rPr>
          <w:noProof/>
        </w:rPr>
        <w:drawing>
          <wp:anchor distT="0" distB="0" distL="114300" distR="114300" simplePos="0" relativeHeight="251992064" behindDoc="0" locked="0" layoutInCell="1" allowOverlap="1" wp14:anchorId="61C76452" wp14:editId="54EF90EF">
            <wp:simplePos x="0" y="0"/>
            <wp:positionH relativeFrom="column">
              <wp:posOffset>-15240</wp:posOffset>
            </wp:positionH>
            <wp:positionV relativeFrom="paragraph">
              <wp:posOffset>501650</wp:posOffset>
            </wp:positionV>
            <wp:extent cx="1620000" cy="1620000"/>
            <wp:effectExtent l="0" t="0" r="0" b="0"/>
            <wp:wrapNone/>
            <wp:docPr id="69851736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51736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2CA">
        <w:t>D</w:t>
      </w:r>
      <w:r w:rsidR="006625CE" w:rsidRPr="00196966">
        <w:t>igital tools</w:t>
      </w:r>
      <w:r w:rsidR="006625CE">
        <w:t xml:space="preserve"> </w:t>
      </w:r>
      <w:r w:rsidR="00BD7995">
        <w:t>support</w:t>
      </w:r>
      <w:r w:rsidR="001122CA">
        <w:t xml:space="preserve"> </w:t>
      </w:r>
      <w:r w:rsidR="003A38DA">
        <w:t xml:space="preserve">you </w:t>
      </w:r>
      <w:r w:rsidR="002E06BB">
        <w:t>to do things online using things like your:</w:t>
      </w:r>
    </w:p>
    <w:p w14:paraId="3C4AC9FF" w14:textId="3A5E89F9" w:rsidR="006625CE" w:rsidRDefault="002E06BB" w:rsidP="006625CE">
      <w:pPr>
        <w:pStyle w:val="Listtoplevel"/>
      </w:pPr>
      <w:r>
        <w:t xml:space="preserve">computer </w:t>
      </w:r>
    </w:p>
    <w:p w14:paraId="1C3417E0" w14:textId="47CA2964" w:rsidR="006625CE" w:rsidRDefault="002E06BB" w:rsidP="006625CE">
      <w:pPr>
        <w:pStyle w:val="Listtoplevel"/>
      </w:pPr>
      <w:r>
        <w:t>laptop</w:t>
      </w:r>
    </w:p>
    <w:p w14:paraId="1584B6DB" w14:textId="5D694D67" w:rsidR="006625CE" w:rsidRDefault="00C431D4" w:rsidP="006625CE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88992" behindDoc="0" locked="0" layoutInCell="1" allowOverlap="1" wp14:anchorId="2E3A3067" wp14:editId="4DC9E1FD">
                <wp:simplePos x="0" y="0"/>
                <wp:positionH relativeFrom="column">
                  <wp:posOffset>15240</wp:posOffset>
                </wp:positionH>
                <wp:positionV relativeFrom="paragraph">
                  <wp:posOffset>29210</wp:posOffset>
                </wp:positionV>
                <wp:extent cx="1619885" cy="1619885"/>
                <wp:effectExtent l="0" t="0" r="0" b="0"/>
                <wp:wrapNone/>
                <wp:docPr id="732757971" name="Group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259671502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52378585" name="Oval 30"/>
                        <wps:cNvSpPr/>
                        <wps:spPr>
                          <a:xfrm>
                            <a:off x="457200" y="685800"/>
                            <a:ext cx="685800" cy="571500"/>
                          </a:xfrm>
                          <a:prstGeom prst="ellipse">
                            <a:avLst/>
                          </a:prstGeom>
                          <a:blipFill dpi="0" rotWithShape="1">
                            <a:blip r:embed="rId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A7DB11" id="Group 32" o:spid="_x0000_s1026" alt="&quot;&quot;" style="position:absolute;margin-left:1.2pt;margin-top:2.3pt;width:127.55pt;height:127.55pt;z-index:251988992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9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">
                  <v:imagedata r:id="rId34" o:title=""/>
                </v:shape>
                <v:oval id="Oval 30" o:spid="_x0000_s1028" style="position:absolute;left:4572;top:6858;width:6858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" strokecolor="#09101d [484]" strokeweight="1pt">
                  <v:fill r:id="rId35" o:title="" recolor="t" rotate="t" type="frame"/>
                  <v:stroke joinstyle="miter"/>
                </v:oval>
              </v:group>
            </w:pict>
          </mc:Fallback>
        </mc:AlternateContent>
      </w:r>
      <w:r w:rsidR="00761A77">
        <w:t>p</w:t>
      </w:r>
      <w:r>
        <w:t>hone</w:t>
      </w:r>
    </w:p>
    <w:p w14:paraId="454E394F" w14:textId="085E642B" w:rsidR="00C431D4" w:rsidRDefault="00C431D4" w:rsidP="006625CE">
      <w:pPr>
        <w:pStyle w:val="Listtoplevel"/>
      </w:pPr>
      <w:r>
        <w:t xml:space="preserve">iPad / tablet. </w:t>
      </w:r>
    </w:p>
    <w:p w14:paraId="0D19CD06" w14:textId="0A7C3E35" w:rsidR="006625CE" w:rsidRDefault="006625CE" w:rsidP="002909D2"/>
    <w:p w14:paraId="534D9001" w14:textId="211942DE" w:rsidR="001F2EE8" w:rsidRDefault="001F2EE8" w:rsidP="002909D2"/>
    <w:p w14:paraId="212508DB" w14:textId="4140B5E3" w:rsidR="001548DD" w:rsidRDefault="00730AF0" w:rsidP="002909D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81504" behindDoc="1" locked="0" layoutInCell="1" allowOverlap="1" wp14:anchorId="3B7AAA5F" wp14:editId="5E04CC31">
                <wp:simplePos x="0" y="0"/>
                <wp:positionH relativeFrom="margin">
                  <wp:posOffset>2146935</wp:posOffset>
                </wp:positionH>
                <wp:positionV relativeFrom="page">
                  <wp:posOffset>857135</wp:posOffset>
                </wp:positionV>
                <wp:extent cx="3599815" cy="1468581"/>
                <wp:effectExtent l="0" t="0" r="635" b="0"/>
                <wp:wrapNone/>
                <wp:docPr id="49255651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6858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46584" id="Rectangle 1" o:spid="_x0000_s1026" alt="&quot;&quot;" style="position:absolute;margin-left:169.05pt;margin-top:67.5pt;width:283.45pt;height:115.65pt;z-index:-251134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" fillcolor="#ffe599 [1303]" stroked="f" strokeweight="1pt">
                <w10:wrap anchorx="margin" anchory="page"/>
              </v:rect>
            </w:pict>
          </mc:Fallback>
        </mc:AlternateContent>
      </w:r>
      <w:r w:rsidR="004A7DCE">
        <w:rPr>
          <w:noProof/>
        </w:rPr>
        <w:drawing>
          <wp:anchor distT="0" distB="0" distL="114300" distR="114300" simplePos="0" relativeHeight="251902976" behindDoc="0" locked="0" layoutInCell="1" allowOverlap="1" wp14:anchorId="33A3F7DA" wp14:editId="5E9679C2">
            <wp:simplePos x="0" y="0"/>
            <wp:positionH relativeFrom="column">
              <wp:posOffset>-15875</wp:posOffset>
            </wp:positionH>
            <wp:positionV relativeFrom="paragraph">
              <wp:posOffset>-3175</wp:posOffset>
            </wp:positionV>
            <wp:extent cx="1440000" cy="1179773"/>
            <wp:effectExtent l="0" t="0" r="8255" b="1905"/>
            <wp:wrapNone/>
            <wp:docPr id="68987318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7318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9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48DD">
        <w:t xml:space="preserve">When you see the words </w:t>
      </w:r>
      <w:r w:rsidR="00D6326C">
        <w:br/>
      </w:r>
      <w:r w:rsidR="001548DD" w:rsidRPr="008406B0">
        <w:rPr>
          <w:b/>
          <w:bCs/>
        </w:rPr>
        <w:t>we / us / our</w:t>
      </w:r>
      <w:r w:rsidR="001548DD">
        <w:t xml:space="preserve"> it means the </w:t>
      </w:r>
      <w:r w:rsidR="001548DD" w:rsidRPr="001548DD">
        <w:rPr>
          <w:b/>
          <w:bCs/>
        </w:rPr>
        <w:t>Government Digital Development Agency</w:t>
      </w:r>
      <w:r w:rsidR="001548DD">
        <w:t xml:space="preserve">. </w:t>
      </w:r>
    </w:p>
    <w:p w14:paraId="55B2CF43" w14:textId="67A0513E" w:rsidR="000A3C46" w:rsidRDefault="000A3C46" w:rsidP="00C406B7">
      <w:pPr>
        <w:rPr>
          <w:lang w:eastAsia="en-GB"/>
        </w:rPr>
      </w:pPr>
    </w:p>
    <w:p w14:paraId="1D9D7B43" w14:textId="1A89D6C3" w:rsidR="001548DD" w:rsidRDefault="00385E29" w:rsidP="00C406B7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04000" behindDoc="0" locked="0" layoutInCell="1" allowOverlap="1" wp14:anchorId="08B011CF" wp14:editId="65A3F90E">
            <wp:simplePos x="0" y="0"/>
            <wp:positionH relativeFrom="column">
              <wp:posOffset>-15240</wp:posOffset>
            </wp:positionH>
            <wp:positionV relativeFrom="paragraph">
              <wp:posOffset>71437</wp:posOffset>
            </wp:positionV>
            <wp:extent cx="1080000" cy="1377000"/>
            <wp:effectExtent l="0" t="0" r="6350" b="0"/>
            <wp:wrapNone/>
            <wp:docPr id="160149488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49488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37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E55687" w14:textId="13DEBC87" w:rsidR="00896927" w:rsidRDefault="001548DD" w:rsidP="00C406B7">
      <w:pPr>
        <w:rPr>
          <w:b/>
          <w:bCs/>
          <w:lang w:eastAsia="en-GB"/>
        </w:rPr>
      </w:pPr>
      <w:r>
        <w:rPr>
          <w:lang w:eastAsia="en-GB"/>
        </w:rPr>
        <w:t xml:space="preserve">This Easy Read is about </w:t>
      </w:r>
      <w:r w:rsidR="00622AB8">
        <w:rPr>
          <w:lang w:eastAsia="en-GB"/>
        </w:rPr>
        <w:t>a</w:t>
      </w:r>
      <w:r>
        <w:rPr>
          <w:lang w:eastAsia="en-GB"/>
        </w:rPr>
        <w:t xml:space="preserve"> new set of rules </w:t>
      </w:r>
      <w:r w:rsidR="00401C38">
        <w:rPr>
          <w:lang w:eastAsia="en-GB"/>
        </w:rPr>
        <w:t xml:space="preserve">the Government </w:t>
      </w:r>
      <w:r w:rsidR="00650321">
        <w:rPr>
          <w:lang w:eastAsia="en-GB"/>
        </w:rPr>
        <w:t>will need to follow when using</w:t>
      </w:r>
      <w:r w:rsidR="00401C38">
        <w:rPr>
          <w:lang w:eastAsia="en-GB"/>
        </w:rPr>
        <w:t xml:space="preserve"> </w:t>
      </w:r>
      <w:r w:rsidRPr="00A94EDA">
        <w:rPr>
          <w:lang w:eastAsia="en-GB"/>
        </w:rPr>
        <w:t xml:space="preserve">digital </w:t>
      </w:r>
      <w:r w:rsidR="008406B0" w:rsidRPr="00A94EDA">
        <w:rPr>
          <w:lang w:eastAsia="en-GB"/>
        </w:rPr>
        <w:t>technology</w:t>
      </w:r>
      <w:r w:rsidR="00896927">
        <w:rPr>
          <w:b/>
          <w:bCs/>
          <w:lang w:eastAsia="en-GB"/>
        </w:rPr>
        <w:t xml:space="preserve">. </w:t>
      </w:r>
    </w:p>
    <w:p w14:paraId="6729ECE5" w14:textId="42830DC2" w:rsidR="00BC6C6A" w:rsidRDefault="00BC6C6A" w:rsidP="00315C08">
      <w:pPr>
        <w:rPr>
          <w:lang w:eastAsia="en-GB"/>
        </w:rPr>
      </w:pPr>
    </w:p>
    <w:p w14:paraId="479F52C6" w14:textId="567D42AF" w:rsidR="00B73860" w:rsidRDefault="00B73860" w:rsidP="00896927">
      <w:pPr>
        <w:rPr>
          <w:lang w:eastAsia="en-GB"/>
        </w:rPr>
      </w:pPr>
    </w:p>
    <w:p w14:paraId="1A605069" w14:textId="07DCB84F" w:rsidR="00034FEF" w:rsidRDefault="003A5BAF" w:rsidP="008A6E1A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026880" behindDoc="0" locked="0" layoutInCell="1" allowOverlap="1" wp14:anchorId="26350D90" wp14:editId="46C3EE91">
            <wp:simplePos x="0" y="0"/>
            <wp:positionH relativeFrom="column">
              <wp:posOffset>20320</wp:posOffset>
            </wp:positionH>
            <wp:positionV relativeFrom="paragraph">
              <wp:posOffset>186242</wp:posOffset>
            </wp:positionV>
            <wp:extent cx="1079500" cy="1249045"/>
            <wp:effectExtent l="0" t="0" r="6350" b="8255"/>
            <wp:wrapNone/>
            <wp:docPr id="681694676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694676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4934">
        <w:rPr>
          <w:lang w:eastAsia="en-GB"/>
        </w:rPr>
        <w:t xml:space="preserve">The </w:t>
      </w:r>
      <w:r w:rsidR="007342FA" w:rsidRPr="00357CFD">
        <w:rPr>
          <w:b/>
          <w:bCs/>
          <w:lang w:eastAsia="en-GB"/>
        </w:rPr>
        <w:t>Digital Accessibility Standard</w:t>
      </w:r>
      <w:r w:rsidR="005B4934">
        <w:rPr>
          <w:lang w:eastAsia="en-GB"/>
        </w:rPr>
        <w:t xml:space="preserve"> </w:t>
      </w:r>
      <w:r w:rsidR="00034FEF">
        <w:rPr>
          <w:lang w:eastAsia="en-GB"/>
        </w:rPr>
        <w:t>is:</w:t>
      </w:r>
    </w:p>
    <w:p w14:paraId="01DDDC25" w14:textId="08F13C14" w:rsidR="00034FEF" w:rsidRDefault="00034FEF" w:rsidP="00034FEF">
      <w:pPr>
        <w:pStyle w:val="Listtoplevel"/>
        <w:rPr>
          <w:lang w:eastAsia="en-GB"/>
        </w:rPr>
      </w:pPr>
      <w:r>
        <w:rPr>
          <w:lang w:eastAsia="en-GB"/>
        </w:rPr>
        <w:t>a new set of rules</w:t>
      </w:r>
      <w:r w:rsidR="009563EF">
        <w:rPr>
          <w:lang w:eastAsia="en-GB"/>
        </w:rPr>
        <w:t xml:space="preserve"> about digital </w:t>
      </w:r>
      <w:r w:rsidR="009563EF" w:rsidRPr="009563EF">
        <w:rPr>
          <w:b/>
          <w:bCs/>
          <w:lang w:eastAsia="en-GB"/>
        </w:rPr>
        <w:t>accessibility</w:t>
      </w:r>
    </w:p>
    <w:p w14:paraId="39F88387" w14:textId="265D183F" w:rsidR="00034FEF" w:rsidRPr="00034FEF" w:rsidRDefault="00034FEF" w:rsidP="00034FEF">
      <w:pPr>
        <w:pStyle w:val="Listtoplevel"/>
        <w:numPr>
          <w:ilvl w:val="0"/>
          <w:numId w:val="0"/>
        </w:numPr>
        <w:ind w:left="4253"/>
        <w:rPr>
          <w:b/>
          <w:bCs/>
          <w:lang w:eastAsia="en-GB"/>
        </w:rPr>
      </w:pPr>
      <w:r w:rsidRPr="00034FEF">
        <w:rPr>
          <w:b/>
          <w:bCs/>
          <w:lang w:eastAsia="en-GB"/>
        </w:rPr>
        <w:t>and</w:t>
      </w:r>
    </w:p>
    <w:p w14:paraId="0D45A490" w14:textId="374875BA" w:rsidR="008406B0" w:rsidRDefault="004B6D2B" w:rsidP="00034FEF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025856" behindDoc="0" locked="0" layoutInCell="1" allowOverlap="1" wp14:anchorId="2371008E" wp14:editId="6044B440">
            <wp:simplePos x="0" y="0"/>
            <wp:positionH relativeFrom="column">
              <wp:posOffset>18415</wp:posOffset>
            </wp:positionH>
            <wp:positionV relativeFrom="paragraph">
              <wp:posOffset>66675</wp:posOffset>
            </wp:positionV>
            <wp:extent cx="1619885" cy="1530350"/>
            <wp:effectExtent l="0" t="0" r="0" b="0"/>
            <wp:wrapNone/>
            <wp:docPr id="189769003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69003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4FEF">
        <w:rPr>
          <w:lang w:eastAsia="en-GB"/>
        </w:rPr>
        <w:t>will work to</w:t>
      </w:r>
      <w:r w:rsidR="008A6E1A">
        <w:rPr>
          <w:lang w:eastAsia="en-GB"/>
        </w:rPr>
        <w:t xml:space="preserve"> make sure </w:t>
      </w:r>
      <w:r w:rsidR="00E81868">
        <w:rPr>
          <w:lang w:eastAsia="en-GB"/>
        </w:rPr>
        <w:t xml:space="preserve">all </w:t>
      </w:r>
      <w:r w:rsidR="00353D88">
        <w:rPr>
          <w:lang w:eastAsia="en-GB"/>
        </w:rPr>
        <w:t>g</w:t>
      </w:r>
      <w:r w:rsidR="008A6E1A">
        <w:rPr>
          <w:lang w:eastAsia="en-GB"/>
        </w:rPr>
        <w:t xml:space="preserve">overnment </w:t>
      </w:r>
      <w:r w:rsidR="00542E4A">
        <w:rPr>
          <w:lang w:eastAsia="en-GB"/>
        </w:rPr>
        <w:t>digital information and services</w:t>
      </w:r>
      <w:r w:rsidR="00E81868">
        <w:rPr>
          <w:lang w:eastAsia="en-GB"/>
        </w:rPr>
        <w:t xml:space="preserve"> are </w:t>
      </w:r>
      <w:r w:rsidR="00E81868" w:rsidRPr="005D2718">
        <w:rPr>
          <w:lang w:eastAsia="en-GB"/>
        </w:rPr>
        <w:t>accessible</w:t>
      </w:r>
      <w:r w:rsidR="00E81868">
        <w:rPr>
          <w:lang w:eastAsia="en-GB"/>
        </w:rPr>
        <w:t xml:space="preserve"> to disabled people</w:t>
      </w:r>
      <w:r w:rsidR="008406B0">
        <w:rPr>
          <w:lang w:eastAsia="en-GB"/>
        </w:rPr>
        <w:t xml:space="preserve">. </w:t>
      </w:r>
    </w:p>
    <w:p w14:paraId="3D8D1EE3" w14:textId="3D99DD68" w:rsidR="007342FA" w:rsidRDefault="007342FA" w:rsidP="00C406B7">
      <w:pPr>
        <w:rPr>
          <w:lang w:eastAsia="en-GB"/>
        </w:rPr>
      </w:pPr>
    </w:p>
    <w:p w14:paraId="3D669784" w14:textId="1D64C9AE" w:rsidR="008406B0" w:rsidRDefault="008406B0" w:rsidP="00C406B7">
      <w:pPr>
        <w:rPr>
          <w:lang w:eastAsia="en-GB"/>
        </w:rPr>
      </w:pPr>
    </w:p>
    <w:p w14:paraId="0EAC8E9B" w14:textId="1333EAFA" w:rsidR="00AC2302" w:rsidRDefault="00357CFD" w:rsidP="00C406B7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994112" behindDoc="0" locked="0" layoutInCell="1" allowOverlap="1" wp14:anchorId="44770436" wp14:editId="23D93EA3">
            <wp:simplePos x="0" y="0"/>
            <wp:positionH relativeFrom="column">
              <wp:posOffset>0</wp:posOffset>
            </wp:positionH>
            <wp:positionV relativeFrom="paragraph">
              <wp:posOffset>-373957</wp:posOffset>
            </wp:positionV>
            <wp:extent cx="1620000" cy="1620000"/>
            <wp:effectExtent l="0" t="0" r="0" b="0"/>
            <wp:wrapNone/>
            <wp:docPr id="83522965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2965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5E29" w:rsidRPr="00674BA1">
        <w:rPr>
          <w:noProof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5F1DDBAA" wp14:editId="003974F8">
                <wp:simplePos x="0" y="0"/>
                <wp:positionH relativeFrom="margin">
                  <wp:posOffset>2192655</wp:posOffset>
                </wp:positionH>
                <wp:positionV relativeFrom="page">
                  <wp:posOffset>798195</wp:posOffset>
                </wp:positionV>
                <wp:extent cx="3599815" cy="1257300"/>
                <wp:effectExtent l="0" t="0" r="635" b="0"/>
                <wp:wrapNone/>
                <wp:docPr id="102561633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57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C4357" id="Rectangle 1" o:spid="_x0000_s1026" alt="&quot;&quot;" style="position:absolute;margin-left:172.65pt;margin-top:62.85pt;width:283.45pt;height:99pt;z-index:-25142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" fillcolor="#bdd6ee [1304]" stroked="f" strokeweight="1pt">
                <w10:wrap anchorx="margin" anchory="page"/>
              </v:rect>
            </w:pict>
          </mc:Fallback>
        </mc:AlternateContent>
      </w:r>
      <w:r w:rsidR="008A6E1A">
        <w:rPr>
          <w:lang w:eastAsia="en-GB"/>
        </w:rPr>
        <w:t xml:space="preserve">Here </w:t>
      </w:r>
      <w:r w:rsidR="009563EF">
        <w:rPr>
          <w:b/>
          <w:bCs/>
          <w:lang w:eastAsia="en-GB"/>
        </w:rPr>
        <w:t>accessibility</w:t>
      </w:r>
      <w:r w:rsidR="008A6E1A">
        <w:rPr>
          <w:lang w:eastAsia="en-GB"/>
        </w:rPr>
        <w:t xml:space="preserve"> means </w:t>
      </w:r>
      <w:r w:rsidR="00D7470A">
        <w:rPr>
          <w:lang w:eastAsia="en-GB"/>
        </w:rPr>
        <w:t>that digital tools</w:t>
      </w:r>
      <w:r w:rsidR="009563EF">
        <w:rPr>
          <w:lang w:eastAsia="en-GB"/>
        </w:rPr>
        <w:t xml:space="preserve"> should be able to</w:t>
      </w:r>
      <w:r w:rsidR="00271297">
        <w:rPr>
          <w:lang w:eastAsia="en-GB"/>
        </w:rPr>
        <w:t xml:space="preserve"> be</w:t>
      </w:r>
      <w:r w:rsidR="009563EF">
        <w:rPr>
          <w:lang w:eastAsia="en-GB"/>
        </w:rPr>
        <w:t xml:space="preserve"> used by everyone including disabled people.</w:t>
      </w:r>
    </w:p>
    <w:p w14:paraId="27A0B43D" w14:textId="30F6D03F" w:rsidR="00AC2302" w:rsidRDefault="00AC2302" w:rsidP="00C406B7">
      <w:pPr>
        <w:rPr>
          <w:lang w:eastAsia="en-GB"/>
        </w:rPr>
      </w:pPr>
    </w:p>
    <w:p w14:paraId="74E486D7" w14:textId="1EBD6EDC" w:rsidR="00622AB8" w:rsidRDefault="00AC2302" w:rsidP="00C406B7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965440" behindDoc="0" locked="0" layoutInCell="1" allowOverlap="1" wp14:anchorId="09062405" wp14:editId="1B8DA3FF">
            <wp:simplePos x="0" y="0"/>
            <wp:positionH relativeFrom="column">
              <wp:posOffset>110490</wp:posOffset>
            </wp:positionH>
            <wp:positionV relativeFrom="paragraph">
              <wp:posOffset>176415</wp:posOffset>
            </wp:positionV>
            <wp:extent cx="1246909" cy="1021948"/>
            <wp:effectExtent l="0" t="0" r="0" b="6985"/>
            <wp:wrapNone/>
            <wp:docPr id="173912618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12618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909" cy="1021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732516" w14:textId="319F933F" w:rsidR="00090942" w:rsidRPr="00C406B7" w:rsidRDefault="002D5077" w:rsidP="005D2718">
      <w:pPr>
        <w:rPr>
          <w:lang w:eastAsia="en-GB"/>
        </w:rPr>
      </w:pPr>
      <w:bookmarkStart w:id="2" w:name="_Hlk53559738"/>
      <w:r w:rsidRPr="00C406B7">
        <w:rPr>
          <w:lang w:eastAsia="en-GB"/>
        </w:rPr>
        <w:t xml:space="preserve">We call the </w:t>
      </w:r>
      <w:r w:rsidR="002909D2" w:rsidRPr="00C406B7">
        <w:rPr>
          <w:lang w:eastAsia="en-GB"/>
        </w:rPr>
        <w:t xml:space="preserve">Digital Accessibility Standard </w:t>
      </w:r>
      <w:r w:rsidR="002909D2" w:rsidRPr="00C406B7">
        <w:rPr>
          <w:b/>
          <w:bCs/>
          <w:lang w:eastAsia="en-GB"/>
        </w:rPr>
        <w:t>DAS</w:t>
      </w:r>
      <w:r w:rsidR="002909D2" w:rsidRPr="00C406B7">
        <w:rPr>
          <w:lang w:eastAsia="en-GB"/>
        </w:rPr>
        <w:t xml:space="preserve"> in this document. </w:t>
      </w:r>
    </w:p>
    <w:p w14:paraId="5A74784B" w14:textId="33232219" w:rsidR="00573522" w:rsidRDefault="00573522" w:rsidP="00C406B7">
      <w:pPr>
        <w:rPr>
          <w:lang w:eastAsia="en-GB"/>
        </w:rPr>
      </w:pPr>
    </w:p>
    <w:p w14:paraId="37396B09" w14:textId="6555B693" w:rsidR="0095006C" w:rsidRDefault="0095006C">
      <w:pPr>
        <w:spacing w:line="240" w:lineRule="auto"/>
        <w:ind w:left="0"/>
        <w:rPr>
          <w:lang w:eastAsia="en-GB"/>
        </w:rPr>
      </w:pPr>
    </w:p>
    <w:p w14:paraId="404FAE93" w14:textId="47A42B1A" w:rsidR="00357CFD" w:rsidRDefault="007A56B1">
      <w:pPr>
        <w:spacing w:line="240" w:lineRule="auto"/>
        <w:ind w:left="0"/>
        <w:rPr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9152" behindDoc="1" locked="0" layoutInCell="1" allowOverlap="1" wp14:anchorId="714D9EFB" wp14:editId="542DFA83">
                <wp:simplePos x="0" y="0"/>
                <wp:positionH relativeFrom="margin">
                  <wp:posOffset>2189018</wp:posOffset>
                </wp:positionH>
                <wp:positionV relativeFrom="page">
                  <wp:posOffset>4100944</wp:posOffset>
                </wp:positionV>
                <wp:extent cx="3599815" cy="2715491"/>
                <wp:effectExtent l="0" t="0" r="635" b="8890"/>
                <wp:wrapNone/>
                <wp:docPr id="1495788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1549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36CA2F" id="Rectangle 1" o:spid="_x0000_s1026" alt="&quot;&quot;" style="position:absolute;margin-left:172.35pt;margin-top:322.9pt;width:283.45pt;height:213.8pt;z-index:-25110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" fillcolor="#ffe599 [1303]" stroked="f" strokeweight="1pt">
                <w10:wrap anchorx="margin" anchory="page"/>
              </v:rect>
            </w:pict>
          </mc:Fallback>
        </mc:AlternateContent>
      </w:r>
    </w:p>
    <w:p w14:paraId="36AD6DF8" w14:textId="00166EEC" w:rsidR="007A5282" w:rsidRDefault="00526018" w:rsidP="00D45BA7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95840" behindDoc="0" locked="0" layoutInCell="1" allowOverlap="1" wp14:anchorId="35496938" wp14:editId="127487E2">
            <wp:simplePos x="0" y="0"/>
            <wp:positionH relativeFrom="column">
              <wp:posOffset>179763</wp:posOffset>
            </wp:positionH>
            <wp:positionV relativeFrom="paragraph">
              <wp:posOffset>537845</wp:posOffset>
            </wp:positionV>
            <wp:extent cx="1357745" cy="1357745"/>
            <wp:effectExtent l="0" t="0" r="0" b="0"/>
            <wp:wrapNone/>
            <wp:docPr id="228468185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612651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745" cy="135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006C">
        <w:rPr>
          <w:noProof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744D6A07" wp14:editId="2C7C5797">
                <wp:simplePos x="0" y="0"/>
                <wp:positionH relativeFrom="margin">
                  <wp:posOffset>2196465</wp:posOffset>
                </wp:positionH>
                <wp:positionV relativeFrom="page">
                  <wp:posOffset>809856</wp:posOffset>
                </wp:positionV>
                <wp:extent cx="3599815" cy="914400"/>
                <wp:effectExtent l="0" t="0" r="635" b="0"/>
                <wp:wrapNone/>
                <wp:docPr id="10749168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14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9A0B0" id="Rectangle 1" o:spid="_x0000_s1026" alt="&quot;&quot;" style="position:absolute;margin-left:172.95pt;margin-top:63.75pt;width:283.45pt;height:1in;z-index:-25143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" fillcolor="#ffe599 [1303]" stroked="f" strokeweight="1pt">
                <w10:wrap anchorx="margin" anchory="page"/>
              </v:rect>
            </w:pict>
          </mc:Fallback>
        </mc:AlternateContent>
      </w:r>
      <w:r w:rsidR="007A5282">
        <w:rPr>
          <w:lang w:eastAsia="en-GB"/>
        </w:rPr>
        <w:t xml:space="preserve">We want to find out what you think about the draft </w:t>
      </w:r>
      <w:r w:rsidR="008A6EE4">
        <w:rPr>
          <w:lang w:eastAsia="en-GB"/>
        </w:rPr>
        <w:t>DAS</w:t>
      </w:r>
      <w:r w:rsidR="007A5282">
        <w:rPr>
          <w:lang w:eastAsia="en-GB"/>
        </w:rPr>
        <w:t xml:space="preserve">. </w:t>
      </w:r>
    </w:p>
    <w:p w14:paraId="3E3F7849" w14:textId="5801318A" w:rsidR="007A56B1" w:rsidRDefault="007A56B1" w:rsidP="00D45BA7">
      <w:pPr>
        <w:rPr>
          <w:lang w:eastAsia="en-GB"/>
        </w:rPr>
      </w:pPr>
    </w:p>
    <w:p w14:paraId="3BAFD18C" w14:textId="2C96AE73" w:rsidR="007A56B1" w:rsidRDefault="007A56B1" w:rsidP="00D45BA7">
      <w:pPr>
        <w:rPr>
          <w:lang w:eastAsia="en-GB"/>
        </w:rPr>
      </w:pPr>
    </w:p>
    <w:p w14:paraId="13141ACB" w14:textId="38902701" w:rsidR="007A56B1" w:rsidRDefault="007A56B1" w:rsidP="00D45BA7">
      <w:pPr>
        <w:rPr>
          <w:lang w:eastAsia="en-GB"/>
        </w:rPr>
      </w:pPr>
      <w:r>
        <w:rPr>
          <w:lang w:eastAsia="en-GB"/>
        </w:rPr>
        <w:t xml:space="preserve">On </w:t>
      </w:r>
      <w:r w:rsidRPr="00A56784">
        <w:rPr>
          <w:b/>
          <w:bCs/>
          <w:lang w:eastAsia="en-GB"/>
        </w:rPr>
        <w:t>page</w:t>
      </w:r>
      <w:r w:rsidR="00526018" w:rsidRPr="00A56784">
        <w:rPr>
          <w:b/>
          <w:bCs/>
          <w:lang w:eastAsia="en-GB"/>
        </w:rPr>
        <w:t>s 35 to 37</w:t>
      </w:r>
      <w:r w:rsidRPr="00A56784">
        <w:rPr>
          <w:lang w:eastAsia="en-GB"/>
        </w:rPr>
        <w:t xml:space="preserve"> </w:t>
      </w:r>
      <w:r w:rsidR="00526018">
        <w:rPr>
          <w:lang w:eastAsia="en-GB"/>
        </w:rPr>
        <w:t xml:space="preserve">you can find </w:t>
      </w:r>
      <w:r>
        <w:rPr>
          <w:lang w:eastAsia="en-GB"/>
        </w:rPr>
        <w:t>information about how you can have your say about the draft DAS.</w:t>
      </w:r>
      <w:r w:rsidRPr="007A56B1">
        <w:rPr>
          <w:noProof/>
        </w:rPr>
        <w:t xml:space="preserve"> </w:t>
      </w:r>
    </w:p>
    <w:p w14:paraId="59D62CF4" w14:textId="0A4082BF" w:rsidR="000B1DE3" w:rsidRPr="000B1DE3" w:rsidRDefault="000B1DE3" w:rsidP="001C01B8"/>
    <w:p w14:paraId="0E94886C" w14:textId="0DFA7C28" w:rsidR="0095006C" w:rsidRDefault="0095006C">
      <w:pPr>
        <w:spacing w:line="240" w:lineRule="auto"/>
        <w:ind w:left="0"/>
        <w:rPr>
          <w:rFonts w:eastAsiaTheme="minorHAnsi"/>
          <w:szCs w:val="22"/>
          <w:lang w:val="en-GB"/>
        </w:rPr>
      </w:pPr>
    </w:p>
    <w:p w14:paraId="0FC6365C" w14:textId="230E4C3F" w:rsidR="00573522" w:rsidRDefault="00E424A4" w:rsidP="00E424A4">
      <w:pPr>
        <w:pStyle w:val="Heading1"/>
        <w:rPr>
          <w:noProof/>
          <w:shd w:val="clear" w:color="auto" w:fill="FFFFFF"/>
          <w:lang w:eastAsia="en-GB"/>
        </w:rPr>
      </w:pPr>
      <w:bookmarkStart w:id="3" w:name="_About_the_Disability"/>
      <w:bookmarkEnd w:id="3"/>
      <w:r>
        <w:rPr>
          <w:noProof/>
          <w:shd w:val="clear" w:color="auto" w:fill="FFFFFF"/>
          <w:lang w:eastAsia="en-GB"/>
        </w:rPr>
        <w:br w:type="column"/>
      </w:r>
      <w:bookmarkStart w:id="4" w:name="AboutTheDAS"/>
      <w:r>
        <w:rPr>
          <w:noProof/>
          <w:shd w:val="clear" w:color="auto" w:fill="FFFFFF"/>
          <w:lang w:eastAsia="en-GB"/>
        </w:rPr>
        <w:lastRenderedPageBreak/>
        <w:t>About the Disability Accessibility Standard</w:t>
      </w:r>
      <w:bookmarkEnd w:id="4"/>
    </w:p>
    <w:p w14:paraId="1E3AB748" w14:textId="040EA090" w:rsidR="00E424A4" w:rsidRDefault="00E424A4" w:rsidP="00573522">
      <w:pPr>
        <w:rPr>
          <w:rFonts w:eastAsia="Times New Roman"/>
          <w:noProof/>
          <w:shd w:val="clear" w:color="auto" w:fill="FFFFFF"/>
          <w:lang w:eastAsia="en-GB"/>
        </w:rPr>
      </w:pPr>
    </w:p>
    <w:p w14:paraId="0E30C7DD" w14:textId="403266E4" w:rsidR="00E424A4" w:rsidRDefault="000D00A5" w:rsidP="00573522">
      <w:pPr>
        <w:rPr>
          <w:rFonts w:eastAsia="Times New Roman"/>
          <w:noProof/>
          <w:shd w:val="clear" w:color="auto" w:fill="FFFFFF"/>
          <w:lang w:eastAsia="en-GB"/>
        </w:rPr>
      </w:pPr>
      <w:r>
        <w:rPr>
          <w:rFonts w:eastAsia="Calibri"/>
          <w:noProof/>
        </w:rPr>
        <w:drawing>
          <wp:anchor distT="0" distB="0" distL="114300" distR="114300" simplePos="0" relativeHeight="251892736" behindDoc="0" locked="0" layoutInCell="1" allowOverlap="1" wp14:anchorId="16109363" wp14:editId="0E55F3BE">
            <wp:simplePos x="0" y="0"/>
            <wp:positionH relativeFrom="column">
              <wp:posOffset>-45720</wp:posOffset>
            </wp:positionH>
            <wp:positionV relativeFrom="paragraph">
              <wp:posOffset>128270</wp:posOffset>
            </wp:positionV>
            <wp:extent cx="1440000" cy="1440000"/>
            <wp:effectExtent l="0" t="0" r="8255" b="8255"/>
            <wp:wrapNone/>
            <wp:docPr id="69994478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94478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6DE35" w14:textId="77777777" w:rsidR="00035E57" w:rsidRDefault="000705A5" w:rsidP="000705A5">
      <w:pPr>
        <w:rPr>
          <w:rFonts w:eastAsia="Calibri"/>
        </w:rPr>
      </w:pPr>
      <w:r w:rsidRPr="00D91DF2">
        <w:rPr>
          <w:rFonts w:eastAsia="Calibri"/>
        </w:rPr>
        <w:t xml:space="preserve">The Government </w:t>
      </w:r>
      <w:r w:rsidR="003D3B3E">
        <w:rPr>
          <w:rFonts w:eastAsia="Calibri"/>
        </w:rPr>
        <w:t xml:space="preserve">has rules about making websites </w:t>
      </w:r>
      <w:r w:rsidR="00035E57">
        <w:rPr>
          <w:rFonts w:eastAsia="Calibri"/>
        </w:rPr>
        <w:t xml:space="preserve">accessible for disabled people. </w:t>
      </w:r>
    </w:p>
    <w:p w14:paraId="408CB3B3" w14:textId="77777777" w:rsidR="00035E57" w:rsidRDefault="00035E57" w:rsidP="000705A5">
      <w:pPr>
        <w:rPr>
          <w:rFonts w:eastAsia="Calibri"/>
        </w:rPr>
      </w:pPr>
    </w:p>
    <w:p w14:paraId="770FC535" w14:textId="019684F5" w:rsidR="00035E57" w:rsidRDefault="00BB26CF" w:rsidP="000705A5">
      <w:pPr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1997184" behindDoc="0" locked="0" layoutInCell="1" allowOverlap="1" wp14:anchorId="14553E01" wp14:editId="1AE2EAC9">
            <wp:simplePos x="0" y="0"/>
            <wp:positionH relativeFrom="column">
              <wp:posOffset>7620</wp:posOffset>
            </wp:positionH>
            <wp:positionV relativeFrom="paragraph">
              <wp:posOffset>320613</wp:posOffset>
            </wp:positionV>
            <wp:extent cx="1620000" cy="1011103"/>
            <wp:effectExtent l="0" t="0" r="0" b="0"/>
            <wp:wrapNone/>
            <wp:docPr id="146535204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35204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4A7CCD" w14:textId="06406C66" w:rsidR="000B122A" w:rsidRDefault="00035E57" w:rsidP="000705A5">
      <w:pPr>
        <w:rPr>
          <w:rFonts w:eastAsia="Calibri"/>
        </w:rPr>
      </w:pPr>
      <w:r>
        <w:rPr>
          <w:rFonts w:eastAsia="Calibri"/>
        </w:rPr>
        <w:t xml:space="preserve">These rules are </w:t>
      </w:r>
      <w:r w:rsidR="003D3B3E">
        <w:rPr>
          <w:rFonts w:eastAsia="Calibri"/>
        </w:rPr>
        <w:t>called the</w:t>
      </w:r>
      <w:r w:rsidR="00127C54">
        <w:rPr>
          <w:rFonts w:eastAsia="Calibri"/>
        </w:rPr>
        <w:t xml:space="preserve"> </w:t>
      </w:r>
      <w:r w:rsidR="00BB26CF">
        <w:rPr>
          <w:rFonts w:eastAsia="Calibri"/>
        </w:rPr>
        <w:br/>
      </w:r>
      <w:r w:rsidR="00127C54">
        <w:rPr>
          <w:rFonts w:eastAsia="Calibri"/>
        </w:rPr>
        <w:t xml:space="preserve">New Zealand Government Web Standards. </w:t>
      </w:r>
    </w:p>
    <w:p w14:paraId="24BB82C0" w14:textId="7F21D2A2" w:rsidR="00127C54" w:rsidRDefault="00127C54" w:rsidP="000705A5">
      <w:pPr>
        <w:rPr>
          <w:rFonts w:eastAsia="Calibri"/>
        </w:rPr>
      </w:pPr>
    </w:p>
    <w:p w14:paraId="6A461094" w14:textId="4F9A9E17" w:rsidR="00127C54" w:rsidRDefault="0019023C" w:rsidP="000705A5">
      <w:pPr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1893760" behindDoc="0" locked="0" layoutInCell="1" allowOverlap="1" wp14:anchorId="75417BFB" wp14:editId="40306015">
            <wp:simplePos x="0" y="0"/>
            <wp:positionH relativeFrom="column">
              <wp:posOffset>-93345</wp:posOffset>
            </wp:positionH>
            <wp:positionV relativeFrom="paragraph">
              <wp:posOffset>281940</wp:posOffset>
            </wp:positionV>
            <wp:extent cx="1440000" cy="1387671"/>
            <wp:effectExtent l="0" t="0" r="0" b="3175"/>
            <wp:wrapNone/>
            <wp:docPr id="1865707592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707592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876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A5855B" w14:textId="1A9BC541" w:rsidR="00127C54" w:rsidRDefault="00035E57" w:rsidP="000705A5">
      <w:pPr>
        <w:rPr>
          <w:rFonts w:eastAsia="Calibri"/>
        </w:rPr>
      </w:pPr>
      <w:r>
        <w:rPr>
          <w:rFonts w:eastAsia="Calibri"/>
        </w:rPr>
        <w:t>The New Zealand Government Web Standards</w:t>
      </w:r>
      <w:r w:rsidR="00127C54">
        <w:rPr>
          <w:rFonts w:eastAsia="Calibri"/>
        </w:rPr>
        <w:t xml:space="preserve"> </w:t>
      </w:r>
      <w:r w:rsidR="006D1A09">
        <w:rPr>
          <w:rFonts w:eastAsia="Calibri"/>
        </w:rPr>
        <w:t>is</w:t>
      </w:r>
      <w:r w:rsidR="00127C54">
        <w:rPr>
          <w:rFonts w:eastAsia="Calibri"/>
        </w:rPr>
        <w:t xml:space="preserve"> made up of </w:t>
      </w:r>
      <w:r w:rsidR="0019023C">
        <w:rPr>
          <w:rFonts w:eastAsia="Calibri"/>
        </w:rPr>
        <w:t xml:space="preserve">2 sets of rules called </w:t>
      </w:r>
      <w:r w:rsidR="00127C54">
        <w:rPr>
          <w:rFonts w:eastAsia="Calibri"/>
        </w:rPr>
        <w:t>the:</w:t>
      </w:r>
    </w:p>
    <w:p w14:paraId="5A09E1E8" w14:textId="1273ED76" w:rsidR="000B122A" w:rsidRPr="00134AA2" w:rsidRDefault="00BB26CF" w:rsidP="00DD755A">
      <w:pPr>
        <w:pStyle w:val="Listtoplevel"/>
        <w:rPr>
          <w:rFonts w:eastAsia="Calibri"/>
          <w:b/>
          <w:bCs/>
        </w:rPr>
      </w:pPr>
      <w:r>
        <w:rPr>
          <w:b/>
          <w:bCs/>
        </w:rPr>
        <w:drawing>
          <wp:anchor distT="0" distB="0" distL="114300" distR="114300" simplePos="0" relativeHeight="251894784" behindDoc="0" locked="0" layoutInCell="1" allowOverlap="1" wp14:anchorId="39BFBB3F" wp14:editId="02F9B20D">
            <wp:simplePos x="0" y="0"/>
            <wp:positionH relativeFrom="column">
              <wp:posOffset>-32385</wp:posOffset>
            </wp:positionH>
            <wp:positionV relativeFrom="paragraph">
              <wp:posOffset>591820</wp:posOffset>
            </wp:positionV>
            <wp:extent cx="1439545" cy="1439545"/>
            <wp:effectExtent l="0" t="0" r="8255" b="0"/>
            <wp:wrapNone/>
            <wp:docPr id="46206109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06109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5A5" w:rsidRPr="00595344">
        <w:rPr>
          <w:b/>
          <w:bCs/>
        </w:rPr>
        <w:t>Web Accessibility</w:t>
      </w:r>
      <w:r w:rsidR="000705A5" w:rsidRPr="00134AA2">
        <w:rPr>
          <w:b/>
          <w:bCs/>
        </w:rPr>
        <w:t xml:space="preserve"> Standard </w:t>
      </w:r>
    </w:p>
    <w:p w14:paraId="6D1FF2D9" w14:textId="4022CF35" w:rsidR="000B122A" w:rsidRPr="00DD755A" w:rsidRDefault="000705A5" w:rsidP="00DD755A">
      <w:pPr>
        <w:pStyle w:val="Listtoplevel"/>
        <w:numPr>
          <w:ilvl w:val="0"/>
          <w:numId w:val="0"/>
        </w:numPr>
        <w:ind w:left="4253"/>
        <w:rPr>
          <w:rFonts w:eastAsia="Calibri"/>
          <w:b/>
          <w:bCs/>
        </w:rPr>
      </w:pPr>
      <w:r w:rsidRPr="00DD755A">
        <w:rPr>
          <w:b/>
          <w:bCs/>
        </w:rPr>
        <w:t xml:space="preserve">and </w:t>
      </w:r>
    </w:p>
    <w:p w14:paraId="0032DF1B" w14:textId="5E107B87" w:rsidR="000705A5" w:rsidRDefault="000705A5" w:rsidP="00DD755A">
      <w:pPr>
        <w:pStyle w:val="Listtoplevel"/>
        <w:rPr>
          <w:rFonts w:eastAsia="Calibri"/>
        </w:rPr>
      </w:pPr>
      <w:r w:rsidRPr="00595344">
        <w:rPr>
          <w:b/>
          <w:bCs/>
        </w:rPr>
        <w:t>Web Usability Standard</w:t>
      </w:r>
      <w:r w:rsidRPr="00D91DF2">
        <w:t>.</w:t>
      </w:r>
    </w:p>
    <w:p w14:paraId="0B87FB4D" w14:textId="77777777" w:rsidR="000B122A" w:rsidRDefault="000B122A" w:rsidP="000705A5">
      <w:pPr>
        <w:rPr>
          <w:rFonts w:eastAsia="Calibri"/>
        </w:rPr>
      </w:pPr>
    </w:p>
    <w:p w14:paraId="4CC56D7F" w14:textId="3B00B747" w:rsidR="00DB02B0" w:rsidRDefault="00DB02B0" w:rsidP="000705A5">
      <w:pPr>
        <w:rPr>
          <w:rFonts w:eastAsia="Calibri"/>
        </w:rPr>
      </w:pPr>
    </w:p>
    <w:p w14:paraId="6B251D56" w14:textId="5263E27F" w:rsidR="00E8225B" w:rsidRDefault="007C5DDA" w:rsidP="00F924C7">
      <w:r>
        <w:br w:type="column"/>
      </w:r>
      <w:r w:rsidR="00590112">
        <w:rPr>
          <w:noProof/>
        </w:rPr>
        <w:lastRenderedPageBreak/>
        <w:drawing>
          <wp:anchor distT="0" distB="0" distL="114300" distR="114300" simplePos="0" relativeHeight="251867136" behindDoc="0" locked="0" layoutInCell="1" allowOverlap="1" wp14:anchorId="6D3C5896" wp14:editId="7328E582">
            <wp:simplePos x="0" y="0"/>
            <wp:positionH relativeFrom="column">
              <wp:posOffset>-229350</wp:posOffset>
            </wp:positionH>
            <wp:positionV relativeFrom="paragraph">
              <wp:posOffset>111760</wp:posOffset>
            </wp:positionV>
            <wp:extent cx="1620000" cy="1620000"/>
            <wp:effectExtent l="0" t="0" r="0" b="0"/>
            <wp:wrapNone/>
            <wp:docPr id="10623985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3985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25B" w:rsidRPr="00040029"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691C5A9A" wp14:editId="7459CC50">
                <wp:simplePos x="0" y="0"/>
                <wp:positionH relativeFrom="margin">
                  <wp:posOffset>2171700</wp:posOffset>
                </wp:positionH>
                <wp:positionV relativeFrom="paragraph">
                  <wp:posOffset>-91440</wp:posOffset>
                </wp:positionV>
                <wp:extent cx="3599815" cy="4320540"/>
                <wp:effectExtent l="0" t="0" r="635" b="3810"/>
                <wp:wrapNone/>
                <wp:docPr id="109781569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320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CEBB1D" id="Rectangle 1" o:spid="_x0000_s1026" alt="&quot;&quot;" style="position:absolute;margin-left:171pt;margin-top:-7.2pt;width:283.45pt;height:340.2pt;z-index:-251451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B6031D">
        <w:t>Here a</w:t>
      </w:r>
      <w:r w:rsidR="00E8225B">
        <w:t xml:space="preserve"> </w:t>
      </w:r>
      <w:r w:rsidR="00E8225B" w:rsidRPr="00796B80">
        <w:rPr>
          <w:b/>
          <w:bCs/>
        </w:rPr>
        <w:t>standard</w:t>
      </w:r>
      <w:r w:rsidR="00E8225B">
        <w:t xml:space="preserve"> is a set of rules</w:t>
      </w:r>
      <w:r w:rsidR="00F924C7">
        <w:t xml:space="preserve"> </w:t>
      </w:r>
      <w:r w:rsidR="00E8225B">
        <w:t>people should follow when they are:</w:t>
      </w:r>
    </w:p>
    <w:p w14:paraId="09E36E9F" w14:textId="610E4FF6" w:rsidR="00E8225B" w:rsidRDefault="00E8225B" w:rsidP="00F924C7">
      <w:pPr>
        <w:pStyle w:val="Listtoplevel"/>
      </w:pPr>
      <w:r>
        <w:t xml:space="preserve">doing something like building a </w:t>
      </w:r>
      <w:r w:rsidR="006806B9">
        <w:t>website</w:t>
      </w:r>
    </w:p>
    <w:p w14:paraId="75177F55" w14:textId="5BCBCD12" w:rsidR="00E8225B" w:rsidRDefault="00590112" w:rsidP="00F924C7">
      <w:pPr>
        <w:pStyle w:val="Listtoplevel"/>
      </w:pPr>
      <w:r>
        <w:drawing>
          <wp:anchor distT="0" distB="0" distL="114300" distR="114300" simplePos="0" relativeHeight="251887616" behindDoc="0" locked="0" layoutInCell="1" allowOverlap="1" wp14:anchorId="4958D327" wp14:editId="553BD360">
            <wp:simplePos x="0" y="0"/>
            <wp:positionH relativeFrom="column">
              <wp:posOffset>113665</wp:posOffset>
            </wp:positionH>
            <wp:positionV relativeFrom="paragraph">
              <wp:posOffset>568325</wp:posOffset>
            </wp:positionV>
            <wp:extent cx="1619885" cy="1619885"/>
            <wp:effectExtent l="0" t="0" r="0" b="0"/>
            <wp:wrapNone/>
            <wp:docPr id="187454754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54754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25B">
        <w:t xml:space="preserve">managing something like a </w:t>
      </w:r>
      <w:r w:rsidR="006806B9">
        <w:t>website</w:t>
      </w:r>
    </w:p>
    <w:p w14:paraId="6DF017CF" w14:textId="77777777" w:rsidR="00F924C7" w:rsidRDefault="00F924C7" w:rsidP="00B6031D"/>
    <w:p w14:paraId="39E5B42D" w14:textId="4F87351D" w:rsidR="00F924C7" w:rsidRDefault="00F924C7" w:rsidP="00B6031D"/>
    <w:p w14:paraId="611A6622" w14:textId="7748F373" w:rsidR="00E8225B" w:rsidRPr="00E50AB6" w:rsidRDefault="00B6031D" w:rsidP="00B6031D">
      <w:r>
        <w:t xml:space="preserve">Standards </w:t>
      </w:r>
      <w:r w:rsidR="00173531">
        <w:t xml:space="preserve">support digital technology to be accessible to everyone. </w:t>
      </w:r>
    </w:p>
    <w:p w14:paraId="4CCD1FF6" w14:textId="39E81A8D" w:rsidR="00E8225B" w:rsidRDefault="00E8225B" w:rsidP="00E8225B"/>
    <w:p w14:paraId="0A839332" w14:textId="19B9D3E6" w:rsidR="00DB02B0" w:rsidRDefault="006E16AD" w:rsidP="00595344">
      <w:pPr>
        <w:rPr>
          <w:rFonts w:eastAsia="Calibri"/>
        </w:rPr>
      </w:pPr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117062AB" wp14:editId="7F9A3CB1">
                <wp:simplePos x="0" y="0"/>
                <wp:positionH relativeFrom="margin">
                  <wp:posOffset>2173574</wp:posOffset>
                </wp:positionH>
                <wp:positionV relativeFrom="paragraph">
                  <wp:posOffset>193675</wp:posOffset>
                </wp:positionV>
                <wp:extent cx="3599815" cy="1604822"/>
                <wp:effectExtent l="0" t="0" r="635" b="0"/>
                <wp:wrapNone/>
                <wp:docPr id="114711976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60482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46F405" id="Rectangle 1" o:spid="_x0000_s1026" alt="&quot;&quot;" style="position:absolute;margin-left:171.15pt;margin-top:15.25pt;width:283.45pt;height:126.35pt;z-index:-251448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695B03">
        <w:rPr>
          <w:rFonts w:eastAsia="Calibri"/>
          <w:noProof/>
        </w:rPr>
        <w:drawing>
          <wp:anchor distT="0" distB="0" distL="114300" distR="114300" simplePos="0" relativeHeight="252000256" behindDoc="0" locked="0" layoutInCell="1" allowOverlap="1" wp14:anchorId="2FECBBCB" wp14:editId="3D934145">
            <wp:simplePos x="0" y="0"/>
            <wp:positionH relativeFrom="column">
              <wp:posOffset>-45333</wp:posOffset>
            </wp:positionH>
            <wp:positionV relativeFrom="paragraph">
              <wp:posOffset>307975</wp:posOffset>
            </wp:positionV>
            <wp:extent cx="1620000" cy="1373931"/>
            <wp:effectExtent l="0" t="0" r="0" b="0"/>
            <wp:wrapNone/>
            <wp:docPr id="10378703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703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3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BE0797" w14:textId="2BCB5032" w:rsidR="00461F0E" w:rsidRDefault="00595344" w:rsidP="00FD42C0">
      <w:pPr>
        <w:rPr>
          <w:rFonts w:eastAsia="Calibri"/>
        </w:rPr>
      </w:pPr>
      <w:r>
        <w:rPr>
          <w:rFonts w:eastAsia="Calibri"/>
        </w:rPr>
        <w:t>The</w:t>
      </w:r>
      <w:r w:rsidR="00461F0E">
        <w:rPr>
          <w:rFonts w:eastAsia="Calibri"/>
        </w:rPr>
        <w:t xml:space="preserve"> </w:t>
      </w:r>
      <w:r>
        <w:rPr>
          <w:rFonts w:eastAsia="Calibri"/>
          <w:b/>
          <w:bCs/>
        </w:rPr>
        <w:t>Web Accessibility Standar</w:t>
      </w:r>
      <w:r w:rsidR="003E0C17">
        <w:rPr>
          <w:rFonts w:eastAsia="Calibri"/>
          <w:b/>
          <w:bCs/>
        </w:rPr>
        <w:t>d</w:t>
      </w:r>
      <w:r w:rsidR="00461F0E">
        <w:rPr>
          <w:rFonts w:eastAsia="Calibri"/>
        </w:rPr>
        <w:t xml:space="preserve"> is </w:t>
      </w:r>
      <w:r w:rsidR="003E0C17">
        <w:rPr>
          <w:rFonts w:eastAsia="Calibri"/>
        </w:rPr>
        <w:t xml:space="preserve">a set of rules about making sure </w:t>
      </w:r>
      <w:r w:rsidR="00761A77">
        <w:rPr>
          <w:rFonts w:eastAsia="Calibri"/>
        </w:rPr>
        <w:t xml:space="preserve">Government </w:t>
      </w:r>
      <w:r w:rsidR="003E0C17">
        <w:rPr>
          <w:rFonts w:eastAsia="Calibri"/>
        </w:rPr>
        <w:t>websites can be used by disabled people</w:t>
      </w:r>
      <w:r w:rsidR="00461F0E">
        <w:rPr>
          <w:rFonts w:eastAsia="Calibri"/>
        </w:rPr>
        <w:t xml:space="preserve">. </w:t>
      </w:r>
    </w:p>
    <w:p w14:paraId="4AEDA43B" w14:textId="51EC9D34" w:rsidR="00461F0E" w:rsidRDefault="00461F0E" w:rsidP="00FD42C0">
      <w:pPr>
        <w:rPr>
          <w:rFonts w:eastAsia="Calibri"/>
        </w:rPr>
      </w:pPr>
    </w:p>
    <w:p w14:paraId="2B42E92A" w14:textId="3127616B" w:rsidR="003E0C17" w:rsidRDefault="00181071" w:rsidP="00FD42C0">
      <w:pPr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2001280" behindDoc="0" locked="0" layoutInCell="1" allowOverlap="1" wp14:anchorId="4F60ED5F" wp14:editId="236A3C2D">
            <wp:simplePos x="0" y="0"/>
            <wp:positionH relativeFrom="column">
              <wp:posOffset>-45720</wp:posOffset>
            </wp:positionH>
            <wp:positionV relativeFrom="paragraph">
              <wp:posOffset>182245</wp:posOffset>
            </wp:positionV>
            <wp:extent cx="1620000" cy="1620000"/>
            <wp:effectExtent l="0" t="0" r="0" b="0"/>
            <wp:wrapNone/>
            <wp:docPr id="90557625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57625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0C17" w:rsidRPr="00040029">
        <w:rPr>
          <w:noProof/>
        </w:rPr>
        <mc:AlternateContent>
          <mc:Choice Requires="wps">
            <w:drawing>
              <wp:anchor distT="0" distB="0" distL="114300" distR="114300" simplePos="0" relativeHeight="251967488" behindDoc="1" locked="0" layoutInCell="1" allowOverlap="1" wp14:anchorId="1EF2E851" wp14:editId="4B24C623">
                <wp:simplePos x="0" y="0"/>
                <wp:positionH relativeFrom="margin">
                  <wp:posOffset>2171700</wp:posOffset>
                </wp:positionH>
                <wp:positionV relativeFrom="paragraph">
                  <wp:posOffset>259080</wp:posOffset>
                </wp:positionV>
                <wp:extent cx="3599815" cy="1539240"/>
                <wp:effectExtent l="0" t="0" r="635" b="3810"/>
                <wp:wrapNone/>
                <wp:docPr id="172296023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5392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1AC3E" id="Rectangle 1" o:spid="_x0000_s1026" alt="&quot;&quot;" style="position:absolute;margin-left:171pt;margin-top:20.4pt;width:283.45pt;height:121.2pt;z-index:-25134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47956A8A" w14:textId="31D05798" w:rsidR="003E0C17" w:rsidRPr="003E0C17" w:rsidRDefault="003E0C17" w:rsidP="00FD42C0">
      <w:pPr>
        <w:rPr>
          <w:rFonts w:eastAsia="Calibri"/>
        </w:rPr>
      </w:pPr>
      <w:r>
        <w:rPr>
          <w:rFonts w:eastAsia="Calibri"/>
        </w:rPr>
        <w:t xml:space="preserve">The </w:t>
      </w:r>
      <w:r>
        <w:rPr>
          <w:rFonts w:eastAsia="Calibri"/>
          <w:b/>
          <w:bCs/>
        </w:rPr>
        <w:t>Web Usability Standard</w:t>
      </w:r>
      <w:r>
        <w:rPr>
          <w:rFonts w:eastAsia="Calibri"/>
        </w:rPr>
        <w:t xml:space="preserve"> is a set of rules to make sure </w:t>
      </w:r>
      <w:r w:rsidR="00761A77">
        <w:rPr>
          <w:rFonts w:eastAsia="Calibri"/>
        </w:rPr>
        <w:t xml:space="preserve">Government </w:t>
      </w:r>
      <w:r>
        <w:rPr>
          <w:rFonts w:eastAsia="Calibri"/>
        </w:rPr>
        <w:t>websites</w:t>
      </w:r>
      <w:r w:rsidR="00FF7106">
        <w:rPr>
          <w:rFonts w:eastAsia="Calibri"/>
        </w:rPr>
        <w:t xml:space="preserve"> have the right things like contact information. </w:t>
      </w:r>
      <w:r>
        <w:rPr>
          <w:rFonts w:eastAsia="Calibri"/>
        </w:rPr>
        <w:t xml:space="preserve"> </w:t>
      </w:r>
    </w:p>
    <w:p w14:paraId="1128ECD2" w14:textId="77777777" w:rsidR="00461F0E" w:rsidRDefault="00461F0E" w:rsidP="00FD42C0">
      <w:pPr>
        <w:rPr>
          <w:rFonts w:eastAsia="Calibri"/>
        </w:rPr>
      </w:pPr>
    </w:p>
    <w:p w14:paraId="3AA5CDD3" w14:textId="4C35E70C" w:rsidR="000705A5" w:rsidRPr="00D91DF2" w:rsidRDefault="00726FCA" w:rsidP="00043A1C">
      <w:pPr>
        <w:spacing w:line="312" w:lineRule="auto"/>
        <w:rPr>
          <w:rFonts w:eastAsia="Calibri"/>
          <w:noProof/>
        </w:rPr>
      </w:pPr>
      <w:r>
        <w:rPr>
          <w:rFonts w:eastAsia="Calibri"/>
          <w:noProof/>
        </w:rPr>
        <w:lastRenderedPageBreak/>
        <mc:AlternateContent>
          <mc:Choice Requires="wpg">
            <w:drawing>
              <wp:anchor distT="0" distB="0" distL="114300" distR="114300" simplePos="0" relativeHeight="251900928" behindDoc="0" locked="0" layoutInCell="1" allowOverlap="1" wp14:anchorId="62838BC6" wp14:editId="655C5D0A">
                <wp:simplePos x="0" y="0"/>
                <wp:positionH relativeFrom="column">
                  <wp:posOffset>-116205</wp:posOffset>
                </wp:positionH>
                <wp:positionV relativeFrom="paragraph">
                  <wp:posOffset>-225781</wp:posOffset>
                </wp:positionV>
                <wp:extent cx="1539378" cy="1148824"/>
                <wp:effectExtent l="0" t="0" r="0" b="0"/>
                <wp:wrapNone/>
                <wp:docPr id="959433113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9378" cy="1148824"/>
                          <a:chOff x="0" y="0"/>
                          <a:chExt cx="1284403" cy="958247"/>
                        </a:xfrm>
                      </wpg:grpSpPr>
                      <pic:pic xmlns:pic="http://schemas.openxmlformats.org/drawingml/2006/picture">
                        <pic:nvPicPr>
                          <pic:cNvPr id="840407309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64948" y="238792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84341322" name="Arrow: Curved Down 22"/>
                        <wps:cNvSpPr/>
                        <wps:spPr>
                          <a:xfrm>
                            <a:off x="454288" y="0"/>
                            <a:ext cx="408888" cy="342900"/>
                          </a:xfrm>
                          <a:prstGeom prst="curvedDown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3541045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2968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7FB9B3" id="Group 23" o:spid="_x0000_s1026" alt="&quot;&quot;" style="position:absolute;margin-left:-9.15pt;margin-top:-17.8pt;width:121.2pt;height:90.45pt;z-index:251900928;mso-width-relative:margin;mso-height-relative:margin" coordsize="12844,95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left:5649;top:2387;width:7195;height:7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">
                  <v:imagedata r:id="rId53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22" o:spid="_x0000_s1028" type="#_x0000_t105" style="position:absolute;left:4542;width:4089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" adj="12543,19336,16200" fillcolor="#c00000" stroked="f" strokeweight="1pt"/>
                <v:shape id="Picture 21" o:spid="_x0000_s1029" type="#_x0000_t75" style="position:absolute;top:2329;width:7194;height:7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">
                  <v:imagedata r:id="rId53" o:title=""/>
                </v:shape>
              </v:group>
            </w:pict>
          </mc:Fallback>
        </mc:AlternateContent>
      </w:r>
      <w:r w:rsidR="000705A5" w:rsidRPr="00D91DF2">
        <w:rPr>
          <w:rFonts w:eastAsia="Calibri"/>
        </w:rPr>
        <w:t>A new DAS</w:t>
      </w:r>
      <w:r w:rsidR="0063002F">
        <w:rPr>
          <w:rFonts w:eastAsia="Calibri"/>
        </w:rPr>
        <w:t xml:space="preserve"> </w:t>
      </w:r>
      <w:r w:rsidR="000705A5" w:rsidRPr="00D91DF2">
        <w:rPr>
          <w:rFonts w:eastAsia="Calibri"/>
        </w:rPr>
        <w:t>will replace the Web Accessibility Standard in early 2027.</w:t>
      </w:r>
    </w:p>
    <w:p w14:paraId="08963D05" w14:textId="77777777" w:rsidR="002D5077" w:rsidRDefault="002D5077" w:rsidP="00043A1C">
      <w:pPr>
        <w:spacing w:line="312" w:lineRule="auto"/>
        <w:rPr>
          <w:rFonts w:eastAsia="Calibri"/>
        </w:rPr>
      </w:pPr>
    </w:p>
    <w:p w14:paraId="1D10F822" w14:textId="79C8A232" w:rsidR="002D5077" w:rsidRDefault="00820964" w:rsidP="00043A1C">
      <w:pPr>
        <w:spacing w:line="312" w:lineRule="auto"/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1889664" behindDoc="0" locked="0" layoutInCell="1" allowOverlap="1" wp14:anchorId="2B939942" wp14:editId="313BFCC2">
            <wp:simplePos x="0" y="0"/>
            <wp:positionH relativeFrom="column">
              <wp:posOffset>0</wp:posOffset>
            </wp:positionH>
            <wp:positionV relativeFrom="paragraph">
              <wp:posOffset>203912</wp:posOffset>
            </wp:positionV>
            <wp:extent cx="1620000" cy="1035282"/>
            <wp:effectExtent l="0" t="0" r="0" b="0"/>
            <wp:wrapNone/>
            <wp:docPr id="132493022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93022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0FC85" w14:textId="12A9A128" w:rsidR="00555C3A" w:rsidRDefault="006712B4" w:rsidP="00043A1C">
      <w:pPr>
        <w:spacing w:line="312" w:lineRule="auto"/>
        <w:rPr>
          <w:rFonts w:eastAsia="Calibri"/>
        </w:rPr>
      </w:pPr>
      <w:r>
        <w:rPr>
          <w:rFonts w:eastAsia="Calibri"/>
        </w:rPr>
        <w:t>The DAS</w:t>
      </w:r>
      <w:r w:rsidR="00555C3A">
        <w:rPr>
          <w:rFonts w:eastAsia="Calibri"/>
        </w:rPr>
        <w:t xml:space="preserve"> will be made </w:t>
      </w:r>
      <w:r w:rsidR="000705A5" w:rsidRPr="00D91DF2">
        <w:rPr>
          <w:rFonts w:eastAsia="Calibri"/>
        </w:rPr>
        <w:t>with</w:t>
      </w:r>
      <w:r w:rsidR="007D1170">
        <w:rPr>
          <w:rFonts w:eastAsia="Calibri"/>
        </w:rPr>
        <w:t xml:space="preserve"> the support of</w:t>
      </w:r>
      <w:r w:rsidR="00555C3A">
        <w:rPr>
          <w:rFonts w:eastAsia="Calibri"/>
        </w:rPr>
        <w:t>:</w:t>
      </w:r>
    </w:p>
    <w:p w14:paraId="16A0D4F8" w14:textId="65D2841F" w:rsidR="00555C3A" w:rsidRDefault="00907F96" w:rsidP="00043A1C">
      <w:pPr>
        <w:pStyle w:val="Listtoplevel"/>
        <w:spacing w:line="312" w:lineRule="auto"/>
        <w:rPr>
          <w:rFonts w:eastAsia="Calibri"/>
        </w:rPr>
      </w:pPr>
      <w:r>
        <w:rPr>
          <w:rFonts w:eastAsia="Calibri"/>
        </w:rPr>
        <w:drawing>
          <wp:anchor distT="0" distB="0" distL="114300" distR="114300" simplePos="0" relativeHeight="251890688" behindDoc="0" locked="0" layoutInCell="1" allowOverlap="1" wp14:anchorId="0A38F531" wp14:editId="47054BDB">
            <wp:simplePos x="0" y="0"/>
            <wp:positionH relativeFrom="column">
              <wp:posOffset>75799</wp:posOffset>
            </wp:positionH>
            <wp:positionV relativeFrom="paragraph">
              <wp:posOffset>525874</wp:posOffset>
            </wp:positionV>
            <wp:extent cx="1620000" cy="1539413"/>
            <wp:effectExtent l="0" t="0" r="0" b="0"/>
            <wp:wrapNone/>
            <wp:docPr id="192436921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36921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94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5A5" w:rsidRPr="00D91DF2">
        <w:t xml:space="preserve">disabled people </w:t>
      </w:r>
    </w:p>
    <w:p w14:paraId="0E4FC9B4" w14:textId="20BD3C5C" w:rsidR="00555C3A" w:rsidRDefault="00555C3A" w:rsidP="00043A1C">
      <w:pPr>
        <w:pStyle w:val="Listtoplevel"/>
        <w:spacing w:line="312" w:lineRule="auto"/>
        <w:rPr>
          <w:rFonts w:eastAsia="Calibri"/>
        </w:rPr>
      </w:pPr>
      <w:r>
        <w:rPr>
          <w:rFonts w:eastAsia="Calibri"/>
        </w:rPr>
        <w:t>people who make digital</w:t>
      </w:r>
      <w:r w:rsidR="00C54320">
        <w:rPr>
          <w:rFonts w:eastAsia="Calibri"/>
        </w:rPr>
        <w:t xml:space="preserve"> </w:t>
      </w:r>
      <w:r w:rsidR="00761A77">
        <w:rPr>
          <w:rFonts w:eastAsia="Calibri"/>
        </w:rPr>
        <w:t>Government</w:t>
      </w:r>
      <w:r>
        <w:rPr>
          <w:rFonts w:eastAsia="Calibri"/>
        </w:rPr>
        <w:t>:</w:t>
      </w:r>
    </w:p>
    <w:p w14:paraId="61770FC5" w14:textId="1FD9DBC8" w:rsidR="00555C3A" w:rsidRDefault="000705A5" w:rsidP="00043A1C">
      <w:pPr>
        <w:pStyle w:val="Listsecondlevel"/>
        <w:spacing w:line="312" w:lineRule="auto"/>
        <w:rPr>
          <w:rFonts w:eastAsia="Calibri"/>
        </w:rPr>
      </w:pPr>
      <w:r w:rsidRPr="00D91DF2">
        <w:t>information</w:t>
      </w:r>
    </w:p>
    <w:p w14:paraId="58E47A7B" w14:textId="1D0B9916" w:rsidR="00555C3A" w:rsidRPr="00C54320" w:rsidRDefault="00017601" w:rsidP="00043A1C">
      <w:pPr>
        <w:pStyle w:val="Listsecondlevel"/>
        <w:numPr>
          <w:ilvl w:val="0"/>
          <w:numId w:val="0"/>
        </w:numPr>
        <w:spacing w:line="312" w:lineRule="auto"/>
        <w:ind w:left="4820"/>
        <w:rPr>
          <w:rFonts w:eastAsia="Calibri"/>
          <w:b/>
          <w:bCs/>
        </w:rPr>
      </w:pPr>
      <w:r>
        <w:rPr>
          <w:noProof/>
        </w:rPr>
        <w:drawing>
          <wp:anchor distT="0" distB="0" distL="114300" distR="114300" simplePos="0" relativeHeight="251891712" behindDoc="0" locked="0" layoutInCell="1" allowOverlap="1" wp14:anchorId="6C644784" wp14:editId="30B5BC4B">
            <wp:simplePos x="0" y="0"/>
            <wp:positionH relativeFrom="column">
              <wp:posOffset>83820</wp:posOffset>
            </wp:positionH>
            <wp:positionV relativeFrom="paragraph">
              <wp:posOffset>242570</wp:posOffset>
            </wp:positionV>
            <wp:extent cx="1440000" cy="1172999"/>
            <wp:effectExtent l="0" t="0" r="8255" b="8255"/>
            <wp:wrapNone/>
            <wp:docPr id="123302649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02649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29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5A5" w:rsidRPr="00C54320">
        <w:rPr>
          <w:b/>
          <w:bCs/>
        </w:rPr>
        <w:t>and</w:t>
      </w:r>
    </w:p>
    <w:p w14:paraId="05D5E848" w14:textId="05E1C7B8" w:rsidR="000705A5" w:rsidRDefault="000705A5" w:rsidP="00043A1C">
      <w:pPr>
        <w:pStyle w:val="Listsecondlevel"/>
        <w:spacing w:line="312" w:lineRule="auto"/>
      </w:pPr>
      <w:r w:rsidRPr="00D91DF2">
        <w:t>services.</w:t>
      </w:r>
    </w:p>
    <w:p w14:paraId="59914228" w14:textId="45931602" w:rsidR="00461E9F" w:rsidRDefault="00461E9F" w:rsidP="00043A1C">
      <w:pPr>
        <w:spacing w:line="312" w:lineRule="auto"/>
      </w:pPr>
    </w:p>
    <w:p w14:paraId="77D8BCC9" w14:textId="2776F8A8" w:rsidR="00461E9F" w:rsidRDefault="006B7525" w:rsidP="00043A1C">
      <w:pPr>
        <w:spacing w:line="312" w:lineRule="auto"/>
      </w:pPr>
      <w:r>
        <w:rPr>
          <w:noProof/>
        </w:rPr>
        <w:drawing>
          <wp:anchor distT="0" distB="0" distL="114300" distR="114300" simplePos="0" relativeHeight="252182528" behindDoc="0" locked="0" layoutInCell="1" allowOverlap="1" wp14:anchorId="3CA419CE" wp14:editId="6AFAC072">
            <wp:simplePos x="0" y="0"/>
            <wp:positionH relativeFrom="column">
              <wp:posOffset>-15386</wp:posOffset>
            </wp:positionH>
            <wp:positionV relativeFrom="paragraph">
              <wp:posOffset>98384</wp:posOffset>
            </wp:positionV>
            <wp:extent cx="1080000" cy="1447339"/>
            <wp:effectExtent l="0" t="0" r="6350" b="0"/>
            <wp:wrapNone/>
            <wp:docPr id="902942675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942675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47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5CBAF0" w14:textId="0979F9F6" w:rsidR="00461E9F" w:rsidRDefault="00461E9F" w:rsidP="00043A1C">
      <w:pPr>
        <w:spacing w:line="312" w:lineRule="auto"/>
      </w:pPr>
      <w:r>
        <w:t xml:space="preserve">We want to find out what you think about the </w:t>
      </w:r>
      <w:r w:rsidR="00907F96">
        <w:t xml:space="preserve">draft </w:t>
      </w:r>
      <w:r>
        <w:t>DAS</w:t>
      </w:r>
      <w:r w:rsidR="00907F96">
        <w:t xml:space="preserve">. </w:t>
      </w:r>
    </w:p>
    <w:p w14:paraId="67B56FAF" w14:textId="187B9645" w:rsidR="00A272F2" w:rsidRDefault="00A272F2" w:rsidP="00043A1C">
      <w:pPr>
        <w:spacing w:line="312" w:lineRule="auto"/>
      </w:pPr>
    </w:p>
    <w:p w14:paraId="10BFCCAC" w14:textId="22B167C5" w:rsidR="00A272F2" w:rsidRDefault="00043A1C" w:rsidP="00043A1C">
      <w:pPr>
        <w:spacing w:line="312" w:lineRule="auto"/>
        <w:rPr>
          <w:rFonts w:eastAsia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0304" behindDoc="1" locked="0" layoutInCell="1" allowOverlap="1" wp14:anchorId="3C0EB1B5" wp14:editId="0AE6A698">
                <wp:simplePos x="0" y="0"/>
                <wp:positionH relativeFrom="margin">
                  <wp:posOffset>2173574</wp:posOffset>
                </wp:positionH>
                <wp:positionV relativeFrom="page">
                  <wp:posOffset>7884827</wp:posOffset>
                </wp:positionV>
                <wp:extent cx="3600000" cy="1944974"/>
                <wp:effectExtent l="0" t="0" r="635" b="0"/>
                <wp:wrapNone/>
                <wp:docPr id="196539949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9449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91C1D" id="Rectangle 1" o:spid="_x0000_s1026" alt="&quot;&quot;" style="position:absolute;margin-left:171.15pt;margin-top:620.85pt;width:283.45pt;height:153.15pt;z-index:-251186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" fillcolor="#bdd6ee [1304]" stroked="f" strokeweight="1pt">
                <w10:wrap anchorx="margin" anchory="page"/>
              </v:rect>
            </w:pict>
          </mc:Fallback>
        </mc:AlternateContent>
      </w:r>
    </w:p>
    <w:p w14:paraId="4B820BC8" w14:textId="3B434321" w:rsidR="00FF0466" w:rsidRDefault="001B0198" w:rsidP="00FF0466">
      <w:pPr>
        <w:spacing w:line="324" w:lineRule="auto"/>
        <w:rPr>
          <w:lang w:eastAsia="en-GB"/>
        </w:rPr>
      </w:pPr>
      <w:r w:rsidRPr="001B0198">
        <w:rPr>
          <w:noProof/>
          <w:lang w:eastAsia="en-GB"/>
        </w:rPr>
        <w:drawing>
          <wp:anchor distT="0" distB="0" distL="114300" distR="114300" simplePos="0" relativeHeight="252166144" behindDoc="0" locked="0" layoutInCell="1" allowOverlap="1" wp14:anchorId="13A2C960" wp14:editId="2D59D986">
            <wp:simplePos x="0" y="0"/>
            <wp:positionH relativeFrom="column">
              <wp:posOffset>-14578</wp:posOffset>
            </wp:positionH>
            <wp:positionV relativeFrom="paragraph">
              <wp:posOffset>296545</wp:posOffset>
            </wp:positionV>
            <wp:extent cx="1440000" cy="1032856"/>
            <wp:effectExtent l="0" t="0" r="8255" b="0"/>
            <wp:wrapNone/>
            <wp:docPr id="977641656" name="Picture 1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641656" name="Picture 1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32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 xml:space="preserve">Here </w:t>
      </w:r>
      <w:r>
        <w:rPr>
          <w:b/>
          <w:bCs/>
          <w:lang w:eastAsia="en-GB"/>
        </w:rPr>
        <w:t>d</w:t>
      </w:r>
      <w:r w:rsidR="00FF0466" w:rsidRPr="00963275">
        <w:rPr>
          <w:b/>
          <w:bCs/>
          <w:lang w:eastAsia="en-GB"/>
        </w:rPr>
        <w:t>raft</w:t>
      </w:r>
      <w:r w:rsidR="00FF0466">
        <w:rPr>
          <w:lang w:eastAsia="en-GB"/>
        </w:rPr>
        <w:t xml:space="preserve"> means writing something for the first time. </w:t>
      </w:r>
    </w:p>
    <w:p w14:paraId="21F5F44F" w14:textId="77777777" w:rsidR="00A272F2" w:rsidRDefault="00A272F2" w:rsidP="00043A1C">
      <w:pPr>
        <w:spacing w:line="312" w:lineRule="auto"/>
      </w:pPr>
    </w:p>
    <w:p w14:paraId="73AA42A1" w14:textId="77777777" w:rsidR="00A272F2" w:rsidRDefault="00A272F2" w:rsidP="00043A1C">
      <w:pPr>
        <w:spacing w:line="312" w:lineRule="auto"/>
      </w:pPr>
    </w:p>
    <w:p w14:paraId="65CB02B6" w14:textId="16C15C9B" w:rsidR="00A272F2" w:rsidRDefault="00A272F2" w:rsidP="00043A1C">
      <w:pPr>
        <w:spacing w:line="312" w:lineRule="auto"/>
        <w:rPr>
          <w:rFonts w:eastAsia="Calibri"/>
        </w:rPr>
      </w:pPr>
      <w:r>
        <w:t xml:space="preserve">There will be changes before the </w:t>
      </w:r>
      <w:r w:rsidR="00761A77">
        <w:t xml:space="preserve">DAS </w:t>
      </w:r>
      <w:r>
        <w:t>is finished.</w:t>
      </w:r>
    </w:p>
    <w:p w14:paraId="7A3CBEBC" w14:textId="44E090B3" w:rsidR="000705A5" w:rsidRDefault="00011A82" w:rsidP="00EB4E58">
      <w:pPr>
        <w:pStyle w:val="Heading1"/>
      </w:pPr>
      <w:bookmarkStart w:id="5" w:name="_When_things_happen"/>
      <w:bookmarkStart w:id="6" w:name="WhenThingsHappen"/>
      <w:bookmarkEnd w:id="5"/>
      <w:r>
        <w:lastRenderedPageBreak/>
        <w:t>When things happen</w:t>
      </w:r>
      <w:bookmarkEnd w:id="6"/>
    </w:p>
    <w:p w14:paraId="2B83B0A3" w14:textId="4F1941DC" w:rsidR="00E769A4" w:rsidRDefault="00820964" w:rsidP="00E769A4">
      <w:pPr>
        <w:rPr>
          <w:rFonts w:eastAsia="Calibri"/>
          <w:color w:val="44546A" w:themeColor="text2"/>
        </w:rPr>
      </w:pPr>
      <w:r>
        <w:rPr>
          <w:rFonts w:eastAsia="Calibri"/>
          <w:noProof/>
        </w:rPr>
        <w:drawing>
          <wp:anchor distT="0" distB="0" distL="114300" distR="114300" simplePos="0" relativeHeight="251888640" behindDoc="0" locked="0" layoutInCell="1" allowOverlap="1" wp14:anchorId="4AB84E1A" wp14:editId="495DC4F5">
            <wp:simplePos x="0" y="0"/>
            <wp:positionH relativeFrom="column">
              <wp:posOffset>-38110</wp:posOffset>
            </wp:positionH>
            <wp:positionV relativeFrom="paragraph">
              <wp:posOffset>315595</wp:posOffset>
            </wp:positionV>
            <wp:extent cx="1260000" cy="1260000"/>
            <wp:effectExtent l="0" t="0" r="0" b="0"/>
            <wp:wrapNone/>
            <wp:docPr id="10968843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8843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4917D1" w14:textId="42DB9F84" w:rsidR="00EB4E58" w:rsidRPr="00D91DF2" w:rsidRDefault="00EB4E58" w:rsidP="00E769A4">
      <w:pPr>
        <w:rPr>
          <w:rFonts w:eastAsia="Calibri"/>
          <w:color w:val="44546A" w:themeColor="text2"/>
        </w:rPr>
      </w:pPr>
    </w:p>
    <w:p w14:paraId="39269B1E" w14:textId="125960B5" w:rsidR="0019047A" w:rsidRDefault="00D34703" w:rsidP="002A0F1E">
      <w:pPr>
        <w:rPr>
          <w:rFonts w:eastAsia="Calibri"/>
        </w:rPr>
      </w:pPr>
      <w:r>
        <w:rPr>
          <w:rFonts w:eastAsia="Calibri"/>
        </w:rPr>
        <w:t xml:space="preserve">We </w:t>
      </w:r>
      <w:r w:rsidR="00C7681F">
        <w:rPr>
          <w:rFonts w:eastAsia="Calibri"/>
        </w:rPr>
        <w:t>have made a draft</w:t>
      </w:r>
      <w:r w:rsidR="000C1896">
        <w:rPr>
          <w:rFonts w:eastAsia="Calibri"/>
        </w:rPr>
        <w:t xml:space="preserve"> of</w:t>
      </w:r>
      <w:r>
        <w:rPr>
          <w:rFonts w:eastAsia="Calibri"/>
        </w:rPr>
        <w:t xml:space="preserve"> the</w:t>
      </w:r>
      <w:r w:rsidR="000705A5" w:rsidRPr="00D91DF2">
        <w:rPr>
          <w:rFonts w:eastAsia="Calibri"/>
        </w:rPr>
        <w:t xml:space="preserve"> </w:t>
      </w:r>
      <w:r w:rsidR="00761A77">
        <w:rPr>
          <w:rFonts w:eastAsia="Calibri"/>
        </w:rPr>
        <w:t xml:space="preserve">DAS </w:t>
      </w:r>
      <w:r w:rsidR="002A0F1E">
        <w:rPr>
          <w:rFonts w:eastAsia="Calibri"/>
        </w:rPr>
        <w:t>to</w:t>
      </w:r>
      <w:r w:rsidR="00B01DDE">
        <w:rPr>
          <w:rFonts w:eastAsia="Calibri"/>
        </w:rPr>
        <w:t xml:space="preserve"> be used for </w:t>
      </w:r>
      <w:r w:rsidR="00B01DDE" w:rsidRPr="00B01DDE">
        <w:rPr>
          <w:rFonts w:eastAsia="Calibri"/>
          <w:b/>
          <w:bCs/>
        </w:rPr>
        <w:t>public consultation</w:t>
      </w:r>
      <w:r w:rsidR="00B01DDE">
        <w:rPr>
          <w:rFonts w:eastAsia="Calibri"/>
        </w:rPr>
        <w:t xml:space="preserve">. </w:t>
      </w:r>
    </w:p>
    <w:p w14:paraId="50B6761F" w14:textId="2C7233F6" w:rsidR="00B01DDE" w:rsidRDefault="00B01DDE" w:rsidP="000705A5">
      <w:pPr>
        <w:rPr>
          <w:rFonts w:eastAsia="Calibri"/>
        </w:rPr>
      </w:pPr>
    </w:p>
    <w:p w14:paraId="26FCE7C0" w14:textId="36F456C7" w:rsidR="00B01DDE" w:rsidRDefault="002A0F1E" w:rsidP="000705A5">
      <w:pPr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1914240" behindDoc="0" locked="0" layoutInCell="1" allowOverlap="1" wp14:anchorId="0AC81C2E" wp14:editId="6FDB411C">
            <wp:simplePos x="0" y="0"/>
            <wp:positionH relativeFrom="column">
              <wp:posOffset>40005</wp:posOffset>
            </wp:positionH>
            <wp:positionV relativeFrom="paragraph">
              <wp:posOffset>92546</wp:posOffset>
            </wp:positionV>
            <wp:extent cx="1080000" cy="1310141"/>
            <wp:effectExtent l="0" t="0" r="6350" b="4445"/>
            <wp:wrapNone/>
            <wp:docPr id="57882403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82403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101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50784" behindDoc="1" locked="0" layoutInCell="1" allowOverlap="1" wp14:anchorId="6125DE61" wp14:editId="0A5D9B3D">
                <wp:simplePos x="0" y="0"/>
                <wp:positionH relativeFrom="margin">
                  <wp:posOffset>2188210</wp:posOffset>
                </wp:positionH>
                <wp:positionV relativeFrom="page">
                  <wp:posOffset>3540125</wp:posOffset>
                </wp:positionV>
                <wp:extent cx="3599815" cy="1167359"/>
                <wp:effectExtent l="0" t="0" r="635" b="0"/>
                <wp:wrapNone/>
                <wp:docPr id="143641627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6735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AAD69" id="Rectangle 1" o:spid="_x0000_s1026" alt="&quot;&quot;" style="position:absolute;margin-left:172.3pt;margin-top:278.75pt;width:283.45pt;height:91.9pt;z-index:-251165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" fillcolor="#bdd6ee [1304]" stroked="f" strokeweight="1pt">
                <w10:wrap anchorx="margin" anchory="page"/>
              </v:rect>
            </w:pict>
          </mc:Fallback>
        </mc:AlternateContent>
      </w:r>
    </w:p>
    <w:p w14:paraId="061FC809" w14:textId="66CF3A16" w:rsidR="0019047A" w:rsidRDefault="0019047A" w:rsidP="000705A5">
      <w:pPr>
        <w:rPr>
          <w:rFonts w:eastAsia="Calibri"/>
        </w:rPr>
      </w:pPr>
      <w:r>
        <w:rPr>
          <w:rFonts w:eastAsia="Calibri"/>
        </w:rPr>
        <w:t xml:space="preserve">Here </w:t>
      </w:r>
      <w:r w:rsidR="00E63F2F" w:rsidRPr="00E63F2F">
        <w:rPr>
          <w:rFonts w:eastAsia="Calibri"/>
          <w:b/>
          <w:bCs/>
        </w:rPr>
        <w:t>public</w:t>
      </w:r>
      <w:r w:rsidR="00E63F2F">
        <w:rPr>
          <w:rFonts w:eastAsia="Calibri"/>
        </w:rPr>
        <w:t xml:space="preserve"> </w:t>
      </w:r>
      <w:r w:rsidR="002164F0" w:rsidRPr="002164F0">
        <w:rPr>
          <w:rFonts w:eastAsia="Calibri"/>
          <w:b/>
          <w:bCs/>
        </w:rPr>
        <w:t>consultation</w:t>
      </w:r>
      <w:r w:rsidR="002164F0">
        <w:rPr>
          <w:rFonts w:eastAsia="Calibri"/>
        </w:rPr>
        <w:t xml:space="preserve"> means we will ask people what they think about our draft D</w:t>
      </w:r>
      <w:r w:rsidR="00E952D5">
        <w:rPr>
          <w:rFonts w:eastAsia="Calibri"/>
        </w:rPr>
        <w:t>AS</w:t>
      </w:r>
      <w:r w:rsidR="002164F0">
        <w:rPr>
          <w:rFonts w:eastAsia="Calibri"/>
        </w:rPr>
        <w:t xml:space="preserve">. </w:t>
      </w:r>
    </w:p>
    <w:p w14:paraId="68DF496A" w14:textId="204B43AE" w:rsidR="002164F0" w:rsidRDefault="002164F0" w:rsidP="000705A5">
      <w:pPr>
        <w:rPr>
          <w:rFonts w:eastAsia="Calibri"/>
        </w:rPr>
      </w:pPr>
    </w:p>
    <w:p w14:paraId="6042FE05" w14:textId="6F266C32" w:rsidR="002164F0" w:rsidRDefault="00FA5A86" w:rsidP="000705A5">
      <w:pPr>
        <w:rPr>
          <w:rFonts w:eastAsia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9632" behindDoc="1" locked="0" layoutInCell="1" allowOverlap="1" wp14:anchorId="72FD3854" wp14:editId="04845EE9">
                <wp:simplePos x="0" y="0"/>
                <wp:positionH relativeFrom="margin">
                  <wp:posOffset>2036618</wp:posOffset>
                </wp:positionH>
                <wp:positionV relativeFrom="page">
                  <wp:posOffset>5306290</wp:posOffset>
                </wp:positionV>
                <wp:extent cx="3599815" cy="2964873"/>
                <wp:effectExtent l="0" t="0" r="635" b="6985"/>
                <wp:wrapNone/>
                <wp:docPr id="189855012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96487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32434" id="Rectangle 1" o:spid="_x0000_s1026" alt="&quot;&quot;" style="position:absolute;margin-left:160.35pt;margin-top:417.8pt;width:283.45pt;height:233.45pt;z-index:-25108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" fillcolor="#ffe599 [1303]" stroked="f" strokeweight="1pt">
                <w10:wrap anchorx="margin" anchory="page"/>
              </v:rect>
            </w:pict>
          </mc:Fallback>
        </mc:AlternateContent>
      </w:r>
    </w:p>
    <w:p w14:paraId="1EAB0A7B" w14:textId="77777777" w:rsidR="001C22CE" w:rsidRDefault="00923B9F" w:rsidP="00400BD6">
      <w:pPr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1919360" behindDoc="0" locked="0" layoutInCell="1" allowOverlap="1" wp14:anchorId="0865B569" wp14:editId="304C07FD">
            <wp:simplePos x="0" y="0"/>
            <wp:positionH relativeFrom="column">
              <wp:posOffset>38100</wp:posOffset>
            </wp:positionH>
            <wp:positionV relativeFrom="paragraph">
              <wp:posOffset>50800</wp:posOffset>
            </wp:positionV>
            <wp:extent cx="1080000" cy="1080000"/>
            <wp:effectExtent l="0" t="0" r="6350" b="6350"/>
            <wp:wrapNone/>
            <wp:docPr id="161665503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65503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4F0">
        <w:rPr>
          <w:rFonts w:eastAsia="Calibri"/>
        </w:rPr>
        <w:t xml:space="preserve">We will </w:t>
      </w:r>
      <w:r w:rsidR="00400BD6">
        <w:rPr>
          <w:rFonts w:eastAsia="Calibri"/>
        </w:rPr>
        <w:t xml:space="preserve">have our public </w:t>
      </w:r>
    </w:p>
    <w:p w14:paraId="3789F949" w14:textId="6A64234C" w:rsidR="00400BD6" w:rsidRDefault="00400BD6" w:rsidP="00400BD6">
      <w:pPr>
        <w:rPr>
          <w:rFonts w:eastAsia="Calibri"/>
        </w:rPr>
      </w:pPr>
      <w:r>
        <w:rPr>
          <w:rFonts w:eastAsia="Calibri"/>
        </w:rPr>
        <w:t>consultation from:</w:t>
      </w:r>
    </w:p>
    <w:p w14:paraId="24D00F55" w14:textId="6C2A459B" w:rsidR="001E1E66" w:rsidRPr="00FA5A86" w:rsidRDefault="00774242" w:rsidP="001E1E66">
      <w:pPr>
        <w:pStyle w:val="Listtoplevel"/>
        <w:rPr>
          <w:b/>
          <w:bCs/>
        </w:rPr>
      </w:pPr>
      <w:r w:rsidRPr="00FA5A86">
        <w:rPr>
          <w:b/>
          <w:bCs/>
        </w:rPr>
        <w:t xml:space="preserve">Monday </w:t>
      </w:r>
      <w:r w:rsidR="000705A5" w:rsidRPr="00FA5A86">
        <w:rPr>
          <w:b/>
          <w:bCs/>
        </w:rPr>
        <w:t xml:space="preserve">13 July </w:t>
      </w:r>
    </w:p>
    <w:p w14:paraId="71B6BA11" w14:textId="077DE909" w:rsidR="001E1E66" w:rsidRPr="00FA5A86" w:rsidRDefault="00FA5A86" w:rsidP="001E1E66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FA5A86">
        <w:rPr>
          <w:rFonts w:eastAsia="Calibri"/>
          <w:b/>
          <w:bCs/>
        </w:rPr>
        <w:drawing>
          <wp:anchor distT="0" distB="0" distL="114300" distR="114300" simplePos="0" relativeHeight="251920384" behindDoc="0" locked="0" layoutInCell="1" allowOverlap="1" wp14:anchorId="556AFCB9" wp14:editId="3ABE4439">
            <wp:simplePos x="0" y="0"/>
            <wp:positionH relativeFrom="column">
              <wp:posOffset>49530</wp:posOffset>
            </wp:positionH>
            <wp:positionV relativeFrom="paragraph">
              <wp:posOffset>737870</wp:posOffset>
            </wp:positionV>
            <wp:extent cx="1080000" cy="1080000"/>
            <wp:effectExtent l="0" t="0" r="6350" b="6350"/>
            <wp:wrapNone/>
            <wp:docPr id="202334970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34970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88D" w:rsidRPr="00FA5A86">
        <w:rPr>
          <w:rFonts w:eastAsia="Calibri"/>
          <w:b/>
          <w:bCs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7B4C4303" wp14:editId="7C47FA05">
                <wp:simplePos x="0" y="0"/>
                <wp:positionH relativeFrom="column">
                  <wp:posOffset>226060</wp:posOffset>
                </wp:positionH>
                <wp:positionV relativeFrom="paragraph">
                  <wp:posOffset>108586</wp:posOffset>
                </wp:positionV>
                <wp:extent cx="682624" cy="341312"/>
                <wp:effectExtent l="0" t="953" r="2858" b="2857"/>
                <wp:wrapNone/>
                <wp:docPr id="22892946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82624" cy="341312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CB798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4" o:spid="_x0000_s1026" type="#_x0000_t13" style="position:absolute;margin-left:17.8pt;margin-top:8.55pt;width:53.75pt;height:26.85pt;rotation:90;z-index:2519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" fillcolor="#2f5496 [2404]" stroked="f" strokeweight="1pt"/>
            </w:pict>
          </mc:Fallback>
        </mc:AlternateContent>
      </w:r>
      <w:r w:rsidR="000705A5" w:rsidRPr="00FA5A86">
        <w:rPr>
          <w:b/>
          <w:bCs/>
        </w:rPr>
        <w:t xml:space="preserve">to </w:t>
      </w:r>
    </w:p>
    <w:p w14:paraId="6279416B" w14:textId="2EA83ECC" w:rsidR="00400BD6" w:rsidRPr="00FA5A86" w:rsidRDefault="00774242" w:rsidP="001E1E66">
      <w:pPr>
        <w:pStyle w:val="Listtoplevel"/>
        <w:rPr>
          <w:b/>
          <w:bCs/>
        </w:rPr>
      </w:pPr>
      <w:r w:rsidRPr="00FA5A86">
        <w:rPr>
          <w:b/>
          <w:bCs/>
        </w:rPr>
        <w:t xml:space="preserve">Friday </w:t>
      </w:r>
      <w:r w:rsidR="000705A5" w:rsidRPr="00FA5A86">
        <w:rPr>
          <w:b/>
          <w:bCs/>
        </w:rPr>
        <w:t xml:space="preserve">7 August 2026. </w:t>
      </w:r>
    </w:p>
    <w:p w14:paraId="16B8F462" w14:textId="77777777" w:rsidR="00400BD6" w:rsidRDefault="00400BD6" w:rsidP="00400BD6">
      <w:pPr>
        <w:rPr>
          <w:rFonts w:eastAsia="Calibri"/>
        </w:rPr>
      </w:pPr>
    </w:p>
    <w:p w14:paraId="0D2A31CB" w14:textId="6B7F3C23" w:rsidR="0063580B" w:rsidRDefault="0063580B" w:rsidP="00400BD6">
      <w:pPr>
        <w:rPr>
          <w:rFonts w:eastAsia="Calibri"/>
        </w:rPr>
      </w:pPr>
    </w:p>
    <w:p w14:paraId="211EDD1B" w14:textId="24B97083" w:rsidR="0073670F" w:rsidRDefault="00E4682D" w:rsidP="0073670F">
      <w:r>
        <w:rPr>
          <w:rFonts w:eastAsia="Calibri"/>
        </w:rPr>
        <w:br w:type="column"/>
      </w:r>
      <w:r>
        <w:rPr>
          <w:rFonts w:eastAsia="Calibri"/>
          <w:noProof/>
        </w:rPr>
        <w:lastRenderedPageBreak/>
        <w:drawing>
          <wp:anchor distT="0" distB="0" distL="114300" distR="114300" simplePos="0" relativeHeight="251843584" behindDoc="0" locked="0" layoutInCell="1" allowOverlap="1" wp14:anchorId="27497895" wp14:editId="616A013C">
            <wp:simplePos x="0" y="0"/>
            <wp:positionH relativeFrom="column">
              <wp:posOffset>44970</wp:posOffset>
            </wp:positionH>
            <wp:positionV relativeFrom="paragraph">
              <wp:posOffset>-111760</wp:posOffset>
            </wp:positionV>
            <wp:extent cx="1260000" cy="1260000"/>
            <wp:effectExtent l="0" t="0" r="0" b="0"/>
            <wp:wrapNone/>
            <wp:docPr id="4294678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467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70F">
        <w:t>In e</w:t>
      </w:r>
      <w:r w:rsidR="0073670F" w:rsidRPr="00D91DF2">
        <w:t>arly 2027</w:t>
      </w:r>
      <w:r w:rsidR="0073670F">
        <w:t xml:space="preserve"> the:</w:t>
      </w:r>
    </w:p>
    <w:p w14:paraId="38150EA7" w14:textId="77777777" w:rsidR="0073670F" w:rsidRDefault="0073670F" w:rsidP="0073670F">
      <w:pPr>
        <w:pStyle w:val="Listtoplevel"/>
      </w:pPr>
      <w:r>
        <w:t>c</w:t>
      </w:r>
      <w:r w:rsidRPr="00D91DF2">
        <w:t xml:space="preserve">onsultation </w:t>
      </w:r>
      <w:r w:rsidRPr="00150C41">
        <w:rPr>
          <w:b/>
          <w:bCs/>
        </w:rPr>
        <w:t>summary</w:t>
      </w:r>
      <w:r w:rsidRPr="00D91DF2">
        <w:t xml:space="preserve"> </w:t>
      </w:r>
      <w:r>
        <w:t xml:space="preserve">will be </w:t>
      </w:r>
      <w:r w:rsidRPr="004B4D19">
        <w:rPr>
          <w:b/>
          <w:bCs/>
        </w:rPr>
        <w:t>published</w:t>
      </w:r>
      <w:r>
        <w:t xml:space="preserve"> </w:t>
      </w:r>
    </w:p>
    <w:p w14:paraId="1ADFFF34" w14:textId="2646E22E" w:rsidR="0073670F" w:rsidRPr="00D91DF2" w:rsidRDefault="0073670F" w:rsidP="0073670F">
      <w:pPr>
        <w:pStyle w:val="Listtoplevel"/>
      </w:pPr>
      <w:r>
        <w:drawing>
          <wp:anchor distT="0" distB="0" distL="114300" distR="114300" simplePos="0" relativeHeight="252139520" behindDoc="0" locked="0" layoutInCell="1" allowOverlap="1" wp14:anchorId="146CF482" wp14:editId="2BDD3C96">
            <wp:simplePos x="0" y="0"/>
            <wp:positionH relativeFrom="column">
              <wp:posOffset>0</wp:posOffset>
            </wp:positionH>
            <wp:positionV relativeFrom="paragraph">
              <wp:posOffset>233680</wp:posOffset>
            </wp:positionV>
            <wp:extent cx="1440000" cy="1440000"/>
            <wp:effectExtent l="0" t="0" r="0" b="8255"/>
            <wp:wrapNone/>
            <wp:docPr id="166801918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67249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3FD6">
        <w:rPr>
          <w:b/>
          <w:bCs/>
        </w:rPr>
        <w:t>support programmes</w:t>
      </w:r>
      <w:r>
        <w:t xml:space="preserve"> will be</w:t>
      </w:r>
      <w:r w:rsidRPr="00D91DF2">
        <w:t xml:space="preserve"> published</w:t>
      </w:r>
    </w:p>
    <w:p w14:paraId="1E4E1BE6" w14:textId="33381654" w:rsidR="0073670F" w:rsidRPr="00D91DF2" w:rsidRDefault="00761A77" w:rsidP="0073670F">
      <w:pPr>
        <w:pStyle w:val="Listtoplevel"/>
      </w:pPr>
      <w:r>
        <w:t>new DAS</w:t>
      </w:r>
      <w:r w:rsidRPr="00D91DF2">
        <w:t xml:space="preserve"> </w:t>
      </w:r>
      <w:r w:rsidR="0073670F">
        <w:t xml:space="preserve">will be </w:t>
      </w:r>
      <w:r w:rsidR="0073670F" w:rsidRPr="004B4D19">
        <w:t>published</w:t>
      </w:r>
      <w:r w:rsidR="0073670F" w:rsidRPr="00D91DF2">
        <w:t>.</w:t>
      </w:r>
    </w:p>
    <w:p w14:paraId="2482AD5D" w14:textId="77777777" w:rsidR="0073670F" w:rsidRPr="00150C41" w:rsidRDefault="0073670F" w:rsidP="0073670F">
      <w:pPr>
        <w:rPr>
          <w:lang w:eastAsia="en-GB"/>
        </w:rPr>
      </w:pPr>
    </w:p>
    <w:p w14:paraId="44419DFB" w14:textId="59DD6693" w:rsidR="0073670F" w:rsidRDefault="0073670F" w:rsidP="0073670F">
      <w:r>
        <w:rPr>
          <w:noProof/>
        </w:rPr>
        <mc:AlternateContent>
          <mc:Choice Requires="wps">
            <w:drawing>
              <wp:anchor distT="0" distB="0" distL="114300" distR="114300" simplePos="0" relativeHeight="252134400" behindDoc="1" locked="0" layoutInCell="1" allowOverlap="1" wp14:anchorId="524762F1" wp14:editId="2172E93D">
                <wp:simplePos x="0" y="0"/>
                <wp:positionH relativeFrom="margin">
                  <wp:posOffset>2186305</wp:posOffset>
                </wp:positionH>
                <wp:positionV relativeFrom="page">
                  <wp:posOffset>4566337</wp:posOffset>
                </wp:positionV>
                <wp:extent cx="3599815" cy="2171700"/>
                <wp:effectExtent l="0" t="0" r="635" b="0"/>
                <wp:wrapNone/>
                <wp:docPr id="65399496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5BC2E" id="Rectangle 1" o:spid="_x0000_s1026" alt="&quot;&quot;" style="position:absolute;margin-left:172.15pt;margin-top:359.55pt;width:283.45pt;height:171pt;z-index:-25118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</w:p>
    <w:p w14:paraId="24566DD1" w14:textId="1DB50B91" w:rsidR="0073670F" w:rsidRDefault="0073670F" w:rsidP="0073670F">
      <w:r>
        <w:rPr>
          <w:noProof/>
        </w:rPr>
        <w:drawing>
          <wp:anchor distT="0" distB="0" distL="114300" distR="114300" simplePos="0" relativeHeight="252143616" behindDoc="0" locked="0" layoutInCell="1" allowOverlap="1" wp14:anchorId="605E3766" wp14:editId="2B6A6624">
            <wp:simplePos x="0" y="0"/>
            <wp:positionH relativeFrom="margin">
              <wp:posOffset>0</wp:posOffset>
            </wp:positionH>
            <wp:positionV relativeFrom="paragraph">
              <wp:posOffset>22225</wp:posOffset>
            </wp:positionV>
            <wp:extent cx="1479550" cy="1781810"/>
            <wp:effectExtent l="0" t="0" r="0" b="0"/>
            <wp:wrapNone/>
            <wp:docPr id="21201844" name="Picture 21201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1844" name="Picture 21201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79550" cy="1781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</w:t>
      </w:r>
      <w:r w:rsidRPr="00682256">
        <w:rPr>
          <w:b/>
          <w:bCs/>
        </w:rPr>
        <w:t xml:space="preserve"> summary</w:t>
      </w:r>
      <w:r>
        <w:t>:</w:t>
      </w:r>
    </w:p>
    <w:p w14:paraId="22BFB748" w14:textId="01C6521B" w:rsidR="0073670F" w:rsidRDefault="0073670F" w:rsidP="0073670F">
      <w:pPr>
        <w:pStyle w:val="ListParagraph"/>
      </w:pPr>
      <w:r>
        <w:t xml:space="preserve">is shorter than the main </w:t>
      </w:r>
      <w:r>
        <w:br/>
        <w:t>document</w:t>
      </w:r>
    </w:p>
    <w:p w14:paraId="2FE6FC28" w14:textId="526997C5" w:rsidR="0073670F" w:rsidRDefault="0073670F" w:rsidP="0073670F">
      <w:pPr>
        <w:pStyle w:val="Listtoplevel"/>
      </w:pPr>
      <w:r>
        <w:t>tells you the main ideas</w:t>
      </w:r>
      <w:r w:rsidR="00761A77">
        <w:t>.</w:t>
      </w:r>
    </w:p>
    <w:p w14:paraId="4B644A72" w14:textId="77777777" w:rsidR="0073670F" w:rsidRDefault="0073670F" w:rsidP="0073670F"/>
    <w:p w14:paraId="3E35EC97" w14:textId="77777777" w:rsidR="004B4D19" w:rsidRDefault="004B4D19" w:rsidP="0073670F"/>
    <w:p w14:paraId="1107BB3F" w14:textId="09BD6F55" w:rsidR="004B4D19" w:rsidRDefault="004B4D19" w:rsidP="004B4D19">
      <w:pPr>
        <w:rPr>
          <w:rFonts w:eastAsia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54880" behindDoc="1" locked="0" layoutInCell="1" allowOverlap="1" wp14:anchorId="623E0428" wp14:editId="00325C69">
                <wp:simplePos x="0" y="0"/>
                <wp:positionH relativeFrom="margin">
                  <wp:posOffset>2188470</wp:posOffset>
                </wp:positionH>
                <wp:positionV relativeFrom="paragraph">
                  <wp:posOffset>-108710</wp:posOffset>
                </wp:positionV>
                <wp:extent cx="3599815" cy="2188845"/>
                <wp:effectExtent l="0" t="0" r="0" b="0"/>
                <wp:wrapNone/>
                <wp:docPr id="79049053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888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107E3B" id="Rectangle 5" o:spid="_x0000_s1026" alt="&quot;&quot;" style="position:absolute;margin-left:172.3pt;margin-top:-8.55pt;width:283.45pt;height:172.35pt;z-index:-251161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53856" behindDoc="0" locked="0" layoutInCell="1" allowOverlap="1" wp14:anchorId="270FCE82" wp14:editId="397728F1">
            <wp:simplePos x="0" y="0"/>
            <wp:positionH relativeFrom="column">
              <wp:posOffset>-111473</wp:posOffset>
            </wp:positionH>
            <wp:positionV relativeFrom="paragraph">
              <wp:posOffset>-457200</wp:posOffset>
            </wp:positionV>
            <wp:extent cx="1260000" cy="1260000"/>
            <wp:effectExtent l="0" t="0" r="0" b="0"/>
            <wp:wrapNone/>
            <wp:docPr id="1528064143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064143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Calibri"/>
        </w:rPr>
        <w:t xml:space="preserve">Here </w:t>
      </w:r>
      <w:r w:rsidRPr="00607495">
        <w:rPr>
          <w:rFonts w:eastAsia="Calibri"/>
          <w:b/>
          <w:bCs/>
        </w:rPr>
        <w:t>published</w:t>
      </w:r>
      <w:r>
        <w:rPr>
          <w:rFonts w:eastAsia="Calibri"/>
        </w:rPr>
        <w:t xml:space="preserve"> means the </w:t>
      </w:r>
      <w:r w:rsidR="00761A77">
        <w:rPr>
          <w:rFonts w:eastAsia="Calibri"/>
        </w:rPr>
        <w:t xml:space="preserve">DAS </w:t>
      </w:r>
      <w:r>
        <w:rPr>
          <w:rFonts w:eastAsia="Calibri"/>
        </w:rPr>
        <w:t>will be able to be:</w:t>
      </w:r>
    </w:p>
    <w:p w14:paraId="70A7135C" w14:textId="77777777" w:rsidR="004B4D19" w:rsidRDefault="004B4D19" w:rsidP="004B4D19">
      <w:pPr>
        <w:pStyle w:val="Listtoplevel"/>
      </w:pPr>
      <w:r>
        <w:rPr>
          <w:rFonts w:eastAsia="Calibri"/>
        </w:rPr>
        <w:drawing>
          <wp:anchor distT="0" distB="0" distL="114300" distR="114300" simplePos="0" relativeHeight="252152832" behindDoc="0" locked="0" layoutInCell="1" allowOverlap="1" wp14:anchorId="4AEB0B3C" wp14:editId="0486910C">
            <wp:simplePos x="0" y="0"/>
            <wp:positionH relativeFrom="column">
              <wp:posOffset>417</wp:posOffset>
            </wp:positionH>
            <wp:positionV relativeFrom="paragraph">
              <wp:posOffset>327660</wp:posOffset>
            </wp:positionV>
            <wp:extent cx="1620000" cy="1097170"/>
            <wp:effectExtent l="0" t="0" r="0" b="8255"/>
            <wp:wrapNone/>
            <wp:docPr id="7133724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7244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7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en by everyone</w:t>
      </w:r>
    </w:p>
    <w:p w14:paraId="549EA875" w14:textId="77777777" w:rsidR="004B4D19" w:rsidRDefault="004B4D19" w:rsidP="004B4D19">
      <w:pPr>
        <w:pStyle w:val="Listtoplevel"/>
      </w:pPr>
      <w:r>
        <w:t xml:space="preserve">read by everyone. </w:t>
      </w:r>
    </w:p>
    <w:p w14:paraId="65B16A0B" w14:textId="77777777" w:rsidR="004B4D19" w:rsidRDefault="004B4D19" w:rsidP="004B4D19">
      <w:pPr>
        <w:rPr>
          <w:rFonts w:eastAsia="Calibri"/>
        </w:rPr>
      </w:pPr>
    </w:p>
    <w:p w14:paraId="6188CEEE" w14:textId="4364C90D" w:rsidR="0073670F" w:rsidRPr="00FF3E0A" w:rsidRDefault="002A3F4A" w:rsidP="004B4D1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44640" behindDoc="1" locked="0" layoutInCell="1" allowOverlap="1" wp14:anchorId="679F39F0" wp14:editId="14A2B431">
                <wp:simplePos x="0" y="0"/>
                <wp:positionH relativeFrom="margin">
                  <wp:posOffset>2188564</wp:posOffset>
                </wp:positionH>
                <wp:positionV relativeFrom="paragraph">
                  <wp:posOffset>-119921</wp:posOffset>
                </wp:positionV>
                <wp:extent cx="3600000" cy="1172210"/>
                <wp:effectExtent l="0" t="0" r="635" b="8890"/>
                <wp:wrapNone/>
                <wp:docPr id="115528085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722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7EA0CC" id="Rectangle 5" o:spid="_x0000_s1026" alt="&quot;&quot;" style="position:absolute;margin-left:172.35pt;margin-top:-9.45pt;width:283.45pt;height:92.3pt;z-index:-251171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73670F" w:rsidRPr="00150C41">
        <w:rPr>
          <w:noProof/>
          <w:lang w:eastAsia="en-GB"/>
        </w:rPr>
        <w:drawing>
          <wp:anchor distT="0" distB="0" distL="114300" distR="114300" simplePos="0" relativeHeight="252141568" behindDoc="0" locked="0" layoutInCell="1" allowOverlap="1" wp14:anchorId="65BC6CB2" wp14:editId="39AEDDFA">
            <wp:simplePos x="0" y="0"/>
            <wp:positionH relativeFrom="column">
              <wp:posOffset>-15875</wp:posOffset>
            </wp:positionH>
            <wp:positionV relativeFrom="paragraph">
              <wp:posOffset>-116840</wp:posOffset>
            </wp:positionV>
            <wp:extent cx="1440000" cy="1172293"/>
            <wp:effectExtent l="0" t="0" r="0" b="8890"/>
            <wp:wrapNone/>
            <wp:docPr id="1832510103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51010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2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70F" w:rsidRPr="00FF3E0A">
        <w:rPr>
          <w:lang w:eastAsia="en-GB"/>
        </w:rPr>
        <w:t xml:space="preserve">Here </w:t>
      </w:r>
      <w:r w:rsidR="0073670F" w:rsidRPr="00FF3E0A">
        <w:rPr>
          <w:b/>
          <w:bCs/>
          <w:lang w:eastAsia="en-GB"/>
        </w:rPr>
        <w:t>support programmes</w:t>
      </w:r>
      <w:r w:rsidR="0073670F" w:rsidRPr="00FF3E0A">
        <w:rPr>
          <w:lang w:eastAsia="en-GB"/>
        </w:rPr>
        <w:t xml:space="preserve"> are ways to support people to use the </w:t>
      </w:r>
      <w:r w:rsidR="00761A77" w:rsidRPr="00FF3E0A">
        <w:rPr>
          <w:lang w:eastAsia="en-GB"/>
        </w:rPr>
        <w:t>D</w:t>
      </w:r>
      <w:r w:rsidR="00761A77">
        <w:rPr>
          <w:lang w:eastAsia="en-GB"/>
        </w:rPr>
        <w:t>AS</w:t>
      </w:r>
      <w:r w:rsidR="00761A77" w:rsidRPr="00FF3E0A">
        <w:rPr>
          <w:lang w:eastAsia="en-GB"/>
        </w:rPr>
        <w:t xml:space="preserve"> </w:t>
      </w:r>
      <w:r w:rsidR="0073670F" w:rsidRPr="00FF3E0A">
        <w:rPr>
          <w:lang w:eastAsia="en-GB"/>
        </w:rPr>
        <w:t xml:space="preserve">like </w:t>
      </w:r>
      <w:r w:rsidR="0073670F">
        <w:rPr>
          <w:lang w:eastAsia="en-GB"/>
        </w:rPr>
        <w:t>having training sessions</w:t>
      </w:r>
      <w:r w:rsidR="0073670F" w:rsidRPr="00FF3E0A">
        <w:rPr>
          <w:lang w:eastAsia="en-GB"/>
        </w:rPr>
        <w:t xml:space="preserve">. </w:t>
      </w:r>
    </w:p>
    <w:p w14:paraId="5877604B" w14:textId="6D71BAF6" w:rsidR="0073670F" w:rsidRDefault="0073670F" w:rsidP="0073670F">
      <w:pPr>
        <w:rPr>
          <w:rFonts w:eastAsia="Times New Roman"/>
          <w:noProof/>
          <w:shd w:val="clear" w:color="auto" w:fill="FFFFFF"/>
          <w:lang w:eastAsia="en-GB"/>
        </w:rPr>
      </w:pPr>
    </w:p>
    <w:p w14:paraId="04AB08A1" w14:textId="77777777" w:rsidR="00395FEF" w:rsidRDefault="00395FEF" w:rsidP="00400BD6">
      <w:pPr>
        <w:rPr>
          <w:rFonts w:eastAsia="Calibri"/>
        </w:rPr>
      </w:pPr>
    </w:p>
    <w:p w14:paraId="7439DAA4" w14:textId="0C81C1E8" w:rsidR="00735FBA" w:rsidRDefault="004619DA" w:rsidP="00400BD6">
      <w:pPr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1855872" behindDoc="0" locked="0" layoutInCell="1" allowOverlap="1" wp14:anchorId="52BB61C9" wp14:editId="576786E5">
            <wp:simplePos x="0" y="0"/>
            <wp:positionH relativeFrom="column">
              <wp:posOffset>45720</wp:posOffset>
            </wp:positionH>
            <wp:positionV relativeFrom="paragraph">
              <wp:posOffset>80072</wp:posOffset>
            </wp:positionV>
            <wp:extent cx="1620000" cy="1620000"/>
            <wp:effectExtent l="0" t="0" r="0" b="0"/>
            <wp:wrapNone/>
            <wp:docPr id="78760435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60435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5FBA">
        <w:rPr>
          <w:rFonts w:eastAsia="Calibri"/>
        </w:rPr>
        <w:t>We will also make a document to explain</w:t>
      </w:r>
      <w:r w:rsidR="003A2B37">
        <w:rPr>
          <w:rFonts w:eastAsia="Calibri"/>
        </w:rPr>
        <w:t xml:space="preserve"> things about the </w:t>
      </w:r>
      <w:r w:rsidR="00761A77">
        <w:rPr>
          <w:rFonts w:eastAsia="Calibri"/>
        </w:rPr>
        <w:t xml:space="preserve">DAS </w:t>
      </w:r>
      <w:r w:rsidR="003A2B37">
        <w:rPr>
          <w:rFonts w:eastAsia="Calibri"/>
        </w:rPr>
        <w:t>like</w:t>
      </w:r>
      <w:r w:rsidR="00735FBA">
        <w:rPr>
          <w:rFonts w:eastAsia="Calibri"/>
        </w:rPr>
        <w:t>:</w:t>
      </w:r>
    </w:p>
    <w:p w14:paraId="286CDDDC" w14:textId="4D1DA000" w:rsidR="00735FBA" w:rsidRDefault="00735FBA" w:rsidP="00735FBA">
      <w:pPr>
        <w:pStyle w:val="Listtoplevel"/>
      </w:pPr>
      <w:r>
        <w:t>how decisions were made</w:t>
      </w:r>
    </w:p>
    <w:p w14:paraId="0C963587" w14:textId="1CBE8A52" w:rsidR="00735FBA" w:rsidRDefault="00735FBA" w:rsidP="00735FBA">
      <w:pPr>
        <w:pStyle w:val="Listtoplevel"/>
      </w:pPr>
      <w:r>
        <w:t xml:space="preserve">why decisions were made. </w:t>
      </w:r>
    </w:p>
    <w:p w14:paraId="2C6D4820" w14:textId="3E09DC4C" w:rsidR="00735FBA" w:rsidRDefault="00395FEF" w:rsidP="00400BD6">
      <w:pPr>
        <w:rPr>
          <w:rFonts w:eastAsia="Calibri"/>
        </w:rPr>
      </w:pPr>
      <w:r>
        <w:rPr>
          <w:rFonts w:eastAsia="Calibri"/>
          <w:noProof/>
        </w:rPr>
        <w:drawing>
          <wp:anchor distT="0" distB="0" distL="114300" distR="114300" simplePos="0" relativeHeight="251856896" behindDoc="0" locked="0" layoutInCell="1" allowOverlap="1" wp14:anchorId="65AE83A4" wp14:editId="372667C3">
            <wp:simplePos x="0" y="0"/>
            <wp:positionH relativeFrom="column">
              <wp:posOffset>-13509</wp:posOffset>
            </wp:positionH>
            <wp:positionV relativeFrom="paragraph">
              <wp:posOffset>110316</wp:posOffset>
            </wp:positionV>
            <wp:extent cx="1439545" cy="1439545"/>
            <wp:effectExtent l="0" t="0" r="8255" b="8255"/>
            <wp:wrapNone/>
            <wp:docPr id="71300141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001412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9E966" w14:textId="38C3791B" w:rsidR="00680D77" w:rsidRDefault="00680D77" w:rsidP="00400BD6">
      <w:pPr>
        <w:rPr>
          <w:rFonts w:eastAsia="Calibri"/>
        </w:rPr>
      </w:pPr>
    </w:p>
    <w:p w14:paraId="076E356D" w14:textId="5133308B" w:rsidR="000705A5" w:rsidRDefault="000705A5" w:rsidP="00400BD6">
      <w:pPr>
        <w:rPr>
          <w:rFonts w:eastAsia="Calibri"/>
        </w:rPr>
      </w:pPr>
      <w:r w:rsidRPr="00D91DF2">
        <w:rPr>
          <w:rFonts w:eastAsia="Calibri"/>
        </w:rPr>
        <w:t xml:space="preserve">The </w:t>
      </w:r>
      <w:r w:rsidR="00761A77">
        <w:rPr>
          <w:rFonts w:eastAsia="Calibri"/>
        </w:rPr>
        <w:t>DAS</w:t>
      </w:r>
      <w:r w:rsidR="00761A77" w:rsidRPr="00D91DF2">
        <w:rPr>
          <w:rFonts w:eastAsia="Calibri"/>
        </w:rPr>
        <w:t xml:space="preserve"> </w:t>
      </w:r>
      <w:r w:rsidRPr="00D91DF2">
        <w:rPr>
          <w:rFonts w:eastAsia="Calibri"/>
        </w:rPr>
        <w:t xml:space="preserve">will </w:t>
      </w:r>
      <w:r w:rsidR="00EB4E58">
        <w:rPr>
          <w:rFonts w:eastAsia="Calibri"/>
        </w:rPr>
        <w:t xml:space="preserve">start to be used </w:t>
      </w:r>
      <w:r w:rsidR="00223E83">
        <w:rPr>
          <w:rFonts w:eastAsia="Calibri"/>
        </w:rPr>
        <w:t xml:space="preserve">sometime </w:t>
      </w:r>
      <w:r w:rsidR="00EB4E58">
        <w:rPr>
          <w:rFonts w:eastAsia="Calibri"/>
        </w:rPr>
        <w:t xml:space="preserve">after it has been </w:t>
      </w:r>
      <w:r w:rsidR="00EB4E58" w:rsidRPr="00395FEF">
        <w:rPr>
          <w:rFonts w:eastAsia="Calibri"/>
        </w:rPr>
        <w:t>published</w:t>
      </w:r>
      <w:r w:rsidR="00EB4E58">
        <w:rPr>
          <w:rFonts w:eastAsia="Calibri"/>
        </w:rPr>
        <w:t xml:space="preserve">. </w:t>
      </w:r>
    </w:p>
    <w:p w14:paraId="1E05F9DF" w14:textId="303808B0" w:rsidR="003134C4" w:rsidRDefault="003134C4" w:rsidP="00400BD6">
      <w:pPr>
        <w:rPr>
          <w:rFonts w:eastAsia="Calibri"/>
        </w:rPr>
      </w:pPr>
    </w:p>
    <w:p w14:paraId="38F316C9" w14:textId="7600D82E" w:rsidR="00FF3E0A" w:rsidRDefault="00DF2038" w:rsidP="00573522">
      <w:pPr>
        <w:rPr>
          <w:rFonts w:eastAsia="Times New Roman"/>
          <w:noProof/>
          <w:shd w:val="clear" w:color="auto" w:fill="FFFFFF"/>
          <w:lang w:eastAsia="en-GB"/>
        </w:rPr>
      </w:pPr>
      <w:r w:rsidRPr="00906FB2">
        <w:rPr>
          <w:b/>
          <w:bCs/>
          <w:noProof/>
        </w:rPr>
        <w:drawing>
          <wp:anchor distT="0" distB="0" distL="114300" distR="114300" simplePos="0" relativeHeight="252231680" behindDoc="0" locked="0" layoutInCell="1" allowOverlap="1" wp14:anchorId="01EAADFB" wp14:editId="1267E770">
            <wp:simplePos x="0" y="0"/>
            <wp:positionH relativeFrom="column">
              <wp:posOffset>41564</wp:posOffset>
            </wp:positionH>
            <wp:positionV relativeFrom="paragraph">
              <wp:posOffset>239683</wp:posOffset>
            </wp:positionV>
            <wp:extent cx="1197911" cy="1246909"/>
            <wp:effectExtent l="0" t="0" r="2540" b="0"/>
            <wp:wrapNone/>
            <wp:docPr id="75905590" name="Picture 93" descr="A laptop screen showing www and a map of the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05590" name="Picture 93" descr="A laptop screen showing www and a map of the world"/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911" cy="1246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38A4D1" w14:textId="26F0913F" w:rsidR="00EC37A2" w:rsidRDefault="00EC37A2" w:rsidP="00573522">
      <w:pPr>
        <w:rPr>
          <w:rFonts w:eastAsia="Times New Roman"/>
          <w:noProof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t xml:space="preserve">You can find out more about </w:t>
      </w:r>
      <w:r w:rsidR="008D50B4">
        <w:rPr>
          <w:rFonts w:eastAsia="Times New Roman"/>
          <w:noProof/>
          <w:shd w:val="clear" w:color="auto" w:fill="FFFFFF"/>
          <w:lang w:eastAsia="en-GB"/>
        </w:rPr>
        <w:t xml:space="preserve">the </w:t>
      </w:r>
      <w:r>
        <w:rPr>
          <w:rFonts w:eastAsia="Times New Roman"/>
          <w:noProof/>
          <w:shd w:val="clear" w:color="auto" w:fill="FFFFFF"/>
          <w:lang w:eastAsia="en-GB"/>
        </w:rPr>
        <w:t xml:space="preserve">public consultation at this </w:t>
      </w:r>
      <w:r w:rsidRPr="00EC37A2">
        <w:rPr>
          <w:rFonts w:eastAsia="Times New Roman"/>
          <w:b/>
          <w:bCs/>
          <w:noProof/>
          <w:shd w:val="clear" w:color="auto" w:fill="FFFFFF"/>
          <w:lang w:eastAsia="en-GB"/>
        </w:rPr>
        <w:t>website</w:t>
      </w:r>
      <w:r>
        <w:rPr>
          <w:rFonts w:eastAsia="Times New Roman"/>
          <w:noProof/>
          <w:shd w:val="clear" w:color="auto" w:fill="FFFFFF"/>
          <w:lang w:eastAsia="en-GB"/>
        </w:rPr>
        <w:t xml:space="preserve">: </w:t>
      </w:r>
    </w:p>
    <w:p w14:paraId="3BABB2F3" w14:textId="39DE6331" w:rsidR="00FB70BC" w:rsidRDefault="00FB70BC" w:rsidP="00573522">
      <w:pPr>
        <w:rPr>
          <w:rFonts w:eastAsia="Times New Roman"/>
          <w:noProof/>
          <w:shd w:val="clear" w:color="auto" w:fill="FFFFFF"/>
          <w:lang w:eastAsia="en-GB"/>
        </w:rPr>
      </w:pPr>
    </w:p>
    <w:p w14:paraId="374A7AEF" w14:textId="328A8BD3" w:rsidR="00FB70BC" w:rsidRDefault="00FB70BC" w:rsidP="00FB70BC">
      <w:pPr>
        <w:ind w:left="2340"/>
        <w:rPr>
          <w:b/>
          <w:bCs/>
          <w:color w:val="000000" w:themeColor="text1"/>
        </w:rPr>
      </w:pPr>
      <w:hyperlink r:id="rId72" w:history="1">
        <w:r w:rsidRPr="00FB70BC">
          <w:rPr>
            <w:rStyle w:val="Hyperlink"/>
            <w:b/>
            <w:bCs/>
            <w:color w:val="000000" w:themeColor="text1"/>
            <w:u w:val="none"/>
          </w:rPr>
          <w:t>https://www.digital.govt.nz/das/consultation</w:t>
        </w:r>
      </w:hyperlink>
    </w:p>
    <w:p w14:paraId="4DD01954" w14:textId="5B83C8B1" w:rsidR="00EC37A2" w:rsidRDefault="00DF2038" w:rsidP="00EC37A2"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51776" behindDoc="0" locked="0" layoutInCell="1" allowOverlap="1" wp14:anchorId="0F9AD019" wp14:editId="21A357B1">
            <wp:simplePos x="0" y="0"/>
            <wp:positionH relativeFrom="column">
              <wp:posOffset>159847</wp:posOffset>
            </wp:positionH>
            <wp:positionV relativeFrom="paragraph">
              <wp:posOffset>54610</wp:posOffset>
            </wp:positionV>
            <wp:extent cx="1079500" cy="1383030"/>
            <wp:effectExtent l="0" t="0" r="6350" b="7620"/>
            <wp:wrapNone/>
            <wp:docPr id="146428548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28548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6F5CB6" w14:textId="304ED666" w:rsidR="00EC37A2" w:rsidRDefault="00EC37A2" w:rsidP="00EC37A2">
      <w:pPr>
        <w:rPr>
          <w:rFonts w:eastAsia="Times New Roman"/>
          <w:noProof/>
          <w:shd w:val="clear" w:color="auto" w:fill="FFFFFF"/>
          <w:lang w:eastAsia="en-GB"/>
        </w:rPr>
      </w:pPr>
    </w:p>
    <w:p w14:paraId="212BBCCA" w14:textId="088D66C8" w:rsidR="00EC37A2" w:rsidRPr="00FB70BC" w:rsidRDefault="00EC37A2" w:rsidP="00EC37A2">
      <w:pPr>
        <w:rPr>
          <w:rFonts w:eastAsia="Times New Roman"/>
          <w:noProof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t xml:space="preserve">This </w:t>
      </w:r>
      <w:r w:rsidRPr="00EC37A2">
        <w:rPr>
          <w:rFonts w:eastAsia="Times New Roman"/>
          <w:b/>
          <w:bCs/>
          <w:noProof/>
          <w:shd w:val="clear" w:color="auto" w:fill="FFFFFF"/>
          <w:lang w:eastAsia="en-GB"/>
        </w:rPr>
        <w:t>website</w:t>
      </w:r>
      <w:r>
        <w:rPr>
          <w:rFonts w:eastAsia="Times New Roman"/>
          <w:noProof/>
          <w:shd w:val="clear" w:color="auto" w:fill="FFFFFF"/>
          <w:lang w:eastAsia="en-GB"/>
        </w:rPr>
        <w:t xml:space="preserve"> is not in Easy Read. </w:t>
      </w:r>
    </w:p>
    <w:p w14:paraId="7C9DE246" w14:textId="2D4B96FD" w:rsidR="00573522" w:rsidRDefault="00573522" w:rsidP="00573522">
      <w:pPr>
        <w:pStyle w:val="Heading1"/>
        <w:rPr>
          <w:noProof/>
          <w:shd w:val="clear" w:color="auto" w:fill="FFFFFF"/>
          <w:lang w:eastAsia="en-GB"/>
        </w:rPr>
      </w:pPr>
      <w:bookmarkStart w:id="7" w:name="_Why_we_need"/>
      <w:bookmarkEnd w:id="7"/>
      <w:r>
        <w:rPr>
          <w:noProof/>
          <w:shd w:val="clear" w:color="auto" w:fill="FFFFFF"/>
          <w:lang w:eastAsia="en-GB"/>
        </w:rPr>
        <w:br w:type="column"/>
      </w:r>
      <w:bookmarkStart w:id="8" w:name="WhyWeNeedADAS"/>
      <w:r w:rsidRPr="00F87C36">
        <w:rPr>
          <w:noProof/>
          <w:shd w:val="clear" w:color="auto" w:fill="FFFFFF"/>
          <w:lang w:eastAsia="en-GB"/>
        </w:rPr>
        <w:lastRenderedPageBreak/>
        <w:t>Why we need a new standard</w:t>
      </w:r>
      <w:bookmarkEnd w:id="8"/>
    </w:p>
    <w:p w14:paraId="15D5F78F" w14:textId="7A20E4DF" w:rsidR="00573522" w:rsidRDefault="00573522" w:rsidP="00573522">
      <w:pPr>
        <w:rPr>
          <w:rFonts w:eastAsia="Times New Roman"/>
          <w:noProof/>
          <w:shd w:val="clear" w:color="auto" w:fill="FFFFFF"/>
          <w:lang w:eastAsia="en-GB"/>
        </w:rPr>
      </w:pPr>
    </w:p>
    <w:p w14:paraId="3136D179" w14:textId="32F755E6" w:rsidR="00573522" w:rsidRDefault="003C3BFC" w:rsidP="00573522">
      <w:pPr>
        <w:rPr>
          <w:rFonts w:eastAsia="Times New Roman"/>
          <w:noProof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74304" behindDoc="0" locked="0" layoutInCell="1" allowOverlap="1" wp14:anchorId="6F428FB6" wp14:editId="5C0AB3DF">
            <wp:simplePos x="0" y="0"/>
            <wp:positionH relativeFrom="column">
              <wp:posOffset>-213360</wp:posOffset>
            </wp:positionH>
            <wp:positionV relativeFrom="paragraph">
              <wp:posOffset>294005</wp:posOffset>
            </wp:positionV>
            <wp:extent cx="1439545" cy="1387475"/>
            <wp:effectExtent l="0" t="0" r="0" b="3175"/>
            <wp:wrapNone/>
            <wp:docPr id="25392334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92334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A99169" w14:textId="66BB74F3" w:rsidR="00706A1D" w:rsidRDefault="00474337" w:rsidP="00706A1D">
      <w:r w:rsidRPr="00D91DF2">
        <w:rPr>
          <w:rFonts w:eastAsia="Calibri" w:cs="Calibri"/>
        </w:rPr>
        <w:t>All government</w:t>
      </w:r>
      <w:r>
        <w:rPr>
          <w:rFonts w:eastAsia="Calibri" w:cs="Calibri"/>
        </w:rPr>
        <w:t xml:space="preserve"> digital</w:t>
      </w:r>
      <w:r w:rsidR="00706A1D">
        <w:rPr>
          <w:rFonts w:eastAsia="Calibri" w:cs="Calibri"/>
        </w:rPr>
        <w:t xml:space="preserve"> information and services must be accessible to disabled people. </w:t>
      </w:r>
    </w:p>
    <w:p w14:paraId="065C515A" w14:textId="1016A1DA" w:rsidR="00474337" w:rsidRDefault="00474337" w:rsidP="000B4D77">
      <w:pPr>
        <w:rPr>
          <w:rFonts w:eastAsia="Calibri" w:cs="Calibri"/>
        </w:rPr>
      </w:pPr>
    </w:p>
    <w:p w14:paraId="2C576F9D" w14:textId="46AFD2A9" w:rsidR="004556B0" w:rsidRDefault="004556B0" w:rsidP="004556B0">
      <w:pPr>
        <w:rPr>
          <w:rFonts w:eastAsia="Times New Roman"/>
          <w:noProof/>
          <w:shd w:val="clear" w:color="auto" w:fill="FFFFFF"/>
          <w:lang w:eastAsia="en-GB"/>
        </w:rPr>
      </w:pPr>
    </w:p>
    <w:p w14:paraId="3161B12E" w14:textId="62317E0D" w:rsidR="004556B0" w:rsidRDefault="00D44013" w:rsidP="004556B0">
      <w:pPr>
        <w:rPr>
          <w:rFonts w:eastAsia="Calibri" w:cs="Calibri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003328" behindDoc="0" locked="0" layoutInCell="1" allowOverlap="1" wp14:anchorId="3DD8FF4A" wp14:editId="3DF0DAE7">
                <wp:simplePos x="0" y="0"/>
                <wp:positionH relativeFrom="column">
                  <wp:posOffset>-60325</wp:posOffset>
                </wp:positionH>
                <wp:positionV relativeFrom="paragraph">
                  <wp:posOffset>79375</wp:posOffset>
                </wp:positionV>
                <wp:extent cx="1485900" cy="1866900"/>
                <wp:effectExtent l="0" t="0" r="0" b="0"/>
                <wp:wrapNone/>
                <wp:docPr id="1251760474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866900"/>
                          <a:chOff x="0" y="0"/>
                          <a:chExt cx="1782445" cy="2239645"/>
                        </a:xfrm>
                      </wpg:grpSpPr>
                      <pic:pic xmlns:pic="http://schemas.openxmlformats.org/drawingml/2006/picture">
                        <pic:nvPicPr>
                          <pic:cNvPr id="762928825" name="Picture 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396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06733776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900" y="80010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152B71" id="Group 44" o:spid="_x0000_s1026" alt="&quot;&quot;" style="position:absolute;margin-left:-4.75pt;margin-top:6.25pt;width:117pt;height:147pt;z-index:252003328;mso-width-relative:margin;mso-height-relative:margin" coordsize="17824,223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">
                <v:shape id="Picture 43" o:spid="_x0000_s1027" type="#_x0000_t75" style="position:absolute;width:10795;height:13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">
                  <v:imagedata r:id="rId53" o:title="" croptop="2185f" cropbottom="174f" cropleft="8826f" cropright="7864f"/>
                </v:shape>
                <v:shape id="Picture 38" o:spid="_x0000_s1028" type="#_x0000_t75" style="position:absolute;left:3429;top:8001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">
                  <v:imagedata r:id="rId77" o:title=""/>
                </v:shape>
              </v:group>
            </w:pict>
          </mc:Fallback>
        </mc:AlternateContent>
      </w:r>
      <w:r w:rsidR="004556B0">
        <w:rPr>
          <w:rFonts w:eastAsia="Calibri" w:cs="Calibri"/>
        </w:rPr>
        <w:t xml:space="preserve">The </w:t>
      </w:r>
      <w:r w:rsidR="004556B0" w:rsidRPr="00D91DF2">
        <w:rPr>
          <w:rFonts w:eastAsia="Calibri" w:cs="Calibri"/>
        </w:rPr>
        <w:t xml:space="preserve">standard </w:t>
      </w:r>
      <w:r w:rsidR="004556B0">
        <w:rPr>
          <w:rFonts w:eastAsia="Calibri" w:cs="Calibri"/>
        </w:rPr>
        <w:t>we use now only has rules for:</w:t>
      </w:r>
    </w:p>
    <w:p w14:paraId="0BD6EEB5" w14:textId="77777777" w:rsidR="004556B0" w:rsidRDefault="004556B0" w:rsidP="004556B0">
      <w:pPr>
        <w:pStyle w:val="Listtoplevel"/>
      </w:pPr>
      <w:r>
        <w:t>websites</w:t>
      </w:r>
    </w:p>
    <w:p w14:paraId="4F9043AF" w14:textId="77777777" w:rsidR="004556B0" w:rsidRDefault="004556B0" w:rsidP="004556B0">
      <w:pPr>
        <w:pStyle w:val="Listtoplevel"/>
      </w:pPr>
      <w:r>
        <w:t xml:space="preserve">web apps. </w:t>
      </w:r>
    </w:p>
    <w:p w14:paraId="6C8177AC" w14:textId="77777777" w:rsidR="004556B0" w:rsidRDefault="004556B0" w:rsidP="004556B0">
      <w:pPr>
        <w:rPr>
          <w:rFonts w:eastAsia="Times New Roman"/>
          <w:noProof/>
          <w:shd w:val="clear" w:color="auto" w:fill="FFFFFF"/>
          <w:lang w:eastAsia="en-GB"/>
        </w:rPr>
      </w:pPr>
    </w:p>
    <w:p w14:paraId="4BA8F8A3" w14:textId="77777777" w:rsidR="004556B0" w:rsidRDefault="004556B0" w:rsidP="000B4D77">
      <w:pPr>
        <w:rPr>
          <w:rFonts w:eastAsia="Calibri" w:cs="Calibri"/>
        </w:rPr>
      </w:pPr>
    </w:p>
    <w:p w14:paraId="39E5570C" w14:textId="48D15909" w:rsidR="000B4D77" w:rsidRDefault="00680F77" w:rsidP="000B4D77">
      <w:pPr>
        <w:rPr>
          <w:rFonts w:eastAsia="Calibri" w:cs="Calibri"/>
        </w:rPr>
      </w:pPr>
      <w:r>
        <w:rPr>
          <w:noProof/>
        </w:rPr>
        <w:drawing>
          <wp:anchor distT="0" distB="0" distL="114300" distR="114300" simplePos="0" relativeHeight="251880448" behindDoc="0" locked="0" layoutInCell="1" allowOverlap="1" wp14:anchorId="583DAFC4" wp14:editId="5C297816">
            <wp:simplePos x="0" y="0"/>
            <wp:positionH relativeFrom="column">
              <wp:posOffset>-67945</wp:posOffset>
            </wp:positionH>
            <wp:positionV relativeFrom="paragraph">
              <wp:posOffset>-229235</wp:posOffset>
            </wp:positionV>
            <wp:extent cx="1440000" cy="1440000"/>
            <wp:effectExtent l="0" t="0" r="0" b="8255"/>
            <wp:wrapNone/>
            <wp:docPr id="1900422269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422269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3522" w:rsidRPr="00D91DF2">
        <w:rPr>
          <w:rFonts w:eastAsia="Calibri" w:cs="Calibri"/>
        </w:rPr>
        <w:t xml:space="preserve">We </w:t>
      </w:r>
      <w:r w:rsidR="005820CD">
        <w:rPr>
          <w:rFonts w:eastAsia="Calibri" w:cs="Calibri"/>
        </w:rPr>
        <w:t>need new rules to</w:t>
      </w:r>
      <w:r w:rsidR="00573522" w:rsidRPr="00D91DF2">
        <w:rPr>
          <w:rFonts w:eastAsia="Calibri" w:cs="Calibri"/>
        </w:rPr>
        <w:t xml:space="preserve"> make sure </w:t>
      </w:r>
      <w:r w:rsidR="00120D02">
        <w:rPr>
          <w:rFonts w:eastAsia="Calibri" w:cs="Calibri"/>
        </w:rPr>
        <w:t xml:space="preserve">all </w:t>
      </w:r>
      <w:r w:rsidR="00CB3296">
        <w:rPr>
          <w:rFonts w:eastAsia="Calibri" w:cs="Calibri"/>
        </w:rPr>
        <w:t xml:space="preserve">Government </w:t>
      </w:r>
      <w:r w:rsidR="00120D02">
        <w:rPr>
          <w:rFonts w:eastAsia="Calibri" w:cs="Calibri"/>
        </w:rPr>
        <w:t>digital technologies</w:t>
      </w:r>
      <w:r w:rsidR="00A31830">
        <w:rPr>
          <w:rFonts w:eastAsia="Calibri" w:cs="Calibri"/>
        </w:rPr>
        <w:t xml:space="preserve"> are accessible</w:t>
      </w:r>
      <w:r w:rsidR="000B4D77">
        <w:rPr>
          <w:rFonts w:eastAsia="Calibri" w:cs="Calibri"/>
        </w:rPr>
        <w:t xml:space="preserve"> </w:t>
      </w:r>
      <w:r w:rsidR="005B7AEC">
        <w:rPr>
          <w:noProof/>
        </w:rPr>
        <w:drawing>
          <wp:anchor distT="0" distB="0" distL="114300" distR="114300" simplePos="0" relativeHeight="251879424" behindDoc="0" locked="0" layoutInCell="1" allowOverlap="1" wp14:anchorId="771FBD91" wp14:editId="4BCB953F">
            <wp:simplePos x="0" y="0"/>
            <wp:positionH relativeFrom="column">
              <wp:posOffset>7620</wp:posOffset>
            </wp:positionH>
            <wp:positionV relativeFrom="paragraph">
              <wp:posOffset>1371600</wp:posOffset>
            </wp:positionV>
            <wp:extent cx="1439545" cy="1439545"/>
            <wp:effectExtent l="0" t="0" r="8255" b="0"/>
            <wp:wrapNone/>
            <wp:docPr id="21053776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3776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4D77">
        <w:rPr>
          <w:rFonts w:eastAsia="Calibri" w:cs="Calibri"/>
        </w:rPr>
        <w:t>like:</w:t>
      </w:r>
    </w:p>
    <w:p w14:paraId="2E494732" w14:textId="0EF90AD4" w:rsidR="000B4D77" w:rsidRDefault="000B4D77" w:rsidP="000B4D77">
      <w:pPr>
        <w:pStyle w:val="Listtoplevel"/>
      </w:pPr>
      <w:r>
        <w:t>websites</w:t>
      </w:r>
    </w:p>
    <w:p w14:paraId="4C3D08DA" w14:textId="111DC6D7" w:rsidR="000B4D77" w:rsidRDefault="007A008B" w:rsidP="000B4D77">
      <w:pPr>
        <w:pStyle w:val="Listtoplevel"/>
      </w:pPr>
      <w:r>
        <w:t xml:space="preserve">mobile </w:t>
      </w:r>
      <w:r w:rsidR="000B4D77">
        <w:t xml:space="preserve">apps </w:t>
      </w:r>
    </w:p>
    <w:p w14:paraId="5C897C2B" w14:textId="1029A570" w:rsidR="000B4D77" w:rsidRDefault="000B4D77" w:rsidP="000B4D77">
      <w:pPr>
        <w:pStyle w:val="Listtoplevel"/>
      </w:pPr>
      <w:r>
        <w:t>electronic documents like PDFs</w:t>
      </w:r>
      <w:r w:rsidR="00D44013">
        <w:t>.</w:t>
      </w:r>
    </w:p>
    <w:p w14:paraId="1F8A875F" w14:textId="22518124" w:rsidR="00D44013" w:rsidRDefault="00D44013" w:rsidP="00D44013">
      <w:r>
        <w:rPr>
          <w:noProof/>
        </w:rPr>
        <w:lastRenderedPageBreak/>
        <w:drawing>
          <wp:anchor distT="0" distB="0" distL="114300" distR="114300" simplePos="0" relativeHeight="252168192" behindDoc="0" locked="0" layoutInCell="1" allowOverlap="1" wp14:anchorId="38BBCCDD" wp14:editId="5F9E0250">
            <wp:simplePos x="0" y="0"/>
            <wp:positionH relativeFrom="column">
              <wp:posOffset>0</wp:posOffset>
            </wp:positionH>
            <wp:positionV relativeFrom="paragraph">
              <wp:posOffset>-227965</wp:posOffset>
            </wp:positionV>
            <wp:extent cx="1439545" cy="1439545"/>
            <wp:effectExtent l="0" t="0" r="8255" b="0"/>
            <wp:wrapNone/>
            <wp:docPr id="209792413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3776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1DF2">
        <w:rPr>
          <w:rFonts w:eastAsia="Calibri"/>
        </w:rPr>
        <w:t xml:space="preserve">We </w:t>
      </w:r>
      <w:r>
        <w:rPr>
          <w:rFonts w:eastAsia="Calibri"/>
        </w:rPr>
        <w:t>also need new rules to</w:t>
      </w:r>
      <w:r w:rsidRPr="00D91DF2">
        <w:rPr>
          <w:rFonts w:eastAsia="Calibri"/>
        </w:rPr>
        <w:t xml:space="preserve"> make sure </w:t>
      </w:r>
      <w:r>
        <w:rPr>
          <w:rFonts w:eastAsia="Calibri"/>
        </w:rPr>
        <w:t xml:space="preserve">all </w:t>
      </w:r>
      <w:r w:rsidR="00CB3296">
        <w:rPr>
          <w:rFonts w:eastAsia="Calibri"/>
        </w:rPr>
        <w:t xml:space="preserve">Government </w:t>
      </w:r>
      <w:r>
        <w:rPr>
          <w:rFonts w:eastAsia="Calibri"/>
        </w:rPr>
        <w:t>digital technologies are accessible like:</w:t>
      </w:r>
    </w:p>
    <w:p w14:paraId="7E900B11" w14:textId="4033B42D" w:rsidR="006E54A4" w:rsidRDefault="00D44013" w:rsidP="000B4D77">
      <w:pPr>
        <w:pStyle w:val="Listtoplevel"/>
      </w:pPr>
      <w:r>
        <w:drawing>
          <wp:anchor distT="0" distB="0" distL="114300" distR="114300" simplePos="0" relativeHeight="251878400" behindDoc="0" locked="0" layoutInCell="1" allowOverlap="1" wp14:anchorId="160B9675" wp14:editId="2C915CB3">
            <wp:simplePos x="0" y="0"/>
            <wp:positionH relativeFrom="column">
              <wp:posOffset>0</wp:posOffset>
            </wp:positionH>
            <wp:positionV relativeFrom="paragraph">
              <wp:posOffset>549275</wp:posOffset>
            </wp:positionV>
            <wp:extent cx="1440000" cy="1440000"/>
            <wp:effectExtent l="0" t="0" r="8255" b="8255"/>
            <wp:wrapNone/>
            <wp:docPr id="186384727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84727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4D77">
        <w:t>online forms</w:t>
      </w:r>
    </w:p>
    <w:p w14:paraId="10D5B3C9" w14:textId="37FD86C0" w:rsidR="000C5FBE" w:rsidRDefault="000C5FBE" w:rsidP="000B4D77">
      <w:pPr>
        <w:pStyle w:val="Listtoplevel"/>
      </w:pPr>
      <w:r>
        <w:t>online services</w:t>
      </w:r>
    </w:p>
    <w:p w14:paraId="216D69D2" w14:textId="2BD417DF" w:rsidR="000B4D77" w:rsidRDefault="00CB3296" w:rsidP="000B4D77">
      <w:pPr>
        <w:pStyle w:val="Listtoplevel"/>
      </w:pPr>
      <w:r>
        <w:t xml:space="preserve">Government </w:t>
      </w:r>
      <w:r w:rsidR="006E54A4">
        <w:t xml:space="preserve">information </w:t>
      </w:r>
      <w:r w:rsidR="00370600">
        <w:t>online.</w:t>
      </w:r>
    </w:p>
    <w:p w14:paraId="03C0028E" w14:textId="76F26A45" w:rsidR="00AC4C29" w:rsidRDefault="00AC4C29" w:rsidP="00573522">
      <w:pPr>
        <w:rPr>
          <w:rFonts w:eastAsia="Calibri" w:cs="Calibri"/>
        </w:rPr>
      </w:pPr>
    </w:p>
    <w:p w14:paraId="348005FE" w14:textId="76C3F75A" w:rsidR="00AC4C29" w:rsidRDefault="00AC4C29" w:rsidP="00573522">
      <w:pPr>
        <w:rPr>
          <w:rFonts w:eastAsia="Calibri" w:cs="Calibri"/>
        </w:rPr>
      </w:pPr>
    </w:p>
    <w:p w14:paraId="6EBD9E6F" w14:textId="21A7A0AD" w:rsidR="00EF4800" w:rsidRDefault="00473DDF" w:rsidP="00573522">
      <w:pPr>
        <w:rPr>
          <w:rFonts w:eastAsia="Calibri" w:cs="Calibri"/>
        </w:rPr>
      </w:pPr>
      <w:r>
        <w:rPr>
          <w:rFonts w:eastAsia="Calibri" w:cs="Calibri"/>
          <w:noProof/>
        </w:rPr>
        <w:drawing>
          <wp:anchor distT="0" distB="0" distL="114300" distR="114300" simplePos="0" relativeHeight="252005376" behindDoc="0" locked="0" layoutInCell="1" allowOverlap="1" wp14:anchorId="651419F6" wp14:editId="20B07551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620000" cy="1620000"/>
            <wp:effectExtent l="0" t="0" r="0" b="0"/>
            <wp:wrapNone/>
            <wp:docPr id="643410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410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Calibri" w:cs="Calibri"/>
        </w:rPr>
        <w:t xml:space="preserve">All </w:t>
      </w:r>
      <w:r w:rsidR="00DD717E">
        <w:rPr>
          <w:rFonts w:eastAsia="Calibri" w:cs="Calibri"/>
        </w:rPr>
        <w:t xml:space="preserve">Government </w:t>
      </w:r>
      <w:r w:rsidR="00EF4800" w:rsidRPr="00EF4800">
        <w:rPr>
          <w:rFonts w:eastAsia="Calibri" w:cs="Calibri"/>
          <w:b/>
          <w:bCs/>
        </w:rPr>
        <w:t>information and communication technology / ICT</w:t>
      </w:r>
      <w:r>
        <w:rPr>
          <w:rFonts w:eastAsia="Calibri" w:cs="Calibri"/>
          <w:b/>
          <w:bCs/>
        </w:rPr>
        <w:t xml:space="preserve"> </w:t>
      </w:r>
      <w:r>
        <w:rPr>
          <w:rFonts w:eastAsia="Calibri" w:cs="Calibri"/>
        </w:rPr>
        <w:t>will have to follow the DAS</w:t>
      </w:r>
      <w:r w:rsidR="00EF4800">
        <w:rPr>
          <w:rFonts w:eastAsia="Calibri" w:cs="Calibri"/>
        </w:rPr>
        <w:t xml:space="preserve">. </w:t>
      </w:r>
    </w:p>
    <w:p w14:paraId="4F0CBF2F" w14:textId="7E3DCB30" w:rsidR="00EF4800" w:rsidRDefault="00513F9C" w:rsidP="00573522">
      <w:pPr>
        <w:rPr>
          <w:rFonts w:eastAsia="Calibri" w:cs="Calibri"/>
        </w:rPr>
      </w:pPr>
      <w:r>
        <w:rPr>
          <w:rFonts w:eastAsia="Calibri" w:cs="Calibri"/>
          <w:b/>
          <w:bCs/>
          <w:noProof/>
        </w:rPr>
        <w:drawing>
          <wp:anchor distT="0" distB="0" distL="114300" distR="114300" simplePos="0" relativeHeight="252004352" behindDoc="0" locked="0" layoutInCell="1" allowOverlap="1" wp14:anchorId="5EE3D56C" wp14:editId="467C114C">
            <wp:simplePos x="0" y="0"/>
            <wp:positionH relativeFrom="column">
              <wp:posOffset>-114300</wp:posOffset>
            </wp:positionH>
            <wp:positionV relativeFrom="paragraph">
              <wp:posOffset>220980</wp:posOffset>
            </wp:positionV>
            <wp:extent cx="1620000" cy="1620000"/>
            <wp:effectExtent l="0" t="0" r="0" b="0"/>
            <wp:wrapNone/>
            <wp:docPr id="92501359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1359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CABC38" w14:textId="147E5983" w:rsidR="00EF4800" w:rsidRDefault="007F2682" w:rsidP="00573522">
      <w:pPr>
        <w:rPr>
          <w:rFonts w:eastAsia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9056" behindDoc="1" locked="0" layoutInCell="1" allowOverlap="1" wp14:anchorId="0FCD853C" wp14:editId="26E15341">
                <wp:simplePos x="0" y="0"/>
                <wp:positionH relativeFrom="margin">
                  <wp:posOffset>2171700</wp:posOffset>
                </wp:positionH>
                <wp:positionV relativeFrom="page">
                  <wp:posOffset>6286500</wp:posOffset>
                </wp:positionV>
                <wp:extent cx="3599815" cy="2628900"/>
                <wp:effectExtent l="0" t="0" r="635" b="0"/>
                <wp:wrapNone/>
                <wp:docPr id="152137851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628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7DD59" id="Rectangle 1" o:spid="_x0000_s1026" alt="&quot;&quot;" style="position:absolute;margin-left:171pt;margin-top:495pt;width:283.45pt;height:207pt;z-index:-251367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" fillcolor="#bdd6ee [1304]" stroked="f" strokeweight="1pt">
                <w10:wrap anchorx="margin" anchory="page"/>
              </v:rect>
            </w:pict>
          </mc:Fallback>
        </mc:AlternateContent>
      </w:r>
    </w:p>
    <w:p w14:paraId="54C4BE8B" w14:textId="0A37156E" w:rsidR="00EF4800" w:rsidRDefault="009736BA" w:rsidP="00573522">
      <w:pPr>
        <w:rPr>
          <w:rFonts w:eastAsia="Calibri" w:cs="Calibri"/>
        </w:rPr>
      </w:pPr>
      <w:r>
        <w:rPr>
          <w:rFonts w:eastAsia="Calibri" w:cs="Calibri"/>
          <w:b/>
          <w:bCs/>
        </w:rPr>
        <w:t>I</w:t>
      </w:r>
      <w:r w:rsidRPr="00EF4800">
        <w:rPr>
          <w:rFonts w:eastAsia="Calibri" w:cs="Calibri"/>
          <w:b/>
          <w:bCs/>
        </w:rPr>
        <w:t>nformation and communication technology / ICT</w:t>
      </w:r>
      <w:r w:rsidR="00187AE4">
        <w:rPr>
          <w:rFonts w:eastAsia="Calibri" w:cs="Calibri"/>
          <w:b/>
          <w:bCs/>
        </w:rPr>
        <w:t xml:space="preserve"> </w:t>
      </w:r>
      <w:r w:rsidR="00187AE4">
        <w:rPr>
          <w:rFonts w:eastAsia="Calibri" w:cs="Calibri"/>
        </w:rPr>
        <w:t xml:space="preserve">means </w:t>
      </w:r>
      <w:r w:rsidR="00AC75F1">
        <w:rPr>
          <w:rFonts w:eastAsia="Calibri" w:cs="Calibri"/>
        </w:rPr>
        <w:t>digital tools people use to get:</w:t>
      </w:r>
    </w:p>
    <w:p w14:paraId="25BC73F9" w14:textId="5A2A442B" w:rsidR="00AC75F1" w:rsidRDefault="00285E35" w:rsidP="00AC75F1">
      <w:pPr>
        <w:pStyle w:val="Listtoplevel"/>
      </w:pPr>
      <w:r>
        <w:drawing>
          <wp:anchor distT="0" distB="0" distL="114300" distR="114300" simplePos="0" relativeHeight="252170240" behindDoc="0" locked="0" layoutInCell="1" allowOverlap="1" wp14:anchorId="2285F8DE" wp14:editId="24C22116">
            <wp:simplePos x="0" y="0"/>
            <wp:positionH relativeFrom="column">
              <wp:posOffset>-114300</wp:posOffset>
            </wp:positionH>
            <wp:positionV relativeFrom="paragraph">
              <wp:posOffset>102870</wp:posOffset>
            </wp:positionV>
            <wp:extent cx="1420586" cy="1420586"/>
            <wp:effectExtent l="0" t="0" r="8255" b="8255"/>
            <wp:wrapNone/>
            <wp:docPr id="193559424" name="Picture 1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59424" name="Picture 1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586" cy="14205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5F1">
        <w:t>information</w:t>
      </w:r>
    </w:p>
    <w:p w14:paraId="560B77F4" w14:textId="3A6D1C2E" w:rsidR="00AC75F1" w:rsidRPr="00187AE4" w:rsidRDefault="00AC75F1" w:rsidP="00AC75F1">
      <w:pPr>
        <w:pStyle w:val="Listtoplevel"/>
      </w:pPr>
      <w:r>
        <w:t xml:space="preserve">services. </w:t>
      </w:r>
    </w:p>
    <w:p w14:paraId="7F594D71" w14:textId="577B9576" w:rsidR="00573522" w:rsidRDefault="00573522" w:rsidP="005820CD"/>
    <w:p w14:paraId="14CA083B" w14:textId="2EB8CAB4" w:rsidR="00573522" w:rsidRDefault="00573522" w:rsidP="00573522">
      <w:pPr>
        <w:rPr>
          <w:rFonts w:eastAsia="Calibri" w:cs="Calibri"/>
        </w:rPr>
      </w:pPr>
    </w:p>
    <w:p w14:paraId="49098178" w14:textId="4500C987" w:rsidR="009777E4" w:rsidRDefault="00D23374" w:rsidP="00573522">
      <w:pPr>
        <w:rPr>
          <w:rFonts w:eastAsia="Calibri" w:cs="Calibri"/>
        </w:rPr>
      </w:pPr>
      <w:r>
        <w:rPr>
          <w:rFonts w:eastAsia="Calibri" w:cs="Calibri"/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62EF8FDF" wp14:editId="28E2ED9B">
            <wp:simplePos x="0" y="0"/>
            <wp:positionH relativeFrom="column">
              <wp:posOffset>41</wp:posOffset>
            </wp:positionH>
            <wp:positionV relativeFrom="paragraph">
              <wp:posOffset>-387538</wp:posOffset>
            </wp:positionV>
            <wp:extent cx="1440000" cy="1440000"/>
            <wp:effectExtent l="0" t="0" r="8255" b="8255"/>
            <wp:wrapNone/>
            <wp:docPr id="2067348279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348279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7E4">
        <w:rPr>
          <w:rFonts w:eastAsia="Calibri" w:cs="Calibri"/>
        </w:rPr>
        <w:t xml:space="preserve">Doing this will show </w:t>
      </w:r>
      <w:r w:rsidR="00E359AE">
        <w:rPr>
          <w:rFonts w:eastAsia="Calibri" w:cs="Calibri"/>
        </w:rPr>
        <w:t>the Government is</w:t>
      </w:r>
      <w:r w:rsidR="009777E4">
        <w:rPr>
          <w:rFonts w:eastAsia="Calibri" w:cs="Calibri"/>
        </w:rPr>
        <w:t xml:space="preserve"> following</w:t>
      </w:r>
      <w:r w:rsidR="00733473">
        <w:rPr>
          <w:rFonts w:eastAsia="Calibri" w:cs="Calibri"/>
        </w:rPr>
        <w:t xml:space="preserve"> </w:t>
      </w:r>
      <w:r w:rsidR="009777E4">
        <w:rPr>
          <w:rFonts w:eastAsia="Calibri" w:cs="Calibri"/>
        </w:rPr>
        <w:t>the:</w:t>
      </w:r>
    </w:p>
    <w:p w14:paraId="2DE8B38F" w14:textId="27D60682" w:rsidR="009777E4" w:rsidRDefault="00573522" w:rsidP="009777E4">
      <w:pPr>
        <w:pStyle w:val="Listtoplevel"/>
      </w:pPr>
      <w:r w:rsidRPr="00CD6BEA">
        <w:rPr>
          <w:b/>
          <w:bCs/>
        </w:rPr>
        <w:t>Human Rights Act</w:t>
      </w:r>
    </w:p>
    <w:p w14:paraId="6FEDC51B" w14:textId="07E41F00" w:rsidR="009777E4" w:rsidRPr="009777E4" w:rsidRDefault="00733473" w:rsidP="009777E4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1930624" behindDoc="0" locked="0" layoutInCell="1" allowOverlap="1" wp14:anchorId="2E3117E7" wp14:editId="53B02E09">
            <wp:simplePos x="0" y="0"/>
            <wp:positionH relativeFrom="column">
              <wp:posOffset>-1905</wp:posOffset>
            </wp:positionH>
            <wp:positionV relativeFrom="paragraph">
              <wp:posOffset>459312</wp:posOffset>
            </wp:positionV>
            <wp:extent cx="1080000" cy="1458875"/>
            <wp:effectExtent l="0" t="0" r="6350" b="8255"/>
            <wp:wrapNone/>
            <wp:docPr id="2013623533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623533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7E4" w:rsidRPr="009777E4">
        <w:rPr>
          <w:b/>
          <w:bCs/>
        </w:rPr>
        <w:t>and</w:t>
      </w:r>
    </w:p>
    <w:p w14:paraId="353E8D54" w14:textId="09F6CF03" w:rsidR="00573522" w:rsidRPr="00D91DF2" w:rsidRDefault="00573522" w:rsidP="009777E4">
      <w:pPr>
        <w:pStyle w:val="Listtoplevel"/>
      </w:pPr>
      <w:r w:rsidRPr="00CD6BEA">
        <w:rPr>
          <w:b/>
          <w:bCs/>
        </w:rPr>
        <w:t>United Nations Convention on the Rights of Persons with Disabilities</w:t>
      </w:r>
      <w:r w:rsidRPr="00D91DF2">
        <w:t>.</w:t>
      </w:r>
    </w:p>
    <w:p w14:paraId="19FE8D73" w14:textId="3EADDA24" w:rsidR="009777E4" w:rsidRDefault="009777E4" w:rsidP="00573522">
      <w:pPr>
        <w:rPr>
          <w:rFonts w:eastAsia="Calibri" w:cs="Calibri"/>
        </w:rPr>
      </w:pPr>
    </w:p>
    <w:p w14:paraId="533A8814" w14:textId="566E0923" w:rsidR="00534C39" w:rsidRDefault="00285E35" w:rsidP="00573522">
      <w:pPr>
        <w:rPr>
          <w:rFonts w:eastAsia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6C1ED199" wp14:editId="2AF108B2">
                <wp:simplePos x="0" y="0"/>
                <wp:positionH relativeFrom="column">
                  <wp:posOffset>2195267</wp:posOffset>
                </wp:positionH>
                <wp:positionV relativeFrom="page">
                  <wp:posOffset>4914900</wp:posOffset>
                </wp:positionV>
                <wp:extent cx="3599815" cy="1257300"/>
                <wp:effectExtent l="0" t="0" r="635" b="0"/>
                <wp:wrapNone/>
                <wp:docPr id="3207592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57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5A734" id="Rectangle 1" o:spid="_x0000_s1026" alt="&quot;&quot;" style="position:absolute;margin-left:172.85pt;margin-top:387pt;width:283.45pt;height:99pt;z-index:-25137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" fillcolor="#bdd6ee [1304]" stroked="f" strokeweight="1pt">
                <w10:wrap anchory="page"/>
              </v:rect>
            </w:pict>
          </mc:Fallback>
        </mc:AlternateContent>
      </w:r>
    </w:p>
    <w:p w14:paraId="52512FE0" w14:textId="48E2E632" w:rsidR="00534C39" w:rsidRDefault="00534C39" w:rsidP="00573522">
      <w:pPr>
        <w:rPr>
          <w:rFonts w:eastAsia="Calibri" w:cs="Calibri"/>
        </w:rPr>
      </w:pPr>
      <w:r>
        <w:rPr>
          <w:rFonts w:eastAsia="Calibri" w:cs="Calibri"/>
        </w:rPr>
        <w:t xml:space="preserve">The </w:t>
      </w:r>
      <w:r w:rsidRPr="00534C39">
        <w:rPr>
          <w:rFonts w:eastAsia="Calibri" w:cs="Calibri"/>
          <w:b/>
          <w:bCs/>
        </w:rPr>
        <w:t>Human Rights Act</w:t>
      </w:r>
      <w:r>
        <w:rPr>
          <w:rFonts w:eastAsia="Calibri" w:cs="Calibri"/>
        </w:rPr>
        <w:t xml:space="preserve"> is the </w:t>
      </w:r>
      <w:r w:rsidRPr="00455856">
        <w:rPr>
          <w:rFonts w:eastAsia="Calibri" w:cs="Calibri"/>
          <w:b/>
          <w:bCs/>
        </w:rPr>
        <w:t>law</w:t>
      </w:r>
      <w:r>
        <w:rPr>
          <w:rFonts w:eastAsia="Calibri" w:cs="Calibri"/>
        </w:rPr>
        <w:t xml:space="preserve"> </w:t>
      </w:r>
      <w:r w:rsidR="00455856">
        <w:rPr>
          <w:rFonts w:eastAsia="Calibri" w:cs="Calibri"/>
        </w:rPr>
        <w:t xml:space="preserve">that </w:t>
      </w:r>
      <w:r w:rsidR="00820F11">
        <w:rPr>
          <w:rFonts w:eastAsia="Calibri" w:cs="Calibri"/>
        </w:rPr>
        <w:t>protects</w:t>
      </w:r>
      <w:r w:rsidR="00455856">
        <w:rPr>
          <w:rFonts w:eastAsia="Calibri" w:cs="Calibri"/>
        </w:rPr>
        <w:t xml:space="preserve"> </w:t>
      </w:r>
      <w:r w:rsidR="00820F11">
        <w:rPr>
          <w:rFonts w:eastAsia="Calibri" w:cs="Calibri"/>
        </w:rPr>
        <w:t>the</w:t>
      </w:r>
      <w:r w:rsidR="00455856">
        <w:rPr>
          <w:rFonts w:eastAsia="Calibri" w:cs="Calibri"/>
        </w:rPr>
        <w:t xml:space="preserve"> </w:t>
      </w:r>
      <w:r w:rsidR="00455856" w:rsidRPr="00455856">
        <w:rPr>
          <w:rFonts w:eastAsia="Calibri" w:cs="Calibri"/>
          <w:b/>
          <w:bCs/>
        </w:rPr>
        <w:t>human rights</w:t>
      </w:r>
      <w:r w:rsidR="00820F11">
        <w:rPr>
          <w:rFonts w:eastAsia="Calibri" w:cs="Calibri"/>
          <w:b/>
          <w:bCs/>
        </w:rPr>
        <w:t xml:space="preserve"> </w:t>
      </w:r>
      <w:r w:rsidR="00820F11">
        <w:rPr>
          <w:rFonts w:eastAsia="Calibri" w:cs="Calibri"/>
        </w:rPr>
        <w:t>of New Zealand</w:t>
      </w:r>
      <w:r w:rsidR="00455856">
        <w:rPr>
          <w:rFonts w:eastAsia="Calibri" w:cs="Calibri"/>
        </w:rPr>
        <w:t xml:space="preserve">. </w:t>
      </w:r>
    </w:p>
    <w:p w14:paraId="1CEDF621" w14:textId="3BA9BD7D" w:rsidR="000A79C7" w:rsidRDefault="000A79C7" w:rsidP="005820CD">
      <w:pPr>
        <w:rPr>
          <w:rFonts w:eastAsia="Calibri" w:cs="Calibri"/>
        </w:rPr>
      </w:pPr>
    </w:p>
    <w:p w14:paraId="7DFE2376" w14:textId="56615516" w:rsidR="000A79C7" w:rsidRDefault="00237FDC" w:rsidP="005820CD">
      <w:pPr>
        <w:rPr>
          <w:rFonts w:eastAsia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2288" behindDoc="1" locked="0" layoutInCell="1" allowOverlap="1" wp14:anchorId="0966C203" wp14:editId="6B607401">
                <wp:simplePos x="0" y="0"/>
                <wp:positionH relativeFrom="column">
                  <wp:posOffset>2191339</wp:posOffset>
                </wp:positionH>
                <wp:positionV relativeFrom="page">
                  <wp:posOffset>6629400</wp:posOffset>
                </wp:positionV>
                <wp:extent cx="3599815" cy="1257300"/>
                <wp:effectExtent l="0" t="0" r="635" b="0"/>
                <wp:wrapNone/>
                <wp:docPr id="40722565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57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E8286" id="Rectangle 1" o:spid="_x0000_s1026" alt="&quot;&quot;" style="position:absolute;margin-left:172.55pt;margin-top:522pt;width:283.45pt;height:99pt;z-index:-25114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" fillcolor="#bdd6ee [1304]" stroked="f" strokeweight="1pt">
                <w10:wrap anchory="page"/>
              </v:rect>
            </w:pict>
          </mc:Fallback>
        </mc:AlternateContent>
      </w:r>
    </w:p>
    <w:p w14:paraId="36C69845" w14:textId="4B02FD32" w:rsidR="00534C39" w:rsidRDefault="00844C32" w:rsidP="005820CD">
      <w:pPr>
        <w:rPr>
          <w:rFonts w:eastAsia="Calibri" w:cs="Calibri"/>
        </w:rPr>
      </w:pPr>
      <w:r>
        <w:rPr>
          <w:rFonts w:eastAsia="Calibri" w:cs="Calibri"/>
          <w:noProof/>
        </w:rPr>
        <w:drawing>
          <wp:anchor distT="0" distB="0" distL="114300" distR="114300" simplePos="0" relativeHeight="251944960" behindDoc="0" locked="0" layoutInCell="1" allowOverlap="1" wp14:anchorId="71643C3C" wp14:editId="7D76DAAE">
            <wp:simplePos x="0" y="0"/>
            <wp:positionH relativeFrom="column">
              <wp:posOffset>-1270</wp:posOffset>
            </wp:positionH>
            <wp:positionV relativeFrom="paragraph">
              <wp:posOffset>-339090</wp:posOffset>
            </wp:positionV>
            <wp:extent cx="1080000" cy="1447817"/>
            <wp:effectExtent l="0" t="0" r="6350" b="0"/>
            <wp:wrapNone/>
            <wp:docPr id="166032481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32481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47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C39">
        <w:rPr>
          <w:rFonts w:eastAsia="Calibri" w:cs="Calibri"/>
        </w:rPr>
        <w:t xml:space="preserve">A </w:t>
      </w:r>
      <w:r w:rsidR="00534C39" w:rsidRPr="00534C39">
        <w:rPr>
          <w:rFonts w:eastAsia="Calibri" w:cs="Calibri"/>
          <w:b/>
          <w:bCs/>
        </w:rPr>
        <w:t xml:space="preserve">law </w:t>
      </w:r>
      <w:r w:rsidR="00534C39">
        <w:rPr>
          <w:rFonts w:eastAsia="Calibri" w:cs="Calibri"/>
        </w:rPr>
        <w:t xml:space="preserve">is a rule made by the Government that everyone must follow. </w:t>
      </w:r>
    </w:p>
    <w:p w14:paraId="75B826CF" w14:textId="666C35AA" w:rsidR="007B2C11" w:rsidRDefault="007B2C11" w:rsidP="007B2C11"/>
    <w:p w14:paraId="4FB0D0E7" w14:textId="7B600147" w:rsidR="00844C32" w:rsidRDefault="000A79C7" w:rsidP="007B2C11">
      <w:r>
        <w:rPr>
          <w:rFonts w:eastAsia="Times New Roman"/>
          <w:b/>
          <w:noProof/>
          <w:lang w:eastAsia="en-NZ"/>
        </w:rPr>
        <w:drawing>
          <wp:anchor distT="0" distB="0" distL="114300" distR="114300" simplePos="0" relativeHeight="251937792" behindDoc="0" locked="0" layoutInCell="1" allowOverlap="1" wp14:anchorId="3889AB66" wp14:editId="72994848">
            <wp:simplePos x="0" y="0"/>
            <wp:positionH relativeFrom="column">
              <wp:posOffset>-3175</wp:posOffset>
            </wp:positionH>
            <wp:positionV relativeFrom="page">
              <wp:posOffset>4357370</wp:posOffset>
            </wp:positionV>
            <wp:extent cx="1619885" cy="1619885"/>
            <wp:effectExtent l="0" t="0" r="5715" b="5715"/>
            <wp:wrapNone/>
            <wp:docPr id="1529416878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416878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B5D068" w14:textId="34088520" w:rsidR="007B2C11" w:rsidRDefault="00237FDC" w:rsidP="007B2C11">
      <w:pPr>
        <w:rPr>
          <w:rFonts w:eastAsia="Times New Roman"/>
          <w:lang w:eastAsia="en-NZ"/>
        </w:rPr>
      </w:pPr>
      <w:r>
        <w:rPr>
          <w:rFonts w:eastAsia="Times New Roman"/>
          <w:b/>
          <w:lang w:eastAsia="en-NZ"/>
        </w:rPr>
        <w:br w:type="column"/>
      </w:r>
      <w:r w:rsidR="00F5112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13565235" wp14:editId="2A9A8BB7">
                <wp:simplePos x="0" y="0"/>
                <wp:positionH relativeFrom="column">
                  <wp:posOffset>2171700</wp:posOffset>
                </wp:positionH>
                <wp:positionV relativeFrom="page">
                  <wp:posOffset>792480</wp:posOffset>
                </wp:positionV>
                <wp:extent cx="3599815" cy="4922520"/>
                <wp:effectExtent l="0" t="0" r="635" b="0"/>
                <wp:wrapNone/>
                <wp:docPr id="31051676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9225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012EC9" id="Rectangle 1" o:spid="_x0000_s1026" alt="&quot;&quot;" style="position:absolute;margin-left:171pt;margin-top:62.4pt;width:283.45pt;height:387.6pt;z-index:-25138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" fillcolor="#bdd6ee [1304]" stroked="f" strokeweight="1pt">
                <w10:wrap anchory="page"/>
              </v:rect>
            </w:pict>
          </mc:Fallback>
        </mc:AlternateContent>
      </w:r>
      <w:r w:rsidR="00F51129">
        <w:rPr>
          <w:rFonts w:eastAsia="Calibri" w:cs="Calibri"/>
          <w:noProof/>
        </w:rPr>
        <w:drawing>
          <wp:anchor distT="0" distB="0" distL="114300" distR="114300" simplePos="0" relativeHeight="252006400" behindDoc="0" locked="0" layoutInCell="1" allowOverlap="1" wp14:anchorId="54F14443" wp14:editId="7ADC5AEE">
            <wp:simplePos x="0" y="0"/>
            <wp:positionH relativeFrom="column">
              <wp:posOffset>12065</wp:posOffset>
            </wp:positionH>
            <wp:positionV relativeFrom="paragraph">
              <wp:posOffset>-224155</wp:posOffset>
            </wp:positionV>
            <wp:extent cx="1036320" cy="1150620"/>
            <wp:effectExtent l="0" t="0" r="0" b="0"/>
            <wp:wrapNone/>
            <wp:docPr id="17516565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5650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150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C11">
        <w:rPr>
          <w:rFonts w:eastAsia="Times New Roman"/>
          <w:b/>
          <w:lang w:eastAsia="en-NZ"/>
        </w:rPr>
        <w:t xml:space="preserve">Human rights </w:t>
      </w:r>
      <w:r w:rsidR="007B2C11">
        <w:rPr>
          <w:rFonts w:eastAsia="Times New Roman"/>
          <w:lang w:eastAsia="en-NZ"/>
        </w:rPr>
        <w:t xml:space="preserve">are things that the </w:t>
      </w:r>
      <w:r w:rsidR="007B2C11">
        <w:rPr>
          <w:rFonts w:eastAsia="Times New Roman"/>
          <w:lang w:eastAsia="en-NZ"/>
        </w:rPr>
        <w:br/>
        <w:t xml:space="preserve">law says every person should: </w:t>
      </w:r>
    </w:p>
    <w:p w14:paraId="3E08ED57" w14:textId="029CB4E0" w:rsidR="007B2C11" w:rsidRDefault="007B2C11" w:rsidP="007B2C11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7785E7FC" w14:textId="78538BD3" w:rsidR="007B2C11" w:rsidRDefault="00F51129" w:rsidP="007B2C11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3D1D47A0" wp14:editId="2E6BDBCF">
            <wp:simplePos x="0" y="0"/>
            <wp:positionH relativeFrom="margin">
              <wp:posOffset>-53340</wp:posOffset>
            </wp:positionH>
            <wp:positionV relativeFrom="paragraph">
              <wp:posOffset>455930</wp:posOffset>
            </wp:positionV>
            <wp:extent cx="1799590" cy="1036320"/>
            <wp:effectExtent l="0" t="0" r="3810" b="5080"/>
            <wp:wrapNone/>
            <wp:docPr id="44390848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90848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C11">
        <w:rPr>
          <w:lang w:eastAsia="en-NZ"/>
        </w:rPr>
        <w:t>be able to do.</w:t>
      </w:r>
    </w:p>
    <w:p w14:paraId="6721B664" w14:textId="2393CE06" w:rsidR="007B2C11" w:rsidRDefault="007B2C11" w:rsidP="007B2C11"/>
    <w:p w14:paraId="135F004F" w14:textId="34CEAB9F" w:rsidR="007B2C11" w:rsidRDefault="007B2C11" w:rsidP="007B2C11"/>
    <w:p w14:paraId="3E9B9258" w14:textId="7C8BB610" w:rsidR="007B2C11" w:rsidRDefault="007B2C11" w:rsidP="007B2C11">
      <w:pPr>
        <w:rPr>
          <w:rFonts w:eastAsia="Arial"/>
        </w:rPr>
      </w:pPr>
      <w:r>
        <w:rPr>
          <w:rFonts w:eastAsia="Arial"/>
        </w:rPr>
        <w:t>Rights are things like:</w:t>
      </w:r>
    </w:p>
    <w:p w14:paraId="714A03EC" w14:textId="6602D387" w:rsidR="007B2C11" w:rsidRDefault="00844C32" w:rsidP="007B2C11">
      <w:pPr>
        <w:pStyle w:val="Listtoplevel"/>
      </w:pPr>
      <w:r>
        <w:drawing>
          <wp:anchor distT="0" distB="0" distL="114300" distR="114300" simplePos="0" relativeHeight="251947008" behindDoc="0" locked="0" layoutInCell="1" allowOverlap="1" wp14:anchorId="7E68C278" wp14:editId="23AC920E">
            <wp:simplePos x="0" y="0"/>
            <wp:positionH relativeFrom="column">
              <wp:posOffset>115570</wp:posOffset>
            </wp:positionH>
            <wp:positionV relativeFrom="paragraph">
              <wp:posOffset>144780</wp:posOffset>
            </wp:positionV>
            <wp:extent cx="1080000" cy="1463971"/>
            <wp:effectExtent l="0" t="0" r="0" b="0"/>
            <wp:wrapNone/>
            <wp:docPr id="18283773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7735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63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C11">
        <w:t>having a safe place to live</w:t>
      </w:r>
    </w:p>
    <w:p w14:paraId="3F85594A" w14:textId="3ED629A2" w:rsidR="007B2C11" w:rsidRPr="003C4C53" w:rsidRDefault="003914BA" w:rsidP="007B2C11">
      <w:pPr>
        <w:pStyle w:val="Listtoplevel"/>
      </w:pPr>
      <w:r>
        <w:t>getting</w:t>
      </w:r>
      <w:r w:rsidR="00C37F1F">
        <w:t xml:space="preserve"> </w:t>
      </w:r>
      <w:r w:rsidR="00AB0190">
        <w:t>information</w:t>
      </w:r>
      <w:r w:rsidR="00C37F1F">
        <w:t xml:space="preserve"> in a way people can understand</w:t>
      </w:r>
      <w:r w:rsidR="007B2C11">
        <w:t>.</w:t>
      </w:r>
    </w:p>
    <w:p w14:paraId="79BF3CBA" w14:textId="77777777" w:rsidR="007B2C11" w:rsidRDefault="007B2C11" w:rsidP="007B2C11"/>
    <w:p w14:paraId="249988C8" w14:textId="73F676F6" w:rsidR="00B66363" w:rsidRDefault="00F51129" w:rsidP="00DD64A0">
      <w:r>
        <w:br w:type="column"/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74336" behindDoc="1" locked="0" layoutInCell="1" allowOverlap="1" wp14:anchorId="513EA1B8" wp14:editId="06BAE373">
                <wp:simplePos x="0" y="0"/>
                <wp:positionH relativeFrom="column">
                  <wp:posOffset>2171700</wp:posOffset>
                </wp:positionH>
                <wp:positionV relativeFrom="page">
                  <wp:posOffset>800100</wp:posOffset>
                </wp:positionV>
                <wp:extent cx="3599815" cy="5486400"/>
                <wp:effectExtent l="0" t="0" r="635" b="0"/>
                <wp:wrapNone/>
                <wp:docPr id="169327900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486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380E1" id="Rectangle 1" o:spid="_x0000_s1026" alt="&quot;&quot;" style="position:absolute;margin-left:171pt;margin-top:63pt;width:283.45pt;height:6in;z-index:-25114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" fillcolor="#bdd6ee [1304]" stroked="f" strokeweight="1pt">
                <w10:wrap anchory="page"/>
              </v:rect>
            </w:pict>
          </mc:Fallback>
        </mc:AlternateContent>
      </w:r>
      <w:r w:rsidR="00B66363" w:rsidRPr="009F1191">
        <w:rPr>
          <w:noProof/>
        </w:rPr>
        <w:drawing>
          <wp:anchor distT="0" distB="0" distL="114300" distR="114300" simplePos="0" relativeHeight="251932672" behindDoc="0" locked="0" layoutInCell="1" allowOverlap="1" wp14:anchorId="1D5B9F0D" wp14:editId="22AB60C8">
            <wp:simplePos x="0" y="0"/>
            <wp:positionH relativeFrom="margin">
              <wp:posOffset>114300</wp:posOffset>
            </wp:positionH>
            <wp:positionV relativeFrom="paragraph">
              <wp:posOffset>7308</wp:posOffset>
            </wp:positionV>
            <wp:extent cx="1620000" cy="1620000"/>
            <wp:effectExtent l="0" t="0" r="5715" b="5715"/>
            <wp:wrapNone/>
            <wp:docPr id="1463749234" name="Picture 1463749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49234" name="Picture 1463749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363" w:rsidRPr="009F1191">
        <w:t xml:space="preserve">The </w:t>
      </w:r>
      <w:r w:rsidR="00B66363" w:rsidRPr="009F1191">
        <w:rPr>
          <w:b/>
          <w:bCs/>
        </w:rPr>
        <w:t>United Nations Convention on the Rights of Persons with Disabilities</w:t>
      </w:r>
      <w:r w:rsidR="00B66363" w:rsidRPr="009F1191">
        <w:t xml:space="preserve"> is a law lots of countries have agreed to.</w:t>
      </w:r>
    </w:p>
    <w:p w14:paraId="3121334E" w14:textId="77777777" w:rsidR="00B66363" w:rsidRDefault="00B66363" w:rsidP="00DD64A0"/>
    <w:p w14:paraId="61B9F839" w14:textId="77777777" w:rsidR="00B66363" w:rsidRDefault="00B66363" w:rsidP="00DD64A0"/>
    <w:p w14:paraId="36748816" w14:textId="77777777" w:rsidR="00B66363" w:rsidRDefault="00B66363" w:rsidP="00DD64A0">
      <w:r w:rsidRPr="009F1191">
        <w:rPr>
          <w:rFonts w:eastAsia="Arial"/>
          <w:noProof/>
        </w:rPr>
        <w:drawing>
          <wp:anchor distT="0" distB="0" distL="114300" distR="114300" simplePos="0" relativeHeight="251933696" behindDoc="0" locked="0" layoutInCell="1" allowOverlap="1" wp14:anchorId="703505FD" wp14:editId="60F14330">
            <wp:simplePos x="0" y="0"/>
            <wp:positionH relativeFrom="margin">
              <wp:align>left</wp:align>
            </wp:positionH>
            <wp:positionV relativeFrom="paragraph">
              <wp:posOffset>649605</wp:posOffset>
            </wp:positionV>
            <wp:extent cx="1522800" cy="1831175"/>
            <wp:effectExtent l="0" t="0" r="1270" b="0"/>
            <wp:wrapThrough wrapText="bothSides">
              <wp:wrapPolygon edited="0">
                <wp:start x="0" y="0"/>
                <wp:lineTo x="0" y="21428"/>
                <wp:lineTo x="21438" y="21428"/>
                <wp:lineTo x="21438" y="0"/>
                <wp:lineTo x="0" y="0"/>
              </wp:wrapPolygon>
            </wp:wrapThrough>
            <wp:docPr id="793321157" name="Picture 793321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321157" name="Picture 793321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800" cy="183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1191">
        <w:t xml:space="preserve">The United Nations Convention on the Rights of Persons with </w:t>
      </w:r>
      <w:r>
        <w:br/>
      </w:r>
      <w:r w:rsidRPr="009F1191">
        <w:t xml:space="preserve">Disabilities is also called the </w:t>
      </w:r>
      <w:r w:rsidRPr="009F1191">
        <w:rPr>
          <w:b/>
          <w:bCs/>
        </w:rPr>
        <w:t>UNCRPD</w:t>
      </w:r>
      <w:r w:rsidRPr="009F1191">
        <w:t>.</w:t>
      </w:r>
    </w:p>
    <w:p w14:paraId="2F95849E" w14:textId="77777777" w:rsidR="00B66363" w:rsidRDefault="00B66363" w:rsidP="00DD64A0"/>
    <w:p w14:paraId="160D65F6" w14:textId="77777777" w:rsidR="00B66363" w:rsidRDefault="00B66363" w:rsidP="00DD64A0"/>
    <w:p w14:paraId="1B0D4990" w14:textId="77777777" w:rsidR="00B66363" w:rsidRPr="00691405" w:rsidRDefault="00B66363" w:rsidP="00DD64A0">
      <w:r w:rsidRPr="009F1191">
        <w:rPr>
          <w:rFonts w:eastAsia="Arial"/>
        </w:rPr>
        <w:t>It says what governments must do to make sure disabled people get the same rights as everybody else.</w:t>
      </w:r>
    </w:p>
    <w:p w14:paraId="67CBDFD1" w14:textId="77777777" w:rsidR="00B66363" w:rsidRDefault="00B66363" w:rsidP="004C3F3C">
      <w:pPr>
        <w:spacing w:line="324" w:lineRule="auto"/>
      </w:pPr>
    </w:p>
    <w:p w14:paraId="76E8E643" w14:textId="77777777" w:rsidR="00B66363" w:rsidRDefault="00B66363" w:rsidP="004C3F3C">
      <w:pPr>
        <w:spacing w:line="324" w:lineRule="auto"/>
        <w:rPr>
          <w:rFonts w:eastAsia="Calibri" w:cs="Calibri"/>
        </w:rPr>
      </w:pPr>
    </w:p>
    <w:p w14:paraId="01E7E9E3" w14:textId="3BB9743E" w:rsidR="009777E4" w:rsidRDefault="00DA57E4" w:rsidP="0071335D">
      <w:pPr>
        <w:spacing w:line="336" w:lineRule="auto"/>
      </w:pPr>
      <w:r>
        <w:rPr>
          <w:rFonts w:eastAsia="Calibri" w:cs="Calibri"/>
        </w:rPr>
        <w:br w:type="column"/>
      </w:r>
      <w:r w:rsidR="0071335D">
        <w:rPr>
          <w:noProof/>
        </w:rPr>
        <w:lastRenderedPageBreak/>
        <w:drawing>
          <wp:anchor distT="0" distB="0" distL="114300" distR="114300" simplePos="0" relativeHeight="251875328" behindDoc="0" locked="0" layoutInCell="1" allowOverlap="1" wp14:anchorId="7F5822B2" wp14:editId="78048863">
            <wp:simplePos x="0" y="0"/>
            <wp:positionH relativeFrom="column">
              <wp:posOffset>187152</wp:posOffset>
            </wp:positionH>
            <wp:positionV relativeFrom="paragraph">
              <wp:posOffset>-114935</wp:posOffset>
            </wp:positionV>
            <wp:extent cx="1140479" cy="1485900"/>
            <wp:effectExtent l="0" t="0" r="2540" b="0"/>
            <wp:wrapNone/>
            <wp:docPr id="54540048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40048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79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3522" w:rsidRPr="00D91DF2">
        <w:rPr>
          <w:rFonts w:eastAsia="Calibri" w:cs="Calibri"/>
        </w:rPr>
        <w:t xml:space="preserve">The DAS will </w:t>
      </w:r>
      <w:r w:rsidR="009777E4">
        <w:rPr>
          <w:rFonts w:eastAsia="Calibri" w:cs="Calibri"/>
        </w:rPr>
        <w:t>support</w:t>
      </w:r>
      <w:r w:rsidR="00573522" w:rsidRPr="00D91DF2">
        <w:rPr>
          <w:rFonts w:eastAsia="Calibri" w:cs="Calibri"/>
        </w:rPr>
        <w:t xml:space="preserve"> </w:t>
      </w:r>
      <w:r w:rsidR="00CB3296">
        <w:rPr>
          <w:rFonts w:eastAsia="Calibri" w:cs="Calibri"/>
        </w:rPr>
        <w:t>G</w:t>
      </w:r>
      <w:r w:rsidR="00CB3296" w:rsidRPr="00D91DF2">
        <w:rPr>
          <w:rFonts w:eastAsia="Calibri" w:cs="Calibri"/>
        </w:rPr>
        <w:t>over</w:t>
      </w:r>
      <w:r w:rsidR="00CB3296" w:rsidRPr="00755644">
        <w:rPr>
          <w:rFonts w:eastAsia="Calibri" w:cs="Calibri"/>
        </w:rPr>
        <w:t xml:space="preserve">nment </w:t>
      </w:r>
      <w:r w:rsidR="00E54490" w:rsidRPr="00755644">
        <w:rPr>
          <w:rFonts w:eastAsia="Calibri" w:cs="Calibri"/>
        </w:rPr>
        <w:t xml:space="preserve">agencies </w:t>
      </w:r>
      <w:r w:rsidR="00573522" w:rsidRPr="00755644">
        <w:rPr>
          <w:rFonts w:eastAsia="Calibri" w:cs="Calibri"/>
        </w:rPr>
        <w:t>to</w:t>
      </w:r>
      <w:r w:rsidR="00755644" w:rsidRPr="00755644">
        <w:rPr>
          <w:rFonts w:eastAsia="Calibri" w:cs="Calibri"/>
        </w:rPr>
        <w:t xml:space="preserve"> </w:t>
      </w:r>
      <w:r w:rsidR="00235B3F" w:rsidRPr="00755644">
        <w:t>make digital technologies accessible</w:t>
      </w:r>
      <w:r w:rsidR="00755644">
        <w:t xml:space="preserve"> </w:t>
      </w:r>
      <w:r w:rsidR="00573522" w:rsidRPr="0078133D">
        <w:t>by</w:t>
      </w:r>
      <w:r w:rsidR="00755644">
        <w:rPr>
          <w:b/>
          <w:bCs/>
        </w:rPr>
        <w:t xml:space="preserve"> </w:t>
      </w:r>
      <w:r w:rsidR="009777E4">
        <w:t>making</w:t>
      </w:r>
      <w:r w:rsidR="00573522" w:rsidRPr="00D91DF2">
        <w:t xml:space="preserve"> </w:t>
      </w:r>
      <w:r w:rsidR="009647AA">
        <w:t xml:space="preserve">the </w:t>
      </w:r>
      <w:r w:rsidR="00573522" w:rsidRPr="00D91DF2">
        <w:t xml:space="preserve">rules </w:t>
      </w:r>
      <w:r w:rsidR="009647AA">
        <w:t xml:space="preserve">clear </w:t>
      </w:r>
      <w:r w:rsidR="00573522" w:rsidRPr="00D91DF2">
        <w:t>for digital accessibility</w:t>
      </w:r>
      <w:r w:rsidR="009777E4">
        <w:t xml:space="preserve">. </w:t>
      </w:r>
    </w:p>
    <w:p w14:paraId="7809943D" w14:textId="3436CB26" w:rsidR="009777E4" w:rsidRDefault="009777E4" w:rsidP="0071335D">
      <w:pPr>
        <w:spacing w:line="336" w:lineRule="auto"/>
        <w:rPr>
          <w:rFonts w:eastAsia="Calibri" w:cs="Calibri"/>
        </w:rPr>
      </w:pPr>
    </w:p>
    <w:p w14:paraId="5AA73381" w14:textId="77777777" w:rsidR="00DA57E4" w:rsidRDefault="00DA57E4" w:rsidP="0071335D">
      <w:pPr>
        <w:spacing w:line="336" w:lineRule="auto"/>
        <w:rPr>
          <w:rFonts w:eastAsia="Calibri" w:cs="Calibri"/>
        </w:rPr>
      </w:pPr>
    </w:p>
    <w:p w14:paraId="3BC09CFE" w14:textId="3F29A2AC" w:rsidR="00573522" w:rsidRPr="00D91DF2" w:rsidRDefault="00E76EB6" w:rsidP="0071335D">
      <w:pPr>
        <w:spacing w:line="336" w:lineRule="auto"/>
        <w:rPr>
          <w:rFonts w:eastAsia="Calibri" w:cs="Calibri"/>
        </w:rPr>
      </w:pPr>
      <w:r>
        <w:rPr>
          <w:rFonts w:eastAsia="Calibri" w:cs="Calibri"/>
          <w:noProof/>
        </w:rPr>
        <w:drawing>
          <wp:anchor distT="0" distB="0" distL="114300" distR="114300" simplePos="0" relativeHeight="251877376" behindDoc="0" locked="0" layoutInCell="1" allowOverlap="1" wp14:anchorId="67216633" wp14:editId="187C6A3E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1619885" cy="1010920"/>
            <wp:effectExtent l="0" t="0" r="0" b="0"/>
            <wp:wrapNone/>
            <wp:docPr id="175344818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44818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7E4">
        <w:rPr>
          <w:rFonts w:eastAsia="Calibri" w:cs="Calibri"/>
        </w:rPr>
        <w:t xml:space="preserve">The Government will </w:t>
      </w:r>
      <w:r w:rsidR="00573522" w:rsidRPr="00D91DF2">
        <w:rPr>
          <w:rFonts w:eastAsia="Calibri" w:cs="Calibri"/>
        </w:rPr>
        <w:t xml:space="preserve">support </w:t>
      </w:r>
      <w:r w:rsidR="009777E4">
        <w:rPr>
          <w:rFonts w:eastAsia="Calibri" w:cs="Calibri"/>
        </w:rPr>
        <w:t xml:space="preserve">government </w:t>
      </w:r>
      <w:r w:rsidR="00573522" w:rsidRPr="00D91DF2">
        <w:rPr>
          <w:rFonts w:eastAsia="Calibri" w:cs="Calibri"/>
        </w:rPr>
        <w:t>agencies</w:t>
      </w:r>
      <w:r w:rsidR="00E54490">
        <w:rPr>
          <w:rFonts w:eastAsia="Calibri" w:cs="Calibri"/>
        </w:rPr>
        <w:t xml:space="preserve"> </w:t>
      </w:r>
      <w:r w:rsidR="009777E4">
        <w:rPr>
          <w:rFonts w:eastAsia="Calibri" w:cs="Calibri"/>
        </w:rPr>
        <w:t xml:space="preserve">to </w:t>
      </w:r>
      <w:r w:rsidR="002C58B4">
        <w:rPr>
          <w:rFonts w:eastAsia="Calibri" w:cs="Calibri"/>
        </w:rPr>
        <w:t>follow what the DAS says</w:t>
      </w:r>
      <w:r w:rsidR="00573522" w:rsidRPr="00D91DF2">
        <w:rPr>
          <w:rFonts w:eastAsia="Calibri" w:cs="Calibri"/>
        </w:rPr>
        <w:t>.</w:t>
      </w:r>
    </w:p>
    <w:p w14:paraId="0EA528D0" w14:textId="38C0F24F" w:rsidR="00573522" w:rsidRDefault="00573522" w:rsidP="0071335D">
      <w:pPr>
        <w:spacing w:line="336" w:lineRule="auto"/>
        <w:rPr>
          <w:rFonts w:eastAsia="Times New Roman"/>
          <w:noProof/>
          <w:shd w:val="clear" w:color="auto" w:fill="FFFFFF"/>
          <w:lang w:eastAsia="en-GB"/>
        </w:rPr>
      </w:pPr>
    </w:p>
    <w:p w14:paraId="47D25230" w14:textId="32E67330" w:rsidR="00573522" w:rsidRDefault="00573522" w:rsidP="0071335D">
      <w:pPr>
        <w:spacing w:line="336" w:lineRule="auto"/>
      </w:pPr>
    </w:p>
    <w:p w14:paraId="6A739000" w14:textId="402D35EF" w:rsidR="009777E4" w:rsidRDefault="00DA57E4" w:rsidP="0071335D">
      <w:pPr>
        <w:pStyle w:val="Heading2"/>
        <w:spacing w:line="336" w:lineRule="auto"/>
      </w:pPr>
      <w:r>
        <w:rPr>
          <w:noProof/>
        </w:rPr>
        <w:drawing>
          <wp:anchor distT="0" distB="0" distL="114300" distR="114300" simplePos="0" relativeHeight="251873280" behindDoc="0" locked="0" layoutInCell="1" allowOverlap="1" wp14:anchorId="557AB5FC" wp14:editId="6BF45C0E">
            <wp:simplePos x="0" y="0"/>
            <wp:positionH relativeFrom="column">
              <wp:posOffset>30640</wp:posOffset>
            </wp:positionH>
            <wp:positionV relativeFrom="paragraph">
              <wp:posOffset>45085</wp:posOffset>
            </wp:positionV>
            <wp:extent cx="1620000" cy="1097170"/>
            <wp:effectExtent l="0" t="0" r="0" b="8255"/>
            <wp:wrapNone/>
            <wp:docPr id="1513293416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29341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7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7E4">
        <w:t>Support for government agencies</w:t>
      </w:r>
    </w:p>
    <w:p w14:paraId="61E1492F" w14:textId="366C680B" w:rsidR="009777E4" w:rsidRDefault="009777E4" w:rsidP="0071335D">
      <w:pPr>
        <w:spacing w:line="336" w:lineRule="auto"/>
      </w:pPr>
    </w:p>
    <w:p w14:paraId="3B6F2DD6" w14:textId="5E42A504" w:rsidR="009777E4" w:rsidRDefault="004A62F5" w:rsidP="0071335D">
      <w:pPr>
        <w:spacing w:line="336" w:lineRule="auto"/>
      </w:pPr>
      <w:r>
        <w:rPr>
          <w:noProof/>
        </w:rPr>
        <w:drawing>
          <wp:anchor distT="0" distB="0" distL="114300" distR="114300" simplePos="0" relativeHeight="252007424" behindDoc="0" locked="0" layoutInCell="1" allowOverlap="1" wp14:anchorId="10BEA11A" wp14:editId="46E8CC59">
            <wp:simplePos x="0" y="0"/>
            <wp:positionH relativeFrom="column">
              <wp:posOffset>-114300</wp:posOffset>
            </wp:positionH>
            <wp:positionV relativeFrom="paragraph">
              <wp:posOffset>460260</wp:posOffset>
            </wp:positionV>
            <wp:extent cx="1440000" cy="1440000"/>
            <wp:effectExtent l="0" t="0" r="0" b="8255"/>
            <wp:wrapNone/>
            <wp:docPr id="1632033064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033064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327">
        <w:t>We are planning ways to support government agencies</w:t>
      </w:r>
      <w:r w:rsidR="0026484A">
        <w:t xml:space="preserve"> to</w:t>
      </w:r>
      <w:r w:rsidR="00795327">
        <w:t>:</w:t>
      </w:r>
    </w:p>
    <w:p w14:paraId="529B438D" w14:textId="7E818BB2" w:rsidR="00795327" w:rsidRDefault="005C3959" w:rsidP="0071335D">
      <w:pPr>
        <w:pStyle w:val="Listtoplevel"/>
        <w:spacing w:line="336" w:lineRule="auto"/>
      </w:pPr>
      <w:r>
        <w:t>make</w:t>
      </w:r>
      <w:r w:rsidR="00795327">
        <w:t xml:space="preserve"> digital accessibility</w:t>
      </w:r>
      <w:r>
        <w:t xml:space="preserve"> better</w:t>
      </w:r>
    </w:p>
    <w:p w14:paraId="78291DBB" w14:textId="5DE3494A" w:rsidR="00795327" w:rsidRDefault="004A62F5" w:rsidP="0071335D">
      <w:pPr>
        <w:pStyle w:val="Listtoplevel"/>
        <w:spacing w:line="336" w:lineRule="auto"/>
      </w:pPr>
      <w:r>
        <w:t>follow what the</w:t>
      </w:r>
      <w:r w:rsidR="00795327">
        <w:t xml:space="preserve"> DAS</w:t>
      </w:r>
      <w:r>
        <w:t xml:space="preserve"> says</w:t>
      </w:r>
      <w:r w:rsidR="00795327">
        <w:t xml:space="preserve">. </w:t>
      </w:r>
    </w:p>
    <w:p w14:paraId="62EBBFBF" w14:textId="77777777" w:rsidR="009777E4" w:rsidRDefault="009777E4" w:rsidP="0071335D">
      <w:pPr>
        <w:spacing w:line="336" w:lineRule="auto"/>
      </w:pPr>
    </w:p>
    <w:p w14:paraId="49C28E84" w14:textId="04C45F35" w:rsidR="00795327" w:rsidRDefault="00795327" w:rsidP="0071335D">
      <w:pPr>
        <w:spacing w:line="336" w:lineRule="auto"/>
      </w:pPr>
    </w:p>
    <w:p w14:paraId="4ECABE2A" w14:textId="217AE453" w:rsidR="00795327" w:rsidRDefault="00C85F03" w:rsidP="0071335D">
      <w:pPr>
        <w:spacing w:line="336" w:lineRule="auto"/>
      </w:pPr>
      <w:r>
        <w:rPr>
          <w:noProof/>
        </w:rPr>
        <w:drawing>
          <wp:anchor distT="0" distB="0" distL="114300" distR="114300" simplePos="0" relativeHeight="251872256" behindDoc="0" locked="0" layoutInCell="1" allowOverlap="1" wp14:anchorId="6FAEAD2E" wp14:editId="3BB26C12">
            <wp:simplePos x="0" y="0"/>
            <wp:positionH relativeFrom="column">
              <wp:posOffset>1989</wp:posOffset>
            </wp:positionH>
            <wp:positionV relativeFrom="paragraph">
              <wp:posOffset>319405</wp:posOffset>
            </wp:positionV>
            <wp:extent cx="1620000" cy="321092"/>
            <wp:effectExtent l="0" t="0" r="0" b="3175"/>
            <wp:wrapNone/>
            <wp:docPr id="53774206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742066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3210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327">
        <w:t xml:space="preserve">We will work with </w:t>
      </w:r>
      <w:r w:rsidR="0071335D">
        <w:br/>
      </w:r>
      <w:r w:rsidR="00795327">
        <w:t xml:space="preserve">Whaikaha – Ministry of Disabled People to do this. </w:t>
      </w:r>
    </w:p>
    <w:p w14:paraId="170A6AFF" w14:textId="77777777" w:rsidR="00795327" w:rsidRDefault="00795327" w:rsidP="00573522"/>
    <w:p w14:paraId="2E9E3467" w14:textId="77777777" w:rsidR="008C53D3" w:rsidRDefault="008C53D3" w:rsidP="00573522"/>
    <w:p w14:paraId="7C61C661" w14:textId="4EB3258C" w:rsidR="008C53D3" w:rsidRDefault="00CD68C3" w:rsidP="006F44C0">
      <w:pPr>
        <w:pStyle w:val="Heading2"/>
        <w:spacing w:line="336" w:lineRule="auto"/>
        <w:ind w:left="3600"/>
        <w:rPr>
          <w:lang w:val="en-NZ"/>
        </w:rPr>
      </w:pPr>
      <w:r>
        <w:rPr>
          <w:lang w:val="en-NZ"/>
        </w:rPr>
        <w:br w:type="column"/>
      </w:r>
      <w:r w:rsidR="00FA0654">
        <w:rPr>
          <w:noProof/>
          <w:lang w:val="en-NZ"/>
        </w:rPr>
        <w:lastRenderedPageBreak/>
        <w:drawing>
          <wp:anchor distT="0" distB="0" distL="114300" distR="114300" simplePos="0" relativeHeight="252012544" behindDoc="0" locked="0" layoutInCell="1" allowOverlap="1" wp14:anchorId="49B44EEA" wp14:editId="151758B2">
            <wp:simplePos x="0" y="0"/>
            <wp:positionH relativeFrom="column">
              <wp:posOffset>-38100</wp:posOffset>
            </wp:positionH>
            <wp:positionV relativeFrom="paragraph">
              <wp:posOffset>-228600</wp:posOffset>
            </wp:positionV>
            <wp:extent cx="1620000" cy="1620000"/>
            <wp:effectExtent l="0" t="0" r="0" b="0"/>
            <wp:wrapNone/>
            <wp:docPr id="733989664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989664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53D3" w:rsidRPr="00D91DF2">
        <w:rPr>
          <w:lang w:val="en-NZ"/>
        </w:rPr>
        <w:t>What will happen to the Web Usability Standard</w:t>
      </w:r>
      <w:r w:rsidR="0002509E">
        <w:rPr>
          <w:lang w:val="en-NZ"/>
        </w:rPr>
        <w:t xml:space="preserve">? </w:t>
      </w:r>
    </w:p>
    <w:p w14:paraId="2AD6068F" w14:textId="77777777" w:rsidR="0002509E" w:rsidRPr="0002509E" w:rsidRDefault="0002509E" w:rsidP="006F44C0">
      <w:pPr>
        <w:spacing w:line="336" w:lineRule="auto"/>
        <w:rPr>
          <w:lang w:val="en-NZ"/>
        </w:rPr>
      </w:pPr>
    </w:p>
    <w:p w14:paraId="5778B7D2" w14:textId="7919A41E" w:rsidR="002063C1" w:rsidRDefault="008C53D3" w:rsidP="006F44C0">
      <w:pPr>
        <w:spacing w:line="336" w:lineRule="auto"/>
        <w:rPr>
          <w:rFonts w:eastAsia="Calibri" w:cs="Calibri"/>
        </w:rPr>
      </w:pPr>
      <w:r w:rsidRPr="00D91DF2">
        <w:rPr>
          <w:rFonts w:eastAsia="Calibri" w:cs="Calibri"/>
        </w:rPr>
        <w:t xml:space="preserve">The Web Usability Standard will </w:t>
      </w:r>
      <w:r w:rsidR="00EE75AD">
        <w:rPr>
          <w:rFonts w:eastAsia="Calibri" w:cs="Calibri"/>
        </w:rPr>
        <w:t xml:space="preserve">be used to </w:t>
      </w:r>
      <w:r w:rsidR="00CD68C3">
        <w:rPr>
          <w:rFonts w:eastAsia="Calibri" w:cs="Calibri"/>
        </w:rPr>
        <w:t xml:space="preserve">guide </w:t>
      </w:r>
      <w:r w:rsidR="001032B2">
        <w:rPr>
          <w:rFonts w:eastAsia="Calibri" w:cs="Calibri"/>
        </w:rPr>
        <w:t>people</w:t>
      </w:r>
      <w:r w:rsidR="00CD68C3">
        <w:rPr>
          <w:rFonts w:eastAsia="Calibri" w:cs="Calibri"/>
        </w:rPr>
        <w:t xml:space="preserve"> </w:t>
      </w:r>
      <w:r w:rsidR="00E56610">
        <w:rPr>
          <w:rFonts w:eastAsia="Calibri" w:cs="Calibri"/>
        </w:rPr>
        <w:t>when using the</w:t>
      </w:r>
      <w:r w:rsidRPr="00D91DF2">
        <w:rPr>
          <w:rFonts w:eastAsia="Calibri" w:cs="Calibri"/>
        </w:rPr>
        <w:t xml:space="preserve"> </w:t>
      </w:r>
      <w:r w:rsidRPr="00E56610">
        <w:rPr>
          <w:rFonts w:eastAsia="Calibri" w:cs="Calibri"/>
          <w:b/>
          <w:bCs/>
        </w:rPr>
        <w:t>Digital Service Design Standard</w:t>
      </w:r>
      <w:r w:rsidR="00E56610">
        <w:rPr>
          <w:rFonts w:eastAsia="Calibri" w:cs="Calibri"/>
        </w:rPr>
        <w:t xml:space="preserve">. </w:t>
      </w:r>
    </w:p>
    <w:p w14:paraId="15F8233D" w14:textId="77777777" w:rsidR="00E56610" w:rsidRDefault="00E56610" w:rsidP="006F44C0">
      <w:pPr>
        <w:spacing w:line="336" w:lineRule="auto"/>
        <w:rPr>
          <w:rFonts w:eastAsia="Calibri" w:cs="Calibri"/>
        </w:rPr>
      </w:pPr>
    </w:p>
    <w:p w14:paraId="3D4A24AA" w14:textId="651591D4" w:rsidR="00E56610" w:rsidRDefault="001032B2" w:rsidP="006F44C0">
      <w:pPr>
        <w:spacing w:line="336" w:lineRule="auto"/>
        <w:rPr>
          <w:rFonts w:eastAsia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5680" behindDoc="1" locked="0" layoutInCell="1" allowOverlap="1" wp14:anchorId="0A1196E2" wp14:editId="5FB1D652">
                <wp:simplePos x="0" y="0"/>
                <wp:positionH relativeFrom="column">
                  <wp:posOffset>2186940</wp:posOffset>
                </wp:positionH>
                <wp:positionV relativeFrom="page">
                  <wp:posOffset>3543300</wp:posOffset>
                </wp:positionV>
                <wp:extent cx="3543300" cy="3086100"/>
                <wp:effectExtent l="0" t="0" r="0" b="0"/>
                <wp:wrapNone/>
                <wp:docPr id="8250149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3086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9BBB9" id="Rectangle 1" o:spid="_x0000_s1026" alt="&quot;&quot;" style="position:absolute;margin-left:172.2pt;margin-top:279pt;width:279pt;height:243pt;z-index:-25134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" fillcolor="#bdd6ee [1304]" stroked="f" strokeweight="1pt">
                <w10:wrap anchory="page"/>
              </v:rect>
            </w:pict>
          </mc:Fallback>
        </mc:AlternateContent>
      </w:r>
    </w:p>
    <w:p w14:paraId="42C0B94A" w14:textId="2BC5B6F7" w:rsidR="00447A4A" w:rsidRDefault="00FA0654" w:rsidP="006F44C0">
      <w:pPr>
        <w:spacing w:line="336" w:lineRule="auto"/>
        <w:rPr>
          <w:rFonts w:eastAsia="Calibri" w:cs="Calibri"/>
        </w:rPr>
      </w:pPr>
      <w:r>
        <w:rPr>
          <w:rFonts w:eastAsia="Calibri" w:cs="Calibri"/>
          <w:noProof/>
        </w:rPr>
        <w:drawing>
          <wp:anchor distT="0" distB="0" distL="114300" distR="114300" simplePos="0" relativeHeight="252011520" behindDoc="0" locked="0" layoutInCell="1" allowOverlap="1" wp14:anchorId="376CF59C" wp14:editId="099786B4">
            <wp:simplePos x="0" y="0"/>
            <wp:positionH relativeFrom="column">
              <wp:posOffset>117475</wp:posOffset>
            </wp:positionH>
            <wp:positionV relativeFrom="paragraph">
              <wp:posOffset>44450</wp:posOffset>
            </wp:positionV>
            <wp:extent cx="1619885" cy="1010920"/>
            <wp:effectExtent l="0" t="0" r="0" b="0"/>
            <wp:wrapNone/>
            <wp:docPr id="881811055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811055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6610">
        <w:rPr>
          <w:rFonts w:eastAsia="Calibri" w:cs="Calibri"/>
        </w:rPr>
        <w:t xml:space="preserve">The </w:t>
      </w:r>
      <w:r w:rsidR="00E56610" w:rsidRPr="00E56610">
        <w:rPr>
          <w:rFonts w:eastAsia="Calibri" w:cs="Calibri"/>
          <w:b/>
          <w:bCs/>
        </w:rPr>
        <w:t>Digital Service Design Standard</w:t>
      </w:r>
      <w:r w:rsidR="00E56610">
        <w:rPr>
          <w:rFonts w:eastAsia="Calibri" w:cs="Calibri"/>
        </w:rPr>
        <w:t xml:space="preserve"> </w:t>
      </w:r>
      <w:r w:rsidR="00447A4A">
        <w:rPr>
          <w:rFonts w:eastAsia="Calibri" w:cs="Calibri"/>
        </w:rPr>
        <w:t xml:space="preserve">lets people know what </w:t>
      </w:r>
      <w:r w:rsidR="00E875CB">
        <w:rPr>
          <w:rFonts w:eastAsia="Calibri" w:cs="Calibri"/>
        </w:rPr>
        <w:br/>
      </w:r>
      <w:r w:rsidR="00447A4A">
        <w:rPr>
          <w:rFonts w:eastAsia="Calibri" w:cs="Calibri"/>
        </w:rPr>
        <w:t>they need to think about if they are:</w:t>
      </w:r>
    </w:p>
    <w:p w14:paraId="3AEDAA08" w14:textId="54AD4FA0" w:rsidR="00447A4A" w:rsidRDefault="001B757A" w:rsidP="006F44C0">
      <w:pPr>
        <w:pStyle w:val="Listtoplevel"/>
        <w:spacing w:line="336" w:lineRule="auto"/>
      </w:pPr>
      <w:r>
        <w:rPr>
          <w:rFonts w:eastAsia="Calibri" w:cs="Calibri"/>
        </w:rPr>
        <w:drawing>
          <wp:anchor distT="0" distB="0" distL="114300" distR="114300" simplePos="0" relativeHeight="252010496" behindDoc="0" locked="0" layoutInCell="1" allowOverlap="1" wp14:anchorId="1E81782B" wp14:editId="4068A53A">
            <wp:simplePos x="0" y="0"/>
            <wp:positionH relativeFrom="column">
              <wp:posOffset>-114300</wp:posOffset>
            </wp:positionH>
            <wp:positionV relativeFrom="paragraph">
              <wp:posOffset>548640</wp:posOffset>
            </wp:positionV>
            <wp:extent cx="1440000" cy="1440000"/>
            <wp:effectExtent l="0" t="0" r="0" b="8255"/>
            <wp:wrapNone/>
            <wp:docPr id="1565601400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601400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7A4A">
        <w:t xml:space="preserve">designing / making </w:t>
      </w:r>
      <w:r w:rsidR="00CB3296">
        <w:t xml:space="preserve">Government </w:t>
      </w:r>
      <w:r w:rsidR="00447A4A">
        <w:t>digital services</w:t>
      </w:r>
    </w:p>
    <w:p w14:paraId="60B6240B" w14:textId="17D48372" w:rsidR="00E56610" w:rsidRDefault="00447A4A" w:rsidP="006F44C0">
      <w:pPr>
        <w:pStyle w:val="Listtoplevel"/>
        <w:spacing w:line="336" w:lineRule="auto"/>
      </w:pPr>
      <w:r>
        <w:t xml:space="preserve">providing digital services for the </w:t>
      </w:r>
      <w:r w:rsidR="00CB3296">
        <w:t>Government</w:t>
      </w:r>
      <w:r>
        <w:t xml:space="preserve">. </w:t>
      </w:r>
    </w:p>
    <w:p w14:paraId="651D5271" w14:textId="3A779378" w:rsidR="002063C1" w:rsidRDefault="002063C1" w:rsidP="006F44C0">
      <w:pPr>
        <w:spacing w:line="336" w:lineRule="auto"/>
        <w:rPr>
          <w:rFonts w:eastAsia="Calibri" w:cs="Calibri"/>
        </w:rPr>
      </w:pPr>
    </w:p>
    <w:p w14:paraId="29596B7E" w14:textId="18613564" w:rsidR="00E56610" w:rsidRDefault="00DF2038" w:rsidP="006F44C0">
      <w:pPr>
        <w:spacing w:line="336" w:lineRule="auto"/>
        <w:rPr>
          <w:rFonts w:eastAsia="Calibri" w:cs="Calibri"/>
        </w:rPr>
      </w:pPr>
      <w:r w:rsidRPr="00906FB2">
        <w:rPr>
          <w:b/>
          <w:bCs/>
          <w:noProof/>
        </w:rPr>
        <w:drawing>
          <wp:anchor distT="0" distB="0" distL="114300" distR="114300" simplePos="0" relativeHeight="252233728" behindDoc="0" locked="0" layoutInCell="1" allowOverlap="1" wp14:anchorId="218E23CA" wp14:editId="1AE438ED">
            <wp:simplePos x="0" y="0"/>
            <wp:positionH relativeFrom="column">
              <wp:posOffset>87</wp:posOffset>
            </wp:positionH>
            <wp:positionV relativeFrom="paragraph">
              <wp:posOffset>185594</wp:posOffset>
            </wp:positionV>
            <wp:extent cx="1197911" cy="1246909"/>
            <wp:effectExtent l="0" t="0" r="2540" b="0"/>
            <wp:wrapNone/>
            <wp:docPr id="1195520938" name="Picture 93" descr="A laptop screen showing www and a map of the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520938" name="Picture 93" descr="A laptop screen showing www and a map of the world"/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911" cy="1246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378EBC" w14:textId="46FF9DE0" w:rsidR="00E56610" w:rsidRPr="00E56610" w:rsidRDefault="00E56610" w:rsidP="006F44C0">
      <w:pPr>
        <w:spacing w:line="336" w:lineRule="auto"/>
        <w:rPr>
          <w:rFonts w:eastAsia="Calibri" w:cs="Calibri"/>
          <w:b/>
          <w:bCs/>
        </w:rPr>
      </w:pPr>
      <w:r>
        <w:rPr>
          <w:rFonts w:eastAsia="Calibri" w:cs="Calibri"/>
        </w:rPr>
        <w:t>You</w:t>
      </w:r>
      <w:r w:rsidR="00E875CB">
        <w:rPr>
          <w:rFonts w:eastAsia="Calibri" w:cs="Calibri"/>
        </w:rPr>
        <w:t xml:space="preserve"> can</w:t>
      </w:r>
      <w:r>
        <w:rPr>
          <w:rFonts w:eastAsia="Calibri" w:cs="Calibri"/>
        </w:rPr>
        <w:t xml:space="preserve"> find out more about the </w:t>
      </w:r>
      <w:r w:rsidRPr="00E56610">
        <w:rPr>
          <w:rFonts w:eastAsia="Calibri" w:cs="Calibri"/>
        </w:rPr>
        <w:t>Digital Service Design Standard</w:t>
      </w:r>
      <w:r>
        <w:rPr>
          <w:rFonts w:eastAsia="Calibri" w:cs="Calibri"/>
        </w:rPr>
        <w:t xml:space="preserve"> at this </w:t>
      </w:r>
      <w:r>
        <w:rPr>
          <w:rFonts w:eastAsia="Calibri" w:cs="Calibri"/>
          <w:b/>
          <w:bCs/>
        </w:rPr>
        <w:t xml:space="preserve">website: </w:t>
      </w:r>
    </w:p>
    <w:p w14:paraId="7B14710A" w14:textId="1B3B1BDA" w:rsidR="00E56610" w:rsidRPr="00376FB6" w:rsidRDefault="00E56610" w:rsidP="006F44C0">
      <w:pPr>
        <w:spacing w:line="336" w:lineRule="auto"/>
        <w:rPr>
          <w:rFonts w:eastAsia="Calibri" w:cs="Calibri"/>
        </w:rPr>
      </w:pPr>
    </w:p>
    <w:p w14:paraId="4E047052" w14:textId="354075F3" w:rsidR="008C53D3" w:rsidRPr="00376FB6" w:rsidRDefault="00376FB6" w:rsidP="006F44C0">
      <w:pPr>
        <w:spacing w:line="336" w:lineRule="auto"/>
        <w:ind w:left="1080"/>
        <w:rPr>
          <w:b/>
          <w:bCs/>
        </w:rPr>
      </w:pPr>
      <w:r w:rsidRPr="00376FB6">
        <w:rPr>
          <w:noProof/>
        </w:rPr>
        <w:drawing>
          <wp:anchor distT="0" distB="0" distL="114300" distR="114300" simplePos="0" relativeHeight="252008448" behindDoc="0" locked="0" layoutInCell="1" allowOverlap="1" wp14:anchorId="09343E99" wp14:editId="51DCB3A2">
            <wp:simplePos x="0" y="0"/>
            <wp:positionH relativeFrom="column">
              <wp:posOffset>-114300</wp:posOffset>
            </wp:positionH>
            <wp:positionV relativeFrom="paragraph">
              <wp:posOffset>298450</wp:posOffset>
            </wp:positionV>
            <wp:extent cx="1080000" cy="1383605"/>
            <wp:effectExtent l="0" t="0" r="6350" b="7620"/>
            <wp:wrapNone/>
            <wp:docPr id="1379395952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395952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8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99" w:history="1">
        <w:r w:rsidR="002063C1" w:rsidRPr="00376FB6">
          <w:rPr>
            <w:rStyle w:val="Hyperlink"/>
            <w:rFonts w:eastAsia="Calibri" w:cs="Calibri"/>
            <w:b/>
            <w:bCs/>
            <w:color w:val="auto"/>
            <w:u w:val="none"/>
          </w:rPr>
          <w:t>www.digital.govt.nz/digital-service-design-standard</w:t>
        </w:r>
      </w:hyperlink>
    </w:p>
    <w:p w14:paraId="59F08D18" w14:textId="77777777" w:rsidR="008C53D3" w:rsidRPr="00376FB6" w:rsidRDefault="008C53D3" w:rsidP="006F44C0">
      <w:pPr>
        <w:spacing w:line="336" w:lineRule="auto"/>
      </w:pPr>
    </w:p>
    <w:p w14:paraId="1D95B8F4" w14:textId="77777777" w:rsidR="0002509E" w:rsidRDefault="0002509E" w:rsidP="006F44C0">
      <w:pPr>
        <w:spacing w:line="336" w:lineRule="auto"/>
      </w:pPr>
    </w:p>
    <w:p w14:paraId="5BC16B09" w14:textId="10D2D526" w:rsidR="0002509E" w:rsidRDefault="0002509E" w:rsidP="006F44C0">
      <w:pPr>
        <w:spacing w:line="336" w:lineRule="auto"/>
      </w:pPr>
      <w:r>
        <w:t xml:space="preserve">This website is </w:t>
      </w:r>
      <w:r w:rsidRPr="0002509E">
        <w:rPr>
          <w:b/>
          <w:bCs/>
        </w:rPr>
        <w:t>not</w:t>
      </w:r>
      <w:r>
        <w:t xml:space="preserve"> in Easy Read. </w:t>
      </w:r>
    </w:p>
    <w:p w14:paraId="454ACCF9" w14:textId="2717B474" w:rsidR="00795327" w:rsidRDefault="00187AE4" w:rsidP="00976F11">
      <w:pPr>
        <w:pStyle w:val="Heading1"/>
      </w:pPr>
      <w:bookmarkStart w:id="9" w:name="_Summary_of_the"/>
      <w:bookmarkEnd w:id="9"/>
      <w:r>
        <w:br w:type="column"/>
      </w:r>
      <w:bookmarkStart w:id="10" w:name="SummaryOfDAS"/>
      <w:r w:rsidR="00976F11">
        <w:lastRenderedPageBreak/>
        <w:t xml:space="preserve">Summary of the </w:t>
      </w:r>
      <w:r w:rsidR="00E23C6F">
        <w:br/>
      </w:r>
      <w:r w:rsidR="00976F11">
        <w:t>D</w:t>
      </w:r>
      <w:r w:rsidR="00E23C6F">
        <w:t xml:space="preserve">isability Accessibility </w:t>
      </w:r>
      <w:r w:rsidR="00EF3663">
        <w:t>Standard</w:t>
      </w:r>
      <w:bookmarkEnd w:id="10"/>
    </w:p>
    <w:p w14:paraId="4291E0DB" w14:textId="0DC4B242" w:rsidR="00976F11" w:rsidRDefault="00976F11" w:rsidP="00573522"/>
    <w:p w14:paraId="759302BB" w14:textId="4DF73F6E" w:rsidR="00976F11" w:rsidRDefault="00E23C6F" w:rsidP="00573522">
      <w:r>
        <w:rPr>
          <w:noProof/>
        </w:rPr>
        <w:drawing>
          <wp:anchor distT="0" distB="0" distL="114300" distR="114300" simplePos="0" relativeHeight="252018688" behindDoc="0" locked="0" layoutInCell="1" allowOverlap="1" wp14:anchorId="39F5D633" wp14:editId="30E4BABD">
            <wp:simplePos x="0" y="0"/>
            <wp:positionH relativeFrom="column">
              <wp:posOffset>-201930</wp:posOffset>
            </wp:positionH>
            <wp:positionV relativeFrom="paragraph">
              <wp:posOffset>99060</wp:posOffset>
            </wp:positionV>
            <wp:extent cx="1079500" cy="1079500"/>
            <wp:effectExtent l="0" t="0" r="0" b="6350"/>
            <wp:wrapNone/>
            <wp:docPr id="28661452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61452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B27F18" w14:textId="4EC3697B" w:rsidR="0009780D" w:rsidRDefault="0009780D" w:rsidP="00573522">
      <w:r>
        <w:t xml:space="preserve">This part of the document is a summary of the draft </w:t>
      </w:r>
      <w:r w:rsidR="00CB3296">
        <w:t>DAS</w:t>
      </w:r>
      <w:r>
        <w:t xml:space="preserve">. </w:t>
      </w:r>
    </w:p>
    <w:p w14:paraId="78F6C395" w14:textId="77777777" w:rsidR="0009780D" w:rsidRDefault="0009780D" w:rsidP="00573522"/>
    <w:p w14:paraId="0E8C5329" w14:textId="6D039A8F" w:rsidR="0009780D" w:rsidRDefault="00AC2EC2" w:rsidP="00573522">
      <w:r>
        <w:rPr>
          <w:noProof/>
        </w:rPr>
        <w:drawing>
          <wp:anchor distT="0" distB="0" distL="114300" distR="114300" simplePos="0" relativeHeight="252019712" behindDoc="0" locked="0" layoutInCell="1" allowOverlap="1" wp14:anchorId="162AC2F1" wp14:editId="0F00E884">
            <wp:simplePos x="0" y="0"/>
            <wp:positionH relativeFrom="column">
              <wp:posOffset>-114300</wp:posOffset>
            </wp:positionH>
            <wp:positionV relativeFrom="paragraph">
              <wp:posOffset>377825</wp:posOffset>
            </wp:positionV>
            <wp:extent cx="1619885" cy="1619885"/>
            <wp:effectExtent l="0" t="0" r="0" b="0"/>
            <wp:wrapNone/>
            <wp:docPr id="1974117409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117409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5D36D" w14:textId="39B26EF2" w:rsidR="001E2A5F" w:rsidRDefault="008F34E8" w:rsidP="00ED0A60">
      <w:pPr>
        <w:pStyle w:val="Heading2"/>
      </w:pPr>
      <w:r>
        <w:t>R</w:t>
      </w:r>
      <w:r w:rsidR="001E2A5F">
        <w:t xml:space="preserve">eason for the </w:t>
      </w:r>
      <w:r w:rsidR="00CB3296">
        <w:t>DAS</w:t>
      </w:r>
    </w:p>
    <w:p w14:paraId="136B11F9" w14:textId="77777777" w:rsidR="001E2A5F" w:rsidRDefault="001E2A5F" w:rsidP="00573522"/>
    <w:p w14:paraId="319E0559" w14:textId="61FC5501" w:rsidR="001E2A5F" w:rsidRDefault="00627CE2" w:rsidP="00BF1788">
      <w:r>
        <w:t xml:space="preserve">The </w:t>
      </w:r>
      <w:r w:rsidR="00CB3296">
        <w:t xml:space="preserve">DAS </w:t>
      </w:r>
      <w:r>
        <w:t xml:space="preserve">will make sure disabled people can access all </w:t>
      </w:r>
      <w:r w:rsidR="00CB3296">
        <w:t xml:space="preserve">Government </w:t>
      </w:r>
      <w:r w:rsidR="00F348C6">
        <w:t>digital</w:t>
      </w:r>
      <w:r>
        <w:t>:</w:t>
      </w:r>
    </w:p>
    <w:p w14:paraId="20D6C2CE" w14:textId="131AFB92" w:rsidR="00F348C6" w:rsidRDefault="00391A02" w:rsidP="00BF1788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23808" behindDoc="0" locked="0" layoutInCell="1" allowOverlap="1" wp14:anchorId="0D31D6B3" wp14:editId="5C42F013">
                <wp:simplePos x="0" y="0"/>
                <wp:positionH relativeFrom="column">
                  <wp:posOffset>0</wp:posOffset>
                </wp:positionH>
                <wp:positionV relativeFrom="paragraph">
                  <wp:posOffset>464185</wp:posOffset>
                </wp:positionV>
                <wp:extent cx="1619885" cy="1619885"/>
                <wp:effectExtent l="0" t="0" r="0" b="0"/>
                <wp:wrapNone/>
                <wp:docPr id="1600076343" name="Group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799232355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10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23410439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780" y="388620"/>
                            <a:ext cx="800100" cy="4991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E5B21A8" id="Group 57" o:spid="_x0000_s1026" alt="&quot;&quot;" style="position:absolute;margin-left:0;margin-top:36.55pt;width:127.55pt;height:127.55pt;z-index:252023808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">
                <v:shape id="Picture 56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">
                  <v:imagedata r:id="rId102" o:title=""/>
                </v:shape>
                <v:shape id="Picture 14" o:spid="_x0000_s1028" type="#_x0000_t75" alt="&quot;&quot;" style="position:absolute;left:1447;top:3886;width:8001;height:4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">
                  <v:imagedata r:id="rId35" o:title=""/>
                </v:shape>
              </v:group>
            </w:pict>
          </mc:Fallback>
        </mc:AlternateContent>
      </w:r>
      <w:r w:rsidR="00F348C6">
        <w:t>information</w:t>
      </w:r>
    </w:p>
    <w:p w14:paraId="28BE7B01" w14:textId="1522D7AB" w:rsidR="00F348C6" w:rsidRPr="00F348C6" w:rsidRDefault="00F348C6" w:rsidP="00BF1788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F348C6">
        <w:rPr>
          <w:b/>
          <w:bCs/>
        </w:rPr>
        <w:t>and</w:t>
      </w:r>
    </w:p>
    <w:p w14:paraId="4A440E50" w14:textId="0EDABABB" w:rsidR="00F348C6" w:rsidRDefault="00F348C6" w:rsidP="00BF1788">
      <w:pPr>
        <w:pStyle w:val="Listtoplevel"/>
      </w:pPr>
      <w:r>
        <w:t xml:space="preserve">services. </w:t>
      </w:r>
    </w:p>
    <w:p w14:paraId="3FD8AE04" w14:textId="77777777" w:rsidR="00627CE2" w:rsidRDefault="00627CE2" w:rsidP="00573522"/>
    <w:p w14:paraId="71080A16" w14:textId="77777777" w:rsidR="001E2A5F" w:rsidRDefault="001E2A5F" w:rsidP="00573522"/>
    <w:p w14:paraId="2427728E" w14:textId="28560312" w:rsidR="001E2A5F" w:rsidRDefault="00DD0DA7" w:rsidP="00C753A9">
      <w:pPr>
        <w:pStyle w:val="Heading2"/>
      </w:pPr>
      <w:r w:rsidRPr="00BF1788">
        <w:rPr>
          <w:highlight w:val="lightGray"/>
        </w:rPr>
        <w:br w:type="column"/>
      </w:r>
      <w:r w:rsidR="00391A02" w:rsidRPr="00ED0A60">
        <w:rPr>
          <w:noProof/>
        </w:rPr>
        <w:lastRenderedPageBreak/>
        <w:drawing>
          <wp:anchor distT="0" distB="0" distL="114300" distR="114300" simplePos="0" relativeHeight="252024832" behindDoc="0" locked="0" layoutInCell="1" allowOverlap="1" wp14:anchorId="7A8288F7" wp14:editId="252A210F">
            <wp:simplePos x="0" y="0"/>
            <wp:positionH relativeFrom="column">
              <wp:posOffset>30480</wp:posOffset>
            </wp:positionH>
            <wp:positionV relativeFrom="paragraph">
              <wp:posOffset>0</wp:posOffset>
            </wp:positionV>
            <wp:extent cx="1259840" cy="1259840"/>
            <wp:effectExtent l="0" t="0" r="0" b="0"/>
            <wp:wrapNone/>
            <wp:docPr id="721192385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192385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</w:t>
      </w:r>
      <w:r w:rsidR="007B480D">
        <w:t xml:space="preserve">ho must follow the </w:t>
      </w:r>
      <w:r w:rsidR="00CB3296">
        <w:t>DAS</w:t>
      </w:r>
    </w:p>
    <w:p w14:paraId="0F7FF57E" w14:textId="155CA92C" w:rsidR="001E2A5F" w:rsidRDefault="001E2A5F" w:rsidP="00704738"/>
    <w:p w14:paraId="3C417949" w14:textId="06C09F1C" w:rsidR="00C871E2" w:rsidRDefault="005E52F0" w:rsidP="00BF1788">
      <w:r>
        <w:t xml:space="preserve">The new </w:t>
      </w:r>
      <w:r w:rsidR="00CB3296">
        <w:t xml:space="preserve">DAS </w:t>
      </w:r>
      <w:r>
        <w:t>will</w:t>
      </w:r>
      <w:r w:rsidR="00C871E2">
        <w:t>:</w:t>
      </w:r>
    </w:p>
    <w:p w14:paraId="6A930A2B" w14:textId="7155AC23" w:rsidR="00C871E2" w:rsidRDefault="005E52F0" w:rsidP="00BF1788">
      <w:pPr>
        <w:pStyle w:val="Listtoplevel"/>
      </w:pPr>
      <w:r>
        <w:t>start in early 2027</w:t>
      </w:r>
    </w:p>
    <w:p w14:paraId="741DFCF2" w14:textId="5C52BFED" w:rsidR="005E52F0" w:rsidRDefault="00815D17" w:rsidP="00BF1788">
      <w:pPr>
        <w:pStyle w:val="Listtoplevel"/>
      </w:pPr>
      <w:r>
        <w:rPr>
          <w:b/>
          <w:bCs/>
        </w:rPr>
        <w:drawing>
          <wp:anchor distT="0" distB="0" distL="114300" distR="114300" simplePos="0" relativeHeight="252027904" behindDoc="0" locked="0" layoutInCell="1" allowOverlap="1" wp14:anchorId="42BE4C73" wp14:editId="7CDC2952">
            <wp:simplePos x="0" y="0"/>
            <wp:positionH relativeFrom="column">
              <wp:posOffset>31115</wp:posOffset>
            </wp:positionH>
            <wp:positionV relativeFrom="paragraph">
              <wp:posOffset>640715</wp:posOffset>
            </wp:positionV>
            <wp:extent cx="1619885" cy="1301750"/>
            <wp:effectExtent l="0" t="0" r="0" b="0"/>
            <wp:wrapNone/>
            <wp:docPr id="47040673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40673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52F0">
        <w:t>replace</w:t>
      </w:r>
      <w:r w:rsidR="00E0102E">
        <w:t xml:space="preserve"> the Web Accessibility Standard 1.2. </w:t>
      </w:r>
    </w:p>
    <w:p w14:paraId="5C821C9D" w14:textId="2D942F60" w:rsidR="00E0102E" w:rsidRDefault="00E0102E" w:rsidP="00704738"/>
    <w:p w14:paraId="35623996" w14:textId="21386C69" w:rsidR="00E0102E" w:rsidRDefault="00E0102E" w:rsidP="00704738"/>
    <w:p w14:paraId="6751E12E" w14:textId="1864DD45" w:rsidR="00E0102E" w:rsidRDefault="00203B56" w:rsidP="00A007C5">
      <w:r w:rsidRPr="00203B56">
        <w:rPr>
          <w:b/>
          <w:bCs/>
        </w:rPr>
        <w:t>Mandated</w:t>
      </w:r>
      <w:r w:rsidR="00137DF5" w:rsidRPr="00203B56">
        <w:rPr>
          <w:b/>
          <w:bCs/>
        </w:rPr>
        <w:t xml:space="preserve"> organisations</w:t>
      </w:r>
      <w:r w:rsidR="00137DF5">
        <w:t xml:space="preserve"> must follow </w:t>
      </w:r>
      <w:r w:rsidR="00E8175D">
        <w:t xml:space="preserve">what </w:t>
      </w:r>
      <w:r w:rsidR="00137DF5">
        <w:t xml:space="preserve">the new </w:t>
      </w:r>
      <w:r w:rsidR="00CB3296">
        <w:t xml:space="preserve">DAS </w:t>
      </w:r>
      <w:r w:rsidR="00E8175D">
        <w:t>says</w:t>
      </w:r>
      <w:r>
        <w:t xml:space="preserve">. </w:t>
      </w:r>
    </w:p>
    <w:p w14:paraId="1BF91F13" w14:textId="13FF719D" w:rsidR="00203B56" w:rsidRDefault="00203B56" w:rsidP="00704738"/>
    <w:p w14:paraId="27BADED7" w14:textId="175B1B35" w:rsidR="00203B56" w:rsidRDefault="0098205F" w:rsidP="00704738">
      <w:r>
        <w:rPr>
          <w:noProof/>
        </w:rPr>
        <mc:AlternateContent>
          <mc:Choice Requires="wps">
            <w:drawing>
              <wp:anchor distT="0" distB="0" distL="114300" distR="114300" simplePos="0" relativeHeight="251951104" behindDoc="1" locked="0" layoutInCell="1" allowOverlap="1" wp14:anchorId="07C790A6" wp14:editId="1929699E">
                <wp:simplePos x="0" y="0"/>
                <wp:positionH relativeFrom="column">
                  <wp:posOffset>2209800</wp:posOffset>
                </wp:positionH>
                <wp:positionV relativeFrom="page">
                  <wp:posOffset>5707380</wp:posOffset>
                </wp:positionV>
                <wp:extent cx="3569335" cy="1150620"/>
                <wp:effectExtent l="0" t="0" r="0" b="0"/>
                <wp:wrapNone/>
                <wp:docPr id="153043548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335" cy="1150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A5831" id="Rectangle 1" o:spid="_x0000_s1026" alt="&quot;&quot;" style="position:absolute;margin-left:174pt;margin-top:449.4pt;width:281.05pt;height:90.6pt;z-index:-25136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" fillcolor="#bdd6ee [1304]" stroked="f" strokeweight="1pt">
                <w10:wrap anchory="page"/>
              </v:rect>
            </w:pict>
          </mc:Fallback>
        </mc:AlternateContent>
      </w:r>
      <w:r w:rsidR="00FD6A44">
        <w:rPr>
          <w:noProof/>
        </w:rPr>
        <mc:AlternateContent>
          <mc:Choice Requires="wpg">
            <w:drawing>
              <wp:anchor distT="0" distB="0" distL="114300" distR="114300" simplePos="0" relativeHeight="252030976" behindDoc="0" locked="0" layoutInCell="1" allowOverlap="1" wp14:anchorId="34EE5FD8" wp14:editId="0F63A5CB">
                <wp:simplePos x="0" y="0"/>
                <wp:positionH relativeFrom="column">
                  <wp:posOffset>114300</wp:posOffset>
                </wp:positionH>
                <wp:positionV relativeFrom="paragraph">
                  <wp:posOffset>225425</wp:posOffset>
                </wp:positionV>
                <wp:extent cx="1536700" cy="1308100"/>
                <wp:effectExtent l="0" t="0" r="6350" b="6350"/>
                <wp:wrapNone/>
                <wp:docPr id="1720383848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6700" cy="1308100"/>
                          <a:chOff x="0" y="0"/>
                          <a:chExt cx="1536700" cy="1308100"/>
                        </a:xfrm>
                      </wpg:grpSpPr>
                      <pic:pic xmlns:pic="http://schemas.openxmlformats.org/drawingml/2006/picture">
                        <pic:nvPicPr>
                          <pic:cNvPr id="1361812998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840" cy="7861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7407430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571500"/>
                            <a:ext cx="736600" cy="736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FB57DAD" id="Group 36" o:spid="_x0000_s1026" alt="&quot;&quot;" style="position:absolute;margin-left:9pt;margin-top:17.75pt;width:121pt;height:103pt;z-index:252030976" coordsize="15367,130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">
                <v:shape id="Picture 34" o:spid="_x0000_s1027" type="#_x0000_t75" style="position:absolute;width:12598;height:78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">
                  <v:imagedata r:id="rId35" o:title=""/>
                </v:shape>
                <v:shape id="Picture 35" o:spid="_x0000_s1028" type="#_x0000_t75" style="position:absolute;left:8001;top:5715;width:7366;height:7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">
                  <v:imagedata r:id="rId107" o:title=""/>
                </v:shape>
              </v:group>
            </w:pict>
          </mc:Fallback>
        </mc:AlternateContent>
      </w:r>
    </w:p>
    <w:p w14:paraId="6A307B59" w14:textId="708958EF" w:rsidR="00256B93" w:rsidRPr="00D91DF2" w:rsidRDefault="00A51C40" w:rsidP="00704738">
      <w:r w:rsidRPr="00A51C40">
        <w:t xml:space="preserve">Here </w:t>
      </w:r>
      <w:r w:rsidRPr="00A51C40">
        <w:rPr>
          <w:b/>
          <w:bCs/>
        </w:rPr>
        <w:t>m</w:t>
      </w:r>
      <w:r w:rsidR="00203B56" w:rsidRPr="00A51C40">
        <w:rPr>
          <w:b/>
          <w:bCs/>
        </w:rPr>
        <w:t>andated organisations</w:t>
      </w:r>
      <w:r w:rsidR="00203B56">
        <w:rPr>
          <w:b/>
          <w:bCs/>
        </w:rPr>
        <w:t xml:space="preserve"> </w:t>
      </w:r>
      <w:r w:rsidR="00203B56">
        <w:t xml:space="preserve">are </w:t>
      </w:r>
      <w:r w:rsidR="00F77B95">
        <w:t xml:space="preserve">the </w:t>
      </w:r>
      <w:r w:rsidR="004C35BE">
        <w:t>Government</w:t>
      </w:r>
      <w:r w:rsidR="00256B93" w:rsidRPr="00D91DF2">
        <w:t xml:space="preserve"> organisations </w:t>
      </w:r>
      <w:r>
        <w:t xml:space="preserve">that </w:t>
      </w:r>
      <w:proofErr w:type="gramStart"/>
      <w:r>
        <w:t>have to</w:t>
      </w:r>
      <w:proofErr w:type="gramEnd"/>
      <w:r>
        <w:t xml:space="preserve"> follow the </w:t>
      </w:r>
      <w:r w:rsidR="00CB3296">
        <w:t>DAS</w:t>
      </w:r>
      <w:r>
        <w:t>.</w:t>
      </w:r>
      <w:r w:rsidR="00256B93" w:rsidRPr="00D91DF2">
        <w:t xml:space="preserve"> </w:t>
      </w:r>
    </w:p>
    <w:p w14:paraId="6FAFAA64" w14:textId="77777777" w:rsidR="00203B56" w:rsidRDefault="00203B56" w:rsidP="00704738"/>
    <w:p w14:paraId="437E1CF8" w14:textId="77777777" w:rsidR="00203B56" w:rsidRDefault="00203B56" w:rsidP="00704738"/>
    <w:p w14:paraId="3F57CEBB" w14:textId="4EC3AE3D" w:rsidR="00137DF5" w:rsidRDefault="00704738" w:rsidP="00BF1788">
      <w:r>
        <w:br w:type="column"/>
      </w:r>
      <w:r w:rsidR="00A007C5">
        <w:rPr>
          <w:noProof/>
        </w:rPr>
        <w:lastRenderedPageBreak/>
        <w:drawing>
          <wp:anchor distT="0" distB="0" distL="114300" distR="114300" simplePos="0" relativeHeight="252070912" behindDoc="0" locked="0" layoutInCell="1" allowOverlap="1" wp14:anchorId="2EDD88A3" wp14:editId="4B72D509">
            <wp:simplePos x="0" y="0"/>
            <wp:positionH relativeFrom="column">
              <wp:posOffset>5080</wp:posOffset>
            </wp:positionH>
            <wp:positionV relativeFrom="paragraph">
              <wp:posOffset>-41910</wp:posOffset>
            </wp:positionV>
            <wp:extent cx="1620000" cy="1010867"/>
            <wp:effectExtent l="0" t="0" r="0" b="0"/>
            <wp:wrapNone/>
            <wp:docPr id="75595368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95368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0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5BE">
        <w:t xml:space="preserve">Some </w:t>
      </w:r>
      <w:r w:rsidR="00137DF5">
        <w:t xml:space="preserve">organisations in the </w:t>
      </w:r>
      <w:r w:rsidR="004C35BE">
        <w:br/>
      </w:r>
      <w:r w:rsidR="005D4EEE">
        <w:t>P</w:t>
      </w:r>
      <w:r w:rsidR="00137DF5">
        <w:t xml:space="preserve">ublic </w:t>
      </w:r>
      <w:r w:rsidR="005D4EEE">
        <w:t>S</w:t>
      </w:r>
      <w:r w:rsidR="00137DF5">
        <w:t>ervice</w:t>
      </w:r>
      <w:r w:rsidR="00203B56">
        <w:t>:</w:t>
      </w:r>
    </w:p>
    <w:p w14:paraId="3008E55F" w14:textId="6025C3DB" w:rsidR="00203B56" w:rsidRPr="00BF1788" w:rsidRDefault="00203B56" w:rsidP="00BF1788">
      <w:pPr>
        <w:pStyle w:val="Listtoplevel"/>
      </w:pPr>
      <w:r w:rsidRPr="00BF1788">
        <w:t xml:space="preserve">do not have to follow the </w:t>
      </w:r>
      <w:r w:rsidR="00CB3296" w:rsidRPr="00BF1788">
        <w:t>D</w:t>
      </w:r>
      <w:r w:rsidR="00CB3296">
        <w:t>AS</w:t>
      </w:r>
    </w:p>
    <w:p w14:paraId="4CA94590" w14:textId="7A367C4B" w:rsidR="00203B56" w:rsidRPr="00BF1788" w:rsidRDefault="009227EA" w:rsidP="00BF1788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2073984" behindDoc="0" locked="0" layoutInCell="1" allowOverlap="1" wp14:anchorId="65B31D91" wp14:editId="7597610B">
                <wp:simplePos x="0" y="0"/>
                <wp:positionH relativeFrom="column">
                  <wp:posOffset>42999</wp:posOffset>
                </wp:positionH>
                <wp:positionV relativeFrom="paragraph">
                  <wp:posOffset>458470</wp:posOffset>
                </wp:positionV>
                <wp:extent cx="1428081" cy="1307737"/>
                <wp:effectExtent l="0" t="0" r="1270" b="6985"/>
                <wp:wrapNone/>
                <wp:docPr id="862618294" name="Group 6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8081" cy="1307737"/>
                          <a:chOff x="0" y="0"/>
                          <a:chExt cx="1808843" cy="1656443"/>
                        </a:xfrm>
                      </wpg:grpSpPr>
                      <pic:pic xmlns:pic="http://schemas.openxmlformats.org/drawingml/2006/picture">
                        <pic:nvPicPr>
                          <pic:cNvPr id="1801419762" name="Picture 67"/>
                          <pic:cNvPicPr>
                            <a:picLocks noChangeAspect="1"/>
                          </pic:cNvPicPr>
                        </pic:nvPicPr>
                        <pic:blipFill>
                          <a:blip r:embed="rId10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91409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29343" y="576943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DF63C" id="Group 69" o:spid="_x0000_s1026" alt="&quot;&quot;" style="position:absolute;margin-left:3.4pt;margin-top:36.1pt;width:112.45pt;height:102.95pt;z-index:252073984;mso-width-relative:margin;mso-height-relative:margin" coordsize="18088,165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">
                <v:shape id="Picture 67" o:spid="_x0000_s1027" type="#_x0000_t75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">
                  <v:imagedata r:id="rId109" o:title=""/>
                </v:shape>
                <v:shape id="Picture 68" o:spid="_x0000_s1028" type="#_x0000_t75" style="position:absolute;left:7293;top:5769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">
                  <v:imagedata r:id="rId107" o:title=""/>
                </v:shape>
              </v:group>
            </w:pict>
          </mc:Fallback>
        </mc:AlternateContent>
      </w:r>
      <w:r w:rsidR="00203B56" w:rsidRPr="00BF1788">
        <w:rPr>
          <w:b/>
          <w:bCs/>
        </w:rPr>
        <w:t>but</w:t>
      </w:r>
    </w:p>
    <w:p w14:paraId="01E7C910" w14:textId="1F2DC3A8" w:rsidR="00203B56" w:rsidRPr="00BF1788" w:rsidRDefault="002A1346" w:rsidP="00BF1788">
      <w:pPr>
        <w:pStyle w:val="Listtoplevel"/>
      </w:pPr>
      <w:r w:rsidRPr="00BF1788">
        <w:t>should</w:t>
      </w:r>
      <w:r w:rsidR="00203B56" w:rsidRPr="00BF1788">
        <w:t xml:space="preserve"> follow the </w:t>
      </w:r>
      <w:r w:rsidR="00CB3296" w:rsidRPr="00BF1788">
        <w:t>D</w:t>
      </w:r>
      <w:r w:rsidR="00CB3296">
        <w:t>AS</w:t>
      </w:r>
      <w:r w:rsidR="00CB3296" w:rsidRPr="00BF1788">
        <w:t xml:space="preserve"> </w:t>
      </w:r>
      <w:r w:rsidRPr="00BF1788">
        <w:t>when they can</w:t>
      </w:r>
      <w:r w:rsidR="00203B56" w:rsidRPr="00BF1788">
        <w:t xml:space="preserve">. </w:t>
      </w:r>
    </w:p>
    <w:bookmarkEnd w:id="2"/>
    <w:p w14:paraId="58D9D13B" w14:textId="26CE3BBE" w:rsidR="00B92CC7" w:rsidRDefault="00B92CC7" w:rsidP="00B92CC7">
      <w:pPr>
        <w:rPr>
          <w:rFonts w:eastAsia="Times New Roman"/>
          <w:lang w:eastAsia="en-NZ"/>
        </w:rPr>
      </w:pPr>
    </w:p>
    <w:p w14:paraId="2D374218" w14:textId="3D2A30BD" w:rsidR="00B92CC7" w:rsidRDefault="00B92CC7" w:rsidP="00B92CC7">
      <w:pPr>
        <w:rPr>
          <w:rFonts w:eastAsia="Times New Roman"/>
          <w:lang w:eastAsia="en-NZ"/>
        </w:rPr>
      </w:pPr>
    </w:p>
    <w:p w14:paraId="75725804" w14:textId="598F5660" w:rsidR="00A30F6D" w:rsidRDefault="00A007C5" w:rsidP="004C35BE">
      <w:pPr>
        <w:pStyle w:val="Heading2"/>
        <w:rPr>
          <w:rFonts w:eastAsia="Times New Roman"/>
          <w:lang w:eastAsia="en-NZ"/>
        </w:rPr>
      </w:pPr>
      <w:r w:rsidRPr="004C35BE">
        <w:rPr>
          <w:noProof/>
        </w:rPr>
        <w:drawing>
          <wp:anchor distT="0" distB="0" distL="114300" distR="114300" simplePos="0" relativeHeight="252068864" behindDoc="0" locked="0" layoutInCell="1" allowOverlap="1" wp14:anchorId="5E07F3CC" wp14:editId="44C5DC0B">
            <wp:simplePos x="0" y="0"/>
            <wp:positionH relativeFrom="column">
              <wp:posOffset>113665</wp:posOffset>
            </wp:positionH>
            <wp:positionV relativeFrom="paragraph">
              <wp:posOffset>254000</wp:posOffset>
            </wp:positionV>
            <wp:extent cx="1440000" cy="1666106"/>
            <wp:effectExtent l="0" t="0" r="8255" b="0"/>
            <wp:wrapNone/>
            <wp:docPr id="607712056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712056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66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8BE" w:rsidRPr="004C35BE">
        <w:t>Rules</w:t>
      </w:r>
      <w:r w:rsidR="00A428BE">
        <w:rPr>
          <w:rFonts w:eastAsia="Times New Roman"/>
          <w:lang w:eastAsia="en-NZ"/>
        </w:rPr>
        <w:t xml:space="preserve"> for digital products and services</w:t>
      </w:r>
    </w:p>
    <w:p w14:paraId="7F366A4C" w14:textId="19A39F12" w:rsidR="005D4B16" w:rsidRDefault="005D4B16" w:rsidP="00A30F6D">
      <w:pPr>
        <w:rPr>
          <w:rFonts w:eastAsia="Times New Roman"/>
          <w:lang w:eastAsia="en-NZ"/>
        </w:rPr>
      </w:pPr>
    </w:p>
    <w:p w14:paraId="3FBF34C4" w14:textId="5BBE69E7" w:rsidR="009E4CC9" w:rsidRDefault="00A30F6D" w:rsidP="009E4CC9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is </w:t>
      </w:r>
      <w:r w:rsidR="00493138">
        <w:rPr>
          <w:rFonts w:eastAsia="Times New Roman"/>
          <w:lang w:eastAsia="en-NZ"/>
        </w:rPr>
        <w:t>is</w:t>
      </w:r>
      <w:r>
        <w:rPr>
          <w:rFonts w:eastAsia="Times New Roman"/>
          <w:lang w:eastAsia="en-NZ"/>
        </w:rPr>
        <w:t xml:space="preserve"> about the</w:t>
      </w:r>
      <w:r w:rsidR="0058198D">
        <w:rPr>
          <w:rFonts w:eastAsia="Times New Roman"/>
          <w:lang w:eastAsia="en-NZ"/>
        </w:rPr>
        <w:t xml:space="preserve"> ICT</w:t>
      </w:r>
      <w:r>
        <w:rPr>
          <w:rFonts w:eastAsia="Times New Roman"/>
          <w:lang w:eastAsia="en-NZ"/>
        </w:rPr>
        <w:t xml:space="preserve"> </w:t>
      </w:r>
      <w:r w:rsidR="005878F2">
        <w:rPr>
          <w:rFonts w:eastAsia="Times New Roman"/>
          <w:lang w:eastAsia="en-NZ"/>
        </w:rPr>
        <w:t xml:space="preserve">accessibility </w:t>
      </w:r>
      <w:r w:rsidR="0058198D">
        <w:rPr>
          <w:rFonts w:eastAsia="Times New Roman"/>
          <w:lang w:eastAsia="en-NZ"/>
        </w:rPr>
        <w:t xml:space="preserve">that </w:t>
      </w:r>
      <w:r w:rsidR="00EC40E1">
        <w:rPr>
          <w:rFonts w:eastAsia="Times New Roman"/>
          <w:lang w:eastAsia="en-NZ"/>
        </w:rPr>
        <w:t>mandated organisations</w:t>
      </w:r>
      <w:r w:rsidR="005A28BC">
        <w:rPr>
          <w:rFonts w:eastAsia="Times New Roman"/>
          <w:lang w:eastAsia="en-NZ"/>
        </w:rPr>
        <w:t xml:space="preserve"> are </w:t>
      </w:r>
      <w:r w:rsidR="005A28BC" w:rsidRPr="009E4CC9">
        <w:rPr>
          <w:rFonts w:eastAsia="Times New Roman"/>
          <w:b/>
          <w:bCs/>
          <w:lang w:eastAsia="en-NZ"/>
        </w:rPr>
        <w:t>responsible</w:t>
      </w:r>
      <w:r w:rsidR="005A28BC">
        <w:rPr>
          <w:rFonts w:eastAsia="Times New Roman"/>
          <w:lang w:eastAsia="en-NZ"/>
        </w:rPr>
        <w:t xml:space="preserve"> for</w:t>
      </w:r>
      <w:r w:rsidR="009E4CC9">
        <w:rPr>
          <w:rFonts w:eastAsia="Times New Roman"/>
          <w:lang w:eastAsia="en-NZ"/>
        </w:rPr>
        <w:t xml:space="preserve">. </w:t>
      </w:r>
    </w:p>
    <w:p w14:paraId="76FF75D7" w14:textId="2775A838" w:rsidR="009E4CC9" w:rsidRDefault="00A007C5" w:rsidP="009E4CC9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32000" behindDoc="0" locked="0" layoutInCell="1" allowOverlap="1" wp14:anchorId="525FF73F" wp14:editId="7EC41E28">
            <wp:simplePos x="0" y="0"/>
            <wp:positionH relativeFrom="column">
              <wp:posOffset>-32385</wp:posOffset>
            </wp:positionH>
            <wp:positionV relativeFrom="paragraph">
              <wp:posOffset>342265</wp:posOffset>
            </wp:positionV>
            <wp:extent cx="1518285" cy="2049145"/>
            <wp:effectExtent l="0" t="0" r="5715" b="0"/>
            <wp:wrapNone/>
            <wp:docPr id="101022253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22253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2049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7703BB" w14:textId="77E8F67D" w:rsidR="009E4CC9" w:rsidRDefault="00DC45ED" w:rsidP="009E4CC9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9776" behindDoc="1" locked="0" layoutInCell="1" allowOverlap="1" wp14:anchorId="5F5F5772" wp14:editId="535A49E1">
                <wp:simplePos x="0" y="0"/>
                <wp:positionH relativeFrom="column">
                  <wp:posOffset>2198370</wp:posOffset>
                </wp:positionH>
                <wp:positionV relativeFrom="page">
                  <wp:posOffset>7425565</wp:posOffset>
                </wp:positionV>
                <wp:extent cx="3569835" cy="1611086"/>
                <wp:effectExtent l="0" t="0" r="0" b="8255"/>
                <wp:wrapNone/>
                <wp:docPr id="208177219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835" cy="16110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342B02" id="Rectangle 1" o:spid="_x0000_s1026" alt="&quot;&quot;" style="position:absolute;margin-left:173.1pt;margin-top:584.7pt;width:281.1pt;height:126.85pt;z-index:-25133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" fillcolor="#bdd6ee [1304]" stroked="f" strokeweight="1pt">
                <w10:wrap anchory="page"/>
              </v:rect>
            </w:pict>
          </mc:Fallback>
        </mc:AlternateContent>
      </w:r>
    </w:p>
    <w:p w14:paraId="7BD54003" w14:textId="734416E2" w:rsidR="009E4CC9" w:rsidRDefault="009E4CC9" w:rsidP="009E4CC9">
      <w:pPr>
        <w:rPr>
          <w:lang w:eastAsia="en-NZ"/>
        </w:rPr>
      </w:pPr>
      <w:r>
        <w:rPr>
          <w:rFonts w:eastAsia="Times New Roman"/>
          <w:lang w:eastAsia="en-NZ"/>
        </w:rPr>
        <w:t xml:space="preserve">Here </w:t>
      </w:r>
      <w:r w:rsidRPr="009E4CC9">
        <w:rPr>
          <w:rFonts w:eastAsia="Times New Roman"/>
          <w:b/>
          <w:bCs/>
          <w:lang w:eastAsia="en-NZ"/>
        </w:rPr>
        <w:t>responsible</w:t>
      </w:r>
      <w:r>
        <w:rPr>
          <w:rFonts w:eastAsia="Times New Roman"/>
          <w:lang w:eastAsia="en-NZ"/>
        </w:rPr>
        <w:t xml:space="preserve"> </w:t>
      </w:r>
      <w:r w:rsidR="005E2410">
        <w:rPr>
          <w:rFonts w:eastAsia="Times New Roman"/>
          <w:lang w:eastAsia="en-NZ"/>
        </w:rPr>
        <w:t xml:space="preserve">means looking after something </w:t>
      </w:r>
      <w:r w:rsidR="00A007C5">
        <w:rPr>
          <w:rFonts w:eastAsia="Times New Roman"/>
          <w:lang w:eastAsia="en-NZ"/>
        </w:rPr>
        <w:t>like a website</w:t>
      </w:r>
      <w:r w:rsidR="00566709">
        <w:rPr>
          <w:rFonts w:eastAsia="Times New Roman"/>
          <w:lang w:eastAsia="en-NZ"/>
        </w:rPr>
        <w:t xml:space="preserve"> to make sure it is doing what it is meant to. </w:t>
      </w:r>
    </w:p>
    <w:p w14:paraId="5BF5E71F" w14:textId="600CCC37" w:rsidR="002570B1" w:rsidRDefault="002570B1" w:rsidP="00D34381">
      <w:pPr>
        <w:spacing w:line="336" w:lineRule="auto"/>
        <w:rPr>
          <w:rFonts w:eastAsia="Times New Roman"/>
          <w:lang w:eastAsia="en-NZ"/>
        </w:rPr>
      </w:pPr>
    </w:p>
    <w:p w14:paraId="426AA310" w14:textId="1A9A5E67" w:rsidR="002570B1" w:rsidRDefault="005E4605" w:rsidP="00D34381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033024" behindDoc="0" locked="0" layoutInCell="1" allowOverlap="1" wp14:anchorId="2F246405" wp14:editId="504B95F1">
            <wp:simplePos x="0" y="0"/>
            <wp:positionH relativeFrom="column">
              <wp:posOffset>-114300</wp:posOffset>
            </wp:positionH>
            <wp:positionV relativeFrom="paragraph">
              <wp:posOffset>-571500</wp:posOffset>
            </wp:positionV>
            <wp:extent cx="1620000" cy="1620000"/>
            <wp:effectExtent l="0" t="0" r="0" b="0"/>
            <wp:wrapNone/>
            <wp:docPr id="1887600300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00300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42E">
        <w:rPr>
          <w:rFonts w:eastAsia="Times New Roman"/>
          <w:lang w:eastAsia="en-NZ"/>
        </w:rPr>
        <w:t xml:space="preserve">These </w:t>
      </w:r>
      <w:r w:rsidR="00D34381">
        <w:rPr>
          <w:rFonts w:eastAsia="Times New Roman"/>
          <w:lang w:eastAsia="en-NZ"/>
        </w:rPr>
        <w:t xml:space="preserve">ICT </w:t>
      </w:r>
      <w:r w:rsidR="002C642E">
        <w:rPr>
          <w:rFonts w:eastAsia="Times New Roman"/>
          <w:lang w:eastAsia="en-NZ"/>
        </w:rPr>
        <w:t xml:space="preserve">products and services </w:t>
      </w:r>
      <w:r w:rsidR="00D34381">
        <w:rPr>
          <w:rFonts w:eastAsia="Times New Roman"/>
          <w:lang w:eastAsia="en-NZ"/>
        </w:rPr>
        <w:t xml:space="preserve">are </w:t>
      </w:r>
      <w:r w:rsidR="002C642E">
        <w:rPr>
          <w:rFonts w:eastAsia="Times New Roman"/>
          <w:lang w:eastAsia="en-NZ"/>
        </w:rPr>
        <w:t>things like:</w:t>
      </w:r>
    </w:p>
    <w:p w14:paraId="1AE444FD" w14:textId="75B749F8" w:rsidR="002C642E" w:rsidRDefault="005E4605" w:rsidP="00D34381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34048" behindDoc="0" locked="0" layoutInCell="1" allowOverlap="1" wp14:anchorId="7996CA4C" wp14:editId="6ABF8483">
            <wp:simplePos x="0" y="0"/>
            <wp:positionH relativeFrom="column">
              <wp:posOffset>-68580</wp:posOffset>
            </wp:positionH>
            <wp:positionV relativeFrom="paragraph">
              <wp:posOffset>395709</wp:posOffset>
            </wp:positionV>
            <wp:extent cx="720000" cy="1419032"/>
            <wp:effectExtent l="0" t="0" r="4445" b="0"/>
            <wp:wrapNone/>
            <wp:docPr id="1241031985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031985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419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42E">
        <w:rPr>
          <w:lang w:eastAsia="en-NZ"/>
        </w:rPr>
        <w:t>websites</w:t>
      </w:r>
    </w:p>
    <w:p w14:paraId="0B308CE5" w14:textId="7A2B99C6" w:rsidR="002C642E" w:rsidRDefault="002C642E" w:rsidP="00D34381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mobile apps</w:t>
      </w:r>
    </w:p>
    <w:p w14:paraId="6B8443F8" w14:textId="72AF07C9" w:rsidR="002C642E" w:rsidRDefault="000558D0" w:rsidP="00D34381">
      <w:pPr>
        <w:pStyle w:val="Listtoplevel"/>
        <w:spacing w:line="336" w:lineRule="auto"/>
        <w:rPr>
          <w:lang w:eastAsia="en-NZ"/>
        </w:rPr>
      </w:pPr>
      <w:r w:rsidRPr="000558D0">
        <w:rPr>
          <w:b/>
          <w:bCs/>
          <w:lang w:eastAsia="en-NZ"/>
        </w:rPr>
        <w:drawing>
          <wp:anchor distT="0" distB="0" distL="114300" distR="114300" simplePos="0" relativeHeight="252035072" behindDoc="0" locked="0" layoutInCell="1" allowOverlap="1" wp14:anchorId="0EC6C5A7" wp14:editId="5B91282F">
            <wp:simplePos x="0" y="0"/>
            <wp:positionH relativeFrom="column">
              <wp:posOffset>-114300</wp:posOffset>
            </wp:positionH>
            <wp:positionV relativeFrom="paragraph">
              <wp:posOffset>454660</wp:posOffset>
            </wp:positionV>
            <wp:extent cx="1440000" cy="1440000"/>
            <wp:effectExtent l="0" t="0" r="0" b="0"/>
            <wp:wrapNone/>
            <wp:docPr id="119744610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44610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7F48" w:rsidRPr="000558D0">
        <w:rPr>
          <w:b/>
          <w:bCs/>
          <w:lang w:eastAsia="en-NZ"/>
        </w:rPr>
        <w:t>n</w:t>
      </w:r>
      <w:r w:rsidR="002C642E" w:rsidRPr="000558D0">
        <w:rPr>
          <w:b/>
          <w:bCs/>
          <w:lang w:eastAsia="en-NZ"/>
        </w:rPr>
        <w:t>on-web documents</w:t>
      </w:r>
      <w:r w:rsidR="002C642E">
        <w:rPr>
          <w:lang w:eastAsia="en-NZ"/>
        </w:rPr>
        <w:t xml:space="preserve"> like:</w:t>
      </w:r>
    </w:p>
    <w:p w14:paraId="03D4E69E" w14:textId="7BE74781" w:rsidR="002C642E" w:rsidRDefault="002C642E" w:rsidP="00D34381">
      <w:pPr>
        <w:pStyle w:val="Listsecondlevel"/>
        <w:spacing w:line="336" w:lineRule="auto"/>
        <w:rPr>
          <w:lang w:eastAsia="en-NZ"/>
        </w:rPr>
      </w:pPr>
      <w:r>
        <w:rPr>
          <w:lang w:eastAsia="en-NZ"/>
        </w:rPr>
        <w:t>PDFs</w:t>
      </w:r>
    </w:p>
    <w:p w14:paraId="417180C5" w14:textId="1646F34B" w:rsidR="003C07B9" w:rsidRPr="003C07B9" w:rsidRDefault="00C94860" w:rsidP="003C07B9">
      <w:pPr>
        <w:pStyle w:val="Listparagraph2"/>
        <w:rPr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24160" behindDoc="0" locked="0" layoutInCell="1" allowOverlap="1" wp14:anchorId="7DB1CDB2" wp14:editId="170FFE08">
            <wp:simplePos x="0" y="0"/>
            <wp:positionH relativeFrom="column">
              <wp:posOffset>10795</wp:posOffset>
            </wp:positionH>
            <wp:positionV relativeFrom="paragraph">
              <wp:posOffset>659765</wp:posOffset>
            </wp:positionV>
            <wp:extent cx="1439545" cy="1439545"/>
            <wp:effectExtent l="0" t="0" r="8255" b="8255"/>
            <wp:wrapNone/>
            <wp:docPr id="14173030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3030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07B9">
        <w:rPr>
          <w:lang w:eastAsia="en-NZ"/>
        </w:rPr>
        <w:t>letters</w:t>
      </w:r>
    </w:p>
    <w:p w14:paraId="446DB959" w14:textId="0384BCAD" w:rsidR="003C07B9" w:rsidRDefault="007A7F48" w:rsidP="00D34381">
      <w:pPr>
        <w:pStyle w:val="Listsecondlevel"/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e</w:t>
      </w:r>
      <w:r w:rsidR="002C642E">
        <w:rPr>
          <w:rFonts w:eastAsia="Times New Roman"/>
          <w:lang w:eastAsia="en-NZ"/>
        </w:rPr>
        <w:t>mails</w:t>
      </w:r>
    </w:p>
    <w:p w14:paraId="09F2C197" w14:textId="16CE0991" w:rsidR="003C07B9" w:rsidRDefault="001F465F" w:rsidP="00D34381">
      <w:pPr>
        <w:pStyle w:val="Listsecondlevel"/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spreadsheets</w:t>
      </w:r>
      <w:r w:rsidR="003C07B9">
        <w:rPr>
          <w:rFonts w:eastAsia="Times New Roman"/>
          <w:lang w:eastAsia="en-NZ"/>
        </w:rPr>
        <w:t xml:space="preserve">. </w:t>
      </w:r>
    </w:p>
    <w:p w14:paraId="67192DF3" w14:textId="11058EDA" w:rsidR="00EE2DE4" w:rsidRDefault="00EE2DE4" w:rsidP="00D34381">
      <w:pPr>
        <w:rPr>
          <w:lang w:eastAsia="en-NZ"/>
        </w:rPr>
      </w:pPr>
    </w:p>
    <w:p w14:paraId="5C952297" w14:textId="6E072FFA" w:rsidR="000558D0" w:rsidRDefault="005E2410" w:rsidP="00D34381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49248199" wp14:editId="5834463C">
                <wp:simplePos x="0" y="0"/>
                <wp:positionH relativeFrom="column">
                  <wp:posOffset>2141220</wp:posOffset>
                </wp:positionH>
                <wp:positionV relativeFrom="page">
                  <wp:posOffset>6644640</wp:posOffset>
                </wp:positionV>
                <wp:extent cx="3569335" cy="2156460"/>
                <wp:effectExtent l="0" t="0" r="0" b="0"/>
                <wp:wrapNone/>
                <wp:docPr id="46083999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335" cy="215646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585DC" id="Rectangle 1" o:spid="_x0000_s1026" alt="&quot;&quot;" style="position:absolute;margin-left:168.6pt;margin-top:523.2pt;width:281.05pt;height:169.8pt;z-index:-25127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" fillcolor="#bdd7ee" stroked="f" strokeweight="1pt">
                <w10:wrap anchory="page"/>
              </v:rect>
            </w:pict>
          </mc:Fallback>
        </mc:AlternateContent>
      </w:r>
    </w:p>
    <w:p w14:paraId="2C3A851F" w14:textId="24C87412" w:rsidR="008112C1" w:rsidRDefault="005E2410" w:rsidP="00D34381">
      <w:pPr>
        <w:rPr>
          <w:lang w:eastAsia="en-NZ"/>
        </w:rPr>
      </w:pPr>
      <w:r>
        <w:rPr>
          <w:b/>
          <w:bCs/>
          <w:noProof/>
          <w:lang w:eastAsia="en-NZ"/>
        </w:rPr>
        <w:drawing>
          <wp:anchor distT="0" distB="0" distL="114300" distR="114300" simplePos="0" relativeHeight="252038144" behindDoc="0" locked="0" layoutInCell="1" allowOverlap="1" wp14:anchorId="1DDA67A8" wp14:editId="0B1DF36B">
            <wp:simplePos x="0" y="0"/>
            <wp:positionH relativeFrom="column">
              <wp:posOffset>100813</wp:posOffset>
            </wp:positionH>
            <wp:positionV relativeFrom="paragraph">
              <wp:posOffset>440690</wp:posOffset>
            </wp:positionV>
            <wp:extent cx="1260000" cy="1032402"/>
            <wp:effectExtent l="0" t="0" r="0" b="0"/>
            <wp:wrapNone/>
            <wp:docPr id="2008758774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75877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032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58D0" w:rsidRPr="000558D0">
        <w:rPr>
          <w:b/>
          <w:bCs/>
          <w:lang w:eastAsia="en-NZ"/>
        </w:rPr>
        <w:t>Non-web documents</w:t>
      </w:r>
      <w:r w:rsidR="000558D0">
        <w:rPr>
          <w:lang w:eastAsia="en-NZ"/>
        </w:rPr>
        <w:t xml:space="preserve"> are </w:t>
      </w:r>
      <w:r w:rsidR="00641C30">
        <w:rPr>
          <w:lang w:eastAsia="en-NZ"/>
        </w:rPr>
        <w:t xml:space="preserve">digital </w:t>
      </w:r>
      <w:r w:rsidR="008112C1">
        <w:rPr>
          <w:lang w:eastAsia="en-NZ"/>
        </w:rPr>
        <w:t>documents</w:t>
      </w:r>
      <w:r>
        <w:rPr>
          <w:lang w:eastAsia="en-NZ"/>
        </w:rPr>
        <w:t xml:space="preserve"> that</w:t>
      </w:r>
      <w:r w:rsidR="008112C1">
        <w:rPr>
          <w:lang w:eastAsia="en-NZ"/>
        </w:rPr>
        <w:t>:</w:t>
      </w:r>
    </w:p>
    <w:p w14:paraId="27B25E93" w14:textId="4E866E83" w:rsidR="000558D0" w:rsidRDefault="00676C78" w:rsidP="008112C1">
      <w:pPr>
        <w:pStyle w:val="Listtoplevel"/>
        <w:rPr>
          <w:lang w:eastAsia="en-NZ"/>
        </w:rPr>
      </w:pPr>
      <w:r>
        <w:rPr>
          <w:lang w:eastAsia="en-NZ"/>
        </w:rPr>
        <w:t xml:space="preserve">are </w:t>
      </w:r>
      <w:r w:rsidR="008112C1">
        <w:rPr>
          <w:lang w:eastAsia="en-NZ"/>
        </w:rPr>
        <w:t>not part of a web page</w:t>
      </w:r>
    </w:p>
    <w:p w14:paraId="2EC1B838" w14:textId="2717E75D" w:rsidR="008112C1" w:rsidRDefault="008112C1" w:rsidP="005E2410">
      <w:pPr>
        <w:pStyle w:val="Listtoplevel"/>
        <w:rPr>
          <w:lang w:eastAsia="en-NZ"/>
        </w:rPr>
      </w:pPr>
      <w:r>
        <w:rPr>
          <w:lang w:eastAsia="en-NZ"/>
        </w:rPr>
        <w:t>need to be opened to read</w:t>
      </w:r>
      <w:r w:rsidR="005E2410">
        <w:rPr>
          <w:lang w:eastAsia="en-NZ"/>
        </w:rPr>
        <w:t>.</w:t>
      </w:r>
    </w:p>
    <w:p w14:paraId="7099907A" w14:textId="77777777" w:rsidR="005E2410" w:rsidRDefault="005E2410" w:rsidP="00D34381">
      <w:pPr>
        <w:rPr>
          <w:lang w:eastAsia="en-NZ"/>
        </w:rPr>
      </w:pPr>
    </w:p>
    <w:p w14:paraId="4FD6F808" w14:textId="77777777" w:rsidR="005E2410" w:rsidRDefault="005E2410" w:rsidP="00D34381">
      <w:pPr>
        <w:rPr>
          <w:lang w:eastAsia="en-NZ"/>
        </w:rPr>
      </w:pPr>
    </w:p>
    <w:p w14:paraId="1D2DAC95" w14:textId="6A7597A1" w:rsidR="00D34381" w:rsidRPr="00D34381" w:rsidRDefault="00212B4F" w:rsidP="00D34381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42240" behindDoc="0" locked="0" layoutInCell="1" allowOverlap="1" wp14:anchorId="44E5CC7E" wp14:editId="5EDE2428">
            <wp:simplePos x="0" y="0"/>
            <wp:positionH relativeFrom="column">
              <wp:posOffset>0</wp:posOffset>
            </wp:positionH>
            <wp:positionV relativeFrom="paragraph">
              <wp:posOffset>-266700</wp:posOffset>
            </wp:positionV>
            <wp:extent cx="1440000" cy="1440000"/>
            <wp:effectExtent l="0" t="0" r="0" b="0"/>
            <wp:wrapNone/>
            <wp:docPr id="1218193329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193329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381">
        <w:rPr>
          <w:lang w:eastAsia="en-NZ"/>
        </w:rPr>
        <w:t xml:space="preserve">These ICT products and services are also about: </w:t>
      </w:r>
    </w:p>
    <w:p w14:paraId="2D3E2CE2" w14:textId="04BDF30C" w:rsidR="002C642E" w:rsidRDefault="003238DF" w:rsidP="007A7F48">
      <w:pPr>
        <w:pStyle w:val="Listtoplevel"/>
        <w:rPr>
          <w:lang w:eastAsia="en-NZ"/>
        </w:rPr>
      </w:pPr>
      <w:r>
        <w:rPr>
          <w:lang w:eastAsia="en-NZ"/>
        </w:rPr>
        <w:t>s</w:t>
      </w:r>
      <w:r w:rsidR="002C642E">
        <w:rPr>
          <w:lang w:eastAsia="en-NZ"/>
        </w:rPr>
        <w:t>oftware like:</w:t>
      </w:r>
    </w:p>
    <w:p w14:paraId="4F6C84B7" w14:textId="39B7D687" w:rsidR="002C642E" w:rsidRDefault="00623E5D" w:rsidP="007A7F48">
      <w:pPr>
        <w:pStyle w:val="Listsecondlevel"/>
        <w:rPr>
          <w:lang w:eastAsia="en-NZ"/>
        </w:rPr>
      </w:pPr>
      <w:r w:rsidRPr="00623E5D">
        <w:rPr>
          <w:noProof/>
          <w:lang w:eastAsia="en-NZ"/>
        </w:rPr>
        <w:drawing>
          <wp:anchor distT="0" distB="0" distL="114300" distR="114300" simplePos="0" relativeHeight="252176384" behindDoc="0" locked="0" layoutInCell="1" allowOverlap="1" wp14:anchorId="0CF77EB6" wp14:editId="0AE71A07">
            <wp:simplePos x="0" y="0"/>
            <wp:positionH relativeFrom="column">
              <wp:posOffset>0</wp:posOffset>
            </wp:positionH>
            <wp:positionV relativeFrom="paragraph">
              <wp:posOffset>1145540</wp:posOffset>
            </wp:positionV>
            <wp:extent cx="1080000" cy="1104658"/>
            <wp:effectExtent l="0" t="0" r="6350" b="635"/>
            <wp:wrapNone/>
            <wp:docPr id="12284370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43708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1046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313B" w:rsidRPr="0001313B">
        <w:rPr>
          <w:noProof/>
          <w:lang w:eastAsia="en-NZ"/>
        </w:rPr>
        <w:drawing>
          <wp:anchor distT="0" distB="0" distL="114300" distR="114300" simplePos="0" relativeHeight="252175360" behindDoc="0" locked="0" layoutInCell="1" allowOverlap="1" wp14:anchorId="3F5F6898" wp14:editId="2B237909">
            <wp:simplePos x="0" y="0"/>
            <wp:positionH relativeFrom="column">
              <wp:posOffset>0</wp:posOffset>
            </wp:positionH>
            <wp:positionV relativeFrom="paragraph">
              <wp:posOffset>116205</wp:posOffset>
            </wp:positionV>
            <wp:extent cx="1620000" cy="722769"/>
            <wp:effectExtent l="0" t="0" r="0" b="1270"/>
            <wp:wrapNone/>
            <wp:docPr id="107514889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14889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722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3296">
        <w:rPr>
          <w:lang w:eastAsia="en-NZ"/>
        </w:rPr>
        <w:t xml:space="preserve">the </w:t>
      </w:r>
      <w:r w:rsidR="007A7F48">
        <w:rPr>
          <w:lang w:eastAsia="en-NZ"/>
        </w:rPr>
        <w:t>o</w:t>
      </w:r>
      <w:r w:rsidR="002C642E">
        <w:rPr>
          <w:lang w:eastAsia="en-NZ"/>
        </w:rPr>
        <w:t xml:space="preserve">perating system </w:t>
      </w:r>
      <w:r w:rsidR="00F3670B">
        <w:rPr>
          <w:lang w:eastAsia="en-NZ"/>
        </w:rPr>
        <w:t>/</w:t>
      </w:r>
      <w:r w:rsidR="00DC6EF2">
        <w:rPr>
          <w:lang w:eastAsia="en-NZ"/>
        </w:rPr>
        <w:t xml:space="preserve"> main </w:t>
      </w:r>
      <w:r w:rsidR="000F4327">
        <w:rPr>
          <w:lang w:eastAsia="en-NZ"/>
        </w:rPr>
        <w:t>software on your computer like Windows</w:t>
      </w:r>
    </w:p>
    <w:p w14:paraId="3097ED84" w14:textId="249811A9" w:rsidR="002C642E" w:rsidRDefault="00CB3296" w:rsidP="007A7F48">
      <w:pPr>
        <w:pStyle w:val="Listsecondlevel"/>
        <w:rPr>
          <w:lang w:eastAsia="en-NZ"/>
        </w:rPr>
      </w:pPr>
      <w:r>
        <w:rPr>
          <w:lang w:eastAsia="en-NZ"/>
        </w:rPr>
        <w:t xml:space="preserve">a </w:t>
      </w:r>
      <w:r w:rsidR="007A7F48">
        <w:rPr>
          <w:lang w:eastAsia="en-NZ"/>
        </w:rPr>
        <w:t>w</w:t>
      </w:r>
      <w:r w:rsidR="002C642E">
        <w:rPr>
          <w:lang w:eastAsia="en-NZ"/>
        </w:rPr>
        <w:t>eb browser</w:t>
      </w:r>
      <w:r w:rsidR="007A7F48">
        <w:rPr>
          <w:lang w:eastAsia="en-NZ"/>
        </w:rPr>
        <w:t xml:space="preserve"> like Google</w:t>
      </w:r>
      <w:r w:rsidR="00FC536F">
        <w:rPr>
          <w:lang w:eastAsia="en-NZ"/>
        </w:rPr>
        <w:t xml:space="preserve"> Chrome</w:t>
      </w:r>
    </w:p>
    <w:p w14:paraId="0139273E" w14:textId="404832B1" w:rsidR="002C642E" w:rsidRDefault="006A33AB" w:rsidP="003238DF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79456" behindDoc="0" locked="0" layoutInCell="1" allowOverlap="1" wp14:anchorId="493668CA" wp14:editId="6DC1493C">
            <wp:simplePos x="0" y="0"/>
            <wp:positionH relativeFrom="column">
              <wp:posOffset>-106680</wp:posOffset>
            </wp:positionH>
            <wp:positionV relativeFrom="paragraph">
              <wp:posOffset>43815</wp:posOffset>
            </wp:positionV>
            <wp:extent cx="1439545" cy="1439545"/>
            <wp:effectExtent l="0" t="0" r="0" b="0"/>
            <wp:wrapNone/>
            <wp:docPr id="145005424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05424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8DF">
        <w:rPr>
          <w:lang w:eastAsia="en-NZ"/>
        </w:rPr>
        <w:t>h</w:t>
      </w:r>
      <w:r w:rsidR="002C642E">
        <w:rPr>
          <w:lang w:eastAsia="en-NZ"/>
        </w:rPr>
        <w:t>ardware like:</w:t>
      </w:r>
    </w:p>
    <w:p w14:paraId="3513E6C1" w14:textId="46939E75" w:rsidR="002C642E" w:rsidRDefault="003238DF" w:rsidP="003238DF">
      <w:pPr>
        <w:pStyle w:val="Listsecondlevel"/>
        <w:rPr>
          <w:lang w:eastAsia="en-NZ"/>
        </w:rPr>
      </w:pPr>
      <w:r>
        <w:rPr>
          <w:lang w:eastAsia="en-NZ"/>
        </w:rPr>
        <w:t>l</w:t>
      </w:r>
      <w:r w:rsidR="002C642E">
        <w:rPr>
          <w:lang w:eastAsia="en-NZ"/>
        </w:rPr>
        <w:t>aptops</w:t>
      </w:r>
    </w:p>
    <w:p w14:paraId="4ABF2ABC" w14:textId="0EF9D75C" w:rsidR="002C642E" w:rsidRDefault="00D74D3F" w:rsidP="003238DF">
      <w:pPr>
        <w:pStyle w:val="Listsecondlevel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0192" behindDoc="0" locked="0" layoutInCell="1" allowOverlap="1" wp14:anchorId="09B41A80" wp14:editId="19911437">
            <wp:simplePos x="0" y="0"/>
            <wp:positionH relativeFrom="column">
              <wp:posOffset>0</wp:posOffset>
            </wp:positionH>
            <wp:positionV relativeFrom="paragraph">
              <wp:posOffset>506095</wp:posOffset>
            </wp:positionV>
            <wp:extent cx="1440000" cy="1440000"/>
            <wp:effectExtent l="0" t="0" r="8255" b="0"/>
            <wp:wrapNone/>
            <wp:docPr id="859076628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76628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7532">
        <w:rPr>
          <w:lang w:eastAsia="en-NZ"/>
        </w:rPr>
        <w:t>phones</w:t>
      </w:r>
    </w:p>
    <w:p w14:paraId="55B417C8" w14:textId="0F41A8FE" w:rsidR="002C642E" w:rsidRDefault="003238DF" w:rsidP="003238DF">
      <w:pPr>
        <w:pStyle w:val="Listsecondlevel"/>
        <w:rPr>
          <w:lang w:eastAsia="en-NZ"/>
        </w:rPr>
      </w:pPr>
      <w:r>
        <w:rPr>
          <w:lang w:eastAsia="en-NZ"/>
        </w:rPr>
        <w:t>p</w:t>
      </w:r>
      <w:r w:rsidR="002C642E">
        <w:rPr>
          <w:lang w:eastAsia="en-NZ"/>
        </w:rPr>
        <w:t xml:space="preserve">rinters </w:t>
      </w:r>
    </w:p>
    <w:p w14:paraId="7A34AC97" w14:textId="298DFC36" w:rsidR="002C642E" w:rsidRDefault="003238DF" w:rsidP="003238DF">
      <w:pPr>
        <w:pStyle w:val="Listsecondlevel"/>
        <w:rPr>
          <w:lang w:eastAsia="en-NZ"/>
        </w:rPr>
      </w:pPr>
      <w:r w:rsidRPr="0005718D">
        <w:rPr>
          <w:b/>
          <w:bCs/>
          <w:lang w:eastAsia="en-NZ"/>
        </w:rPr>
        <w:t>k</w:t>
      </w:r>
      <w:r w:rsidR="002C642E" w:rsidRPr="0005718D">
        <w:rPr>
          <w:b/>
          <w:bCs/>
          <w:lang w:eastAsia="en-NZ"/>
        </w:rPr>
        <w:t>iosks</w:t>
      </w:r>
      <w:r w:rsidR="002C642E">
        <w:rPr>
          <w:lang w:eastAsia="en-NZ"/>
        </w:rPr>
        <w:t xml:space="preserve">. </w:t>
      </w:r>
    </w:p>
    <w:p w14:paraId="592F9646" w14:textId="58235B51" w:rsidR="00B61D62" w:rsidRDefault="00416510" w:rsidP="00B61D6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7360" behindDoc="0" locked="0" layoutInCell="1" allowOverlap="1" wp14:anchorId="2557D408" wp14:editId="6E60FB2E">
            <wp:simplePos x="0" y="0"/>
            <wp:positionH relativeFrom="column">
              <wp:posOffset>-1270</wp:posOffset>
            </wp:positionH>
            <wp:positionV relativeFrom="paragraph">
              <wp:posOffset>289855</wp:posOffset>
            </wp:positionV>
            <wp:extent cx="1439545" cy="1439545"/>
            <wp:effectExtent l="0" t="0" r="8255" b="8255"/>
            <wp:wrapNone/>
            <wp:docPr id="80691584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915840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C3F39" w14:textId="5F732118" w:rsidR="006A0871" w:rsidRDefault="00623E5D" w:rsidP="00B61D62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5312" behindDoc="1" locked="0" layoutInCell="1" allowOverlap="1" wp14:anchorId="79829068" wp14:editId="50BB265E">
                <wp:simplePos x="0" y="0"/>
                <wp:positionH relativeFrom="column">
                  <wp:posOffset>2172603</wp:posOffset>
                </wp:positionH>
                <wp:positionV relativeFrom="page">
                  <wp:posOffset>8526354</wp:posOffset>
                </wp:positionV>
                <wp:extent cx="3569835" cy="1145357"/>
                <wp:effectExtent l="0" t="0" r="0" b="0"/>
                <wp:wrapNone/>
                <wp:docPr id="4793471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835" cy="1145357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92857" id="Rectangle 1" o:spid="_x0000_s1026" alt="&quot;&quot;" style="position:absolute;margin-left:171.05pt;margin-top:671.35pt;width:281.1pt;height:90.2pt;z-index:-25127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" fillcolor="#bdd7ee" stroked="f" strokeweight="1pt">
                <w10:wrap anchory="page"/>
              </v:rect>
            </w:pict>
          </mc:Fallback>
        </mc:AlternateContent>
      </w:r>
    </w:p>
    <w:p w14:paraId="390C4429" w14:textId="2A02895D" w:rsidR="002D0262" w:rsidRDefault="002D0262" w:rsidP="00B61D62">
      <w:pPr>
        <w:rPr>
          <w:lang w:eastAsia="en-NZ"/>
        </w:rPr>
      </w:pPr>
      <w:r>
        <w:rPr>
          <w:lang w:eastAsia="en-NZ"/>
        </w:rPr>
        <w:t xml:space="preserve">Here </w:t>
      </w:r>
      <w:r w:rsidRPr="0005718D">
        <w:rPr>
          <w:b/>
          <w:bCs/>
          <w:lang w:eastAsia="en-NZ"/>
        </w:rPr>
        <w:t>kiosks</w:t>
      </w:r>
      <w:r>
        <w:rPr>
          <w:lang w:eastAsia="en-NZ"/>
        </w:rPr>
        <w:t xml:space="preserve"> </w:t>
      </w:r>
      <w:r w:rsidR="0005718D">
        <w:rPr>
          <w:lang w:eastAsia="en-NZ"/>
        </w:rPr>
        <w:t xml:space="preserve">are small </w:t>
      </w:r>
      <w:r w:rsidR="000C691E">
        <w:rPr>
          <w:lang w:eastAsia="en-NZ"/>
        </w:rPr>
        <w:t>place</w:t>
      </w:r>
      <w:r w:rsidR="00416510">
        <w:rPr>
          <w:lang w:eastAsia="en-NZ"/>
        </w:rPr>
        <w:t>s</w:t>
      </w:r>
      <w:r w:rsidR="000C691E">
        <w:rPr>
          <w:lang w:eastAsia="en-NZ"/>
        </w:rPr>
        <w:t xml:space="preserve"> in a public area where you use a digital service. </w:t>
      </w:r>
    </w:p>
    <w:p w14:paraId="3874C3C6" w14:textId="4C1FBA17" w:rsidR="00876D5B" w:rsidRDefault="002D0262" w:rsidP="009548B3">
      <w:pPr>
        <w:rPr>
          <w:lang w:eastAsia="en-NZ"/>
        </w:rPr>
      </w:pPr>
      <w:r>
        <w:rPr>
          <w:lang w:eastAsia="en-NZ"/>
        </w:rPr>
        <w:br w:type="column"/>
      </w:r>
      <w:r w:rsidR="002178F2">
        <w:rPr>
          <w:noProof/>
          <w:lang w:eastAsia="en-NZ"/>
        </w:rPr>
        <w:lastRenderedPageBreak/>
        <w:drawing>
          <wp:anchor distT="0" distB="0" distL="114300" distR="114300" simplePos="0" relativeHeight="252048384" behindDoc="0" locked="0" layoutInCell="1" allowOverlap="1" wp14:anchorId="79BE7104" wp14:editId="3C283AB5">
            <wp:simplePos x="0" y="0"/>
            <wp:positionH relativeFrom="column">
              <wp:posOffset>-233952</wp:posOffset>
            </wp:positionH>
            <wp:positionV relativeFrom="paragraph">
              <wp:posOffset>-114300</wp:posOffset>
            </wp:positionV>
            <wp:extent cx="1440000" cy="1440000"/>
            <wp:effectExtent l="0" t="0" r="0" b="8255"/>
            <wp:wrapNone/>
            <wp:docPr id="925625874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625874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8BE">
        <w:rPr>
          <w:lang w:eastAsia="en-NZ"/>
        </w:rPr>
        <w:t xml:space="preserve">The rules should be followed </w:t>
      </w:r>
      <w:r w:rsidR="00876D5B">
        <w:rPr>
          <w:lang w:eastAsia="en-NZ"/>
        </w:rPr>
        <w:t>when the D</w:t>
      </w:r>
      <w:r w:rsidR="00A10981">
        <w:rPr>
          <w:lang w:eastAsia="en-NZ"/>
        </w:rPr>
        <w:t>AS</w:t>
      </w:r>
      <w:r w:rsidR="00876D5B">
        <w:rPr>
          <w:lang w:eastAsia="en-NZ"/>
        </w:rPr>
        <w:t xml:space="preserve"> starts in </w:t>
      </w:r>
      <w:r w:rsidR="00276D54">
        <w:rPr>
          <w:lang w:eastAsia="en-NZ"/>
        </w:rPr>
        <w:t>early 2027</w:t>
      </w:r>
      <w:r w:rsidR="00876D5B">
        <w:rPr>
          <w:lang w:eastAsia="en-NZ"/>
        </w:rPr>
        <w:t xml:space="preserve"> </w:t>
      </w:r>
      <w:r w:rsidR="00A428BE">
        <w:rPr>
          <w:lang w:eastAsia="en-NZ"/>
        </w:rPr>
        <w:t>for</w:t>
      </w:r>
      <w:r w:rsidR="003A4197">
        <w:rPr>
          <w:lang w:eastAsia="en-NZ"/>
        </w:rPr>
        <w:t xml:space="preserve"> all</w:t>
      </w:r>
      <w:r w:rsidR="009548B3">
        <w:rPr>
          <w:lang w:eastAsia="en-NZ"/>
        </w:rPr>
        <w:t xml:space="preserve"> </w:t>
      </w:r>
      <w:r w:rsidR="00876D5B">
        <w:rPr>
          <w:lang w:eastAsia="en-NZ"/>
        </w:rPr>
        <w:t xml:space="preserve">new </w:t>
      </w:r>
      <w:r w:rsidR="001938C8">
        <w:rPr>
          <w:lang w:eastAsia="en-NZ"/>
        </w:rPr>
        <w:t xml:space="preserve">ICT </w:t>
      </w:r>
      <w:r w:rsidR="00876D5B">
        <w:rPr>
          <w:lang w:eastAsia="en-NZ"/>
        </w:rPr>
        <w:t>products and services</w:t>
      </w:r>
      <w:r w:rsidR="009548B3">
        <w:rPr>
          <w:lang w:eastAsia="en-NZ"/>
        </w:rPr>
        <w:t xml:space="preserve">. </w:t>
      </w:r>
    </w:p>
    <w:p w14:paraId="6C8B3422" w14:textId="77777777" w:rsidR="009548B3" w:rsidRDefault="009548B3" w:rsidP="009548B3">
      <w:pPr>
        <w:rPr>
          <w:lang w:eastAsia="en-NZ"/>
        </w:rPr>
      </w:pPr>
    </w:p>
    <w:p w14:paraId="686542D1" w14:textId="5BB738D1" w:rsidR="009548B3" w:rsidRDefault="00552CE6" w:rsidP="009548B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9408" behindDoc="0" locked="0" layoutInCell="1" allowOverlap="1" wp14:anchorId="5A6119E0" wp14:editId="52EBD3C6">
            <wp:simplePos x="0" y="0"/>
            <wp:positionH relativeFrom="column">
              <wp:posOffset>16864</wp:posOffset>
            </wp:positionH>
            <wp:positionV relativeFrom="paragraph">
              <wp:posOffset>198591</wp:posOffset>
            </wp:positionV>
            <wp:extent cx="1260000" cy="1260000"/>
            <wp:effectExtent l="0" t="0" r="0" b="0"/>
            <wp:wrapNone/>
            <wp:docPr id="506985205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98520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49AC74" w14:textId="5CADD25B" w:rsidR="00876D5B" w:rsidRDefault="001938C8" w:rsidP="003A4197">
      <w:pPr>
        <w:rPr>
          <w:lang w:eastAsia="en-NZ"/>
        </w:rPr>
      </w:pPr>
      <w:r>
        <w:rPr>
          <w:lang w:eastAsia="en-NZ"/>
        </w:rPr>
        <w:t>ICT</w:t>
      </w:r>
      <w:r w:rsidR="00876D5B">
        <w:rPr>
          <w:lang w:eastAsia="en-NZ"/>
        </w:rPr>
        <w:t xml:space="preserve"> products and services </w:t>
      </w:r>
      <w:r w:rsidR="003A4197">
        <w:rPr>
          <w:lang w:eastAsia="en-NZ"/>
        </w:rPr>
        <w:t xml:space="preserve">being used need to follow the </w:t>
      </w:r>
      <w:r w:rsidR="00CB3296">
        <w:rPr>
          <w:lang w:eastAsia="en-NZ"/>
        </w:rPr>
        <w:t xml:space="preserve">DAS </w:t>
      </w:r>
      <w:r w:rsidR="003A4197">
        <w:rPr>
          <w:lang w:eastAsia="en-NZ"/>
        </w:rPr>
        <w:t xml:space="preserve">by 2031. </w:t>
      </w:r>
    </w:p>
    <w:p w14:paraId="5598847E" w14:textId="77777777" w:rsidR="00FE0BA9" w:rsidRDefault="00FE0BA9" w:rsidP="003A4197">
      <w:pPr>
        <w:rPr>
          <w:lang w:eastAsia="en-NZ"/>
        </w:rPr>
      </w:pPr>
    </w:p>
    <w:p w14:paraId="7630A53D" w14:textId="3243C580" w:rsidR="00FE0BA9" w:rsidRDefault="009548B3" w:rsidP="003A4197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6336" behindDoc="0" locked="0" layoutInCell="1" allowOverlap="1" wp14:anchorId="60AE2EE8" wp14:editId="238C281E">
            <wp:simplePos x="0" y="0"/>
            <wp:positionH relativeFrom="column">
              <wp:posOffset>0</wp:posOffset>
            </wp:positionH>
            <wp:positionV relativeFrom="paragraph">
              <wp:posOffset>160020</wp:posOffset>
            </wp:positionV>
            <wp:extent cx="1440000" cy="1137833"/>
            <wp:effectExtent l="0" t="0" r="0" b="0"/>
            <wp:wrapNone/>
            <wp:docPr id="786002112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002112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37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4CFBE2" w14:textId="5BCF141F" w:rsidR="00FE0BA9" w:rsidRDefault="00FE0BA9" w:rsidP="003A4197">
      <w:pPr>
        <w:rPr>
          <w:lang w:eastAsia="en-NZ"/>
        </w:rPr>
      </w:pPr>
      <w:r>
        <w:rPr>
          <w:lang w:eastAsia="en-NZ"/>
        </w:rPr>
        <w:t xml:space="preserve">This date may </w:t>
      </w:r>
      <w:r w:rsidR="009548B3">
        <w:rPr>
          <w:lang w:eastAsia="en-NZ"/>
        </w:rPr>
        <w:t>be different</w:t>
      </w:r>
      <w:r>
        <w:rPr>
          <w:lang w:eastAsia="en-NZ"/>
        </w:rPr>
        <w:t xml:space="preserve"> for some products and services. </w:t>
      </w:r>
    </w:p>
    <w:p w14:paraId="3C87AAB2" w14:textId="77777777" w:rsidR="008B43C1" w:rsidRDefault="008B43C1" w:rsidP="003A4197">
      <w:pPr>
        <w:rPr>
          <w:lang w:eastAsia="en-NZ"/>
        </w:rPr>
      </w:pPr>
    </w:p>
    <w:p w14:paraId="582A73C8" w14:textId="74FEF353" w:rsidR="008B43C1" w:rsidRDefault="008B43C1" w:rsidP="003A4197">
      <w:pPr>
        <w:rPr>
          <w:lang w:eastAsia="en-NZ"/>
        </w:rPr>
      </w:pPr>
    </w:p>
    <w:p w14:paraId="31A833B9" w14:textId="136BDAAF" w:rsidR="008B43C1" w:rsidRDefault="005349C2" w:rsidP="003A4197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53504" behindDoc="0" locked="0" layoutInCell="1" allowOverlap="1" wp14:anchorId="6054A2E3" wp14:editId="0F53F935">
                <wp:simplePos x="0" y="0"/>
                <wp:positionH relativeFrom="column">
                  <wp:posOffset>88991</wp:posOffset>
                </wp:positionH>
                <wp:positionV relativeFrom="paragraph">
                  <wp:posOffset>350701</wp:posOffset>
                </wp:positionV>
                <wp:extent cx="1439545" cy="1156153"/>
                <wp:effectExtent l="0" t="0" r="8255" b="6350"/>
                <wp:wrapNone/>
                <wp:docPr id="2069720087" name="Group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156153"/>
                          <a:chOff x="0" y="0"/>
                          <a:chExt cx="1439545" cy="1156153"/>
                        </a:xfrm>
                      </wpg:grpSpPr>
                      <pic:pic xmlns:pic="http://schemas.openxmlformats.org/drawingml/2006/picture">
                        <pic:nvPicPr>
                          <pic:cNvPr id="206096434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984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39179398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7457" y="511628"/>
                            <a:ext cx="644525" cy="6445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C2A0A12" id="Group 53" o:spid="_x0000_s1026" alt="&quot;&quot;" style="position:absolute;margin-left:7pt;margin-top:27.6pt;width:113.35pt;height:91.05pt;z-index:252053504" coordsize="14395,1156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">
                <v:shape id="Picture 51" o:spid="_x0000_s1027" type="#_x0000_t75" style="position:absolute;width:14395;height:9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">
                  <v:imagedata r:id="rId126" o:title=""/>
                </v:shape>
                <v:shape id="Picture 52" o:spid="_x0000_s1028" type="#_x0000_t75" style="position:absolute;left:3374;top:5116;width:6445;height:6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">
                  <v:imagedata r:id="rId127" o:title=""/>
                </v:shape>
              </v:group>
            </w:pict>
          </mc:Fallback>
        </mc:AlternateContent>
      </w:r>
      <w:r w:rsidR="008B43C1">
        <w:rPr>
          <w:lang w:eastAsia="en-NZ"/>
        </w:rPr>
        <w:t xml:space="preserve">The </w:t>
      </w:r>
      <w:r w:rsidR="00CB3296">
        <w:rPr>
          <w:lang w:eastAsia="en-NZ"/>
        </w:rPr>
        <w:t xml:space="preserve">DAS </w:t>
      </w:r>
      <w:r w:rsidR="008B43C1">
        <w:rPr>
          <w:lang w:eastAsia="en-NZ"/>
        </w:rPr>
        <w:t>rules do not have to be followed for things like:</w:t>
      </w:r>
    </w:p>
    <w:p w14:paraId="09CB300E" w14:textId="12306DFE" w:rsidR="008B43C1" w:rsidRDefault="008B43C1" w:rsidP="008B43C1">
      <w:pPr>
        <w:pStyle w:val="Listtoplevel"/>
        <w:rPr>
          <w:lang w:eastAsia="en-NZ"/>
        </w:rPr>
      </w:pPr>
      <w:r>
        <w:rPr>
          <w:lang w:eastAsia="en-NZ"/>
        </w:rPr>
        <w:t>drafts</w:t>
      </w:r>
      <w:r w:rsidR="008F03ED">
        <w:rPr>
          <w:lang w:eastAsia="en-NZ"/>
        </w:rPr>
        <w:t xml:space="preserve"> that are not ready to be shared</w:t>
      </w:r>
    </w:p>
    <w:p w14:paraId="2DAAA49B" w14:textId="66F867E9" w:rsidR="008B43C1" w:rsidRDefault="005349C2" w:rsidP="008B43C1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50432" behindDoc="0" locked="0" layoutInCell="1" allowOverlap="1" wp14:anchorId="53B43A80" wp14:editId="77DDB41F">
            <wp:simplePos x="0" y="0"/>
            <wp:positionH relativeFrom="column">
              <wp:posOffset>-128361</wp:posOffset>
            </wp:positionH>
            <wp:positionV relativeFrom="paragraph">
              <wp:posOffset>464185</wp:posOffset>
            </wp:positionV>
            <wp:extent cx="1440000" cy="1345234"/>
            <wp:effectExtent l="0" t="0" r="8255" b="7620"/>
            <wp:wrapNone/>
            <wp:docPr id="66626091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26091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45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43C1">
        <w:rPr>
          <w:lang w:eastAsia="en-NZ"/>
        </w:rPr>
        <w:t xml:space="preserve">notes </w:t>
      </w:r>
      <w:r w:rsidR="008F03ED">
        <w:rPr>
          <w:lang w:eastAsia="en-NZ"/>
        </w:rPr>
        <w:t>t</w:t>
      </w:r>
      <w:r w:rsidR="008B43C1">
        <w:rPr>
          <w:lang w:eastAsia="en-NZ"/>
        </w:rPr>
        <w:t>hat were not meant to be shared</w:t>
      </w:r>
    </w:p>
    <w:p w14:paraId="4831CBB1" w14:textId="2BB11516" w:rsidR="008B43C1" w:rsidRDefault="008F03ED" w:rsidP="008B43C1">
      <w:pPr>
        <w:pStyle w:val="Listtoplevel"/>
        <w:rPr>
          <w:lang w:eastAsia="en-NZ"/>
        </w:rPr>
      </w:pPr>
      <w:r>
        <w:rPr>
          <w:lang w:eastAsia="en-NZ"/>
        </w:rPr>
        <w:t>s</w:t>
      </w:r>
      <w:r w:rsidR="008B43C1">
        <w:rPr>
          <w:lang w:eastAsia="en-NZ"/>
        </w:rPr>
        <w:t xml:space="preserve">ome ICT tools not controlled by the </w:t>
      </w:r>
      <w:r w:rsidR="00CB3296">
        <w:rPr>
          <w:lang w:eastAsia="en-NZ"/>
        </w:rPr>
        <w:t xml:space="preserve">Government </w:t>
      </w:r>
      <w:r w:rsidR="008B43C1">
        <w:rPr>
          <w:lang w:eastAsia="en-NZ"/>
        </w:rPr>
        <w:t xml:space="preserve">agency. </w:t>
      </w:r>
    </w:p>
    <w:p w14:paraId="116EB0EF" w14:textId="0DF653E4" w:rsidR="003A4197" w:rsidRDefault="00FA010C" w:rsidP="00B61D62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56576" behindDoc="0" locked="0" layoutInCell="1" allowOverlap="1" wp14:anchorId="344BAC55" wp14:editId="4FC9480B">
            <wp:simplePos x="0" y="0"/>
            <wp:positionH relativeFrom="column">
              <wp:posOffset>1905</wp:posOffset>
            </wp:positionH>
            <wp:positionV relativeFrom="paragraph">
              <wp:posOffset>363</wp:posOffset>
            </wp:positionV>
            <wp:extent cx="1440000" cy="1305179"/>
            <wp:effectExtent l="0" t="0" r="8255" b="0"/>
            <wp:wrapNone/>
            <wp:docPr id="74865771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65771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5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03ED">
        <w:rPr>
          <w:lang w:eastAsia="en-NZ"/>
        </w:rPr>
        <w:t xml:space="preserve">All </w:t>
      </w:r>
      <w:r w:rsidR="00CB3296">
        <w:rPr>
          <w:lang w:eastAsia="en-NZ"/>
        </w:rPr>
        <w:t xml:space="preserve">Government </w:t>
      </w:r>
      <w:r w:rsidR="008F03ED">
        <w:rPr>
          <w:lang w:eastAsia="en-NZ"/>
        </w:rPr>
        <w:t>digital products and services must meet the European accessibility standard called EN</w:t>
      </w:r>
      <w:r w:rsidR="00CB3296">
        <w:rPr>
          <w:lang w:eastAsia="en-NZ"/>
        </w:rPr>
        <w:t xml:space="preserve"> </w:t>
      </w:r>
      <w:r w:rsidR="00C03A8F">
        <w:rPr>
          <w:lang w:eastAsia="en-NZ"/>
        </w:rPr>
        <w:t>301</w:t>
      </w:r>
      <w:r w:rsidR="00CB3296">
        <w:rPr>
          <w:lang w:eastAsia="en-NZ"/>
        </w:rPr>
        <w:t xml:space="preserve"> </w:t>
      </w:r>
      <w:r w:rsidR="00C03A8F">
        <w:rPr>
          <w:lang w:eastAsia="en-NZ"/>
        </w:rPr>
        <w:t xml:space="preserve">549. </w:t>
      </w:r>
    </w:p>
    <w:p w14:paraId="1E854308" w14:textId="119A953B" w:rsidR="00143757" w:rsidRDefault="007D1D7C" w:rsidP="00B61D6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54528" behindDoc="0" locked="0" layoutInCell="1" allowOverlap="1" wp14:anchorId="1E6D49E3" wp14:editId="5AE64A9D">
            <wp:simplePos x="0" y="0"/>
            <wp:positionH relativeFrom="column">
              <wp:posOffset>-119380</wp:posOffset>
            </wp:positionH>
            <wp:positionV relativeFrom="paragraph">
              <wp:posOffset>309880</wp:posOffset>
            </wp:positionV>
            <wp:extent cx="1251585" cy="1251585"/>
            <wp:effectExtent l="0" t="0" r="0" b="5715"/>
            <wp:wrapNone/>
            <wp:docPr id="667122767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122767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85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F97582" w14:textId="52E3F530" w:rsidR="00143757" w:rsidRDefault="00143757" w:rsidP="00B61D62">
      <w:pPr>
        <w:rPr>
          <w:lang w:eastAsia="en-NZ"/>
        </w:rPr>
      </w:pPr>
    </w:p>
    <w:p w14:paraId="24313926" w14:textId="2CF38CA8" w:rsidR="00D418B4" w:rsidRDefault="00F06B62" w:rsidP="00B61D62">
      <w:pPr>
        <w:rPr>
          <w:lang w:eastAsia="en-NZ"/>
        </w:rPr>
      </w:pPr>
      <w:r w:rsidRPr="00F06B62">
        <w:rPr>
          <w:lang w:eastAsia="en-NZ"/>
        </w:rPr>
        <w:t>An</w:t>
      </w:r>
      <w:r>
        <w:rPr>
          <w:b/>
          <w:bCs/>
          <w:lang w:eastAsia="en-NZ"/>
        </w:rPr>
        <w:t xml:space="preserve"> </w:t>
      </w:r>
      <w:r w:rsidRPr="0021003D">
        <w:rPr>
          <w:b/>
          <w:bCs/>
          <w:lang w:eastAsia="en-NZ"/>
        </w:rPr>
        <w:t>a</w:t>
      </w:r>
      <w:r w:rsidR="00D418B4" w:rsidRPr="0021003D">
        <w:rPr>
          <w:b/>
          <w:bCs/>
          <w:lang w:eastAsia="en-NZ"/>
        </w:rPr>
        <w:t>ccessibility statement</w:t>
      </w:r>
      <w:r>
        <w:rPr>
          <w:lang w:eastAsia="en-NZ"/>
        </w:rPr>
        <w:t xml:space="preserve"> is </w:t>
      </w:r>
      <w:r w:rsidR="00D418B4" w:rsidRPr="00F06B62">
        <w:rPr>
          <w:lang w:eastAsia="en-NZ"/>
        </w:rPr>
        <w:t>needed</w:t>
      </w:r>
      <w:r w:rsidR="00D418B4">
        <w:rPr>
          <w:lang w:eastAsia="en-NZ"/>
        </w:rPr>
        <w:t xml:space="preserve"> for all public:</w:t>
      </w:r>
    </w:p>
    <w:p w14:paraId="5E9B90FC" w14:textId="6DC63641" w:rsidR="00143757" w:rsidRDefault="004F46E7" w:rsidP="00E63696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55552" behindDoc="0" locked="0" layoutInCell="1" allowOverlap="1" wp14:anchorId="31CB5020" wp14:editId="14A361A9">
            <wp:simplePos x="0" y="0"/>
            <wp:positionH relativeFrom="column">
              <wp:posOffset>0</wp:posOffset>
            </wp:positionH>
            <wp:positionV relativeFrom="paragraph">
              <wp:posOffset>395605</wp:posOffset>
            </wp:positionV>
            <wp:extent cx="1440000" cy="1440000"/>
            <wp:effectExtent l="0" t="0" r="8255" b="0"/>
            <wp:wrapNone/>
            <wp:docPr id="97317980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17980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271C">
        <w:rPr>
          <w:lang w:eastAsia="en-NZ"/>
        </w:rPr>
        <w:t>web pages</w:t>
      </w:r>
    </w:p>
    <w:p w14:paraId="50419ECA" w14:textId="40441E89" w:rsidR="00D961E1" w:rsidRDefault="00E63696" w:rsidP="00596BCB">
      <w:pPr>
        <w:pStyle w:val="Listtoplevel"/>
        <w:rPr>
          <w:lang w:eastAsia="en-NZ"/>
        </w:rPr>
      </w:pPr>
      <w:r>
        <w:rPr>
          <w:lang w:eastAsia="en-NZ"/>
        </w:rPr>
        <w:t xml:space="preserve">mobile apps. </w:t>
      </w:r>
    </w:p>
    <w:p w14:paraId="175B4137" w14:textId="73071D76" w:rsidR="00D961E1" w:rsidRDefault="00D961E1" w:rsidP="00D961E1">
      <w:pPr>
        <w:rPr>
          <w:lang w:eastAsia="en-NZ"/>
        </w:rPr>
      </w:pPr>
    </w:p>
    <w:p w14:paraId="65013B4C" w14:textId="330128CE" w:rsidR="00E95820" w:rsidRDefault="00E0536E" w:rsidP="001E45FE">
      <w:r>
        <w:rPr>
          <w:noProof/>
        </w:rPr>
        <mc:AlternateContent>
          <mc:Choice Requires="wps">
            <w:drawing>
              <wp:anchor distT="0" distB="0" distL="114300" distR="114300" simplePos="0" relativeHeight="251981824" behindDoc="1" locked="0" layoutInCell="1" allowOverlap="1" wp14:anchorId="7D1B620E" wp14:editId="5852554B">
                <wp:simplePos x="0" y="0"/>
                <wp:positionH relativeFrom="column">
                  <wp:posOffset>2166987</wp:posOffset>
                </wp:positionH>
                <wp:positionV relativeFrom="page">
                  <wp:posOffset>5676265</wp:posOffset>
                </wp:positionV>
                <wp:extent cx="3569335" cy="2171700"/>
                <wp:effectExtent l="0" t="0" r="0" b="0"/>
                <wp:wrapNone/>
                <wp:docPr id="204382431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335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D585" id="Rectangle 1" o:spid="_x0000_s1026" alt="&quot;&quot;" style="position:absolute;margin-left:170.65pt;margin-top:446.95pt;width:281.05pt;height:171pt;z-index:-25133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" fillcolor="#bdd6ee [1304]" stroked="f" strokeweight="1pt">
                <w10:wrap anchory="page"/>
              </v:rect>
            </w:pict>
          </mc:Fallback>
        </mc:AlternateContent>
      </w:r>
      <w:r w:rsidR="00E95820">
        <w:rPr>
          <w:noProof/>
        </w:rPr>
        <w:drawing>
          <wp:anchor distT="0" distB="0" distL="114300" distR="114300" simplePos="0" relativeHeight="252057600" behindDoc="0" locked="0" layoutInCell="1" allowOverlap="1" wp14:anchorId="343E9A8E" wp14:editId="479AB1CA">
            <wp:simplePos x="0" y="0"/>
            <wp:positionH relativeFrom="column">
              <wp:posOffset>9525</wp:posOffset>
            </wp:positionH>
            <wp:positionV relativeFrom="paragraph">
              <wp:posOffset>172720</wp:posOffset>
            </wp:positionV>
            <wp:extent cx="1080000" cy="1249580"/>
            <wp:effectExtent l="0" t="0" r="6350" b="8255"/>
            <wp:wrapNone/>
            <wp:docPr id="331434476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434476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24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C1F17E" w14:textId="1DC0AD8D" w:rsidR="00926FDA" w:rsidRDefault="001E45FE" w:rsidP="001E45FE">
      <w:r w:rsidRPr="008B4EBA">
        <w:t xml:space="preserve">An </w:t>
      </w:r>
      <w:r w:rsidRPr="001E45FE">
        <w:rPr>
          <w:b/>
          <w:bCs/>
        </w:rPr>
        <w:t>accessibility statement</w:t>
      </w:r>
      <w:r w:rsidRPr="008B4EBA">
        <w:t xml:space="preserve"> </w:t>
      </w:r>
      <w:r w:rsidR="00926FDA">
        <w:t>tells you about the accessibility of the:</w:t>
      </w:r>
    </w:p>
    <w:p w14:paraId="2D6C96DF" w14:textId="2051924F" w:rsidR="00332915" w:rsidRDefault="00E95820" w:rsidP="00926FDA">
      <w:pPr>
        <w:pStyle w:val="Listtoplevel"/>
      </w:pPr>
      <w:r>
        <w:drawing>
          <wp:anchor distT="0" distB="0" distL="114300" distR="114300" simplePos="0" relativeHeight="252058624" behindDoc="0" locked="0" layoutInCell="1" allowOverlap="1" wp14:anchorId="72560EA3" wp14:editId="478154B0">
            <wp:simplePos x="0" y="0"/>
            <wp:positionH relativeFrom="column">
              <wp:posOffset>1905</wp:posOffset>
            </wp:positionH>
            <wp:positionV relativeFrom="paragraph">
              <wp:posOffset>510540</wp:posOffset>
            </wp:positionV>
            <wp:extent cx="1259840" cy="1259840"/>
            <wp:effectExtent l="0" t="0" r="0" b="0"/>
            <wp:wrapNone/>
            <wp:docPr id="333016109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016109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FDA">
        <w:t>website</w:t>
      </w:r>
    </w:p>
    <w:p w14:paraId="14487996" w14:textId="40127CFB" w:rsidR="00332915" w:rsidRDefault="00926FDA" w:rsidP="00926FDA">
      <w:pPr>
        <w:pStyle w:val="Listtoplevel"/>
      </w:pPr>
      <w:r>
        <w:t>app.</w:t>
      </w:r>
    </w:p>
    <w:p w14:paraId="653C71C1" w14:textId="35EC0276" w:rsidR="00332915" w:rsidRDefault="00332915" w:rsidP="001E45FE"/>
    <w:p w14:paraId="0CE3817E" w14:textId="77777777" w:rsidR="0021003D" w:rsidRDefault="0021003D" w:rsidP="001E45FE"/>
    <w:p w14:paraId="3DB21F8F" w14:textId="6C22E397" w:rsidR="001E45FE" w:rsidRPr="008B4EBA" w:rsidRDefault="00E95820" w:rsidP="001E45FE">
      <w:r>
        <w:br w:type="column"/>
      </w:r>
      <w:r>
        <w:rPr>
          <w:noProof/>
          <w:lang w:eastAsia="en-NZ"/>
        </w:rPr>
        <w:lastRenderedPageBreak/>
        <w:drawing>
          <wp:anchor distT="0" distB="0" distL="114300" distR="114300" simplePos="0" relativeHeight="252178432" behindDoc="0" locked="0" layoutInCell="1" allowOverlap="1" wp14:anchorId="11820AA6" wp14:editId="6BE4E710">
            <wp:simplePos x="0" y="0"/>
            <wp:positionH relativeFrom="column">
              <wp:posOffset>0</wp:posOffset>
            </wp:positionH>
            <wp:positionV relativeFrom="paragraph">
              <wp:posOffset>-207645</wp:posOffset>
            </wp:positionV>
            <wp:extent cx="1251585" cy="1251585"/>
            <wp:effectExtent l="0" t="0" r="0" b="5715"/>
            <wp:wrapNone/>
            <wp:docPr id="535917408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122767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85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ccessibility statements</w:t>
      </w:r>
      <w:r w:rsidR="00332915">
        <w:t xml:space="preserve"> say </w:t>
      </w:r>
      <w:r w:rsidR="00F06B62">
        <w:t xml:space="preserve">things </w:t>
      </w:r>
      <w:r w:rsidR="00332915">
        <w:t>about</w:t>
      </w:r>
      <w:r w:rsidR="001E45FE" w:rsidRPr="008B4EBA">
        <w:t>:</w:t>
      </w:r>
    </w:p>
    <w:p w14:paraId="757179ED" w14:textId="465B2137" w:rsidR="001E45FE" w:rsidRPr="008B4EBA" w:rsidRDefault="00C90A16" w:rsidP="007D4566">
      <w:pPr>
        <w:pStyle w:val="Listtoplevel"/>
      </w:pPr>
      <w:r>
        <w:drawing>
          <wp:anchor distT="0" distB="0" distL="114300" distR="114300" simplePos="0" relativeHeight="252059648" behindDoc="0" locked="0" layoutInCell="1" allowOverlap="1" wp14:anchorId="0B5CDCA0" wp14:editId="040C6E02">
            <wp:simplePos x="0" y="0"/>
            <wp:positionH relativeFrom="column">
              <wp:posOffset>-43815</wp:posOffset>
            </wp:positionH>
            <wp:positionV relativeFrom="paragraph">
              <wp:posOffset>345621</wp:posOffset>
            </wp:positionV>
            <wp:extent cx="1440000" cy="1440000"/>
            <wp:effectExtent l="0" t="0" r="8255" b="0"/>
            <wp:wrapNone/>
            <wp:docPr id="1756184276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84276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45FE" w:rsidRPr="008B4EBA">
        <w:t>how accessible something is</w:t>
      </w:r>
    </w:p>
    <w:p w14:paraId="1D5F7628" w14:textId="2DD87D7C" w:rsidR="001E45FE" w:rsidRPr="008B4EBA" w:rsidRDefault="00D7574B" w:rsidP="00FA2BC6">
      <w:pPr>
        <w:pStyle w:val="Listtoplevel"/>
      </w:pPr>
      <w:r>
        <w:t xml:space="preserve">if there are </w:t>
      </w:r>
      <w:r w:rsidR="001E45FE" w:rsidRPr="008B4EBA">
        <w:t>problems</w:t>
      </w:r>
    </w:p>
    <w:p w14:paraId="72449626" w14:textId="630EF74A" w:rsidR="001E45FE" w:rsidRDefault="001E45FE" w:rsidP="007D4566">
      <w:pPr>
        <w:pStyle w:val="Listtoplevel"/>
      </w:pPr>
      <w:r w:rsidRPr="008B4EBA">
        <w:t>how to give feedback</w:t>
      </w:r>
    </w:p>
    <w:p w14:paraId="2E4D107A" w14:textId="5031D023" w:rsidR="00F06B62" w:rsidRPr="008B4EBA" w:rsidRDefault="00C90A16" w:rsidP="007D4566">
      <w:pPr>
        <w:pStyle w:val="Listtoplevel"/>
      </w:pPr>
      <w:r>
        <w:drawing>
          <wp:anchor distT="0" distB="0" distL="114300" distR="114300" simplePos="0" relativeHeight="252060672" behindDoc="0" locked="0" layoutInCell="1" allowOverlap="1" wp14:anchorId="32D6C70D" wp14:editId="302E8761">
            <wp:simplePos x="0" y="0"/>
            <wp:positionH relativeFrom="column">
              <wp:posOffset>-83004</wp:posOffset>
            </wp:positionH>
            <wp:positionV relativeFrom="paragraph">
              <wp:posOffset>162560</wp:posOffset>
            </wp:positionV>
            <wp:extent cx="1195689" cy="1377043"/>
            <wp:effectExtent l="0" t="0" r="0" b="0"/>
            <wp:wrapNone/>
            <wp:docPr id="944769122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769122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689" cy="1377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6B62">
        <w:t xml:space="preserve">plans to </w:t>
      </w:r>
      <w:r w:rsidR="00032BBF">
        <w:t>make it better</w:t>
      </w:r>
      <w:r w:rsidR="00F06B62">
        <w:t xml:space="preserve">. </w:t>
      </w:r>
    </w:p>
    <w:p w14:paraId="45CC0604" w14:textId="77777777" w:rsidR="00D961E1" w:rsidRDefault="00D961E1" w:rsidP="001E45FE">
      <w:pPr>
        <w:rPr>
          <w:lang w:eastAsia="en-NZ"/>
        </w:rPr>
      </w:pPr>
    </w:p>
    <w:p w14:paraId="18E45412" w14:textId="77777777" w:rsidR="00032BBF" w:rsidRDefault="00032BBF" w:rsidP="001E45FE">
      <w:pPr>
        <w:rPr>
          <w:lang w:eastAsia="en-NZ"/>
        </w:rPr>
      </w:pPr>
    </w:p>
    <w:p w14:paraId="6F0CE1AA" w14:textId="70B362AC" w:rsidR="008D134E" w:rsidRDefault="00032BBF" w:rsidP="001E45FE">
      <w:pPr>
        <w:rPr>
          <w:lang w:eastAsia="en-NZ"/>
        </w:rPr>
      </w:pPr>
      <w:r>
        <w:rPr>
          <w:lang w:eastAsia="en-NZ"/>
        </w:rPr>
        <w:t xml:space="preserve">Accessibility statements </w:t>
      </w:r>
      <w:r w:rsidR="008D134E">
        <w:rPr>
          <w:lang w:eastAsia="en-NZ"/>
        </w:rPr>
        <w:t>must</w:t>
      </w:r>
      <w:r>
        <w:rPr>
          <w:lang w:eastAsia="en-NZ"/>
        </w:rPr>
        <w:t xml:space="preserve"> be</w:t>
      </w:r>
      <w:r w:rsidR="008D134E">
        <w:rPr>
          <w:lang w:eastAsia="en-NZ"/>
        </w:rPr>
        <w:t>:</w:t>
      </w:r>
    </w:p>
    <w:p w14:paraId="55A49340" w14:textId="2CDD4796" w:rsidR="008D134E" w:rsidRDefault="00C90A16" w:rsidP="008D134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61696" behindDoc="0" locked="0" layoutInCell="1" allowOverlap="1" wp14:anchorId="60DA751E" wp14:editId="6606DBE3">
            <wp:simplePos x="0" y="0"/>
            <wp:positionH relativeFrom="column">
              <wp:posOffset>12882</wp:posOffset>
            </wp:positionH>
            <wp:positionV relativeFrom="paragraph">
              <wp:posOffset>275590</wp:posOffset>
            </wp:positionV>
            <wp:extent cx="1440000" cy="1360800"/>
            <wp:effectExtent l="0" t="0" r="8255" b="0"/>
            <wp:wrapNone/>
            <wp:docPr id="1012070076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070076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6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2BBF">
        <w:rPr>
          <w:lang w:eastAsia="en-NZ"/>
        </w:rPr>
        <w:t>easy to find</w:t>
      </w:r>
    </w:p>
    <w:p w14:paraId="0432B4B0" w14:textId="6552CBF8" w:rsidR="00032BBF" w:rsidRDefault="004561A0" w:rsidP="008D134E">
      <w:pPr>
        <w:pStyle w:val="Listtoplevel"/>
        <w:rPr>
          <w:lang w:eastAsia="en-NZ"/>
        </w:rPr>
      </w:pPr>
      <w:r>
        <w:rPr>
          <w:lang w:eastAsia="en-NZ"/>
        </w:rPr>
        <w:t>l</w:t>
      </w:r>
      <w:r w:rsidR="008D134E">
        <w:rPr>
          <w:lang w:eastAsia="en-NZ"/>
        </w:rPr>
        <w:t>abelled / given the right name</w:t>
      </w:r>
      <w:r w:rsidR="00032BBF">
        <w:rPr>
          <w:lang w:eastAsia="en-NZ"/>
        </w:rPr>
        <w:t xml:space="preserve">. </w:t>
      </w:r>
    </w:p>
    <w:p w14:paraId="0D4960A0" w14:textId="09B31A4C" w:rsidR="00032BBF" w:rsidRDefault="00032BBF" w:rsidP="001E45FE">
      <w:pPr>
        <w:rPr>
          <w:lang w:eastAsia="en-NZ"/>
        </w:rPr>
      </w:pPr>
    </w:p>
    <w:p w14:paraId="6AA964BC" w14:textId="063AA70A" w:rsidR="00023BEE" w:rsidRDefault="008508DE" w:rsidP="001E45FE">
      <w:pPr>
        <w:rPr>
          <w:lang w:eastAsia="en-NZ"/>
        </w:rPr>
      </w:pPr>
      <w:r>
        <w:rPr>
          <w:lang w:eastAsia="en-NZ"/>
        </w:rPr>
        <w:br w:type="column"/>
      </w:r>
      <w:r>
        <w:rPr>
          <w:noProof/>
          <w:lang w:eastAsia="en-NZ"/>
        </w:rPr>
        <w:lastRenderedPageBreak/>
        <w:drawing>
          <wp:anchor distT="0" distB="0" distL="114300" distR="114300" simplePos="0" relativeHeight="252063744" behindDoc="0" locked="0" layoutInCell="1" allowOverlap="1" wp14:anchorId="17FFB7CF" wp14:editId="0B736C1A">
            <wp:simplePos x="0" y="0"/>
            <wp:positionH relativeFrom="column">
              <wp:posOffset>45720</wp:posOffset>
            </wp:positionH>
            <wp:positionV relativeFrom="paragraph">
              <wp:posOffset>-230505</wp:posOffset>
            </wp:positionV>
            <wp:extent cx="1080000" cy="1080000"/>
            <wp:effectExtent l="0" t="0" r="6350" b="6350"/>
            <wp:wrapNone/>
            <wp:docPr id="467884498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884498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38B">
        <w:rPr>
          <w:lang w:eastAsia="en-NZ"/>
        </w:rPr>
        <w:t>Government websites and apps</w:t>
      </w:r>
      <w:r w:rsidR="00023BEE">
        <w:rPr>
          <w:lang w:eastAsia="en-NZ"/>
        </w:rPr>
        <w:t xml:space="preserve"> should also </w:t>
      </w:r>
      <w:r w:rsidR="004561A0">
        <w:rPr>
          <w:lang w:eastAsia="en-NZ"/>
        </w:rPr>
        <w:t xml:space="preserve">have </w:t>
      </w:r>
      <w:r>
        <w:rPr>
          <w:lang w:eastAsia="en-NZ"/>
        </w:rPr>
        <w:t>how to contact them like</w:t>
      </w:r>
      <w:r w:rsidR="00023BEE">
        <w:rPr>
          <w:lang w:eastAsia="en-NZ"/>
        </w:rPr>
        <w:t>:</w:t>
      </w:r>
    </w:p>
    <w:p w14:paraId="13E762B3" w14:textId="0997A949" w:rsidR="00023BEE" w:rsidRDefault="00617681" w:rsidP="00023BE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64768" behindDoc="0" locked="0" layoutInCell="1" allowOverlap="1" wp14:anchorId="3A977A63" wp14:editId="4F870FBC">
            <wp:simplePos x="0" y="0"/>
            <wp:positionH relativeFrom="column">
              <wp:posOffset>-111760</wp:posOffset>
            </wp:positionH>
            <wp:positionV relativeFrom="paragraph">
              <wp:posOffset>448945</wp:posOffset>
            </wp:positionV>
            <wp:extent cx="1080000" cy="1080000"/>
            <wp:effectExtent l="0" t="0" r="6350" b="6350"/>
            <wp:wrapNone/>
            <wp:docPr id="136496470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96470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3BEE">
        <w:rPr>
          <w:lang w:eastAsia="en-NZ"/>
        </w:rPr>
        <w:t>an email</w:t>
      </w:r>
      <w:r w:rsidR="000C7918">
        <w:rPr>
          <w:lang w:eastAsia="en-NZ"/>
        </w:rPr>
        <w:t xml:space="preserve"> address</w:t>
      </w:r>
    </w:p>
    <w:p w14:paraId="549DD9BC" w14:textId="5D9AF045" w:rsidR="00023BEE" w:rsidRDefault="00023BEE" w:rsidP="00023BEE">
      <w:pPr>
        <w:pStyle w:val="Listtoplevel"/>
        <w:rPr>
          <w:lang w:eastAsia="en-NZ"/>
        </w:rPr>
      </w:pPr>
      <w:r>
        <w:rPr>
          <w:lang w:eastAsia="en-NZ"/>
        </w:rPr>
        <w:t>a phone number</w:t>
      </w:r>
    </w:p>
    <w:p w14:paraId="548505BB" w14:textId="7A7C7F10" w:rsidR="00023BEE" w:rsidRDefault="00E1103E" w:rsidP="00023BEE">
      <w:pPr>
        <w:pStyle w:val="Listtoplevel"/>
        <w:rPr>
          <w:lang w:eastAsia="en-NZ"/>
        </w:rPr>
      </w:pPr>
      <w:r w:rsidRPr="008B6927">
        <w:rPr>
          <w:rFonts w:eastAsia="Times New Roman" w:cs="Times New Roman"/>
          <w:sz w:val="28"/>
        </w:rPr>
        <w:drawing>
          <wp:anchor distT="0" distB="0" distL="114300" distR="114300" simplePos="0" relativeHeight="252066816" behindDoc="0" locked="0" layoutInCell="1" allowOverlap="1" wp14:anchorId="77E5A4B4" wp14:editId="650A19A7">
            <wp:simplePos x="0" y="0"/>
            <wp:positionH relativeFrom="column">
              <wp:posOffset>3810</wp:posOffset>
            </wp:positionH>
            <wp:positionV relativeFrom="paragraph">
              <wp:posOffset>644525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3BEE">
        <w:rPr>
          <w:lang w:eastAsia="en-NZ"/>
        </w:rPr>
        <w:t>a link to NZ Relay Service</w:t>
      </w:r>
    </w:p>
    <w:p w14:paraId="5BBB2669" w14:textId="3201FCC2" w:rsidR="00023BEE" w:rsidRDefault="00023BEE" w:rsidP="00023BEE">
      <w:pPr>
        <w:pStyle w:val="Listtoplevel"/>
        <w:rPr>
          <w:lang w:eastAsia="en-NZ"/>
        </w:rPr>
      </w:pPr>
      <w:r>
        <w:rPr>
          <w:lang w:eastAsia="en-NZ"/>
        </w:rPr>
        <w:t xml:space="preserve">other ways to get support. </w:t>
      </w:r>
    </w:p>
    <w:p w14:paraId="26EC5AAB" w14:textId="77777777" w:rsidR="00575340" w:rsidRDefault="00575340" w:rsidP="00E1103E">
      <w:pPr>
        <w:rPr>
          <w:lang w:eastAsia="en-NZ"/>
        </w:rPr>
      </w:pPr>
    </w:p>
    <w:p w14:paraId="0E4F33BB" w14:textId="6FA2791F" w:rsidR="000C7918" w:rsidRDefault="000C7918" w:rsidP="00E1103E">
      <w:pPr>
        <w:rPr>
          <w:lang w:eastAsia="en-NZ"/>
        </w:rPr>
      </w:pPr>
    </w:p>
    <w:p w14:paraId="585D1839" w14:textId="470D84F6" w:rsidR="000E6D0A" w:rsidRDefault="00936DC0" w:rsidP="00E1103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67840" behindDoc="0" locked="0" layoutInCell="1" allowOverlap="1" wp14:anchorId="7677F01D" wp14:editId="01779E8C">
            <wp:simplePos x="0" y="0"/>
            <wp:positionH relativeFrom="column">
              <wp:posOffset>-73660</wp:posOffset>
            </wp:positionH>
            <wp:positionV relativeFrom="paragraph">
              <wp:posOffset>147320</wp:posOffset>
            </wp:positionV>
            <wp:extent cx="1439545" cy="1360170"/>
            <wp:effectExtent l="0" t="0" r="8255" b="0"/>
            <wp:wrapNone/>
            <wp:docPr id="161291718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91718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6D0A">
        <w:rPr>
          <w:lang w:eastAsia="en-NZ"/>
        </w:rPr>
        <w:t>Contact information must be:</w:t>
      </w:r>
    </w:p>
    <w:p w14:paraId="30CB843B" w14:textId="7CD35848" w:rsidR="000E6D0A" w:rsidRDefault="00644968" w:rsidP="00644968">
      <w:pPr>
        <w:pStyle w:val="Listtoplevel"/>
        <w:rPr>
          <w:lang w:eastAsia="en-NZ"/>
        </w:rPr>
      </w:pPr>
      <w:r>
        <w:rPr>
          <w:lang w:eastAsia="en-NZ"/>
        </w:rPr>
        <w:t>e</w:t>
      </w:r>
      <w:r w:rsidR="000E6D0A">
        <w:rPr>
          <w:lang w:eastAsia="en-NZ"/>
        </w:rPr>
        <w:t>asy to find on the</w:t>
      </w:r>
      <w:r>
        <w:rPr>
          <w:lang w:eastAsia="en-NZ"/>
        </w:rPr>
        <w:t xml:space="preserve"> </w:t>
      </w:r>
      <w:r w:rsidR="004F438B">
        <w:rPr>
          <w:lang w:eastAsia="en-NZ"/>
        </w:rPr>
        <w:br/>
      </w:r>
      <w:r>
        <w:rPr>
          <w:lang w:eastAsia="en-NZ"/>
        </w:rPr>
        <w:t>h</w:t>
      </w:r>
      <w:r w:rsidR="000E6D0A">
        <w:rPr>
          <w:lang w:eastAsia="en-NZ"/>
        </w:rPr>
        <w:t>ome page / main screen</w:t>
      </w:r>
    </w:p>
    <w:p w14:paraId="54F4CBC4" w14:textId="495EE78C" w:rsidR="004D786D" w:rsidRDefault="00E1103E" w:rsidP="00644968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62720" behindDoc="0" locked="0" layoutInCell="1" allowOverlap="1" wp14:anchorId="06049946" wp14:editId="27AF0C4D">
            <wp:simplePos x="0" y="0"/>
            <wp:positionH relativeFrom="column">
              <wp:posOffset>5080</wp:posOffset>
            </wp:positionH>
            <wp:positionV relativeFrom="paragraph">
              <wp:posOffset>379095</wp:posOffset>
            </wp:positionV>
            <wp:extent cx="1440000" cy="1568317"/>
            <wp:effectExtent l="0" t="0" r="8255" b="0"/>
            <wp:wrapNone/>
            <wp:docPr id="1624428290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428290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68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86D">
        <w:rPr>
          <w:lang w:eastAsia="en-NZ"/>
        </w:rPr>
        <w:t xml:space="preserve">clearly labelled </w:t>
      </w:r>
      <w:r w:rsidR="000B12B1">
        <w:rPr>
          <w:lang w:eastAsia="en-NZ"/>
        </w:rPr>
        <w:t>like</w:t>
      </w:r>
      <w:r w:rsidR="004D786D">
        <w:rPr>
          <w:lang w:eastAsia="en-NZ"/>
        </w:rPr>
        <w:t xml:space="preserve"> for example:</w:t>
      </w:r>
      <w:r w:rsidR="004D786D">
        <w:rPr>
          <w:lang w:eastAsia="en-NZ"/>
        </w:rPr>
        <w:br/>
      </w:r>
      <w:r w:rsidR="004D786D">
        <w:rPr>
          <w:lang w:eastAsia="en-NZ"/>
        </w:rPr>
        <w:br/>
      </w:r>
      <w:r w:rsidR="004D786D" w:rsidRPr="004D786D">
        <w:rPr>
          <w:b/>
          <w:bCs/>
          <w:lang w:eastAsia="en-NZ"/>
        </w:rPr>
        <w:t>Contact us</w:t>
      </w:r>
      <w:r w:rsidR="004D786D">
        <w:rPr>
          <w:lang w:eastAsia="en-NZ"/>
        </w:rPr>
        <w:t xml:space="preserve">. </w:t>
      </w:r>
    </w:p>
    <w:p w14:paraId="7C1EF2BB" w14:textId="5680222C" w:rsidR="004D786D" w:rsidRDefault="004D786D" w:rsidP="00F909E2">
      <w:pPr>
        <w:rPr>
          <w:lang w:eastAsia="en-NZ"/>
        </w:rPr>
      </w:pPr>
    </w:p>
    <w:p w14:paraId="487CA736" w14:textId="3AB03779" w:rsidR="000E6D0A" w:rsidRDefault="000E6D0A" w:rsidP="00F909E2">
      <w:pPr>
        <w:rPr>
          <w:lang w:eastAsia="en-NZ"/>
        </w:rPr>
      </w:pPr>
    </w:p>
    <w:p w14:paraId="4769D75D" w14:textId="3467E5B3" w:rsidR="006F4F09" w:rsidRDefault="00575340" w:rsidP="00F909E2">
      <w:pPr>
        <w:rPr>
          <w:lang w:eastAsia="en-NZ"/>
        </w:rPr>
      </w:pPr>
      <w:r>
        <w:rPr>
          <w:lang w:eastAsia="en-NZ"/>
        </w:rPr>
        <w:br w:type="column"/>
      </w:r>
      <w:r w:rsidR="003C07B9">
        <w:rPr>
          <w:noProof/>
          <w:lang w:eastAsia="en-NZ"/>
        </w:rPr>
        <w:lastRenderedPageBreak/>
        <w:drawing>
          <wp:anchor distT="0" distB="0" distL="114300" distR="114300" simplePos="0" relativeHeight="252075008" behindDoc="0" locked="0" layoutInCell="1" allowOverlap="1" wp14:anchorId="51762D09" wp14:editId="6E49FE56">
            <wp:simplePos x="0" y="0"/>
            <wp:positionH relativeFrom="column">
              <wp:posOffset>-114754</wp:posOffset>
            </wp:positionH>
            <wp:positionV relativeFrom="paragraph">
              <wp:posOffset>-114300</wp:posOffset>
            </wp:positionV>
            <wp:extent cx="1440000" cy="1440000"/>
            <wp:effectExtent l="0" t="0" r="8255" b="8255"/>
            <wp:wrapNone/>
            <wp:docPr id="1742313829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313829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4F09">
        <w:rPr>
          <w:lang w:eastAsia="en-NZ"/>
        </w:rPr>
        <w:t xml:space="preserve">All public </w:t>
      </w:r>
      <w:r w:rsidR="00064C3D">
        <w:rPr>
          <w:lang w:eastAsia="en-NZ"/>
        </w:rPr>
        <w:t xml:space="preserve">non-web </w:t>
      </w:r>
      <w:r w:rsidR="006F4F09">
        <w:rPr>
          <w:lang w:eastAsia="en-NZ"/>
        </w:rPr>
        <w:t xml:space="preserve">documents </w:t>
      </w:r>
      <w:r w:rsidR="00037094">
        <w:rPr>
          <w:lang w:eastAsia="en-NZ"/>
        </w:rPr>
        <w:t xml:space="preserve">must have information about how to contact the </w:t>
      </w:r>
      <w:r w:rsidR="004561A0">
        <w:rPr>
          <w:lang w:eastAsia="en-NZ"/>
        </w:rPr>
        <w:t xml:space="preserve">Government </w:t>
      </w:r>
      <w:r w:rsidR="004F5CB5">
        <w:rPr>
          <w:lang w:eastAsia="en-NZ"/>
        </w:rPr>
        <w:t xml:space="preserve">agency </w:t>
      </w:r>
      <w:r w:rsidR="00037094">
        <w:rPr>
          <w:lang w:eastAsia="en-NZ"/>
        </w:rPr>
        <w:t xml:space="preserve">that published the document. </w:t>
      </w:r>
    </w:p>
    <w:p w14:paraId="0AED9781" w14:textId="77777777" w:rsidR="004F5CB5" w:rsidRDefault="004F5CB5" w:rsidP="00F909E2">
      <w:pPr>
        <w:rPr>
          <w:lang w:eastAsia="en-NZ"/>
        </w:rPr>
      </w:pPr>
    </w:p>
    <w:p w14:paraId="5F6BB5D3" w14:textId="5A0A26EA" w:rsidR="004F5CB5" w:rsidRDefault="00640270" w:rsidP="00F909E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76032" behindDoc="0" locked="0" layoutInCell="1" allowOverlap="1" wp14:anchorId="18FBADE2" wp14:editId="10A6E91F">
            <wp:simplePos x="0" y="0"/>
            <wp:positionH relativeFrom="column">
              <wp:posOffset>-10886</wp:posOffset>
            </wp:positionH>
            <wp:positionV relativeFrom="paragraph">
              <wp:posOffset>190500</wp:posOffset>
            </wp:positionV>
            <wp:extent cx="1143000" cy="1143000"/>
            <wp:effectExtent l="0" t="0" r="0" b="0"/>
            <wp:wrapNone/>
            <wp:docPr id="1334650513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650513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0431D" w14:textId="2C402A7F" w:rsidR="00CF6087" w:rsidRDefault="00CF6087" w:rsidP="00F909E2">
      <w:pPr>
        <w:rPr>
          <w:lang w:eastAsia="en-NZ"/>
        </w:rPr>
      </w:pPr>
      <w:r>
        <w:rPr>
          <w:lang w:eastAsia="en-NZ"/>
        </w:rPr>
        <w:t xml:space="preserve">Public information should be </w:t>
      </w:r>
      <w:r w:rsidR="00C155B7">
        <w:rPr>
          <w:lang w:eastAsia="en-NZ"/>
        </w:rPr>
        <w:t>published as accessible web pages before they are:</w:t>
      </w:r>
    </w:p>
    <w:p w14:paraId="780BFBB1" w14:textId="34AB204E" w:rsidR="00C155B7" w:rsidRDefault="00640270" w:rsidP="00C155B7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77056" behindDoc="0" locked="0" layoutInCell="1" allowOverlap="1" wp14:anchorId="484735D5" wp14:editId="6D09163C">
            <wp:simplePos x="0" y="0"/>
            <wp:positionH relativeFrom="column">
              <wp:posOffset>64316</wp:posOffset>
            </wp:positionH>
            <wp:positionV relativeFrom="paragraph">
              <wp:posOffset>45085</wp:posOffset>
            </wp:positionV>
            <wp:extent cx="1439545" cy="1439545"/>
            <wp:effectExtent l="0" t="0" r="0" b="0"/>
            <wp:wrapNone/>
            <wp:docPr id="111630361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30361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5B7">
        <w:rPr>
          <w:lang w:eastAsia="en-NZ"/>
        </w:rPr>
        <w:t>put on a mobile app</w:t>
      </w:r>
    </w:p>
    <w:p w14:paraId="4C2D8A1F" w14:textId="43D43C51" w:rsidR="00C155B7" w:rsidRDefault="00640270" w:rsidP="00C155B7">
      <w:pPr>
        <w:pStyle w:val="Listtoplevel"/>
        <w:rPr>
          <w:lang w:eastAsia="en-NZ"/>
        </w:rPr>
      </w:pPr>
      <w:r>
        <w:rPr>
          <w:lang w:eastAsia="en-NZ"/>
        </w:rPr>
        <w:t xml:space="preserve">made into </w:t>
      </w:r>
      <w:r w:rsidR="00C155B7">
        <w:rPr>
          <w:lang w:eastAsia="en-NZ"/>
        </w:rPr>
        <w:t xml:space="preserve">documents like PDFs. </w:t>
      </w:r>
    </w:p>
    <w:p w14:paraId="115490E9" w14:textId="01DB1D7D" w:rsidR="004F5CB5" w:rsidRDefault="002A4166" w:rsidP="00640270">
      <w:pPr>
        <w:pStyle w:val="Heading2"/>
        <w:rPr>
          <w:lang w:eastAsia="en-NZ"/>
        </w:rPr>
      </w:pPr>
      <w:r>
        <w:rPr>
          <w:lang w:eastAsia="en-NZ"/>
        </w:rPr>
        <w:br w:type="column"/>
      </w:r>
      <w:r w:rsidR="00506C05">
        <w:rPr>
          <w:noProof/>
          <w:lang w:eastAsia="en-NZ"/>
        </w:rPr>
        <w:lastRenderedPageBreak/>
        <w:drawing>
          <wp:anchor distT="0" distB="0" distL="114300" distR="114300" simplePos="0" relativeHeight="252078080" behindDoc="0" locked="0" layoutInCell="1" allowOverlap="1" wp14:anchorId="62C411A0" wp14:editId="39C24620">
            <wp:simplePos x="0" y="0"/>
            <wp:positionH relativeFrom="column">
              <wp:posOffset>-454</wp:posOffset>
            </wp:positionH>
            <wp:positionV relativeFrom="paragraph">
              <wp:posOffset>-114300</wp:posOffset>
            </wp:positionV>
            <wp:extent cx="1440000" cy="1440000"/>
            <wp:effectExtent l="0" t="0" r="8255" b="0"/>
            <wp:wrapNone/>
            <wp:docPr id="552069375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069375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 xml:space="preserve">What mandated organisations </w:t>
      </w:r>
      <w:r w:rsidR="00640270">
        <w:rPr>
          <w:lang w:eastAsia="en-NZ"/>
        </w:rPr>
        <w:t>must</w:t>
      </w:r>
      <w:r>
        <w:rPr>
          <w:lang w:eastAsia="en-NZ"/>
        </w:rPr>
        <w:t xml:space="preserve"> do</w:t>
      </w:r>
    </w:p>
    <w:p w14:paraId="6296E1A2" w14:textId="655DEEDC" w:rsidR="002A4166" w:rsidRDefault="002A4166" w:rsidP="002A4166">
      <w:pPr>
        <w:rPr>
          <w:lang w:eastAsia="en-NZ"/>
        </w:rPr>
      </w:pPr>
    </w:p>
    <w:p w14:paraId="422356E1" w14:textId="5809207A" w:rsidR="00060781" w:rsidRDefault="00060781" w:rsidP="002A4166">
      <w:pPr>
        <w:rPr>
          <w:lang w:eastAsia="en-NZ"/>
        </w:rPr>
      </w:pPr>
      <w:r>
        <w:rPr>
          <w:lang w:eastAsia="en-NZ"/>
        </w:rPr>
        <w:t xml:space="preserve">Mandated organisations will need to plan to make sure all their digital products and services are accessible. </w:t>
      </w:r>
    </w:p>
    <w:p w14:paraId="594C81B4" w14:textId="2E680C6D" w:rsidR="00060781" w:rsidRDefault="006659CA" w:rsidP="002A4166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84224" behindDoc="0" locked="0" layoutInCell="1" allowOverlap="1" wp14:anchorId="5C693FF6" wp14:editId="67300F27">
                <wp:simplePos x="0" y="0"/>
                <wp:positionH relativeFrom="column">
                  <wp:posOffset>-30661</wp:posOffset>
                </wp:positionH>
                <wp:positionV relativeFrom="paragraph">
                  <wp:posOffset>209550</wp:posOffset>
                </wp:positionV>
                <wp:extent cx="1460500" cy="1536700"/>
                <wp:effectExtent l="0" t="0" r="0" b="6350"/>
                <wp:wrapNone/>
                <wp:docPr id="1456878796" name="Group 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0500" cy="1536700"/>
                          <a:chOff x="0" y="0"/>
                          <a:chExt cx="1460500" cy="1536700"/>
                        </a:xfrm>
                      </wpg:grpSpPr>
                      <pic:pic xmlns:pic="http://schemas.openxmlformats.org/drawingml/2006/picture">
                        <pic:nvPicPr>
                          <pic:cNvPr id="565317347" name="Picture 74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15628591" name="Picture 74"/>
                          <pic:cNvPicPr>
                            <a:picLocks noChangeAspect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2400" y="15240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5373614" name="Picture 74"/>
                          <pic:cNvPicPr>
                            <a:picLocks noChangeAspect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0" y="45720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0B76C19" id="Group 75" o:spid="_x0000_s1026" alt="&quot;&quot;" style="position:absolute;margin-left:-2.4pt;margin-top:16.5pt;width:115pt;height:121pt;z-index:252084224" coordsize="14605,153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">
                <v:shape id="Picture 74" o:spid="_x0000_s1027" type="#_x0000_t75" style="position:absolute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">
                  <v:imagedata r:id="rId144" o:title=""/>
                </v:shape>
                <v:shape id="Picture 74" o:spid="_x0000_s1028" type="#_x0000_t75" style="position:absolute;left:1524;top:1524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">
                  <v:imagedata r:id="rId144" o:title=""/>
                </v:shape>
                <v:shape id="Picture 74" o:spid="_x0000_s1029" type="#_x0000_t75" style="position:absolute;left:3810;top:4572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">
                  <v:imagedata r:id="rId144" o:title=""/>
                </v:shape>
              </v:group>
            </w:pict>
          </mc:Fallback>
        </mc:AlternateContent>
      </w:r>
    </w:p>
    <w:p w14:paraId="3A448391" w14:textId="6FF55D70" w:rsidR="00060781" w:rsidRDefault="00060781" w:rsidP="002A4166">
      <w:pPr>
        <w:rPr>
          <w:lang w:eastAsia="en-NZ"/>
        </w:rPr>
      </w:pPr>
    </w:p>
    <w:p w14:paraId="17F36DDA" w14:textId="10E3E07E" w:rsidR="00F26137" w:rsidRPr="008B4EBA" w:rsidRDefault="00F26137" w:rsidP="00F26137">
      <w:r w:rsidRPr="008B4EBA">
        <w:t>Each</w:t>
      </w:r>
      <w:r w:rsidR="006659CA">
        <w:t xml:space="preserve"> mandated</w:t>
      </w:r>
      <w:r w:rsidRPr="008B4EBA">
        <w:t xml:space="preserve"> organisation must have a </w:t>
      </w:r>
      <w:r>
        <w:t>3</w:t>
      </w:r>
      <w:r w:rsidR="004561A0">
        <w:t>-</w:t>
      </w:r>
      <w:r>
        <w:t xml:space="preserve">year </w:t>
      </w:r>
      <w:r w:rsidRPr="008B4EBA">
        <w:t>plan.</w:t>
      </w:r>
    </w:p>
    <w:p w14:paraId="1499E7F8" w14:textId="7835F30F" w:rsidR="00F26137" w:rsidRDefault="00F26137" w:rsidP="00F26137"/>
    <w:p w14:paraId="07CB8216" w14:textId="3BB2D594" w:rsidR="00F26137" w:rsidRDefault="00CA1233" w:rsidP="00F26137">
      <w:r>
        <w:rPr>
          <w:noProof/>
        </w:rPr>
        <w:drawing>
          <wp:anchor distT="0" distB="0" distL="114300" distR="114300" simplePos="0" relativeHeight="252085248" behindDoc="0" locked="0" layoutInCell="1" allowOverlap="1" wp14:anchorId="23343080" wp14:editId="3D4DA7ED">
            <wp:simplePos x="0" y="0"/>
            <wp:positionH relativeFrom="column">
              <wp:posOffset>-54610</wp:posOffset>
            </wp:positionH>
            <wp:positionV relativeFrom="paragraph">
              <wp:posOffset>285750</wp:posOffset>
            </wp:positionV>
            <wp:extent cx="1440000" cy="1440000"/>
            <wp:effectExtent l="0" t="0" r="0" b="8255"/>
            <wp:wrapNone/>
            <wp:docPr id="1939055641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055641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CA0F6C" w14:textId="752E6DF6" w:rsidR="00F26137" w:rsidRPr="008B4EBA" w:rsidRDefault="00F26137" w:rsidP="00F26137">
      <w:r w:rsidRPr="008B4EBA">
        <w:t xml:space="preserve">The plan must </w:t>
      </w:r>
      <w:r w:rsidR="00CA1233">
        <w:t>have things about</w:t>
      </w:r>
      <w:r w:rsidRPr="008B4EBA">
        <w:t>:</w:t>
      </w:r>
    </w:p>
    <w:p w14:paraId="12BE8A2A" w14:textId="799316AF" w:rsidR="00F26137" w:rsidRPr="008B4EBA" w:rsidRDefault="003F7344" w:rsidP="00F26137">
      <w:pPr>
        <w:pStyle w:val="Listtoplevel"/>
      </w:pPr>
      <w:r>
        <w:t xml:space="preserve">how they are </w:t>
      </w:r>
      <w:r w:rsidR="00CA1233">
        <w:t xml:space="preserve">making </w:t>
      </w:r>
      <w:r w:rsidR="00F26137" w:rsidRPr="008B4EBA">
        <w:t>progress</w:t>
      </w:r>
      <w:r w:rsidR="00325716">
        <w:t xml:space="preserve"> on improving accessibility</w:t>
      </w:r>
    </w:p>
    <w:p w14:paraId="32C71E56" w14:textId="1B80522E" w:rsidR="00F26137" w:rsidRDefault="00CA1233" w:rsidP="00F26137">
      <w:pPr>
        <w:pStyle w:val="Listtoplevel"/>
      </w:pPr>
      <w:r>
        <w:drawing>
          <wp:anchor distT="0" distB="0" distL="114300" distR="114300" simplePos="0" relativeHeight="252086272" behindDoc="0" locked="0" layoutInCell="1" allowOverlap="1" wp14:anchorId="454FD6B3" wp14:editId="58A7ED76">
            <wp:simplePos x="0" y="0"/>
            <wp:positionH relativeFrom="column">
              <wp:posOffset>-1451</wp:posOffset>
            </wp:positionH>
            <wp:positionV relativeFrom="paragraph">
              <wp:posOffset>178163</wp:posOffset>
            </wp:positionV>
            <wp:extent cx="1620000" cy="1620000"/>
            <wp:effectExtent l="0" t="0" r="0" b="0"/>
            <wp:wrapNone/>
            <wp:docPr id="1161784533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784533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137" w:rsidRPr="008B4EBA">
        <w:t xml:space="preserve">any </w:t>
      </w:r>
      <w:r w:rsidR="000324E7" w:rsidRPr="000B12B1">
        <w:rPr>
          <w:b/>
          <w:bCs/>
        </w:rPr>
        <w:t>exceptions</w:t>
      </w:r>
      <w:r w:rsidR="000324E7">
        <w:t xml:space="preserve"> </w:t>
      </w:r>
    </w:p>
    <w:p w14:paraId="1BE3A21C" w14:textId="09EE9403" w:rsidR="00F26137" w:rsidRPr="008B4EBA" w:rsidRDefault="000324E7" w:rsidP="000324E7">
      <w:pPr>
        <w:pStyle w:val="Listtoplevel"/>
      </w:pPr>
      <w:r>
        <w:t>plans to fix the exceptions.</w:t>
      </w:r>
    </w:p>
    <w:p w14:paraId="4CE4106E" w14:textId="0C6CDE94" w:rsidR="00AE5386" w:rsidRDefault="00AE5386" w:rsidP="00F26137"/>
    <w:p w14:paraId="7EB3B6BE" w14:textId="5B57690E" w:rsidR="00AE5386" w:rsidRDefault="001F3B1C" w:rsidP="00F26137">
      <w:r>
        <w:rPr>
          <w:noProof/>
        </w:rPr>
        <mc:AlternateContent>
          <mc:Choice Requires="wpg">
            <w:drawing>
              <wp:anchor distT="0" distB="0" distL="114300" distR="114300" simplePos="0" relativeHeight="252104704" behindDoc="0" locked="0" layoutInCell="1" allowOverlap="1" wp14:anchorId="43661D8B" wp14:editId="008DBD68">
                <wp:simplePos x="0" y="0"/>
                <wp:positionH relativeFrom="column">
                  <wp:posOffset>-54429</wp:posOffset>
                </wp:positionH>
                <wp:positionV relativeFrom="paragraph">
                  <wp:posOffset>180884</wp:posOffset>
                </wp:positionV>
                <wp:extent cx="1504043" cy="1427843"/>
                <wp:effectExtent l="0" t="0" r="0" b="0"/>
                <wp:wrapNone/>
                <wp:docPr id="718552039" name="Group 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4043" cy="1427843"/>
                          <a:chOff x="0" y="0"/>
                          <a:chExt cx="1504043" cy="1427843"/>
                        </a:xfrm>
                      </wpg:grpSpPr>
                      <pic:pic xmlns:pic="http://schemas.openxmlformats.org/drawingml/2006/picture">
                        <pic:nvPicPr>
                          <pic:cNvPr id="1955375000" name="Picture 89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249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8106591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4543" y="348343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8C61C5" id="Group 91" o:spid="_x0000_s1026" alt="&quot;&quot;" style="position:absolute;margin-left:-4.3pt;margin-top:14.25pt;width:118.45pt;height:112.45pt;z-index:252104704" coordsize="15040,1427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IBLAAAAAEAAjhCSU0EJgAAAAAADgAAAAAAAAAAAAA/gAAAOEJJTQQNAAAAAAAE&#10;AAAAWjhCSU0EGQAAAAAABAAAAB44QklNA/MAAAAAAAkAAAAAAAAAAAEAOEJJTScQAAAAAAAKAAEA&#10;AAAAAAAAAj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AAAAAAAAIA&#10;1jhCSU0EAgAAAAABt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FswAAAABSZ2h0bG9uZwAABO0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Dw/eHBhY2tldCBlbmQ9Inci&#10;Pz7/4gxYSUNDX1BST0ZJTEUAAQEAAAxITGlubwIQAABtbnRyUkdCIFhZWiAHzgACAAkABgAxAABh&#10;Y3NwTVNGVAAAAABJRUMgc1JHQgAAAAAAAAAAAAAAAQ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/9D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/9H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q7/5hP80j4h/ywNs9bbu+XO6917TwXbGdz229m1O1tjZ/fElVltuY+DJ5OCsptvxySQKIaiNk&#10;eRdLG4vcc+691Vp/0Fr/AMlr/n8vbv8A6T/2V/8AUvv3Xuvf9Ba/8lr/AJ/L27/6T/2V/wDUvv3X&#10;urlvgz87fjv/ADFOjY/kV8YM/uDcvV0u7tw7Iiym5NrZbZ+Rkz+2Ep3y8Qw2aRKgRp9zEFlZQGN9&#10;NwLn3Xuji+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t+L4qbufYH/AAmo7atN9t/G67OUuoEIZBKX9Pv3XutB4kk3JJJ+pPJ9+691&#10;Z3/J92pFvD589DYuelFXGu8MbUNEU1i0bt6iPfuvdfalwFBHi8JisfCgjio6CmgSNeAgSIDSB791&#10;7p39+691737r3Xvfuvde9+691737r3Xvfuvde9+691737r3Xvfuvde9+691737r3Xvfuvde9+691&#10;737r3Xvfuvde9+691737r3X/1t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X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">
                <v:shape id="Picture 89" o:spid="_x0000_s1027" type="#_x0000_t75" style="position:absolute;width:10795;height:12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">
                  <v:imagedata r:id="rId147" o:title=""/>
                </v:shape>
                <v:shape id="Picture 90" o:spid="_x0000_s1028" type="#_x0000_t75" style="position:absolute;left:4245;top:3483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">
                  <v:imagedata r:id="rId148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01632" behindDoc="1" locked="0" layoutInCell="1" allowOverlap="1" wp14:anchorId="034D436B" wp14:editId="4CB1D61A">
                <wp:simplePos x="0" y="0"/>
                <wp:positionH relativeFrom="column">
                  <wp:posOffset>2171700</wp:posOffset>
                </wp:positionH>
                <wp:positionV relativeFrom="page">
                  <wp:posOffset>8453029</wp:posOffset>
                </wp:positionV>
                <wp:extent cx="3569835" cy="1249680"/>
                <wp:effectExtent l="0" t="0" r="0" b="7620"/>
                <wp:wrapNone/>
                <wp:docPr id="14596321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835" cy="124968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68004" id="Rectangle 1" o:spid="_x0000_s1026" alt="&quot;&quot;" style="position:absolute;margin-left:171pt;margin-top:665.6pt;width:281.1pt;height:98.4pt;z-index:-25121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" fillcolor="#bdd7ee" stroked="f" strokeweight="1pt">
                <w10:wrap anchory="page"/>
              </v:rect>
            </w:pict>
          </mc:Fallback>
        </mc:AlternateContent>
      </w:r>
    </w:p>
    <w:p w14:paraId="7CB64F86" w14:textId="11D7B197" w:rsidR="001F3B1C" w:rsidRDefault="001F3B1C" w:rsidP="00F26137">
      <w:r>
        <w:t xml:space="preserve">Here </w:t>
      </w:r>
      <w:r w:rsidRPr="005B487A">
        <w:rPr>
          <w:b/>
          <w:bCs/>
        </w:rPr>
        <w:t>exceptions</w:t>
      </w:r>
      <w:r>
        <w:t xml:space="preserve"> </w:t>
      </w:r>
      <w:proofErr w:type="gramStart"/>
      <w:r>
        <w:t>means</w:t>
      </w:r>
      <w:proofErr w:type="gramEnd"/>
      <w:r>
        <w:t xml:space="preserve"> the times when the rules do not have to be followed.</w:t>
      </w:r>
    </w:p>
    <w:p w14:paraId="06CECFFC" w14:textId="4624A928" w:rsidR="00F26137" w:rsidRPr="008B4EBA" w:rsidRDefault="00CA1233" w:rsidP="00D917B9">
      <w:pPr>
        <w:spacing w:line="312" w:lineRule="auto"/>
      </w:pPr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087296" behindDoc="0" locked="0" layoutInCell="1" allowOverlap="1" wp14:anchorId="077A2B9E" wp14:editId="48BC72D2">
            <wp:simplePos x="0" y="0"/>
            <wp:positionH relativeFrom="column">
              <wp:posOffset>4445</wp:posOffset>
            </wp:positionH>
            <wp:positionV relativeFrom="paragraph">
              <wp:posOffset>-347980</wp:posOffset>
            </wp:positionV>
            <wp:extent cx="1440000" cy="1440000"/>
            <wp:effectExtent l="0" t="0" r="8255" b="8255"/>
            <wp:wrapNone/>
            <wp:docPr id="768530736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530736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137" w:rsidRPr="008B4EBA">
        <w:t>The plan must:</w:t>
      </w:r>
    </w:p>
    <w:p w14:paraId="470DB8C9" w14:textId="77777777" w:rsidR="00F26137" w:rsidRPr="008B4EBA" w:rsidRDefault="00F26137" w:rsidP="00D917B9">
      <w:pPr>
        <w:pStyle w:val="Listtoplevel"/>
        <w:spacing w:line="312" w:lineRule="auto"/>
      </w:pPr>
      <w:r w:rsidRPr="008B4EBA">
        <w:t>be checked every year</w:t>
      </w:r>
    </w:p>
    <w:p w14:paraId="7476C05F" w14:textId="50FEA398" w:rsidR="00F26137" w:rsidRPr="008B4EBA" w:rsidRDefault="00F26137" w:rsidP="00D917B9">
      <w:pPr>
        <w:pStyle w:val="Listtoplevel"/>
        <w:spacing w:line="312" w:lineRule="auto"/>
      </w:pPr>
      <w:r w:rsidRPr="008B4EBA">
        <w:t xml:space="preserve">be </w:t>
      </w:r>
      <w:r w:rsidR="002605A6">
        <w:t>changed when it needs to be</w:t>
      </w:r>
    </w:p>
    <w:p w14:paraId="265324DB" w14:textId="53D6EBEA" w:rsidR="00060781" w:rsidRDefault="00D917B9" w:rsidP="00D917B9">
      <w:pPr>
        <w:pStyle w:val="Listtoplevel"/>
        <w:spacing w:line="312" w:lineRule="auto"/>
        <w:rPr>
          <w:lang w:eastAsia="en-NZ"/>
        </w:rPr>
      </w:pPr>
      <w:r>
        <w:drawing>
          <wp:anchor distT="0" distB="0" distL="114300" distR="114300" simplePos="0" relativeHeight="252088320" behindDoc="0" locked="0" layoutInCell="1" allowOverlap="1" wp14:anchorId="2BA1D8DC" wp14:editId="62C8B45E">
            <wp:simplePos x="0" y="0"/>
            <wp:positionH relativeFrom="column">
              <wp:posOffset>-2087</wp:posOffset>
            </wp:positionH>
            <wp:positionV relativeFrom="paragraph">
              <wp:posOffset>166370</wp:posOffset>
            </wp:positionV>
            <wp:extent cx="1714500" cy="1714500"/>
            <wp:effectExtent l="0" t="0" r="0" b="0"/>
            <wp:wrapNone/>
            <wp:docPr id="1378714017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714017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137" w:rsidRPr="008B4EBA">
        <w:t xml:space="preserve">be published </w:t>
      </w:r>
      <w:r w:rsidR="002759C5">
        <w:t>on a public website</w:t>
      </w:r>
      <w:r w:rsidR="002605A6">
        <w:t xml:space="preserve">. </w:t>
      </w:r>
    </w:p>
    <w:p w14:paraId="41E0FA80" w14:textId="77777777" w:rsidR="002605A6" w:rsidRDefault="002605A6" w:rsidP="00D917B9">
      <w:pPr>
        <w:spacing w:line="312" w:lineRule="auto"/>
      </w:pPr>
    </w:p>
    <w:p w14:paraId="0FAA2734" w14:textId="77777777" w:rsidR="002605A6" w:rsidRDefault="002605A6" w:rsidP="00D917B9">
      <w:pPr>
        <w:spacing w:line="312" w:lineRule="auto"/>
        <w:rPr>
          <w:lang w:eastAsia="en-NZ"/>
        </w:rPr>
      </w:pPr>
    </w:p>
    <w:p w14:paraId="1F67888F" w14:textId="69E7648D" w:rsidR="002605A6" w:rsidRDefault="00D917B9" w:rsidP="00D917B9">
      <w:pPr>
        <w:spacing w:line="312" w:lineRule="auto"/>
        <w:rPr>
          <w:lang w:eastAsia="en-NZ"/>
        </w:rPr>
      </w:pPr>
      <w:r>
        <w:rPr>
          <w:b/>
          <w:bCs/>
          <w:noProof/>
          <w:lang w:eastAsia="en-NZ"/>
        </w:rPr>
        <w:drawing>
          <wp:anchor distT="0" distB="0" distL="114300" distR="114300" simplePos="0" relativeHeight="252091392" behindDoc="0" locked="0" layoutInCell="1" allowOverlap="1" wp14:anchorId="7DACB21B" wp14:editId="113614CD">
            <wp:simplePos x="0" y="0"/>
            <wp:positionH relativeFrom="column">
              <wp:posOffset>-47444</wp:posOffset>
            </wp:positionH>
            <wp:positionV relativeFrom="paragraph">
              <wp:posOffset>538389</wp:posOffset>
            </wp:positionV>
            <wp:extent cx="1440000" cy="1951961"/>
            <wp:effectExtent l="0" t="0" r="0" b="0"/>
            <wp:wrapNone/>
            <wp:docPr id="1213963556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963556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51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05A6">
        <w:rPr>
          <w:lang w:eastAsia="en-NZ"/>
        </w:rPr>
        <w:t xml:space="preserve">All online content / information must be written in </w:t>
      </w:r>
      <w:r w:rsidR="002605A6" w:rsidRPr="002605A6">
        <w:rPr>
          <w:b/>
          <w:bCs/>
          <w:lang w:eastAsia="en-NZ"/>
        </w:rPr>
        <w:t>plain language</w:t>
      </w:r>
      <w:r w:rsidR="002605A6">
        <w:rPr>
          <w:lang w:eastAsia="en-NZ"/>
        </w:rPr>
        <w:t xml:space="preserve">. </w:t>
      </w:r>
    </w:p>
    <w:p w14:paraId="20DA0017" w14:textId="22E94421" w:rsidR="002605A6" w:rsidRDefault="002605A6" w:rsidP="00D917B9">
      <w:pPr>
        <w:spacing w:line="312" w:lineRule="auto"/>
        <w:rPr>
          <w:lang w:eastAsia="en-NZ"/>
        </w:rPr>
      </w:pPr>
    </w:p>
    <w:p w14:paraId="168C21B2" w14:textId="081E73AD" w:rsidR="002605A6" w:rsidRDefault="00D917B9" w:rsidP="00D917B9">
      <w:pPr>
        <w:spacing w:line="312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3872" behindDoc="1" locked="0" layoutInCell="1" allowOverlap="1" wp14:anchorId="28D009B4" wp14:editId="2194A249">
                <wp:simplePos x="0" y="0"/>
                <wp:positionH relativeFrom="column">
                  <wp:posOffset>2218544</wp:posOffset>
                </wp:positionH>
                <wp:positionV relativeFrom="page">
                  <wp:posOffset>4796852</wp:posOffset>
                </wp:positionV>
                <wp:extent cx="3569835" cy="1146748"/>
                <wp:effectExtent l="0" t="0" r="0" b="0"/>
                <wp:wrapNone/>
                <wp:docPr id="62034425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835" cy="114674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6E8C59" id="Rectangle 1" o:spid="_x0000_s1026" alt="&quot;&quot;" style="position:absolute;margin-left:174.7pt;margin-top:377.7pt;width:281.1pt;height:90.3pt;z-index:-25133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" fillcolor="#bdd6ee [1304]" stroked="f" strokeweight="1pt">
                <w10:wrap anchory="page"/>
              </v:rect>
            </w:pict>
          </mc:Fallback>
        </mc:AlternateContent>
      </w:r>
    </w:p>
    <w:p w14:paraId="18D4D650" w14:textId="241CE493" w:rsidR="002605A6" w:rsidRDefault="002605A6" w:rsidP="00D917B9">
      <w:pPr>
        <w:spacing w:line="312" w:lineRule="auto"/>
        <w:rPr>
          <w:lang w:eastAsia="en-NZ"/>
        </w:rPr>
      </w:pPr>
      <w:r w:rsidRPr="002605A6">
        <w:rPr>
          <w:b/>
          <w:bCs/>
          <w:lang w:eastAsia="en-NZ"/>
        </w:rPr>
        <w:t>Plain language</w:t>
      </w:r>
      <w:r>
        <w:rPr>
          <w:lang w:eastAsia="en-NZ"/>
        </w:rPr>
        <w:t xml:space="preserve"> means writing in a clear way </w:t>
      </w:r>
      <w:r w:rsidR="008F1114">
        <w:rPr>
          <w:lang w:eastAsia="en-NZ"/>
        </w:rPr>
        <w:t>making</w:t>
      </w:r>
      <w:r>
        <w:rPr>
          <w:lang w:eastAsia="en-NZ"/>
        </w:rPr>
        <w:t xml:space="preserve"> it easy for </w:t>
      </w:r>
      <w:r w:rsidR="00D2443C">
        <w:rPr>
          <w:lang w:eastAsia="en-NZ"/>
        </w:rPr>
        <w:t xml:space="preserve">most </w:t>
      </w:r>
      <w:r>
        <w:rPr>
          <w:lang w:eastAsia="en-NZ"/>
        </w:rPr>
        <w:t xml:space="preserve">people to understand. </w:t>
      </w:r>
    </w:p>
    <w:p w14:paraId="16EB99E0" w14:textId="77777777" w:rsidR="000256EF" w:rsidRDefault="000256EF" w:rsidP="00D917B9">
      <w:pPr>
        <w:spacing w:line="312" w:lineRule="auto"/>
        <w:rPr>
          <w:lang w:eastAsia="en-NZ"/>
        </w:rPr>
      </w:pPr>
    </w:p>
    <w:p w14:paraId="397D683B" w14:textId="3152981C" w:rsidR="000256EF" w:rsidRDefault="000256EF" w:rsidP="00D917B9">
      <w:pPr>
        <w:spacing w:line="312" w:lineRule="auto"/>
        <w:rPr>
          <w:lang w:eastAsia="en-NZ"/>
        </w:rPr>
      </w:pPr>
    </w:p>
    <w:p w14:paraId="0A3400DC" w14:textId="48A23ADF" w:rsidR="000256EF" w:rsidRPr="008B4EBA" w:rsidRDefault="00D917B9" w:rsidP="00D917B9">
      <w:pPr>
        <w:spacing w:line="312" w:lineRule="auto"/>
      </w:pPr>
      <w:r>
        <w:rPr>
          <w:noProof/>
        </w:rPr>
        <w:drawing>
          <wp:anchor distT="0" distB="0" distL="114300" distR="114300" simplePos="0" relativeHeight="252089344" behindDoc="0" locked="0" layoutInCell="1" allowOverlap="1" wp14:anchorId="5FDCC4BE" wp14:editId="01360A4E">
            <wp:simplePos x="0" y="0"/>
            <wp:positionH relativeFrom="column">
              <wp:posOffset>-224790</wp:posOffset>
            </wp:positionH>
            <wp:positionV relativeFrom="paragraph">
              <wp:posOffset>85090</wp:posOffset>
            </wp:positionV>
            <wp:extent cx="1619885" cy="1445260"/>
            <wp:effectExtent l="0" t="0" r="0" b="0"/>
            <wp:wrapNone/>
            <wp:docPr id="2145635185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635185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56EF" w:rsidRPr="008B4EBA">
        <w:t>Organisations must test accessibility</w:t>
      </w:r>
      <w:r w:rsidR="000256EF">
        <w:t xml:space="preserve"> of their products and services</w:t>
      </w:r>
      <w:r>
        <w:t xml:space="preserve"> like:</w:t>
      </w:r>
    </w:p>
    <w:p w14:paraId="2B1120E6" w14:textId="44E93D27" w:rsidR="000256EF" w:rsidRPr="008B4EBA" w:rsidRDefault="00E83739" w:rsidP="00D917B9">
      <w:pPr>
        <w:pStyle w:val="Listtoplevel"/>
        <w:spacing w:line="312" w:lineRule="auto"/>
      </w:pPr>
      <w:r>
        <w:drawing>
          <wp:anchor distT="0" distB="0" distL="114300" distR="114300" simplePos="0" relativeHeight="252092416" behindDoc="0" locked="0" layoutInCell="1" allowOverlap="1" wp14:anchorId="7144A61C" wp14:editId="7C6D1E73">
            <wp:simplePos x="0" y="0"/>
            <wp:positionH relativeFrom="column">
              <wp:posOffset>0</wp:posOffset>
            </wp:positionH>
            <wp:positionV relativeFrom="paragraph">
              <wp:posOffset>1041227</wp:posOffset>
            </wp:positionV>
            <wp:extent cx="1440000" cy="1440000"/>
            <wp:effectExtent l="0" t="0" r="8255" b="0"/>
            <wp:wrapNone/>
            <wp:docPr id="1789707039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07039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56EF">
        <w:t xml:space="preserve">using </w:t>
      </w:r>
      <w:r w:rsidR="000256EF" w:rsidRPr="008B4EBA">
        <w:t xml:space="preserve">different </w:t>
      </w:r>
      <w:r w:rsidR="000256EF">
        <w:t xml:space="preserve">ways </w:t>
      </w:r>
      <w:r w:rsidR="00632F15">
        <w:t>to make sure the product or service is accessible</w:t>
      </w:r>
    </w:p>
    <w:p w14:paraId="4B27D8F7" w14:textId="5E7243C8" w:rsidR="000256EF" w:rsidRPr="008B4EBA" w:rsidRDefault="00632F15" w:rsidP="00D917B9">
      <w:pPr>
        <w:pStyle w:val="Listtoplevel"/>
        <w:spacing w:line="312" w:lineRule="auto"/>
      </w:pPr>
      <w:r>
        <w:t>getting</w:t>
      </w:r>
      <w:r w:rsidR="000256EF" w:rsidRPr="008B4EBA">
        <w:t xml:space="preserve"> disabled people</w:t>
      </w:r>
      <w:r>
        <w:t xml:space="preserve"> to use them to find out </w:t>
      </w:r>
      <w:r w:rsidR="00566DD1">
        <w:t>if they are accessible</w:t>
      </w:r>
      <w:r>
        <w:t xml:space="preserve">. </w:t>
      </w:r>
    </w:p>
    <w:p w14:paraId="78D122E1" w14:textId="439AA095" w:rsidR="000256EF" w:rsidRDefault="000256EF" w:rsidP="002605A6">
      <w:pPr>
        <w:rPr>
          <w:lang w:eastAsia="en-NZ"/>
        </w:rPr>
      </w:pPr>
    </w:p>
    <w:p w14:paraId="57C09FA5" w14:textId="03A18C48" w:rsidR="002F7035" w:rsidRPr="008B4EBA" w:rsidRDefault="00303A18" w:rsidP="002F7035">
      <w:r>
        <w:rPr>
          <w:noProof/>
        </w:rPr>
        <w:lastRenderedPageBreak/>
        <w:drawing>
          <wp:anchor distT="0" distB="0" distL="114300" distR="114300" simplePos="0" relativeHeight="252090368" behindDoc="0" locked="0" layoutInCell="1" allowOverlap="1" wp14:anchorId="3D343201" wp14:editId="12706205">
            <wp:simplePos x="0" y="0"/>
            <wp:positionH relativeFrom="column">
              <wp:posOffset>-6256</wp:posOffset>
            </wp:positionH>
            <wp:positionV relativeFrom="paragraph">
              <wp:posOffset>-112364</wp:posOffset>
            </wp:positionV>
            <wp:extent cx="1080000" cy="1608872"/>
            <wp:effectExtent l="0" t="0" r="0" b="0"/>
            <wp:wrapNone/>
            <wp:docPr id="752040320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040320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60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035" w:rsidRPr="008B4EBA">
        <w:t>Organisations must</w:t>
      </w:r>
      <w:r>
        <w:t xml:space="preserve"> also</w:t>
      </w:r>
      <w:r w:rsidR="002F7035" w:rsidRPr="008B4EBA">
        <w:t>:</w:t>
      </w:r>
    </w:p>
    <w:p w14:paraId="13B9561C" w14:textId="1F1E9A9B" w:rsidR="002F7035" w:rsidRPr="008B4EBA" w:rsidRDefault="002F7035" w:rsidP="002F7035">
      <w:pPr>
        <w:pStyle w:val="Listtoplevel"/>
      </w:pPr>
      <w:r w:rsidRPr="008B4EBA">
        <w:t>check accessibility regularly</w:t>
      </w:r>
    </w:p>
    <w:p w14:paraId="4829297E" w14:textId="5965745F" w:rsidR="002F7035" w:rsidRPr="008B4EBA" w:rsidRDefault="009F16E9" w:rsidP="002F7035">
      <w:pPr>
        <w:pStyle w:val="Listtoplevel"/>
      </w:pPr>
      <w:r>
        <w:drawing>
          <wp:anchor distT="0" distB="0" distL="114300" distR="114300" simplePos="0" relativeHeight="252093440" behindDoc="0" locked="0" layoutInCell="1" allowOverlap="1" wp14:anchorId="77493134" wp14:editId="62BD4797">
            <wp:simplePos x="0" y="0"/>
            <wp:positionH relativeFrom="column">
              <wp:posOffset>-455</wp:posOffset>
            </wp:positionH>
            <wp:positionV relativeFrom="paragraph">
              <wp:posOffset>788307</wp:posOffset>
            </wp:positionV>
            <wp:extent cx="1620000" cy="1011104"/>
            <wp:effectExtent l="0" t="0" r="0" b="0"/>
            <wp:wrapNone/>
            <wp:docPr id="1740245799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245799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035" w:rsidRPr="008B4EBA">
        <w:t xml:space="preserve">report </w:t>
      </w:r>
      <w:r w:rsidR="002B3C9E">
        <w:t xml:space="preserve">on accessibility </w:t>
      </w:r>
      <w:r w:rsidR="002F7035" w:rsidRPr="008B4EBA">
        <w:t>when asked</w:t>
      </w:r>
    </w:p>
    <w:p w14:paraId="6E299EE3" w14:textId="04203A3B" w:rsidR="002F7035" w:rsidRPr="008B4EBA" w:rsidRDefault="002F7035" w:rsidP="002F7035">
      <w:pPr>
        <w:pStyle w:val="Listtoplevel"/>
      </w:pPr>
      <w:r w:rsidRPr="008B4EBA">
        <w:t xml:space="preserve">work with </w:t>
      </w:r>
      <w:r w:rsidR="00717B3D">
        <w:t>the G</w:t>
      </w:r>
      <w:r w:rsidRPr="008B4EBA">
        <w:t xml:space="preserve">overnment </w:t>
      </w:r>
      <w:r w:rsidR="0010158E">
        <w:t>to test their ICT</w:t>
      </w:r>
    </w:p>
    <w:p w14:paraId="290AD619" w14:textId="6366908B" w:rsidR="00E65A2B" w:rsidRDefault="00E0536E" w:rsidP="002F7035">
      <w:pPr>
        <w:pStyle w:val="Listtoplevel"/>
      </w:pPr>
      <w:r>
        <w:drawing>
          <wp:anchor distT="0" distB="0" distL="114300" distR="114300" simplePos="0" relativeHeight="252094464" behindDoc="0" locked="0" layoutInCell="1" allowOverlap="1" wp14:anchorId="1815F81E" wp14:editId="05211F60">
            <wp:simplePos x="0" y="0"/>
            <wp:positionH relativeFrom="column">
              <wp:posOffset>6527</wp:posOffset>
            </wp:positionH>
            <wp:positionV relativeFrom="paragraph">
              <wp:posOffset>142587</wp:posOffset>
            </wp:positionV>
            <wp:extent cx="1079500" cy="1526540"/>
            <wp:effectExtent l="0" t="0" r="6350" b="0"/>
            <wp:wrapNone/>
            <wp:docPr id="1389518257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518257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035" w:rsidRPr="008B4EBA">
        <w:t xml:space="preserve">reply to questions </w:t>
      </w:r>
      <w:r w:rsidR="002169E0">
        <w:t xml:space="preserve">about accessibility </w:t>
      </w:r>
      <w:r w:rsidR="002F7035" w:rsidRPr="008B4EBA">
        <w:t>within 3 days</w:t>
      </w:r>
    </w:p>
    <w:p w14:paraId="4DC15BAE" w14:textId="7FE921B2" w:rsidR="002F7035" w:rsidRPr="008B4EBA" w:rsidRDefault="00E65A2B" w:rsidP="002F7035">
      <w:pPr>
        <w:pStyle w:val="Listtoplevel"/>
      </w:pPr>
      <w:r>
        <w:t>say when they will give a full answer to the question</w:t>
      </w:r>
      <w:r w:rsidR="008432FF">
        <w:t>.</w:t>
      </w:r>
    </w:p>
    <w:p w14:paraId="113F78B0" w14:textId="77777777" w:rsidR="008432FF" w:rsidRDefault="008432FF" w:rsidP="00717B3D"/>
    <w:p w14:paraId="3300F985" w14:textId="77777777" w:rsidR="008432FF" w:rsidRDefault="008432FF" w:rsidP="00717B3D"/>
    <w:p w14:paraId="2AB7A4FB" w14:textId="72E88E10" w:rsidR="00717B3D" w:rsidRPr="008B4EBA" w:rsidRDefault="002654C0" w:rsidP="00717B3D">
      <w:r>
        <w:rPr>
          <w:noProof/>
        </w:rPr>
        <w:drawing>
          <wp:anchor distT="0" distB="0" distL="114300" distR="114300" simplePos="0" relativeHeight="252095488" behindDoc="0" locked="0" layoutInCell="1" allowOverlap="1" wp14:anchorId="2B1C76BC" wp14:editId="24FC7BAB">
            <wp:simplePos x="0" y="0"/>
            <wp:positionH relativeFrom="column">
              <wp:posOffset>-635</wp:posOffset>
            </wp:positionH>
            <wp:positionV relativeFrom="paragraph">
              <wp:posOffset>-228600</wp:posOffset>
            </wp:positionV>
            <wp:extent cx="1620000" cy="1538593"/>
            <wp:effectExtent l="0" t="0" r="0" b="5080"/>
            <wp:wrapNone/>
            <wp:docPr id="1320622132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622132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8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2738">
        <w:t>When t</w:t>
      </w:r>
      <w:r w:rsidR="00717B3D" w:rsidRPr="008B4EBA">
        <w:t>est</w:t>
      </w:r>
      <w:r>
        <w:t>ing</w:t>
      </w:r>
      <w:r w:rsidR="00717B3D" w:rsidRPr="008B4EBA">
        <w:t xml:space="preserve"> </w:t>
      </w:r>
      <w:r w:rsidR="005D2738">
        <w:t xml:space="preserve">the </w:t>
      </w:r>
      <w:r w:rsidR="00717B3D" w:rsidRPr="008B4EBA">
        <w:t>accessibility</w:t>
      </w:r>
      <w:r w:rsidR="00717B3D">
        <w:t xml:space="preserve"> of</w:t>
      </w:r>
      <w:r>
        <w:t xml:space="preserve"> </w:t>
      </w:r>
      <w:r w:rsidR="00717B3D">
        <w:t>products and services information needs to be kept about:</w:t>
      </w:r>
    </w:p>
    <w:p w14:paraId="4F0B5B1E" w14:textId="41DC4DBF" w:rsidR="002169E0" w:rsidRDefault="002654C0" w:rsidP="00717B3D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096512" behindDoc="0" locked="0" layoutInCell="1" allowOverlap="1" wp14:anchorId="0AF1F447" wp14:editId="6DCB22A1">
            <wp:simplePos x="0" y="0"/>
            <wp:positionH relativeFrom="column">
              <wp:posOffset>1905</wp:posOffset>
            </wp:positionH>
            <wp:positionV relativeFrom="paragraph">
              <wp:posOffset>324848</wp:posOffset>
            </wp:positionV>
            <wp:extent cx="1440000" cy="1295777"/>
            <wp:effectExtent l="0" t="0" r="8255" b="0"/>
            <wp:wrapNone/>
            <wp:docPr id="403006934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006934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95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9E0">
        <w:t>f</w:t>
      </w:r>
      <w:r w:rsidR="002F7035" w:rsidRPr="008B4EBA">
        <w:t xml:space="preserve">eedback </w:t>
      </w:r>
      <w:r w:rsidR="009F16E9">
        <w:t>people have made</w:t>
      </w:r>
    </w:p>
    <w:p w14:paraId="2A3F4180" w14:textId="3FDFC49D" w:rsidR="002F7035" w:rsidRDefault="002169E0" w:rsidP="00717B3D">
      <w:pPr>
        <w:pStyle w:val="Listtoplevel"/>
      </w:pPr>
      <w:r>
        <w:t>a</w:t>
      </w:r>
      <w:r w:rsidR="002F7035" w:rsidRPr="008B4EBA">
        <w:t>ctions</w:t>
      </w:r>
      <w:r>
        <w:t xml:space="preserve"> / work done to fix </w:t>
      </w:r>
      <w:r w:rsidR="005E3478">
        <w:t>accessibility problems</w:t>
      </w:r>
      <w:r>
        <w:t>.</w:t>
      </w:r>
    </w:p>
    <w:p w14:paraId="3E19722B" w14:textId="7AE89FD4" w:rsidR="000474A8" w:rsidRDefault="000474A8" w:rsidP="000474A8"/>
    <w:p w14:paraId="6D17C982" w14:textId="288AA281" w:rsidR="00D12D82" w:rsidRDefault="008432FF" w:rsidP="000474A8">
      <w:r>
        <w:rPr>
          <w:noProof/>
        </w:rPr>
        <w:lastRenderedPageBreak/>
        <w:drawing>
          <wp:anchor distT="0" distB="0" distL="114300" distR="114300" simplePos="0" relativeHeight="252097536" behindDoc="0" locked="0" layoutInCell="1" allowOverlap="1" wp14:anchorId="7BD05327" wp14:editId="025ABB2B">
            <wp:simplePos x="0" y="0"/>
            <wp:positionH relativeFrom="column">
              <wp:posOffset>-3175</wp:posOffset>
            </wp:positionH>
            <wp:positionV relativeFrom="paragraph">
              <wp:posOffset>-109311</wp:posOffset>
            </wp:positionV>
            <wp:extent cx="1440000" cy="1440000"/>
            <wp:effectExtent l="0" t="0" r="8255" b="8255"/>
            <wp:wrapNone/>
            <wp:docPr id="1545073251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073251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3C63">
        <w:t>When a</w:t>
      </w:r>
      <w:r w:rsidR="000474A8">
        <w:t xml:space="preserve"> mandated</w:t>
      </w:r>
      <w:r w:rsidR="00483C63">
        <w:t xml:space="preserve"> organisation </w:t>
      </w:r>
      <w:r w:rsidR="0078536E">
        <w:t>buys</w:t>
      </w:r>
      <w:r w:rsidR="00483C63">
        <w:t xml:space="preserve"> ICT products from </w:t>
      </w:r>
      <w:r w:rsidR="000474A8">
        <w:t xml:space="preserve">another </w:t>
      </w:r>
      <w:r w:rsidR="00C71F9A">
        <w:t xml:space="preserve">place </w:t>
      </w:r>
      <w:r w:rsidR="000474A8">
        <w:t xml:space="preserve">these must follow the </w:t>
      </w:r>
      <w:r w:rsidR="0078536E">
        <w:t>DAS</w:t>
      </w:r>
      <w:r w:rsidR="0005643D">
        <w:t xml:space="preserve"> rules</w:t>
      </w:r>
      <w:r w:rsidR="000474A8">
        <w:t xml:space="preserve">. </w:t>
      </w:r>
    </w:p>
    <w:p w14:paraId="77077E56" w14:textId="77777777" w:rsidR="000474A8" w:rsidRDefault="000474A8" w:rsidP="000474A8"/>
    <w:p w14:paraId="499B121C" w14:textId="77777777" w:rsidR="000474A8" w:rsidRDefault="000474A8" w:rsidP="000474A8"/>
    <w:p w14:paraId="347FAD6C" w14:textId="04FA21B2" w:rsidR="000474A8" w:rsidRDefault="006E5FA0" w:rsidP="00611D71">
      <w:pPr>
        <w:pStyle w:val="Heading2"/>
      </w:pPr>
      <w:r>
        <w:rPr>
          <w:noProof/>
        </w:rPr>
        <w:drawing>
          <wp:anchor distT="0" distB="0" distL="114300" distR="114300" simplePos="0" relativeHeight="252105728" behindDoc="0" locked="0" layoutInCell="1" allowOverlap="1" wp14:anchorId="5C372ADC" wp14:editId="2AA4764A">
            <wp:simplePos x="0" y="0"/>
            <wp:positionH relativeFrom="column">
              <wp:posOffset>4808</wp:posOffset>
            </wp:positionH>
            <wp:positionV relativeFrom="paragraph">
              <wp:posOffset>0</wp:posOffset>
            </wp:positionV>
            <wp:extent cx="1080000" cy="1447339"/>
            <wp:effectExtent l="0" t="0" r="6350" b="0"/>
            <wp:wrapNone/>
            <wp:docPr id="1929745951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745951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47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060A">
        <w:t>Exceptions</w:t>
      </w:r>
    </w:p>
    <w:p w14:paraId="6125DDD1" w14:textId="3E2B528A" w:rsidR="00FF060A" w:rsidRDefault="00FF060A" w:rsidP="00FF060A"/>
    <w:p w14:paraId="2CC07CD1" w14:textId="2B2A0843" w:rsidR="00FF060A" w:rsidRDefault="008432FF" w:rsidP="00FF060A">
      <w:r>
        <w:t>Exceptions are sometimes allowed when:</w:t>
      </w:r>
    </w:p>
    <w:p w14:paraId="72E4A1DB" w14:textId="53DB6B3F" w:rsidR="008432FF" w:rsidRDefault="006E5FA0" w:rsidP="00FE0723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108800" behindDoc="0" locked="0" layoutInCell="1" allowOverlap="1" wp14:anchorId="23AE2502" wp14:editId="3753F32A">
                <wp:simplePos x="0" y="0"/>
                <wp:positionH relativeFrom="column">
                  <wp:posOffset>-108857</wp:posOffset>
                </wp:positionH>
                <wp:positionV relativeFrom="paragraph">
                  <wp:posOffset>306705</wp:posOffset>
                </wp:positionV>
                <wp:extent cx="1308100" cy="1384300"/>
                <wp:effectExtent l="0" t="0" r="0" b="6350"/>
                <wp:wrapNone/>
                <wp:docPr id="1299705401" name="Group 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8100" cy="1384300"/>
                          <a:chOff x="0" y="0"/>
                          <a:chExt cx="1308100" cy="1384300"/>
                        </a:xfrm>
                      </wpg:grpSpPr>
                      <pic:pic xmlns:pic="http://schemas.openxmlformats.org/drawingml/2006/picture">
                        <pic:nvPicPr>
                          <pic:cNvPr id="138858862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249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352606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7200" y="533400"/>
                            <a:ext cx="850900" cy="850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480D03" id="Group 95" o:spid="_x0000_s1026" alt="&quot;&quot;" style="position:absolute;margin-left:-8.55pt;margin-top:24.15pt;width:103pt;height:109pt;z-index:252108800" coordsize="13081,13843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iDFhJQ0NfUFJPRklMRQABAQAADEhMaW5vAhAAAG1udHJSR0IgWFlaIAfOAAIACQAGADEAAGFj&#10;c3BNU0ZUAAAAAElFQyBzUkdCAAAAAAAAAAAAAAAB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f/&#10;0N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f/0d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vqb/wDCSX/sgnI/+HTL/wBbKn37r3W2D7917r3v3Xuve/de697917r3v3Xu&#10;ve/de697917r3v3Xuve/de697917r3v3Xuve/de697917r3v3Xuve/de697917r3v3Xuve/de697&#10;917r3v3Xuv/Q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rv/mE/zSPiH/LA2z1tu75c7r3XtPBdsZ3Pbb2bU7W2Nn98SVWW25j4Mnk4Kym2/HJJAohqI2R5&#10;F0sbi9xz7r3VWn/QWv8AyWv+fy9u/wDpP/ZX/wBS+/de69/0Fr/yWv8An8vbv/pP/ZX/ANS+/de6&#10;uW+DPzt+O/8AMU6Nj+RXxgz+4Ny9XS7u3DsiLKbk2tltn5GTP7YSnfLxDDZpEqBGn3MQWVlAY303&#10;Aufde6OL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4v+hv+Ct/vXv3Xuvjn/wDChX/t&#10;5L21/wAth/0MPfuvdUc+/de6+pv/AMJJf+yCcj/4dMv/AFsqffuvdbYPv3Xuve/de697917r3v3X&#10;uve/de697917r3v3Xuve/de697917r3v3Xuve/de697917r3v3Xuve/de697917r3v3Xuve/de69&#10;7917r3v3Xuve/de6/9ff49+691737r3Xvfuvde9+691737r3Xvfuvde9+691737r3Xvfuvde9+69&#10;1737r3Xvfuvde9+691737r3Xvfuvde9+6917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bYPv3Xu&#10;ve/de697917r3v3Xuve/de697917r3v3Xuve/de697917r3v3Xuve/de697917r3v3Xuve/de697&#10;917r3v3Xuve/de697917r3v3Xuve/de6/9Df49+691737r3Xvfuvde9+691737r3Xvfuvde9+691&#10;737r3Xvfuvde9+691737r3Xvfuvde9+691737r3Xvfuvde9+691737r3Xvfuvde9+6918qj/AIVi&#10;/wDbwOt/5YVX/W5/fuvdar3v3XuvpEf8I2oph0T23J4JvEauD97xnxX8tMQC/wDXj37r3W7h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f/1d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">
                <v:shape id="Picture 93" o:spid="_x0000_s1027" type="#_x0000_t75" style="position:absolute;width:10795;height:12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">
                  <v:imagedata r:id="rId147" o:title=""/>
                </v:shape>
                <v:shape id="Picture 94" o:spid="_x0000_s1028" type="#_x0000_t75" style="position:absolute;left:4572;top:5334;width:8509;height:8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">
                  <v:imagedata r:id="rId148" o:title=""/>
                </v:shape>
              </v:group>
            </w:pict>
          </mc:Fallback>
        </mc:AlternateContent>
      </w:r>
      <w:r w:rsidR="00FE0723">
        <w:t>t</w:t>
      </w:r>
      <w:r w:rsidR="008432FF">
        <w:t xml:space="preserve">he </w:t>
      </w:r>
      <w:r w:rsidR="00FE0723">
        <w:t>DAS</w:t>
      </w:r>
      <w:r w:rsidR="008432FF">
        <w:t xml:space="preserve"> cannot be followed</w:t>
      </w:r>
    </w:p>
    <w:p w14:paraId="7AE52BE0" w14:textId="462E8060" w:rsidR="008432FF" w:rsidRPr="00FE0723" w:rsidRDefault="00FE0723" w:rsidP="00FE0723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FE0723">
        <w:rPr>
          <w:b/>
          <w:bCs/>
        </w:rPr>
        <w:t>o</w:t>
      </w:r>
      <w:r w:rsidR="008432FF" w:rsidRPr="00FE0723">
        <w:rPr>
          <w:b/>
          <w:bCs/>
        </w:rPr>
        <w:t>r</w:t>
      </w:r>
    </w:p>
    <w:p w14:paraId="491B94BB" w14:textId="75CEC1AF" w:rsidR="008432FF" w:rsidRDefault="009C7459" w:rsidP="00FE0723">
      <w:pPr>
        <w:pStyle w:val="Listtoplevel"/>
      </w:pPr>
      <w:r>
        <w:drawing>
          <wp:anchor distT="0" distB="0" distL="114300" distR="114300" simplePos="0" relativeHeight="252109824" behindDoc="0" locked="0" layoutInCell="1" allowOverlap="1" wp14:anchorId="17E9585A" wp14:editId="42FE7825">
            <wp:simplePos x="0" y="0"/>
            <wp:positionH relativeFrom="column">
              <wp:posOffset>-61232</wp:posOffset>
            </wp:positionH>
            <wp:positionV relativeFrom="paragraph">
              <wp:posOffset>431709</wp:posOffset>
            </wp:positionV>
            <wp:extent cx="1260000" cy="1260000"/>
            <wp:effectExtent l="0" t="0" r="0" b="0"/>
            <wp:wrapNone/>
            <wp:docPr id="424489214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489214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0723">
        <w:t>w</w:t>
      </w:r>
      <w:r w:rsidR="008432FF">
        <w:t xml:space="preserve">hen following the </w:t>
      </w:r>
      <w:r w:rsidR="00FE0723">
        <w:t>DAS</w:t>
      </w:r>
      <w:r w:rsidR="008432FF">
        <w:t xml:space="preserve"> would be very hard like </w:t>
      </w:r>
      <w:r w:rsidR="00FE0723">
        <w:t>costing a lot of money.</w:t>
      </w:r>
    </w:p>
    <w:p w14:paraId="0B1FDA39" w14:textId="77777777" w:rsidR="005B487A" w:rsidRDefault="005B487A" w:rsidP="00FF060A"/>
    <w:p w14:paraId="21AFFAEF" w14:textId="2DAC3D46" w:rsidR="005B487A" w:rsidRDefault="005B487A" w:rsidP="00FF060A"/>
    <w:p w14:paraId="784D03B7" w14:textId="306F5C94" w:rsidR="004F38F3" w:rsidRDefault="009C7459" w:rsidP="00FF060A">
      <w:r>
        <w:rPr>
          <w:noProof/>
        </w:rPr>
        <w:drawing>
          <wp:anchor distT="0" distB="0" distL="114300" distR="114300" simplePos="0" relativeHeight="252110848" behindDoc="0" locked="0" layoutInCell="1" allowOverlap="1" wp14:anchorId="3B3F5675" wp14:editId="2A315E61">
            <wp:simplePos x="0" y="0"/>
            <wp:positionH relativeFrom="column">
              <wp:posOffset>4445</wp:posOffset>
            </wp:positionH>
            <wp:positionV relativeFrom="paragraph">
              <wp:posOffset>421368</wp:posOffset>
            </wp:positionV>
            <wp:extent cx="1620000" cy="1538593"/>
            <wp:effectExtent l="0" t="0" r="0" b="5080"/>
            <wp:wrapNone/>
            <wp:docPr id="1578288715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288715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8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26C0">
        <w:t>Organisations must keep records saying</w:t>
      </w:r>
      <w:r w:rsidR="004F38F3">
        <w:t xml:space="preserve"> why:</w:t>
      </w:r>
    </w:p>
    <w:p w14:paraId="18E481E8" w14:textId="7E7FCCCE" w:rsidR="005B487A" w:rsidRDefault="001326C0" w:rsidP="00D15BCD">
      <w:pPr>
        <w:pStyle w:val="Listtoplevel"/>
      </w:pPr>
      <w:r>
        <w:t>there is an exception</w:t>
      </w:r>
    </w:p>
    <w:p w14:paraId="058F821F" w14:textId="58DF256A" w:rsidR="004F38F3" w:rsidRDefault="004F38F3" w:rsidP="00D15BCD">
      <w:pPr>
        <w:pStyle w:val="Listtoplevel"/>
      </w:pPr>
      <w:r>
        <w:t>the exception is needed.</w:t>
      </w:r>
    </w:p>
    <w:p w14:paraId="2BCC27CA" w14:textId="5C39F4BC" w:rsidR="004F38F3" w:rsidRDefault="009C7459" w:rsidP="00FF060A">
      <w:r>
        <w:rPr>
          <w:noProof/>
        </w:rPr>
        <w:lastRenderedPageBreak/>
        <w:drawing>
          <wp:anchor distT="0" distB="0" distL="114300" distR="114300" simplePos="0" relativeHeight="252111872" behindDoc="0" locked="0" layoutInCell="1" allowOverlap="1" wp14:anchorId="0B828637" wp14:editId="2D7CDCDA">
            <wp:simplePos x="0" y="0"/>
            <wp:positionH relativeFrom="column">
              <wp:posOffset>-454</wp:posOffset>
            </wp:positionH>
            <wp:positionV relativeFrom="paragraph">
              <wp:posOffset>-571500</wp:posOffset>
            </wp:positionV>
            <wp:extent cx="1620000" cy="1620000"/>
            <wp:effectExtent l="0" t="0" r="0" b="0"/>
            <wp:wrapNone/>
            <wp:docPr id="2025582956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582956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8F3">
        <w:t>Exceptions can only be in place for a short time.</w:t>
      </w:r>
    </w:p>
    <w:p w14:paraId="0FC7C80E" w14:textId="445C7F5E" w:rsidR="00D15BCD" w:rsidRDefault="00D15BCD" w:rsidP="00FF060A"/>
    <w:p w14:paraId="3E7C30E5" w14:textId="2B8F06ED" w:rsidR="00D15BCD" w:rsidRDefault="007B687A" w:rsidP="00FF060A">
      <w:r>
        <w:rPr>
          <w:noProof/>
        </w:rPr>
        <w:drawing>
          <wp:anchor distT="0" distB="0" distL="114300" distR="114300" simplePos="0" relativeHeight="252112896" behindDoc="0" locked="0" layoutInCell="1" allowOverlap="1" wp14:anchorId="2A27298F" wp14:editId="3B7FB62E">
            <wp:simplePos x="0" y="0"/>
            <wp:positionH relativeFrom="column">
              <wp:posOffset>184150</wp:posOffset>
            </wp:positionH>
            <wp:positionV relativeFrom="paragraph">
              <wp:posOffset>126596</wp:posOffset>
            </wp:positionV>
            <wp:extent cx="1080000" cy="1457390"/>
            <wp:effectExtent l="0" t="0" r="6350" b="0"/>
            <wp:wrapNone/>
            <wp:docPr id="819318725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318725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5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EC9C1" w14:textId="7E5A01EB" w:rsidR="00D15BCD" w:rsidRPr="00D12D82" w:rsidRDefault="00D15BCD" w:rsidP="00FF060A">
      <w:r>
        <w:t>They must be checked</w:t>
      </w:r>
      <w:r w:rsidR="007B687A">
        <w:t xml:space="preserve"> over time</w:t>
      </w:r>
      <w:r>
        <w:t xml:space="preserve"> to see if things have changed.</w:t>
      </w:r>
    </w:p>
    <w:p w14:paraId="2C84C3F0" w14:textId="77777777" w:rsidR="009C7459" w:rsidRDefault="009C7459" w:rsidP="005E70ED">
      <w:pPr>
        <w:ind w:left="2880"/>
        <w:rPr>
          <w:rFonts w:eastAsia="Times New Roman"/>
          <w:lang w:eastAsia="en-NZ"/>
        </w:rPr>
      </w:pPr>
    </w:p>
    <w:p w14:paraId="2EAAF5BC" w14:textId="77777777" w:rsidR="009C7459" w:rsidRDefault="009C7459" w:rsidP="005E70ED">
      <w:pPr>
        <w:ind w:left="2880"/>
        <w:rPr>
          <w:rFonts w:eastAsia="Times New Roman"/>
          <w:lang w:eastAsia="en-NZ"/>
        </w:rPr>
      </w:pPr>
    </w:p>
    <w:p w14:paraId="3E23697C" w14:textId="1C7E6DE1" w:rsidR="009C7459" w:rsidRDefault="009C7459" w:rsidP="009C7459">
      <w:pPr>
        <w:pStyle w:val="Heading1"/>
        <w:rPr>
          <w:lang w:eastAsia="en-NZ"/>
        </w:rPr>
      </w:pPr>
      <w:bookmarkStart w:id="11" w:name="_How_to_have"/>
      <w:bookmarkEnd w:id="11"/>
      <w:r>
        <w:rPr>
          <w:lang w:eastAsia="en-NZ"/>
        </w:rPr>
        <w:br w:type="column"/>
      </w:r>
      <w:bookmarkStart w:id="12" w:name="HaveYourSay"/>
      <w:r>
        <w:rPr>
          <w:lang w:eastAsia="en-NZ"/>
        </w:rPr>
        <w:lastRenderedPageBreak/>
        <w:t>How to have your say</w:t>
      </w:r>
      <w:bookmarkEnd w:id="12"/>
    </w:p>
    <w:p w14:paraId="073C5ADB" w14:textId="77777777" w:rsidR="00154524" w:rsidRDefault="00154524" w:rsidP="00154524">
      <w:pPr>
        <w:rPr>
          <w:rFonts w:eastAsia="Times New Roman"/>
          <w:lang w:eastAsia="en-NZ"/>
        </w:rPr>
      </w:pPr>
    </w:p>
    <w:p w14:paraId="31764400" w14:textId="77777777" w:rsidR="00154524" w:rsidRDefault="00154524" w:rsidP="00154524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20416" behindDoc="0" locked="0" layoutInCell="1" allowOverlap="1" wp14:anchorId="1664EE0D" wp14:editId="75F462D0">
            <wp:simplePos x="0" y="0"/>
            <wp:positionH relativeFrom="column">
              <wp:posOffset>332105</wp:posOffset>
            </wp:positionH>
            <wp:positionV relativeFrom="paragraph">
              <wp:posOffset>7158</wp:posOffset>
            </wp:positionV>
            <wp:extent cx="1177636" cy="1177636"/>
            <wp:effectExtent l="0" t="0" r="3810" b="3810"/>
            <wp:wrapNone/>
            <wp:docPr id="426153634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612651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636" cy="1177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1B6F92" w14:textId="77777777" w:rsidR="00154524" w:rsidRDefault="00154524" w:rsidP="00154524">
      <w:pPr>
        <w:rPr>
          <w:lang w:eastAsia="en-GB"/>
        </w:rPr>
      </w:pPr>
      <w:r>
        <w:rPr>
          <w:lang w:eastAsia="en-GB"/>
        </w:rPr>
        <w:t xml:space="preserve">We want to find out what you think about the draft DAS. </w:t>
      </w:r>
    </w:p>
    <w:p w14:paraId="4D257DB9" w14:textId="77777777" w:rsidR="00074E36" w:rsidRDefault="00074E36" w:rsidP="00E769F0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25536" behindDoc="0" locked="0" layoutInCell="1" allowOverlap="1" wp14:anchorId="7B8E0C34" wp14:editId="3957BCD7">
            <wp:simplePos x="0" y="0"/>
            <wp:positionH relativeFrom="column">
              <wp:posOffset>-114300</wp:posOffset>
            </wp:positionH>
            <wp:positionV relativeFrom="paragraph">
              <wp:posOffset>260527</wp:posOffset>
            </wp:positionV>
            <wp:extent cx="1440000" cy="1440000"/>
            <wp:effectExtent l="0" t="0" r="0" b="8255"/>
            <wp:wrapNone/>
            <wp:docPr id="19565850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5850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5505F0" w14:textId="77777777" w:rsidR="00074E36" w:rsidRDefault="00074E36" w:rsidP="00E769F0">
      <w:pPr>
        <w:rPr>
          <w:rFonts w:eastAsia="Times New Roman"/>
          <w:lang w:eastAsia="en-NZ"/>
        </w:rPr>
      </w:pPr>
    </w:p>
    <w:p w14:paraId="02D198F7" w14:textId="77777777" w:rsidR="00074E36" w:rsidRDefault="00074E36" w:rsidP="00E769F0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Your feedback will support us to make the final DAS to work for disabled people.</w:t>
      </w:r>
    </w:p>
    <w:p w14:paraId="3493F707" w14:textId="77777777" w:rsidR="00154524" w:rsidRDefault="00154524" w:rsidP="00E769F0"/>
    <w:p w14:paraId="2B7889DB" w14:textId="77777777" w:rsidR="00154524" w:rsidRDefault="00154524" w:rsidP="00E769F0">
      <w:r>
        <w:rPr>
          <w:noProof/>
        </w:rPr>
        <w:drawing>
          <wp:anchor distT="0" distB="0" distL="114300" distR="114300" simplePos="0" relativeHeight="252211200" behindDoc="0" locked="0" layoutInCell="1" allowOverlap="1" wp14:anchorId="4894EFF7" wp14:editId="0D24016F">
            <wp:simplePos x="0" y="0"/>
            <wp:positionH relativeFrom="column">
              <wp:posOffset>223520</wp:posOffset>
            </wp:positionH>
            <wp:positionV relativeFrom="paragraph">
              <wp:posOffset>129598</wp:posOffset>
            </wp:positionV>
            <wp:extent cx="1439545" cy="1360170"/>
            <wp:effectExtent l="0" t="0" r="8255" b="0"/>
            <wp:wrapNone/>
            <wp:docPr id="1048765608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765608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D66E2" w14:textId="77777777" w:rsidR="00154524" w:rsidRDefault="00154524" w:rsidP="00154524">
      <w:r>
        <w:t>There are 2 surveys for you to pick from.</w:t>
      </w:r>
    </w:p>
    <w:p w14:paraId="1670BB27" w14:textId="77777777" w:rsidR="00154524" w:rsidRPr="005A1C1B" w:rsidRDefault="00154524" w:rsidP="00154524">
      <w:pPr>
        <w:rPr>
          <w:sz w:val="20"/>
          <w:szCs w:val="12"/>
        </w:rPr>
      </w:pPr>
    </w:p>
    <w:p w14:paraId="7DC892D8" w14:textId="117E38E0" w:rsidR="00154524" w:rsidRPr="00906FB2" w:rsidRDefault="00154524" w:rsidP="00154524">
      <w:pPr>
        <w:pStyle w:val="ListParagraph"/>
        <w:numPr>
          <w:ilvl w:val="0"/>
          <w:numId w:val="24"/>
        </w:numPr>
        <w:ind w:left="4253" w:hanging="567"/>
        <w:rPr>
          <w:b/>
          <w:bCs/>
        </w:rPr>
      </w:pPr>
      <w:r w:rsidRPr="00906FB2">
        <w:rPr>
          <w:b/>
          <w:bCs/>
        </w:rPr>
        <w:t xml:space="preserve">Online survey which has </w:t>
      </w:r>
    </w:p>
    <w:p w14:paraId="12B653D8" w14:textId="3258AD43" w:rsidR="00154524" w:rsidRPr="00906FB2" w:rsidRDefault="00E769F0" w:rsidP="00154524">
      <w:pPr>
        <w:ind w:left="4253"/>
        <w:rPr>
          <w:b/>
          <w:bCs/>
        </w:rPr>
      </w:pPr>
      <w:r w:rsidRPr="00906FB2">
        <w:rPr>
          <w:b/>
          <w:bCs/>
          <w:noProof/>
        </w:rPr>
        <w:drawing>
          <wp:anchor distT="0" distB="0" distL="114300" distR="114300" simplePos="0" relativeHeight="252215296" behindDoc="0" locked="0" layoutInCell="1" allowOverlap="1" wp14:anchorId="2487CD30" wp14:editId="4EDCF15B">
            <wp:simplePos x="0" y="0"/>
            <wp:positionH relativeFrom="column">
              <wp:posOffset>316663</wp:posOffset>
            </wp:positionH>
            <wp:positionV relativeFrom="paragraph">
              <wp:posOffset>345324</wp:posOffset>
            </wp:positionV>
            <wp:extent cx="1197911" cy="1246909"/>
            <wp:effectExtent l="0" t="0" r="2540" b="0"/>
            <wp:wrapNone/>
            <wp:docPr id="1738230501" name="Picture 93" descr="A laptop screen showing www and a map of the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30501" name="Picture 93" descr="A laptop screen showing www and a map of the world"/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911" cy="1246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24" w:rsidRPr="00906FB2">
        <w:rPr>
          <w:b/>
          <w:bCs/>
        </w:rPr>
        <w:t>18 questions.</w:t>
      </w:r>
    </w:p>
    <w:p w14:paraId="77BB442E" w14:textId="77777777" w:rsidR="00154524" w:rsidRPr="00F14B1D" w:rsidRDefault="00154524" w:rsidP="00154524">
      <w:pPr>
        <w:rPr>
          <w:sz w:val="24"/>
          <w:szCs w:val="16"/>
        </w:rPr>
      </w:pPr>
    </w:p>
    <w:p w14:paraId="66339A2F" w14:textId="77777777" w:rsidR="00154524" w:rsidRPr="00F14B1D" w:rsidRDefault="00154524" w:rsidP="00154524">
      <w:pPr>
        <w:rPr>
          <w:sz w:val="24"/>
          <w:szCs w:val="16"/>
        </w:rPr>
      </w:pPr>
    </w:p>
    <w:p w14:paraId="64AEF87B" w14:textId="77777777" w:rsidR="00154524" w:rsidRPr="005A1C1B" w:rsidRDefault="00154524" w:rsidP="00215DD4">
      <w:pPr>
        <w:spacing w:line="336" w:lineRule="auto"/>
        <w:ind w:left="4253" w:right="-472"/>
        <w:rPr>
          <w:sz w:val="22"/>
          <w:szCs w:val="14"/>
        </w:rPr>
      </w:pPr>
      <w:r>
        <w:t>You can find that online survey at:</w:t>
      </w:r>
      <w:r>
        <w:br/>
      </w:r>
    </w:p>
    <w:p w14:paraId="277F66BE" w14:textId="51725A62" w:rsidR="00154524" w:rsidRDefault="00154524" w:rsidP="00154524">
      <w:pPr>
        <w:spacing w:line="336" w:lineRule="auto"/>
        <w:ind w:left="4111" w:right="-472"/>
        <w:rPr>
          <w:b/>
          <w:bCs/>
        </w:rPr>
      </w:pPr>
      <w:hyperlink r:id="rId162" w:history="1">
        <w:r w:rsidRPr="009D3820">
          <w:rPr>
            <w:rStyle w:val="Hyperlink"/>
            <w:b/>
            <w:bCs/>
            <w:color w:val="auto"/>
            <w:u w:val="none"/>
          </w:rPr>
          <w:t>https://tinyurl.com/DASSurveyLink</w:t>
        </w:r>
      </w:hyperlink>
      <w:r w:rsidRPr="009D3820">
        <w:rPr>
          <w:b/>
          <w:bCs/>
        </w:rPr>
        <w:t xml:space="preserve"> </w:t>
      </w:r>
    </w:p>
    <w:p w14:paraId="67E8D858" w14:textId="77777777" w:rsidR="00E769F0" w:rsidRDefault="00E769F0">
      <w:pPr>
        <w:spacing w:line="240" w:lineRule="auto"/>
        <w:ind w:left="0"/>
      </w:pPr>
      <w:r>
        <w:br w:type="page"/>
      </w:r>
    </w:p>
    <w:p w14:paraId="0742CF0D" w14:textId="3D28F918" w:rsidR="00154524" w:rsidRDefault="00E769F0" w:rsidP="00215DD4">
      <w:pPr>
        <w:spacing w:line="336" w:lineRule="auto"/>
        <w:ind w:left="4253" w:right="-472"/>
      </w:pPr>
      <w:r w:rsidRPr="008A44B7">
        <w:rPr>
          <w:noProof/>
        </w:rPr>
        <w:lastRenderedPageBreak/>
        <w:drawing>
          <wp:anchor distT="0" distB="0" distL="114300" distR="114300" simplePos="0" relativeHeight="252216320" behindDoc="0" locked="0" layoutInCell="1" allowOverlap="1" wp14:anchorId="4D315E07" wp14:editId="24CFB199">
            <wp:simplePos x="0" y="0"/>
            <wp:positionH relativeFrom="column">
              <wp:posOffset>221673</wp:posOffset>
            </wp:positionH>
            <wp:positionV relativeFrom="paragraph">
              <wp:posOffset>-361596</wp:posOffset>
            </wp:positionV>
            <wp:extent cx="1080000" cy="1383605"/>
            <wp:effectExtent l="0" t="0" r="6350" b="7620"/>
            <wp:wrapNone/>
            <wp:docPr id="520980921" name="Picture 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02314" name="Picture 1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8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4524">
        <w:t>The online</w:t>
      </w:r>
      <w:r w:rsidR="00154524" w:rsidRPr="00D12CFD">
        <w:t xml:space="preserve"> survey is </w:t>
      </w:r>
      <w:r w:rsidR="00154524" w:rsidRPr="00D12CFD">
        <w:rPr>
          <w:b/>
          <w:bCs/>
        </w:rPr>
        <w:t>not</w:t>
      </w:r>
      <w:r w:rsidR="00154524" w:rsidRPr="00D12CFD">
        <w:t xml:space="preserve"> in Easy Read.</w:t>
      </w:r>
    </w:p>
    <w:p w14:paraId="290DD9BA" w14:textId="2BD13D10" w:rsidR="00154524" w:rsidRDefault="00154524" w:rsidP="00215DD4">
      <w:pPr>
        <w:spacing w:line="336" w:lineRule="auto"/>
        <w:ind w:left="4253" w:right="-472"/>
      </w:pPr>
    </w:p>
    <w:p w14:paraId="13666A4C" w14:textId="5890D036" w:rsidR="00154524" w:rsidRDefault="00215DD4" w:rsidP="00215DD4">
      <w:pPr>
        <w:spacing w:line="336" w:lineRule="auto"/>
        <w:ind w:left="4253"/>
      </w:pPr>
      <w:r>
        <w:rPr>
          <w:noProof/>
        </w:rPr>
        <w:drawing>
          <wp:anchor distT="0" distB="0" distL="114300" distR="114300" simplePos="0" relativeHeight="252212224" behindDoc="0" locked="0" layoutInCell="1" allowOverlap="1" wp14:anchorId="2FD978C0" wp14:editId="7D1835AA">
            <wp:simplePos x="0" y="0"/>
            <wp:positionH relativeFrom="column">
              <wp:posOffset>97531</wp:posOffset>
            </wp:positionH>
            <wp:positionV relativeFrom="paragraph">
              <wp:posOffset>246149</wp:posOffset>
            </wp:positionV>
            <wp:extent cx="1567963" cy="1330037"/>
            <wp:effectExtent l="0" t="0" r="0" b="0"/>
            <wp:wrapNone/>
            <wp:docPr id="57723472" name="Picture 1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23472" name="Picture 1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963" cy="1330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8A226" w14:textId="72BD05B4" w:rsidR="00154524" w:rsidRDefault="00154524" w:rsidP="00215DD4">
      <w:pPr>
        <w:spacing w:line="336" w:lineRule="auto"/>
        <w:ind w:left="4253"/>
      </w:pPr>
      <w:r>
        <w:t>It is okay to ask someone to support you to do online survey</w:t>
      </w:r>
      <w:r w:rsidR="00E769F0">
        <w:t xml:space="preserve">. </w:t>
      </w:r>
    </w:p>
    <w:p w14:paraId="5ED02682" w14:textId="77777777" w:rsidR="00E769F0" w:rsidRDefault="00E769F0" w:rsidP="00154524">
      <w:pPr>
        <w:spacing w:line="336" w:lineRule="auto"/>
        <w:ind w:left="4253"/>
      </w:pPr>
    </w:p>
    <w:p w14:paraId="3BC25F82" w14:textId="77777777" w:rsidR="00E769F0" w:rsidRDefault="00E769F0" w:rsidP="00154524">
      <w:pPr>
        <w:spacing w:line="336" w:lineRule="auto"/>
        <w:ind w:left="4253"/>
        <w:rPr>
          <w:rFonts w:eastAsiaTheme="minorHAnsi"/>
          <w:szCs w:val="22"/>
          <w:lang w:val="en-GB"/>
        </w:rPr>
      </w:pPr>
    </w:p>
    <w:p w14:paraId="75418303" w14:textId="7A5F667A" w:rsidR="00154524" w:rsidRPr="00906FB2" w:rsidRDefault="00154524" w:rsidP="00215DD4">
      <w:pPr>
        <w:pStyle w:val="ListParagraph"/>
        <w:numPr>
          <w:ilvl w:val="0"/>
          <w:numId w:val="24"/>
        </w:numPr>
        <w:ind w:left="4253" w:hanging="567"/>
        <w:rPr>
          <w:b/>
          <w:bCs/>
        </w:rPr>
      </w:pPr>
      <w:r w:rsidRPr="00906FB2">
        <w:rPr>
          <w:b/>
          <w:bCs/>
          <w:noProof/>
        </w:rPr>
        <w:drawing>
          <wp:anchor distT="0" distB="0" distL="114300" distR="114300" simplePos="0" relativeHeight="252213248" behindDoc="0" locked="0" layoutInCell="1" allowOverlap="1" wp14:anchorId="49C6E07B" wp14:editId="61D9D6F4">
            <wp:simplePos x="0" y="0"/>
            <wp:positionH relativeFrom="column">
              <wp:posOffset>-285692</wp:posOffset>
            </wp:positionH>
            <wp:positionV relativeFrom="paragraph">
              <wp:posOffset>478118</wp:posOffset>
            </wp:positionV>
            <wp:extent cx="2104971" cy="3001241"/>
            <wp:effectExtent l="19050" t="19050" r="10160" b="27940"/>
            <wp:wrapNone/>
            <wp:docPr id="1625248154" name="Picture 92" descr="The front page of the Digital Accessibility Standard Easy Read survey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248154" name="Picture 92" descr="The front page of the Digital Accessibility Standard Easy Read survey document"/>
                    <pic:cNvPicPr>
                      <a:picLocks noChangeAspect="1" noChangeArrowheads="1"/>
                    </pic:cNvPicPr>
                  </pic:nvPicPr>
                  <pic:blipFill>
                    <a:blip r:embed="rId1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971" cy="30012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6FB2">
        <w:rPr>
          <w:b/>
          <w:bCs/>
        </w:rPr>
        <w:t>Th</w:t>
      </w:r>
      <w:r>
        <w:rPr>
          <w:b/>
          <w:bCs/>
        </w:rPr>
        <w:t>ere is</w:t>
      </w:r>
      <w:r w:rsidRPr="00906FB2">
        <w:rPr>
          <w:b/>
          <w:bCs/>
        </w:rPr>
        <w:t xml:space="preserve"> Easy Read survey</w:t>
      </w:r>
      <w:r>
        <w:rPr>
          <w:b/>
          <w:bCs/>
        </w:rPr>
        <w:t xml:space="preserve"> which</w:t>
      </w:r>
      <w:r w:rsidRPr="00906FB2">
        <w:rPr>
          <w:b/>
          <w:bCs/>
        </w:rPr>
        <w:t xml:space="preserve"> is shorter with 10 questions. </w:t>
      </w:r>
    </w:p>
    <w:p w14:paraId="6D4C09EA" w14:textId="77777777" w:rsidR="00154524" w:rsidRDefault="00154524" w:rsidP="00215DD4">
      <w:pPr>
        <w:ind w:left="4253"/>
      </w:pPr>
    </w:p>
    <w:p w14:paraId="192551B8" w14:textId="77777777" w:rsidR="00154524" w:rsidRDefault="00154524" w:rsidP="00215DD4">
      <w:pPr>
        <w:ind w:left="4253"/>
      </w:pPr>
    </w:p>
    <w:p w14:paraId="09155A9C" w14:textId="5C4590B3" w:rsidR="00154524" w:rsidRPr="00937CF9" w:rsidRDefault="00154524" w:rsidP="00215DD4">
      <w:pPr>
        <w:ind w:left="4253"/>
        <w:rPr>
          <w:b/>
          <w:bCs/>
        </w:rPr>
      </w:pPr>
      <w:r>
        <w:t xml:space="preserve">The Easy Read </w:t>
      </w:r>
      <w:r w:rsidR="007B687A">
        <w:t xml:space="preserve">survey </w:t>
      </w:r>
      <w:r>
        <w:t>is called:</w:t>
      </w:r>
      <w:r>
        <w:br/>
      </w:r>
      <w:r>
        <w:br/>
      </w:r>
      <w:r w:rsidRPr="00937CF9">
        <w:rPr>
          <w:b/>
          <w:bCs/>
        </w:rPr>
        <w:t>Have your say about the Digital Accessibility Standard</w:t>
      </w:r>
      <w:r w:rsidR="00937CF9" w:rsidRPr="00937CF9">
        <w:rPr>
          <w:b/>
          <w:bCs/>
        </w:rPr>
        <w:t>: Easy Read survey</w:t>
      </w:r>
    </w:p>
    <w:p w14:paraId="43675311" w14:textId="77777777" w:rsidR="00154524" w:rsidRDefault="00154524" w:rsidP="00215DD4">
      <w:pPr>
        <w:ind w:left="4253"/>
      </w:pPr>
    </w:p>
    <w:p w14:paraId="4BDDBA57" w14:textId="285E93D5" w:rsidR="00937CF9" w:rsidRDefault="00E769F0" w:rsidP="00215DD4">
      <w:pPr>
        <w:ind w:left="4253"/>
      </w:pPr>
      <w:r w:rsidRPr="00906FB2">
        <w:rPr>
          <w:b/>
          <w:bCs/>
          <w:noProof/>
        </w:rPr>
        <w:drawing>
          <wp:anchor distT="0" distB="0" distL="114300" distR="114300" simplePos="0" relativeHeight="252222464" behindDoc="0" locked="0" layoutInCell="1" allowOverlap="1" wp14:anchorId="094B329B" wp14:editId="3BDE7FCE">
            <wp:simplePos x="0" y="0"/>
            <wp:positionH relativeFrom="column">
              <wp:posOffset>137196</wp:posOffset>
            </wp:positionH>
            <wp:positionV relativeFrom="paragraph">
              <wp:posOffset>316173</wp:posOffset>
            </wp:positionV>
            <wp:extent cx="1264285" cy="1315998"/>
            <wp:effectExtent l="0" t="0" r="0" b="0"/>
            <wp:wrapNone/>
            <wp:docPr id="51508613" name="Picture 93" descr="A laptop screen showing www and a map of the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08613" name="Picture 93" descr="A laptop screen showing www and a map of the world"/>
                    <pic:cNvPicPr/>
                  </pic:nvPicPr>
                  <pic:blipFill>
                    <a:blip r:embed="rId1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285" cy="1315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9C538" w14:textId="722FA1C9" w:rsidR="004830D8" w:rsidRPr="007F3958" w:rsidRDefault="00937CF9" w:rsidP="00215DD4">
      <w:pPr>
        <w:ind w:left="4253" w:right="-330"/>
        <w:rPr>
          <w:b/>
          <w:bCs/>
          <w:highlight w:val="yellow"/>
          <w:lang w:eastAsia="en-GB"/>
        </w:rPr>
      </w:pPr>
      <w:r>
        <w:t>You can find this Easy Read survey at:</w:t>
      </w:r>
      <w:r>
        <w:br/>
      </w:r>
      <w:r>
        <w:br/>
      </w:r>
      <w:hyperlink r:id="rId166" w:anchor="alt" w:history="1">
        <w:r w:rsidR="004830D8" w:rsidRPr="007F3958">
          <w:rPr>
            <w:rStyle w:val="Hyperlink"/>
            <w:b/>
            <w:bCs/>
            <w:color w:val="auto"/>
            <w:u w:val="none"/>
            <w:lang w:eastAsia="en-GB"/>
          </w:rPr>
          <w:t>www.digital.govt.nz/das#alt</w:t>
        </w:r>
      </w:hyperlink>
    </w:p>
    <w:p w14:paraId="529DDF3C" w14:textId="7525E69C" w:rsidR="00937CF9" w:rsidRDefault="00937CF9" w:rsidP="00154524"/>
    <w:p w14:paraId="5B6D453D" w14:textId="78D2199E" w:rsidR="00A75BF5" w:rsidRDefault="00215DD4" w:rsidP="002831B4">
      <w:r>
        <w:rPr>
          <w:noProof/>
        </w:rPr>
        <w:lastRenderedPageBreak/>
        <w:drawing>
          <wp:anchor distT="0" distB="0" distL="114300" distR="114300" simplePos="0" relativeHeight="252223488" behindDoc="0" locked="0" layoutInCell="1" allowOverlap="1" wp14:anchorId="190F127F" wp14:editId="298A5B54">
            <wp:simplePos x="0" y="0"/>
            <wp:positionH relativeFrom="column">
              <wp:posOffset>36195</wp:posOffset>
            </wp:positionH>
            <wp:positionV relativeFrom="paragraph">
              <wp:posOffset>-38273</wp:posOffset>
            </wp:positionV>
            <wp:extent cx="1681196" cy="1219200"/>
            <wp:effectExtent l="0" t="0" r="0" b="0"/>
            <wp:wrapNone/>
            <wp:docPr id="129964736" name="Picture 34" descr="Pages of a document held together with a paper 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4736" name="Picture 34" descr="Pages of a document held together with a paper clip"/>
                    <pic:cNvPicPr/>
                  </pic:nvPicPr>
                  <pic:blipFill>
                    <a:blip r:embed="rId1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196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5BF5">
        <w:t>You can email us if you:</w:t>
      </w:r>
    </w:p>
    <w:p w14:paraId="26A2B24E" w14:textId="034E95B6" w:rsidR="00C70BBD" w:rsidRDefault="00C70BBD" w:rsidP="00A75BF5">
      <w:pPr>
        <w:pStyle w:val="Listtoplevel"/>
      </w:pPr>
      <w:r>
        <w:t>would like printed copies of the Easy Read sent to you</w:t>
      </w:r>
    </w:p>
    <w:p w14:paraId="292ED9FF" w14:textId="6B0FEB36" w:rsidR="00A75BF5" w:rsidRDefault="00074E36" w:rsidP="00A75BF5">
      <w:pPr>
        <w:pStyle w:val="Listtoplevel"/>
      </w:pPr>
      <w:r>
        <w:t>Have any questions about the DAS</w:t>
      </w:r>
      <w:r w:rsidR="00A75BF5">
        <w:t xml:space="preserve">. </w:t>
      </w:r>
    </w:p>
    <w:p w14:paraId="056DD3CC" w14:textId="62191F9F" w:rsidR="00A75BF5" w:rsidRDefault="00215DD4" w:rsidP="00A75BF5">
      <w:r>
        <w:rPr>
          <w:noProof/>
        </w:rPr>
        <w:drawing>
          <wp:anchor distT="0" distB="0" distL="114300" distR="114300" simplePos="0" relativeHeight="252227584" behindDoc="0" locked="0" layoutInCell="1" allowOverlap="1" wp14:anchorId="5D67FCBF" wp14:editId="589A10FB">
            <wp:simplePos x="0" y="0"/>
            <wp:positionH relativeFrom="column">
              <wp:posOffset>207645</wp:posOffset>
            </wp:positionH>
            <wp:positionV relativeFrom="paragraph">
              <wp:posOffset>141778</wp:posOffset>
            </wp:positionV>
            <wp:extent cx="1235825" cy="1235825"/>
            <wp:effectExtent l="0" t="0" r="2540" b="2540"/>
            <wp:wrapNone/>
            <wp:docPr id="1802358949" name="Picture 1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358949" name="Picture 1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825" cy="123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A52D78" w14:textId="7BCF7DC6" w:rsidR="00A75BF5" w:rsidRDefault="00074E36" w:rsidP="00A75BF5">
      <w:r>
        <w:t>Our</w:t>
      </w:r>
      <w:r w:rsidR="00A75BF5">
        <w:t xml:space="preserve"> </w:t>
      </w:r>
      <w:r w:rsidR="00A75BF5" w:rsidRPr="008E1F6F">
        <w:rPr>
          <w:b/>
          <w:bCs/>
        </w:rPr>
        <w:t>email</w:t>
      </w:r>
      <w:r>
        <w:rPr>
          <w:b/>
          <w:bCs/>
        </w:rPr>
        <w:t xml:space="preserve"> </w:t>
      </w:r>
      <w:r w:rsidRPr="00074E36">
        <w:t>is</w:t>
      </w:r>
      <w:r w:rsidR="00A75BF5">
        <w:t xml:space="preserve">: </w:t>
      </w:r>
    </w:p>
    <w:p w14:paraId="1DCE1722" w14:textId="07A2ADBD" w:rsidR="00A75BF5" w:rsidRDefault="00A75BF5" w:rsidP="00A75BF5"/>
    <w:p w14:paraId="065A3238" w14:textId="6C8CD402" w:rsidR="00A75BF5" w:rsidRPr="008E1F6F" w:rsidRDefault="00A75BF5" w:rsidP="00A75BF5">
      <w:pPr>
        <w:rPr>
          <w:b/>
          <w:bCs/>
        </w:rPr>
      </w:pPr>
      <w:hyperlink r:id="rId169">
        <w:r w:rsidRPr="008E1F6F">
          <w:rPr>
            <w:rStyle w:val="Hyperlink"/>
            <w:b/>
            <w:bCs/>
            <w:color w:val="auto"/>
            <w:u w:val="none"/>
          </w:rPr>
          <w:t>web.standards@gdda.govt.nz</w:t>
        </w:r>
      </w:hyperlink>
      <w:r>
        <w:rPr>
          <w:b/>
          <w:bCs/>
        </w:rPr>
        <w:t xml:space="preserve"> </w:t>
      </w:r>
    </w:p>
    <w:p w14:paraId="3CF5FFD6" w14:textId="77777777" w:rsidR="00C0510C" w:rsidRDefault="00C0510C" w:rsidP="00A75BF5">
      <w:pPr>
        <w:rPr>
          <w:rFonts w:eastAsia="Times New Roman"/>
          <w:lang w:eastAsia="en-NZ"/>
        </w:rPr>
      </w:pPr>
    </w:p>
    <w:p w14:paraId="1C90006E" w14:textId="59247D46" w:rsidR="00A75BF5" w:rsidRDefault="00A75BF5" w:rsidP="005E70ED">
      <w:pPr>
        <w:ind w:left="2880"/>
        <w:rPr>
          <w:rFonts w:eastAsia="Times New Roman"/>
          <w:lang w:eastAsia="en-NZ"/>
        </w:rPr>
      </w:pPr>
    </w:p>
    <w:p w14:paraId="1CDF21DD" w14:textId="77777777" w:rsidR="007B687A" w:rsidRDefault="004378C2" w:rsidP="005E70ED">
      <w:pPr>
        <w:ind w:left="2880"/>
        <w:rPr>
          <w:rFonts w:eastAsia="Times New Roman"/>
          <w:sz w:val="28"/>
          <w:szCs w:val="28"/>
          <w:lang w:eastAsia="en-NZ"/>
        </w:rPr>
      </w:pPr>
      <w:r>
        <w:rPr>
          <w:rFonts w:eastAsia="Times New Roman"/>
          <w:lang w:eastAsia="en-NZ"/>
        </w:rPr>
        <w:br w:type="column"/>
      </w:r>
      <w:r w:rsidR="00573522" w:rsidRPr="005E70ED">
        <w:rPr>
          <w:noProof/>
          <w:sz w:val="28"/>
          <w:szCs w:val="28"/>
        </w:rPr>
        <w:lastRenderedPageBreak/>
        <w:drawing>
          <wp:anchor distT="0" distB="0" distL="114300" distR="114300" simplePos="0" relativeHeight="251838464" behindDoc="0" locked="0" layoutInCell="1" allowOverlap="1" wp14:anchorId="1FF7099F" wp14:editId="25A57C30">
            <wp:simplePos x="0" y="0"/>
            <wp:positionH relativeFrom="column">
              <wp:posOffset>-121920</wp:posOffset>
            </wp:positionH>
            <wp:positionV relativeFrom="paragraph">
              <wp:posOffset>111760</wp:posOffset>
            </wp:positionV>
            <wp:extent cx="1623060" cy="517537"/>
            <wp:effectExtent l="0" t="0" r="0" b="0"/>
            <wp:wrapNone/>
            <wp:docPr id="1144491187" name="drawing" descr="Government Digital Delivery Agency Te Pūnaha Matihiko. New Zealand government logo. Māori design element showing a flock of birds representing the public service moving along together.">
              <a:extLst xmlns:a="http://schemas.openxmlformats.org/drawingml/2006/main">
                <a:ext uri="{FF2B5EF4-FFF2-40B4-BE49-F238E27FC236}">
                  <a16:creationId xmlns:a16="http://schemas.microsoft.com/office/drawing/2014/main" id="{B348A2BA-734B-4682-84B2-F9BE671532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972814" name="drawing" descr="Government Digital Delivery Agency Te Pūnaha Matihiko. New Zealand government logo. Māori design element showing a flock of birds representing the public service moving along together."/>
                    <pic:cNvPicPr/>
                  </pic:nvPicPr>
                  <pic:blipFill>
                    <a:blip r:embed="rId1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060" cy="517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5E70ED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4CE3D44A" wp14:editId="615EBD5D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9506A6" id="Rectangle: Rounded Corners 24" o:spid="_x0000_s1026" alt="&quot;&quot;" style="position:absolute;margin-left:-27pt;margin-top:-21pt;width:490.9pt;height:660.75pt;z-index:-25149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5E70ED">
        <w:rPr>
          <w:rFonts w:eastAsia="Times New Roman"/>
          <w:sz w:val="28"/>
          <w:szCs w:val="28"/>
          <w:lang w:eastAsia="en-NZ"/>
        </w:rPr>
        <w:t xml:space="preserve">This information has been written by </w:t>
      </w:r>
      <w:r w:rsidR="00573522" w:rsidRPr="005E70ED">
        <w:rPr>
          <w:rFonts w:eastAsia="Times New Roman"/>
          <w:sz w:val="28"/>
          <w:szCs w:val="28"/>
          <w:lang w:eastAsia="en-NZ"/>
        </w:rPr>
        <w:t xml:space="preserve">the Government Digital Delivery Agency – </w:t>
      </w:r>
    </w:p>
    <w:p w14:paraId="1F628E84" w14:textId="73CD0FAC" w:rsidR="00316DBA" w:rsidRPr="005E70ED" w:rsidRDefault="00573522" w:rsidP="005E70ED">
      <w:pPr>
        <w:ind w:left="2880"/>
        <w:rPr>
          <w:rFonts w:eastAsia="Times New Roman"/>
          <w:sz w:val="28"/>
          <w:szCs w:val="28"/>
          <w:lang w:eastAsia="en-NZ"/>
        </w:rPr>
      </w:pPr>
      <w:r w:rsidRPr="005E70ED">
        <w:rPr>
          <w:rFonts w:eastAsia="Times New Roman"/>
          <w:sz w:val="28"/>
          <w:szCs w:val="28"/>
          <w:lang w:eastAsia="en-NZ"/>
        </w:rPr>
        <w:t xml:space="preserve">Te </w:t>
      </w:r>
      <w:proofErr w:type="spellStart"/>
      <w:r w:rsidRPr="005E70ED">
        <w:rPr>
          <w:rFonts w:eastAsia="Times New Roman"/>
          <w:sz w:val="28"/>
          <w:szCs w:val="28"/>
          <w:lang w:eastAsia="en-NZ"/>
        </w:rPr>
        <w:t>Pūnaha</w:t>
      </w:r>
      <w:proofErr w:type="spellEnd"/>
      <w:r w:rsidRPr="005E70ED">
        <w:rPr>
          <w:rFonts w:eastAsia="Times New Roman"/>
          <w:sz w:val="28"/>
          <w:szCs w:val="28"/>
          <w:lang w:eastAsia="en-NZ"/>
        </w:rPr>
        <w:t xml:space="preserve"> Matihiko. </w:t>
      </w:r>
    </w:p>
    <w:p w14:paraId="2302296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4FB514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5152" behindDoc="0" locked="0" layoutInCell="1" allowOverlap="1" wp14:anchorId="283A8C0B" wp14:editId="628BBB83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Māmā Mai service of People First New Zealand Ngā Tāngata Tuatahi.</w:t>
      </w:r>
    </w:p>
    <w:p w14:paraId="5868CF4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4128" behindDoc="0" locked="0" layoutInCell="1" allowOverlap="1" wp14:anchorId="59B5F161" wp14:editId="181B189B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3C3A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07D5019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1056" behindDoc="0" locked="0" layoutInCell="1" allowOverlap="1" wp14:anchorId="1739B868" wp14:editId="2B91EC1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7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AA81E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5464D6A" w14:textId="77777777" w:rsidR="00316DBA" w:rsidRPr="00316DBA" w:rsidRDefault="00665C70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mc:AlternateContent>
          <mc:Choice Requires="wpg">
            <w:drawing>
              <wp:anchor distT="0" distB="0" distL="114300" distR="114300" simplePos="0" relativeHeight="251832320" behindDoc="0" locked="0" layoutInCell="1" allowOverlap="1" wp14:anchorId="4E915DDB" wp14:editId="08186972">
                <wp:simplePos x="0" y="0"/>
                <wp:positionH relativeFrom="column">
                  <wp:posOffset>-76200</wp:posOffset>
                </wp:positionH>
                <wp:positionV relativeFrom="paragraph">
                  <wp:posOffset>306705</wp:posOffset>
                </wp:positionV>
                <wp:extent cx="1676400" cy="457200"/>
                <wp:effectExtent l="0" t="0" r="0" b="0"/>
                <wp:wrapNone/>
                <wp:docPr id="1379479217" name="Group 3" descr="Photosymbols logo with a Professional Licence number 410887559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457200"/>
                          <a:chOff x="0" y="0"/>
                          <a:chExt cx="1676400" cy="457200"/>
                        </a:xfrm>
                      </wpg:grpSpPr>
                      <pic:pic xmlns:pic="http://schemas.openxmlformats.org/drawingml/2006/picture">
                        <pic:nvPicPr>
                          <pic:cNvPr id="1110034175" name="Picture 1" descr="Photosymbols logo"/>
                          <pic:cNvPicPr>
                            <a:picLocks noChangeAspect="1"/>
                          </pic:cNvPicPr>
                        </pic:nvPicPr>
                        <pic:blipFill>
                          <a:blip r:embed="rId17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299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7504408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352425"/>
                            <a:ext cx="1218565" cy="10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FDA4274" id="Group 3" o:spid="_x0000_s1026" alt="Photosymbols logo with a Professional Licence number 410887559." style="position:absolute;margin-left:-6pt;margin-top:24.15pt;width:132pt;height:36pt;z-index:251832320" coordsize="16764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">
                <v:shape id="Picture 1" o:spid="_x0000_s1027" type="#_x0000_t75" alt="Photosymbols logo" style="position:absolute;width:16764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">
                  <v:imagedata r:id="rId176" o:title="Photosymbols logo"/>
                </v:shape>
                <v:shape id="Picture 2" o:spid="_x0000_s1028" type="#_x0000_t75" style="position:absolute;left:2286;top:3524;width:12185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">
                  <v:imagedata r:id="rId177" o:title="" croptop=".65625"/>
                </v:shape>
              </v:group>
            </w:pict>
          </mc:Fallback>
        </mc:AlternateContent>
      </w:r>
    </w:p>
    <w:p w14:paraId="0514B4D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669C9EA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373BF8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6176" behindDoc="1" locked="0" layoutInCell="1" allowOverlap="1" wp14:anchorId="74032758" wp14:editId="284F5FB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2A871CE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C6D47C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767600E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43DCCCD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0272" behindDoc="0" locked="0" layoutInCell="1" allowOverlap="1" wp14:anchorId="76818FB5" wp14:editId="6A145009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8ABCA4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28224" behindDoc="0" locked="0" layoutInCell="1" allowOverlap="1" wp14:anchorId="4E13108D" wp14:editId="7966714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AA0D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87821C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3B5B84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D6C1AF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5464E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9248" behindDoc="0" locked="0" layoutInCell="1" allowOverlap="1" wp14:anchorId="5691A00C" wp14:editId="1BA739F0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BAEE71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FE3ADD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1C9157E5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EE59B8D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98D1BE9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91A02">
      <w:footerReference w:type="even" r:id="rId182"/>
      <w:footerReference w:type="default" r:id="rId183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F2F22" w14:textId="77777777" w:rsidR="00F3614D" w:rsidRDefault="00F3614D">
      <w:pPr>
        <w:spacing w:line="240" w:lineRule="auto"/>
      </w:pPr>
      <w:r>
        <w:separator/>
      </w:r>
    </w:p>
  </w:endnote>
  <w:endnote w:type="continuationSeparator" w:id="0">
    <w:p w14:paraId="020473B4" w14:textId="77777777" w:rsidR="00F3614D" w:rsidRDefault="00F361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E21FFD2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5FE3B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2F46A26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5991E47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26248" w14:textId="77777777" w:rsidR="00F3614D" w:rsidRDefault="00F3614D">
      <w:pPr>
        <w:spacing w:line="240" w:lineRule="auto"/>
      </w:pPr>
      <w:r>
        <w:separator/>
      </w:r>
    </w:p>
  </w:footnote>
  <w:footnote w:type="continuationSeparator" w:id="0">
    <w:p w14:paraId="382F1535" w14:textId="77777777" w:rsidR="00F3614D" w:rsidRDefault="00F3614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4740BF"/>
    <w:multiLevelType w:val="multilevel"/>
    <w:tmpl w:val="42BC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46D62"/>
    <w:multiLevelType w:val="multilevel"/>
    <w:tmpl w:val="1806E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66130E7"/>
    <w:multiLevelType w:val="hybridMultilevel"/>
    <w:tmpl w:val="373AFD0E"/>
    <w:lvl w:ilvl="0" w:tplc="3790F546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" w15:restartNumberingAfterBreak="0">
    <w:nsid w:val="1F7D37F7"/>
    <w:multiLevelType w:val="multilevel"/>
    <w:tmpl w:val="7B12E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B637D6"/>
    <w:multiLevelType w:val="hybridMultilevel"/>
    <w:tmpl w:val="36F84A60"/>
    <w:lvl w:ilvl="0" w:tplc="557CE17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0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5E969AF"/>
    <w:multiLevelType w:val="hybridMultilevel"/>
    <w:tmpl w:val="278A1E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4257212"/>
    <w:multiLevelType w:val="hybridMultilevel"/>
    <w:tmpl w:val="2B98E9A4"/>
    <w:lvl w:ilvl="0" w:tplc="D8526B76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7" w15:restartNumberingAfterBreak="0">
    <w:nsid w:val="58394C3A"/>
    <w:multiLevelType w:val="multilevel"/>
    <w:tmpl w:val="3E1E7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022364"/>
    <w:multiLevelType w:val="multilevel"/>
    <w:tmpl w:val="EEA02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0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9C0C4A"/>
    <w:multiLevelType w:val="hybridMultilevel"/>
    <w:tmpl w:val="7F8829C6"/>
    <w:lvl w:ilvl="0" w:tplc="5C82561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2" w15:restartNumberingAfterBreak="0">
    <w:nsid w:val="77F2639A"/>
    <w:multiLevelType w:val="hybridMultilevel"/>
    <w:tmpl w:val="8DE06BB8"/>
    <w:lvl w:ilvl="0" w:tplc="BC2434D0">
      <w:start w:val="1"/>
      <w:numFmt w:val="decimal"/>
      <w:lvlText w:val="%1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10"/>
  </w:num>
  <w:num w:numId="2" w16cid:durableId="1751925994">
    <w:abstractNumId w:val="3"/>
  </w:num>
  <w:num w:numId="3" w16cid:durableId="930426864">
    <w:abstractNumId w:val="16"/>
  </w:num>
  <w:num w:numId="4" w16cid:durableId="90706847">
    <w:abstractNumId w:val="19"/>
  </w:num>
  <w:num w:numId="5" w16cid:durableId="313334513">
    <w:abstractNumId w:val="12"/>
  </w:num>
  <w:num w:numId="6" w16cid:durableId="2033803924">
    <w:abstractNumId w:val="6"/>
  </w:num>
  <w:num w:numId="7" w16cid:durableId="808132422">
    <w:abstractNumId w:val="4"/>
  </w:num>
  <w:num w:numId="8" w16cid:durableId="1143546541">
    <w:abstractNumId w:val="15"/>
  </w:num>
  <w:num w:numId="9" w16cid:durableId="279923130">
    <w:abstractNumId w:val="1"/>
  </w:num>
  <w:num w:numId="10" w16cid:durableId="1141115467">
    <w:abstractNumId w:val="14"/>
  </w:num>
  <w:num w:numId="11" w16cid:durableId="1254901281">
    <w:abstractNumId w:val="0"/>
  </w:num>
  <w:num w:numId="12" w16cid:durableId="2111922917">
    <w:abstractNumId w:val="20"/>
  </w:num>
  <w:num w:numId="13" w16cid:durableId="570190621">
    <w:abstractNumId w:val="23"/>
  </w:num>
  <w:num w:numId="14" w16cid:durableId="1157497509">
    <w:abstractNumId w:val="11"/>
  </w:num>
  <w:num w:numId="15" w16cid:durableId="2132236961">
    <w:abstractNumId w:val="7"/>
  </w:num>
  <w:num w:numId="16" w16cid:durableId="1345015515">
    <w:abstractNumId w:val="13"/>
  </w:num>
  <w:num w:numId="17" w16cid:durableId="986935582">
    <w:abstractNumId w:val="17"/>
  </w:num>
  <w:num w:numId="18" w16cid:durableId="1545602401">
    <w:abstractNumId w:val="18"/>
  </w:num>
  <w:num w:numId="19" w16cid:durableId="1157845308">
    <w:abstractNumId w:val="5"/>
  </w:num>
  <w:num w:numId="20" w16cid:durableId="1478262502">
    <w:abstractNumId w:val="8"/>
  </w:num>
  <w:num w:numId="21" w16cid:durableId="92826732">
    <w:abstractNumId w:val="2"/>
  </w:num>
  <w:num w:numId="22" w16cid:durableId="685865042">
    <w:abstractNumId w:val="21"/>
  </w:num>
  <w:num w:numId="23" w16cid:durableId="1206599709">
    <w:abstractNumId w:val="22"/>
  </w:num>
  <w:num w:numId="24" w16cid:durableId="2080357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  <w:docVar w:name="dgnword-docGUID" w:val="{52E18DF1-4876-4690-9C9A-38962C8E90C6}"/>
    <w:docVar w:name="dgnword-eventsink" w:val="1767778118576"/>
  </w:docVars>
  <w:rsids>
    <w:rsidRoot w:val="00573522"/>
    <w:rsid w:val="000013CC"/>
    <w:rsid w:val="00002417"/>
    <w:rsid w:val="00005DB6"/>
    <w:rsid w:val="000064D2"/>
    <w:rsid w:val="000066EF"/>
    <w:rsid w:val="00011A82"/>
    <w:rsid w:val="0001313B"/>
    <w:rsid w:val="00017601"/>
    <w:rsid w:val="00020548"/>
    <w:rsid w:val="00021985"/>
    <w:rsid w:val="0002271C"/>
    <w:rsid w:val="000227B4"/>
    <w:rsid w:val="00023BEE"/>
    <w:rsid w:val="0002509E"/>
    <w:rsid w:val="000256EF"/>
    <w:rsid w:val="00027278"/>
    <w:rsid w:val="0003092A"/>
    <w:rsid w:val="000324E7"/>
    <w:rsid w:val="00032BBF"/>
    <w:rsid w:val="00033CAA"/>
    <w:rsid w:val="00034FEF"/>
    <w:rsid w:val="00035E57"/>
    <w:rsid w:val="00037094"/>
    <w:rsid w:val="00043A1C"/>
    <w:rsid w:val="0004557B"/>
    <w:rsid w:val="000474A8"/>
    <w:rsid w:val="0004751B"/>
    <w:rsid w:val="00047532"/>
    <w:rsid w:val="000558D0"/>
    <w:rsid w:val="0005643D"/>
    <w:rsid w:val="0005718D"/>
    <w:rsid w:val="00060781"/>
    <w:rsid w:val="00062EA7"/>
    <w:rsid w:val="00064C3D"/>
    <w:rsid w:val="000703BB"/>
    <w:rsid w:val="000705A5"/>
    <w:rsid w:val="000745A7"/>
    <w:rsid w:val="00074E36"/>
    <w:rsid w:val="00076B31"/>
    <w:rsid w:val="00085E05"/>
    <w:rsid w:val="0009079F"/>
    <w:rsid w:val="00090942"/>
    <w:rsid w:val="00096AAA"/>
    <w:rsid w:val="0009780D"/>
    <w:rsid w:val="000A25E0"/>
    <w:rsid w:val="000A3C46"/>
    <w:rsid w:val="000A4F3C"/>
    <w:rsid w:val="000A5AED"/>
    <w:rsid w:val="000A79C7"/>
    <w:rsid w:val="000A7D41"/>
    <w:rsid w:val="000B0453"/>
    <w:rsid w:val="000B122A"/>
    <w:rsid w:val="000B12B1"/>
    <w:rsid w:val="000B1DE3"/>
    <w:rsid w:val="000B4D77"/>
    <w:rsid w:val="000C1896"/>
    <w:rsid w:val="000C32A0"/>
    <w:rsid w:val="000C5409"/>
    <w:rsid w:val="000C5FBE"/>
    <w:rsid w:val="000C691E"/>
    <w:rsid w:val="000C7918"/>
    <w:rsid w:val="000D00A5"/>
    <w:rsid w:val="000D2B45"/>
    <w:rsid w:val="000E1D1F"/>
    <w:rsid w:val="000E6D0A"/>
    <w:rsid w:val="000F2851"/>
    <w:rsid w:val="000F3072"/>
    <w:rsid w:val="000F3E42"/>
    <w:rsid w:val="000F4327"/>
    <w:rsid w:val="000F6E0B"/>
    <w:rsid w:val="0010158E"/>
    <w:rsid w:val="00101F7F"/>
    <w:rsid w:val="001032B2"/>
    <w:rsid w:val="00104F7F"/>
    <w:rsid w:val="001122CA"/>
    <w:rsid w:val="00115E18"/>
    <w:rsid w:val="00116BDE"/>
    <w:rsid w:val="00120D02"/>
    <w:rsid w:val="00122416"/>
    <w:rsid w:val="00122AA3"/>
    <w:rsid w:val="00123F30"/>
    <w:rsid w:val="00124EA8"/>
    <w:rsid w:val="00127C54"/>
    <w:rsid w:val="001326C0"/>
    <w:rsid w:val="00134AA2"/>
    <w:rsid w:val="00136CFE"/>
    <w:rsid w:val="00137DF5"/>
    <w:rsid w:val="00143757"/>
    <w:rsid w:val="00146934"/>
    <w:rsid w:val="00150C41"/>
    <w:rsid w:val="00154524"/>
    <w:rsid w:val="001548DD"/>
    <w:rsid w:val="0017100C"/>
    <w:rsid w:val="00173531"/>
    <w:rsid w:val="00175446"/>
    <w:rsid w:val="001754F4"/>
    <w:rsid w:val="00181071"/>
    <w:rsid w:val="00181FD0"/>
    <w:rsid w:val="00187AE4"/>
    <w:rsid w:val="0019023C"/>
    <w:rsid w:val="0019047A"/>
    <w:rsid w:val="001938C8"/>
    <w:rsid w:val="00196966"/>
    <w:rsid w:val="001A105D"/>
    <w:rsid w:val="001A39E0"/>
    <w:rsid w:val="001A3DBC"/>
    <w:rsid w:val="001B0198"/>
    <w:rsid w:val="001B4DD5"/>
    <w:rsid w:val="001B757A"/>
    <w:rsid w:val="001C01B8"/>
    <w:rsid w:val="001C22CE"/>
    <w:rsid w:val="001D156B"/>
    <w:rsid w:val="001D223E"/>
    <w:rsid w:val="001E1E66"/>
    <w:rsid w:val="001E2A5F"/>
    <w:rsid w:val="001E3429"/>
    <w:rsid w:val="001E45FE"/>
    <w:rsid w:val="001F20EC"/>
    <w:rsid w:val="001F2EE8"/>
    <w:rsid w:val="001F38EC"/>
    <w:rsid w:val="001F3B1C"/>
    <w:rsid w:val="001F465F"/>
    <w:rsid w:val="001F4796"/>
    <w:rsid w:val="001F7B88"/>
    <w:rsid w:val="00201791"/>
    <w:rsid w:val="0020305A"/>
    <w:rsid w:val="00203B56"/>
    <w:rsid w:val="002063C1"/>
    <w:rsid w:val="0021003D"/>
    <w:rsid w:val="00212B4F"/>
    <w:rsid w:val="00215DD4"/>
    <w:rsid w:val="002164F0"/>
    <w:rsid w:val="002169E0"/>
    <w:rsid w:val="002178F2"/>
    <w:rsid w:val="00217B7A"/>
    <w:rsid w:val="0022071E"/>
    <w:rsid w:val="00223E83"/>
    <w:rsid w:val="00226C0D"/>
    <w:rsid w:val="00226F54"/>
    <w:rsid w:val="002340EC"/>
    <w:rsid w:val="00235B3F"/>
    <w:rsid w:val="00237FDC"/>
    <w:rsid w:val="00241303"/>
    <w:rsid w:val="00243291"/>
    <w:rsid w:val="0024527D"/>
    <w:rsid w:val="0024755E"/>
    <w:rsid w:val="00250C7E"/>
    <w:rsid w:val="00256B93"/>
    <w:rsid w:val="002570B1"/>
    <w:rsid w:val="00257D60"/>
    <w:rsid w:val="002605A6"/>
    <w:rsid w:val="00261BF8"/>
    <w:rsid w:val="0026484A"/>
    <w:rsid w:val="0026485F"/>
    <w:rsid w:val="002654C0"/>
    <w:rsid w:val="00266B9F"/>
    <w:rsid w:val="002675F5"/>
    <w:rsid w:val="00271297"/>
    <w:rsid w:val="002728E5"/>
    <w:rsid w:val="002759C5"/>
    <w:rsid w:val="00275FB3"/>
    <w:rsid w:val="00276D54"/>
    <w:rsid w:val="00280B71"/>
    <w:rsid w:val="002813C4"/>
    <w:rsid w:val="00281945"/>
    <w:rsid w:val="00282284"/>
    <w:rsid w:val="002831B4"/>
    <w:rsid w:val="00284D0D"/>
    <w:rsid w:val="00285E35"/>
    <w:rsid w:val="002909D2"/>
    <w:rsid w:val="002A0F1E"/>
    <w:rsid w:val="002A1346"/>
    <w:rsid w:val="002A3F4A"/>
    <w:rsid w:val="002A40E5"/>
    <w:rsid w:val="002A4166"/>
    <w:rsid w:val="002B3C9E"/>
    <w:rsid w:val="002C58B4"/>
    <w:rsid w:val="002C642E"/>
    <w:rsid w:val="002D0262"/>
    <w:rsid w:val="002D10FB"/>
    <w:rsid w:val="002D2FA8"/>
    <w:rsid w:val="002D5077"/>
    <w:rsid w:val="002E06BB"/>
    <w:rsid w:val="002E16A9"/>
    <w:rsid w:val="002F269B"/>
    <w:rsid w:val="002F441E"/>
    <w:rsid w:val="002F5CAD"/>
    <w:rsid w:val="002F7035"/>
    <w:rsid w:val="00303A18"/>
    <w:rsid w:val="0030569A"/>
    <w:rsid w:val="003134C4"/>
    <w:rsid w:val="00315307"/>
    <w:rsid w:val="00315C08"/>
    <w:rsid w:val="00316DBA"/>
    <w:rsid w:val="003238DF"/>
    <w:rsid w:val="00323EB3"/>
    <w:rsid w:val="00325716"/>
    <w:rsid w:val="00332915"/>
    <w:rsid w:val="00345782"/>
    <w:rsid w:val="00353D88"/>
    <w:rsid w:val="00357CFD"/>
    <w:rsid w:val="00361E1B"/>
    <w:rsid w:val="00362BB0"/>
    <w:rsid w:val="003631C1"/>
    <w:rsid w:val="00370600"/>
    <w:rsid w:val="00371C85"/>
    <w:rsid w:val="00372812"/>
    <w:rsid w:val="003743E5"/>
    <w:rsid w:val="00376FB6"/>
    <w:rsid w:val="0037796D"/>
    <w:rsid w:val="00382776"/>
    <w:rsid w:val="003831EB"/>
    <w:rsid w:val="00385E29"/>
    <w:rsid w:val="003914BA"/>
    <w:rsid w:val="00391A02"/>
    <w:rsid w:val="00395FEF"/>
    <w:rsid w:val="003A097F"/>
    <w:rsid w:val="003A2B37"/>
    <w:rsid w:val="003A38DA"/>
    <w:rsid w:val="003A4197"/>
    <w:rsid w:val="003A5BAF"/>
    <w:rsid w:val="003B4E46"/>
    <w:rsid w:val="003C07B9"/>
    <w:rsid w:val="003C35FC"/>
    <w:rsid w:val="003C3BFC"/>
    <w:rsid w:val="003D3B3E"/>
    <w:rsid w:val="003D5B6E"/>
    <w:rsid w:val="003D631D"/>
    <w:rsid w:val="003E0C17"/>
    <w:rsid w:val="003F07F7"/>
    <w:rsid w:val="003F4CD5"/>
    <w:rsid w:val="003F5628"/>
    <w:rsid w:val="003F7344"/>
    <w:rsid w:val="004002D2"/>
    <w:rsid w:val="00400BD6"/>
    <w:rsid w:val="00401C38"/>
    <w:rsid w:val="00405C2C"/>
    <w:rsid w:val="00406BD0"/>
    <w:rsid w:val="00406DCE"/>
    <w:rsid w:val="00414C8C"/>
    <w:rsid w:val="00416510"/>
    <w:rsid w:val="00417F3B"/>
    <w:rsid w:val="00426BE4"/>
    <w:rsid w:val="00435E63"/>
    <w:rsid w:val="004378C2"/>
    <w:rsid w:val="004472C5"/>
    <w:rsid w:val="00447A4A"/>
    <w:rsid w:val="00450719"/>
    <w:rsid w:val="004535B5"/>
    <w:rsid w:val="004556B0"/>
    <w:rsid w:val="00455856"/>
    <w:rsid w:val="00455B03"/>
    <w:rsid w:val="004561A0"/>
    <w:rsid w:val="004567B0"/>
    <w:rsid w:val="004619DA"/>
    <w:rsid w:val="00461E9F"/>
    <w:rsid w:val="00461F0E"/>
    <w:rsid w:val="0046796D"/>
    <w:rsid w:val="00472664"/>
    <w:rsid w:val="00473DDF"/>
    <w:rsid w:val="00474337"/>
    <w:rsid w:val="004830D8"/>
    <w:rsid w:val="00483C63"/>
    <w:rsid w:val="0048446A"/>
    <w:rsid w:val="00493138"/>
    <w:rsid w:val="00493A4C"/>
    <w:rsid w:val="00496217"/>
    <w:rsid w:val="004973FC"/>
    <w:rsid w:val="004A1594"/>
    <w:rsid w:val="004A2128"/>
    <w:rsid w:val="004A62F5"/>
    <w:rsid w:val="004A7DCE"/>
    <w:rsid w:val="004B4D19"/>
    <w:rsid w:val="004B5E04"/>
    <w:rsid w:val="004B6D2B"/>
    <w:rsid w:val="004C35BE"/>
    <w:rsid w:val="004C3B19"/>
    <w:rsid w:val="004C3F3C"/>
    <w:rsid w:val="004C7097"/>
    <w:rsid w:val="004D786D"/>
    <w:rsid w:val="004F38F3"/>
    <w:rsid w:val="004F438B"/>
    <w:rsid w:val="004F46E7"/>
    <w:rsid w:val="004F56C0"/>
    <w:rsid w:val="004F5CB5"/>
    <w:rsid w:val="00503AD5"/>
    <w:rsid w:val="00506589"/>
    <w:rsid w:val="00506C05"/>
    <w:rsid w:val="005074A8"/>
    <w:rsid w:val="00510007"/>
    <w:rsid w:val="00511496"/>
    <w:rsid w:val="00513F9C"/>
    <w:rsid w:val="00522E5E"/>
    <w:rsid w:val="00526018"/>
    <w:rsid w:val="005349C2"/>
    <w:rsid w:val="00534C39"/>
    <w:rsid w:val="00542E4A"/>
    <w:rsid w:val="00552CE6"/>
    <w:rsid w:val="005530E2"/>
    <w:rsid w:val="00555C3A"/>
    <w:rsid w:val="00556CBC"/>
    <w:rsid w:val="00556EB5"/>
    <w:rsid w:val="00563FD6"/>
    <w:rsid w:val="00565C11"/>
    <w:rsid w:val="00566709"/>
    <w:rsid w:val="00566DD1"/>
    <w:rsid w:val="00570380"/>
    <w:rsid w:val="00571E76"/>
    <w:rsid w:val="00573522"/>
    <w:rsid w:val="00575340"/>
    <w:rsid w:val="00576200"/>
    <w:rsid w:val="00577D24"/>
    <w:rsid w:val="0058198D"/>
    <w:rsid w:val="005820CD"/>
    <w:rsid w:val="00582F1A"/>
    <w:rsid w:val="00583C1F"/>
    <w:rsid w:val="005847D3"/>
    <w:rsid w:val="0058666A"/>
    <w:rsid w:val="00586E51"/>
    <w:rsid w:val="005878F2"/>
    <w:rsid w:val="00590112"/>
    <w:rsid w:val="00591553"/>
    <w:rsid w:val="005921AD"/>
    <w:rsid w:val="005929CB"/>
    <w:rsid w:val="005931AC"/>
    <w:rsid w:val="00595344"/>
    <w:rsid w:val="00596015"/>
    <w:rsid w:val="00596C13"/>
    <w:rsid w:val="00597742"/>
    <w:rsid w:val="005A108D"/>
    <w:rsid w:val="005A1B15"/>
    <w:rsid w:val="005A28BC"/>
    <w:rsid w:val="005B487A"/>
    <w:rsid w:val="005B4934"/>
    <w:rsid w:val="005B7724"/>
    <w:rsid w:val="005B7AEC"/>
    <w:rsid w:val="005C357F"/>
    <w:rsid w:val="005C3959"/>
    <w:rsid w:val="005C7BB5"/>
    <w:rsid w:val="005D2718"/>
    <w:rsid w:val="005D2738"/>
    <w:rsid w:val="005D330C"/>
    <w:rsid w:val="005D42D1"/>
    <w:rsid w:val="005D4B16"/>
    <w:rsid w:val="005D4EEE"/>
    <w:rsid w:val="005D6F96"/>
    <w:rsid w:val="005E07D9"/>
    <w:rsid w:val="005E17F9"/>
    <w:rsid w:val="005E2410"/>
    <w:rsid w:val="005E3478"/>
    <w:rsid w:val="005E4605"/>
    <w:rsid w:val="005E52F0"/>
    <w:rsid w:val="005E70ED"/>
    <w:rsid w:val="005F1B92"/>
    <w:rsid w:val="0060011B"/>
    <w:rsid w:val="00604A6C"/>
    <w:rsid w:val="00607495"/>
    <w:rsid w:val="006118EA"/>
    <w:rsid w:val="00611D71"/>
    <w:rsid w:val="00613F20"/>
    <w:rsid w:val="00617681"/>
    <w:rsid w:val="0062048A"/>
    <w:rsid w:val="00621884"/>
    <w:rsid w:val="00622AB8"/>
    <w:rsid w:val="00623E5D"/>
    <w:rsid w:val="006270E2"/>
    <w:rsid w:val="00627CE2"/>
    <w:rsid w:val="0063002F"/>
    <w:rsid w:val="00630260"/>
    <w:rsid w:val="00632F15"/>
    <w:rsid w:val="0063580B"/>
    <w:rsid w:val="00640270"/>
    <w:rsid w:val="00641C30"/>
    <w:rsid w:val="00643E83"/>
    <w:rsid w:val="00644968"/>
    <w:rsid w:val="0064667B"/>
    <w:rsid w:val="0064767C"/>
    <w:rsid w:val="00650321"/>
    <w:rsid w:val="006526B4"/>
    <w:rsid w:val="00657D96"/>
    <w:rsid w:val="006625CE"/>
    <w:rsid w:val="00664A44"/>
    <w:rsid w:val="006659CA"/>
    <w:rsid w:val="00665C70"/>
    <w:rsid w:val="00667D70"/>
    <w:rsid w:val="006712B4"/>
    <w:rsid w:val="00674BA1"/>
    <w:rsid w:val="00676C78"/>
    <w:rsid w:val="00680560"/>
    <w:rsid w:val="006806B9"/>
    <w:rsid w:val="00680D77"/>
    <w:rsid w:val="00680F77"/>
    <w:rsid w:val="006813A2"/>
    <w:rsid w:val="00683296"/>
    <w:rsid w:val="00691044"/>
    <w:rsid w:val="00693FD2"/>
    <w:rsid w:val="00695B03"/>
    <w:rsid w:val="00696CBA"/>
    <w:rsid w:val="0069763C"/>
    <w:rsid w:val="006A0871"/>
    <w:rsid w:val="006A33AB"/>
    <w:rsid w:val="006B274C"/>
    <w:rsid w:val="006B45FC"/>
    <w:rsid w:val="006B7525"/>
    <w:rsid w:val="006C0344"/>
    <w:rsid w:val="006C3330"/>
    <w:rsid w:val="006C5C26"/>
    <w:rsid w:val="006D12ED"/>
    <w:rsid w:val="006D1A09"/>
    <w:rsid w:val="006E050D"/>
    <w:rsid w:val="006E16AD"/>
    <w:rsid w:val="006E54A4"/>
    <w:rsid w:val="006E5FA0"/>
    <w:rsid w:val="006F44C0"/>
    <w:rsid w:val="006F4F09"/>
    <w:rsid w:val="006F569D"/>
    <w:rsid w:val="006F788C"/>
    <w:rsid w:val="007012DC"/>
    <w:rsid w:val="00704738"/>
    <w:rsid w:val="00705CA3"/>
    <w:rsid w:val="00706A1D"/>
    <w:rsid w:val="00710DAC"/>
    <w:rsid w:val="0071335D"/>
    <w:rsid w:val="00715AB9"/>
    <w:rsid w:val="00717B3D"/>
    <w:rsid w:val="00720BAE"/>
    <w:rsid w:val="00726FCA"/>
    <w:rsid w:val="00730AF0"/>
    <w:rsid w:val="00733473"/>
    <w:rsid w:val="007342FA"/>
    <w:rsid w:val="00734C63"/>
    <w:rsid w:val="00735BA9"/>
    <w:rsid w:val="00735FBA"/>
    <w:rsid w:val="0073670F"/>
    <w:rsid w:val="00736E4E"/>
    <w:rsid w:val="00740517"/>
    <w:rsid w:val="00754C09"/>
    <w:rsid w:val="00755644"/>
    <w:rsid w:val="0075659A"/>
    <w:rsid w:val="0075788D"/>
    <w:rsid w:val="00760DC8"/>
    <w:rsid w:val="00761A77"/>
    <w:rsid w:val="00765135"/>
    <w:rsid w:val="00770071"/>
    <w:rsid w:val="0077307D"/>
    <w:rsid w:val="00774242"/>
    <w:rsid w:val="0078133D"/>
    <w:rsid w:val="007829EC"/>
    <w:rsid w:val="0078536E"/>
    <w:rsid w:val="00787774"/>
    <w:rsid w:val="00795327"/>
    <w:rsid w:val="007954A1"/>
    <w:rsid w:val="00797261"/>
    <w:rsid w:val="007A008B"/>
    <w:rsid w:val="007A4C7C"/>
    <w:rsid w:val="007A5282"/>
    <w:rsid w:val="007A54B3"/>
    <w:rsid w:val="007A56B1"/>
    <w:rsid w:val="007A7F48"/>
    <w:rsid w:val="007B05F3"/>
    <w:rsid w:val="007B0B9C"/>
    <w:rsid w:val="007B2C11"/>
    <w:rsid w:val="007B480D"/>
    <w:rsid w:val="007B687A"/>
    <w:rsid w:val="007C2BFC"/>
    <w:rsid w:val="007C3572"/>
    <w:rsid w:val="007C5DDA"/>
    <w:rsid w:val="007C7764"/>
    <w:rsid w:val="007D1170"/>
    <w:rsid w:val="007D1D7C"/>
    <w:rsid w:val="007D4566"/>
    <w:rsid w:val="007E0882"/>
    <w:rsid w:val="007E0A0B"/>
    <w:rsid w:val="007E1C51"/>
    <w:rsid w:val="007E7233"/>
    <w:rsid w:val="007F2682"/>
    <w:rsid w:val="007F7858"/>
    <w:rsid w:val="00801EDB"/>
    <w:rsid w:val="008105C8"/>
    <w:rsid w:val="008112C1"/>
    <w:rsid w:val="008122E6"/>
    <w:rsid w:val="00812C8B"/>
    <w:rsid w:val="00815D17"/>
    <w:rsid w:val="0081615F"/>
    <w:rsid w:val="008163A8"/>
    <w:rsid w:val="0082033B"/>
    <w:rsid w:val="00820964"/>
    <w:rsid w:val="00820F11"/>
    <w:rsid w:val="00826433"/>
    <w:rsid w:val="008272D7"/>
    <w:rsid w:val="008406B0"/>
    <w:rsid w:val="00840E1C"/>
    <w:rsid w:val="008432FF"/>
    <w:rsid w:val="00844C32"/>
    <w:rsid w:val="00844E73"/>
    <w:rsid w:val="008471C1"/>
    <w:rsid w:val="008508DE"/>
    <w:rsid w:val="00860E68"/>
    <w:rsid w:val="00862011"/>
    <w:rsid w:val="00863D53"/>
    <w:rsid w:val="00873A01"/>
    <w:rsid w:val="00875998"/>
    <w:rsid w:val="00876D5B"/>
    <w:rsid w:val="00880D67"/>
    <w:rsid w:val="00882A0B"/>
    <w:rsid w:val="008830BC"/>
    <w:rsid w:val="008848CB"/>
    <w:rsid w:val="0088577F"/>
    <w:rsid w:val="00886D07"/>
    <w:rsid w:val="008875AC"/>
    <w:rsid w:val="00887F23"/>
    <w:rsid w:val="0089262F"/>
    <w:rsid w:val="00896927"/>
    <w:rsid w:val="008A55BD"/>
    <w:rsid w:val="008A6E1A"/>
    <w:rsid w:val="008A6EE4"/>
    <w:rsid w:val="008B43C1"/>
    <w:rsid w:val="008C4D2D"/>
    <w:rsid w:val="008C53D3"/>
    <w:rsid w:val="008D134E"/>
    <w:rsid w:val="008D4239"/>
    <w:rsid w:val="008D437D"/>
    <w:rsid w:val="008D50B4"/>
    <w:rsid w:val="008D704D"/>
    <w:rsid w:val="008E6A4C"/>
    <w:rsid w:val="008F03ED"/>
    <w:rsid w:val="008F1114"/>
    <w:rsid w:val="008F206C"/>
    <w:rsid w:val="008F34E8"/>
    <w:rsid w:val="008F482B"/>
    <w:rsid w:val="00901B4F"/>
    <w:rsid w:val="00902CAB"/>
    <w:rsid w:val="00907F96"/>
    <w:rsid w:val="009141E9"/>
    <w:rsid w:val="00917C8E"/>
    <w:rsid w:val="009227EA"/>
    <w:rsid w:val="00923B9F"/>
    <w:rsid w:val="009261B8"/>
    <w:rsid w:val="009267F5"/>
    <w:rsid w:val="00926FDA"/>
    <w:rsid w:val="009335F2"/>
    <w:rsid w:val="00936DC0"/>
    <w:rsid w:val="00937CF9"/>
    <w:rsid w:val="009411B0"/>
    <w:rsid w:val="00941F5B"/>
    <w:rsid w:val="0094516C"/>
    <w:rsid w:val="0095006C"/>
    <w:rsid w:val="009548B3"/>
    <w:rsid w:val="009563EF"/>
    <w:rsid w:val="009647AA"/>
    <w:rsid w:val="009650D9"/>
    <w:rsid w:val="009657F2"/>
    <w:rsid w:val="00967C26"/>
    <w:rsid w:val="00970B75"/>
    <w:rsid w:val="009736BA"/>
    <w:rsid w:val="00974E0B"/>
    <w:rsid w:val="00976F11"/>
    <w:rsid w:val="009777E4"/>
    <w:rsid w:val="0098180B"/>
    <w:rsid w:val="0098205F"/>
    <w:rsid w:val="00984890"/>
    <w:rsid w:val="00985FC0"/>
    <w:rsid w:val="009931CD"/>
    <w:rsid w:val="009A4F39"/>
    <w:rsid w:val="009C11B0"/>
    <w:rsid w:val="009C7459"/>
    <w:rsid w:val="009D7B73"/>
    <w:rsid w:val="009E16D4"/>
    <w:rsid w:val="009E178F"/>
    <w:rsid w:val="009E4CC9"/>
    <w:rsid w:val="009E50D3"/>
    <w:rsid w:val="009E6F87"/>
    <w:rsid w:val="009E72C8"/>
    <w:rsid w:val="009F0FE8"/>
    <w:rsid w:val="009F16E9"/>
    <w:rsid w:val="009F1DDC"/>
    <w:rsid w:val="009F2A65"/>
    <w:rsid w:val="009F45DD"/>
    <w:rsid w:val="009F55EB"/>
    <w:rsid w:val="009F6AD2"/>
    <w:rsid w:val="00A007C5"/>
    <w:rsid w:val="00A01822"/>
    <w:rsid w:val="00A10981"/>
    <w:rsid w:val="00A12915"/>
    <w:rsid w:val="00A13932"/>
    <w:rsid w:val="00A1608E"/>
    <w:rsid w:val="00A16CD6"/>
    <w:rsid w:val="00A16E0B"/>
    <w:rsid w:val="00A21CDD"/>
    <w:rsid w:val="00A263FD"/>
    <w:rsid w:val="00A272F2"/>
    <w:rsid w:val="00A2743A"/>
    <w:rsid w:val="00A30F6D"/>
    <w:rsid w:val="00A31830"/>
    <w:rsid w:val="00A328BC"/>
    <w:rsid w:val="00A33120"/>
    <w:rsid w:val="00A3365A"/>
    <w:rsid w:val="00A428BE"/>
    <w:rsid w:val="00A51C40"/>
    <w:rsid w:val="00A56784"/>
    <w:rsid w:val="00A66902"/>
    <w:rsid w:val="00A67570"/>
    <w:rsid w:val="00A75BF5"/>
    <w:rsid w:val="00A82BF1"/>
    <w:rsid w:val="00A86E75"/>
    <w:rsid w:val="00A94EDA"/>
    <w:rsid w:val="00AA094C"/>
    <w:rsid w:val="00AA70E9"/>
    <w:rsid w:val="00AB0190"/>
    <w:rsid w:val="00AB158E"/>
    <w:rsid w:val="00AC2302"/>
    <w:rsid w:val="00AC2EC2"/>
    <w:rsid w:val="00AC4C29"/>
    <w:rsid w:val="00AC75F1"/>
    <w:rsid w:val="00AC7D16"/>
    <w:rsid w:val="00AD450B"/>
    <w:rsid w:val="00AD60C1"/>
    <w:rsid w:val="00AE5386"/>
    <w:rsid w:val="00AE70DB"/>
    <w:rsid w:val="00AF745E"/>
    <w:rsid w:val="00B01DDE"/>
    <w:rsid w:val="00B0294A"/>
    <w:rsid w:val="00B13AE8"/>
    <w:rsid w:val="00B1560D"/>
    <w:rsid w:val="00B15DC8"/>
    <w:rsid w:val="00B16917"/>
    <w:rsid w:val="00B2790E"/>
    <w:rsid w:val="00B32469"/>
    <w:rsid w:val="00B345F6"/>
    <w:rsid w:val="00B3645B"/>
    <w:rsid w:val="00B36A44"/>
    <w:rsid w:val="00B40C6C"/>
    <w:rsid w:val="00B4255F"/>
    <w:rsid w:val="00B46837"/>
    <w:rsid w:val="00B50B0B"/>
    <w:rsid w:val="00B55EC9"/>
    <w:rsid w:val="00B6031D"/>
    <w:rsid w:val="00B61D62"/>
    <w:rsid w:val="00B66363"/>
    <w:rsid w:val="00B73860"/>
    <w:rsid w:val="00B752C8"/>
    <w:rsid w:val="00B77621"/>
    <w:rsid w:val="00B81A2E"/>
    <w:rsid w:val="00B83387"/>
    <w:rsid w:val="00B92CC7"/>
    <w:rsid w:val="00B958DB"/>
    <w:rsid w:val="00BB2094"/>
    <w:rsid w:val="00BB26CF"/>
    <w:rsid w:val="00BB333A"/>
    <w:rsid w:val="00BB7148"/>
    <w:rsid w:val="00BC6C6A"/>
    <w:rsid w:val="00BC6EB6"/>
    <w:rsid w:val="00BC7E04"/>
    <w:rsid w:val="00BD34B6"/>
    <w:rsid w:val="00BD6010"/>
    <w:rsid w:val="00BD728B"/>
    <w:rsid w:val="00BD7995"/>
    <w:rsid w:val="00BE38CE"/>
    <w:rsid w:val="00BE7F12"/>
    <w:rsid w:val="00BF1788"/>
    <w:rsid w:val="00BF5DDC"/>
    <w:rsid w:val="00C03A8F"/>
    <w:rsid w:val="00C0510C"/>
    <w:rsid w:val="00C155B7"/>
    <w:rsid w:val="00C200AE"/>
    <w:rsid w:val="00C2069A"/>
    <w:rsid w:val="00C214FE"/>
    <w:rsid w:val="00C26747"/>
    <w:rsid w:val="00C33DB3"/>
    <w:rsid w:val="00C34335"/>
    <w:rsid w:val="00C36726"/>
    <w:rsid w:val="00C37F1F"/>
    <w:rsid w:val="00C406B7"/>
    <w:rsid w:val="00C416EB"/>
    <w:rsid w:val="00C4191F"/>
    <w:rsid w:val="00C431D4"/>
    <w:rsid w:val="00C4712A"/>
    <w:rsid w:val="00C525FF"/>
    <w:rsid w:val="00C54320"/>
    <w:rsid w:val="00C5650C"/>
    <w:rsid w:val="00C63337"/>
    <w:rsid w:val="00C70BBD"/>
    <w:rsid w:val="00C71F9A"/>
    <w:rsid w:val="00C753A9"/>
    <w:rsid w:val="00C7681F"/>
    <w:rsid w:val="00C84190"/>
    <w:rsid w:val="00C85F03"/>
    <w:rsid w:val="00C871E2"/>
    <w:rsid w:val="00C90A16"/>
    <w:rsid w:val="00C92098"/>
    <w:rsid w:val="00C94860"/>
    <w:rsid w:val="00C94ECD"/>
    <w:rsid w:val="00C95193"/>
    <w:rsid w:val="00CA1233"/>
    <w:rsid w:val="00CB3296"/>
    <w:rsid w:val="00CB7F60"/>
    <w:rsid w:val="00CC0822"/>
    <w:rsid w:val="00CC747F"/>
    <w:rsid w:val="00CC797B"/>
    <w:rsid w:val="00CC7AC9"/>
    <w:rsid w:val="00CD1787"/>
    <w:rsid w:val="00CD2FAA"/>
    <w:rsid w:val="00CD68C3"/>
    <w:rsid w:val="00CD6AF8"/>
    <w:rsid w:val="00CD6BEA"/>
    <w:rsid w:val="00CD752D"/>
    <w:rsid w:val="00CE34F1"/>
    <w:rsid w:val="00CF17D8"/>
    <w:rsid w:val="00CF6087"/>
    <w:rsid w:val="00D03510"/>
    <w:rsid w:val="00D04BD3"/>
    <w:rsid w:val="00D12D82"/>
    <w:rsid w:val="00D15BCD"/>
    <w:rsid w:val="00D1724B"/>
    <w:rsid w:val="00D23374"/>
    <w:rsid w:val="00D2443C"/>
    <w:rsid w:val="00D33B7B"/>
    <w:rsid w:val="00D34381"/>
    <w:rsid w:val="00D34703"/>
    <w:rsid w:val="00D418B4"/>
    <w:rsid w:val="00D43EBF"/>
    <w:rsid w:val="00D44013"/>
    <w:rsid w:val="00D45BA7"/>
    <w:rsid w:val="00D55C33"/>
    <w:rsid w:val="00D618D2"/>
    <w:rsid w:val="00D6326C"/>
    <w:rsid w:val="00D652D9"/>
    <w:rsid w:val="00D67451"/>
    <w:rsid w:val="00D67988"/>
    <w:rsid w:val="00D7470A"/>
    <w:rsid w:val="00D74D3F"/>
    <w:rsid w:val="00D7574B"/>
    <w:rsid w:val="00D77E3D"/>
    <w:rsid w:val="00D8157F"/>
    <w:rsid w:val="00D852B6"/>
    <w:rsid w:val="00D917B9"/>
    <w:rsid w:val="00D95D45"/>
    <w:rsid w:val="00D961E1"/>
    <w:rsid w:val="00DA2D3F"/>
    <w:rsid w:val="00DA311B"/>
    <w:rsid w:val="00DA57E4"/>
    <w:rsid w:val="00DB02B0"/>
    <w:rsid w:val="00DB18B2"/>
    <w:rsid w:val="00DC45ED"/>
    <w:rsid w:val="00DC5D2A"/>
    <w:rsid w:val="00DC69E1"/>
    <w:rsid w:val="00DC6EF2"/>
    <w:rsid w:val="00DD0DA7"/>
    <w:rsid w:val="00DD285E"/>
    <w:rsid w:val="00DD64A0"/>
    <w:rsid w:val="00DD717E"/>
    <w:rsid w:val="00DD755A"/>
    <w:rsid w:val="00DF084E"/>
    <w:rsid w:val="00DF2038"/>
    <w:rsid w:val="00DF2E18"/>
    <w:rsid w:val="00E0102E"/>
    <w:rsid w:val="00E02C06"/>
    <w:rsid w:val="00E0536E"/>
    <w:rsid w:val="00E1103E"/>
    <w:rsid w:val="00E16460"/>
    <w:rsid w:val="00E17BF8"/>
    <w:rsid w:val="00E23C6F"/>
    <w:rsid w:val="00E25EA4"/>
    <w:rsid w:val="00E301CA"/>
    <w:rsid w:val="00E30BF0"/>
    <w:rsid w:val="00E359AE"/>
    <w:rsid w:val="00E422EA"/>
    <w:rsid w:val="00E424A4"/>
    <w:rsid w:val="00E433FA"/>
    <w:rsid w:val="00E45D6D"/>
    <w:rsid w:val="00E4682D"/>
    <w:rsid w:val="00E54490"/>
    <w:rsid w:val="00E56610"/>
    <w:rsid w:val="00E56A37"/>
    <w:rsid w:val="00E63696"/>
    <w:rsid w:val="00E63F2F"/>
    <w:rsid w:val="00E65A2B"/>
    <w:rsid w:val="00E674C0"/>
    <w:rsid w:val="00E70E61"/>
    <w:rsid w:val="00E73307"/>
    <w:rsid w:val="00E757C5"/>
    <w:rsid w:val="00E769A4"/>
    <w:rsid w:val="00E769F0"/>
    <w:rsid w:val="00E76EB6"/>
    <w:rsid w:val="00E8175D"/>
    <w:rsid w:val="00E81868"/>
    <w:rsid w:val="00E8225B"/>
    <w:rsid w:val="00E83739"/>
    <w:rsid w:val="00E86BA0"/>
    <w:rsid w:val="00E875CB"/>
    <w:rsid w:val="00E952D5"/>
    <w:rsid w:val="00E95820"/>
    <w:rsid w:val="00EA3ED2"/>
    <w:rsid w:val="00EA567F"/>
    <w:rsid w:val="00EB095F"/>
    <w:rsid w:val="00EB4E58"/>
    <w:rsid w:val="00EC37A2"/>
    <w:rsid w:val="00EC40E1"/>
    <w:rsid w:val="00EC5F32"/>
    <w:rsid w:val="00ED0A60"/>
    <w:rsid w:val="00ED11DE"/>
    <w:rsid w:val="00ED4CFD"/>
    <w:rsid w:val="00ED7D16"/>
    <w:rsid w:val="00EE025D"/>
    <w:rsid w:val="00EE2DE4"/>
    <w:rsid w:val="00EE75AD"/>
    <w:rsid w:val="00EF3663"/>
    <w:rsid w:val="00EF4800"/>
    <w:rsid w:val="00EF4A04"/>
    <w:rsid w:val="00F026D6"/>
    <w:rsid w:val="00F02E97"/>
    <w:rsid w:val="00F06B62"/>
    <w:rsid w:val="00F20A3B"/>
    <w:rsid w:val="00F20BCC"/>
    <w:rsid w:val="00F20E28"/>
    <w:rsid w:val="00F213AF"/>
    <w:rsid w:val="00F24EFA"/>
    <w:rsid w:val="00F257E7"/>
    <w:rsid w:val="00F26137"/>
    <w:rsid w:val="00F30AA0"/>
    <w:rsid w:val="00F3129C"/>
    <w:rsid w:val="00F32DCE"/>
    <w:rsid w:val="00F332D7"/>
    <w:rsid w:val="00F33AAB"/>
    <w:rsid w:val="00F33EC3"/>
    <w:rsid w:val="00F348C6"/>
    <w:rsid w:val="00F3495C"/>
    <w:rsid w:val="00F3614D"/>
    <w:rsid w:val="00F3670B"/>
    <w:rsid w:val="00F4561D"/>
    <w:rsid w:val="00F507C6"/>
    <w:rsid w:val="00F51129"/>
    <w:rsid w:val="00F51DB4"/>
    <w:rsid w:val="00F54515"/>
    <w:rsid w:val="00F6078F"/>
    <w:rsid w:val="00F6111E"/>
    <w:rsid w:val="00F61E07"/>
    <w:rsid w:val="00F6771B"/>
    <w:rsid w:val="00F7044E"/>
    <w:rsid w:val="00F704BF"/>
    <w:rsid w:val="00F7725E"/>
    <w:rsid w:val="00F77B95"/>
    <w:rsid w:val="00F87859"/>
    <w:rsid w:val="00F87C36"/>
    <w:rsid w:val="00F909E2"/>
    <w:rsid w:val="00F922C0"/>
    <w:rsid w:val="00F924C7"/>
    <w:rsid w:val="00FA010C"/>
    <w:rsid w:val="00FA0654"/>
    <w:rsid w:val="00FA1059"/>
    <w:rsid w:val="00FA2BC6"/>
    <w:rsid w:val="00FA5A86"/>
    <w:rsid w:val="00FB70BC"/>
    <w:rsid w:val="00FC18F0"/>
    <w:rsid w:val="00FC1BD7"/>
    <w:rsid w:val="00FC2519"/>
    <w:rsid w:val="00FC536F"/>
    <w:rsid w:val="00FC63B6"/>
    <w:rsid w:val="00FD42C0"/>
    <w:rsid w:val="00FD6A44"/>
    <w:rsid w:val="00FD76CE"/>
    <w:rsid w:val="00FE0723"/>
    <w:rsid w:val="00FE0BA9"/>
    <w:rsid w:val="00FE0CB5"/>
    <w:rsid w:val="00FE6994"/>
    <w:rsid w:val="00FF0466"/>
    <w:rsid w:val="00FF060A"/>
    <w:rsid w:val="00FF3E0A"/>
    <w:rsid w:val="00FF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9D705"/>
  <w14:defaultImageDpi w14:val="32767"/>
  <w15:chartTrackingRefBased/>
  <w15:docId w15:val="{BE6F0791-B4C7-42F1-8BDA-4FBC89455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215DD4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5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A21CDD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2"/>
      <w:szCs w:val="52"/>
      <w:lang w:val="en-NZ" w:eastAsia="en-GB"/>
    </w:rPr>
  </w:style>
  <w:style w:type="character" w:customStyle="1" w:styleId="TitleChar">
    <w:name w:val="Title Char"/>
    <w:basedOn w:val="DefaultParagraphFont"/>
    <w:link w:val="Title"/>
    <w:rsid w:val="00A21CDD"/>
    <w:rPr>
      <w:rFonts w:ascii="Arial" w:eastAsiaTheme="majorEastAsia" w:hAnsi="Arial" w:cstheme="majorBidi"/>
      <w:b/>
      <w:color w:val="000000" w:themeColor="text1"/>
      <w:spacing w:val="-10"/>
      <w:kern w:val="28"/>
      <w:sz w:val="52"/>
      <w:szCs w:val="52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05A5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250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1A7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8.png"/><Relationship Id="rId21" Type="http://schemas.openxmlformats.org/officeDocument/2006/relationships/image" Target="media/image14.png"/><Relationship Id="rId42" Type="http://schemas.openxmlformats.org/officeDocument/2006/relationships/image" Target="media/image30.png"/><Relationship Id="rId63" Type="http://schemas.openxmlformats.org/officeDocument/2006/relationships/image" Target="media/image50.png"/><Relationship Id="rId84" Type="http://schemas.openxmlformats.org/officeDocument/2006/relationships/image" Target="media/image69.png"/><Relationship Id="rId138" Type="http://schemas.openxmlformats.org/officeDocument/2006/relationships/image" Target="media/image117.png"/><Relationship Id="rId159" Type="http://schemas.openxmlformats.org/officeDocument/2006/relationships/image" Target="media/image135.png"/><Relationship Id="rId170" Type="http://schemas.openxmlformats.org/officeDocument/2006/relationships/image" Target="media/image143.png"/><Relationship Id="rId107" Type="http://schemas.openxmlformats.org/officeDocument/2006/relationships/image" Target="media/image770.png"/><Relationship Id="rId11" Type="http://schemas.openxmlformats.org/officeDocument/2006/relationships/image" Target="media/image4.jpeg"/><Relationship Id="rId53" Type="http://schemas.openxmlformats.org/officeDocument/2006/relationships/image" Target="media/image380.png"/><Relationship Id="rId74" Type="http://schemas.openxmlformats.org/officeDocument/2006/relationships/image" Target="media/image60.png"/><Relationship Id="rId128" Type="http://schemas.openxmlformats.org/officeDocument/2006/relationships/image" Target="media/image107.png"/><Relationship Id="rId149" Type="http://schemas.openxmlformats.org/officeDocument/2006/relationships/image" Target="media/image125.png"/><Relationship Id="rId5" Type="http://schemas.openxmlformats.org/officeDocument/2006/relationships/webSettings" Target="webSettings.xml"/><Relationship Id="rId95" Type="http://schemas.openxmlformats.org/officeDocument/2006/relationships/image" Target="media/image80.jpeg"/><Relationship Id="rId160" Type="http://schemas.openxmlformats.org/officeDocument/2006/relationships/image" Target="media/image136.png"/><Relationship Id="rId181" Type="http://schemas.openxmlformats.org/officeDocument/2006/relationships/image" Target="media/image153.png"/><Relationship Id="rId22" Type="http://schemas.openxmlformats.org/officeDocument/2006/relationships/image" Target="media/image15.png"/><Relationship Id="rId43" Type="http://schemas.openxmlformats.org/officeDocument/2006/relationships/image" Target="media/image31.png"/><Relationship Id="rId64" Type="http://schemas.openxmlformats.org/officeDocument/2006/relationships/image" Target="media/image51.png"/><Relationship Id="rId118" Type="http://schemas.openxmlformats.org/officeDocument/2006/relationships/image" Target="media/image99.png"/><Relationship Id="rId139" Type="http://schemas.openxmlformats.org/officeDocument/2006/relationships/image" Target="media/image118.jpeg"/><Relationship Id="rId85" Type="http://schemas.openxmlformats.org/officeDocument/2006/relationships/image" Target="media/image70.jpeg"/><Relationship Id="rId150" Type="http://schemas.openxmlformats.org/officeDocument/2006/relationships/image" Target="media/image126.png"/><Relationship Id="rId171" Type="http://schemas.openxmlformats.org/officeDocument/2006/relationships/image" Target="media/image144.jpeg"/><Relationship Id="rId12" Type="http://schemas.openxmlformats.org/officeDocument/2006/relationships/image" Target="media/image5.png"/><Relationship Id="rId108" Type="http://schemas.openxmlformats.org/officeDocument/2006/relationships/image" Target="media/image90.png"/><Relationship Id="rId129" Type="http://schemas.openxmlformats.org/officeDocument/2006/relationships/image" Target="media/image108.jpeg"/><Relationship Id="rId54" Type="http://schemas.openxmlformats.org/officeDocument/2006/relationships/image" Target="media/image41.png"/><Relationship Id="rId75" Type="http://schemas.openxmlformats.org/officeDocument/2006/relationships/image" Target="media/image61.png"/><Relationship Id="rId96" Type="http://schemas.openxmlformats.org/officeDocument/2006/relationships/image" Target="media/image81.png"/><Relationship Id="rId140" Type="http://schemas.openxmlformats.org/officeDocument/2006/relationships/image" Target="media/image119.png"/><Relationship Id="rId161" Type="http://schemas.openxmlformats.org/officeDocument/2006/relationships/image" Target="media/image137.png"/><Relationship Id="rId182" Type="http://schemas.openxmlformats.org/officeDocument/2006/relationships/footer" Target="footer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00.png"/><Relationship Id="rId44" Type="http://schemas.openxmlformats.org/officeDocument/2006/relationships/image" Target="media/image32.jpeg"/><Relationship Id="rId65" Type="http://schemas.openxmlformats.org/officeDocument/2006/relationships/image" Target="media/image52.png"/><Relationship Id="rId86" Type="http://schemas.openxmlformats.org/officeDocument/2006/relationships/image" Target="media/image71.png"/><Relationship Id="rId130" Type="http://schemas.openxmlformats.org/officeDocument/2006/relationships/image" Target="media/image109.png"/><Relationship Id="rId151" Type="http://schemas.openxmlformats.org/officeDocument/2006/relationships/image" Target="media/image127.png"/><Relationship Id="rId172" Type="http://schemas.openxmlformats.org/officeDocument/2006/relationships/image" Target="media/image145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27.jpeg"/><Relationship Id="rId109" Type="http://schemas.openxmlformats.org/officeDocument/2006/relationships/image" Target="media/image780.png"/><Relationship Id="rId34" Type="http://schemas.openxmlformats.org/officeDocument/2006/relationships/image" Target="media/image150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6" Type="http://schemas.openxmlformats.org/officeDocument/2006/relationships/image" Target="media/image62.png"/><Relationship Id="rId97" Type="http://schemas.openxmlformats.org/officeDocument/2006/relationships/image" Target="media/image82.png"/><Relationship Id="rId104" Type="http://schemas.openxmlformats.org/officeDocument/2006/relationships/image" Target="media/image87.png"/><Relationship Id="rId120" Type="http://schemas.openxmlformats.org/officeDocument/2006/relationships/image" Target="media/image101.png"/><Relationship Id="rId125" Type="http://schemas.openxmlformats.org/officeDocument/2006/relationships/image" Target="media/image106.png"/><Relationship Id="rId141" Type="http://schemas.openxmlformats.org/officeDocument/2006/relationships/image" Target="media/image120.png"/><Relationship Id="rId146" Type="http://schemas.openxmlformats.org/officeDocument/2006/relationships/image" Target="media/image124.png"/><Relationship Id="rId167" Type="http://schemas.openxmlformats.org/officeDocument/2006/relationships/image" Target="media/image141.jpeg"/><Relationship Id="rId188" Type="http://schemas.openxmlformats.org/officeDocument/2006/relationships/customXml" Target="../customXml/item4.xml"/><Relationship Id="rId7" Type="http://schemas.openxmlformats.org/officeDocument/2006/relationships/endnotes" Target="endnotes.xml"/><Relationship Id="rId71" Type="http://schemas.openxmlformats.org/officeDocument/2006/relationships/image" Target="media/image58.jpeg"/><Relationship Id="rId92" Type="http://schemas.openxmlformats.org/officeDocument/2006/relationships/image" Target="media/image77.jpeg"/><Relationship Id="rId162" Type="http://schemas.openxmlformats.org/officeDocument/2006/relationships/hyperlink" Target="https://tinyurl.com/DASSurveyLink" TargetMode="External"/><Relationship Id="rId183" Type="http://schemas.openxmlformats.org/officeDocument/2006/relationships/footer" Target="footer2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3.png"/><Relationship Id="rId87" Type="http://schemas.openxmlformats.org/officeDocument/2006/relationships/image" Target="media/image72.png"/><Relationship Id="rId110" Type="http://schemas.openxmlformats.org/officeDocument/2006/relationships/image" Target="media/image91.jpeg"/><Relationship Id="rId115" Type="http://schemas.openxmlformats.org/officeDocument/2006/relationships/image" Target="media/image96.jpeg"/><Relationship Id="rId131" Type="http://schemas.openxmlformats.org/officeDocument/2006/relationships/image" Target="media/image110.png"/><Relationship Id="rId136" Type="http://schemas.openxmlformats.org/officeDocument/2006/relationships/image" Target="media/image115.png"/><Relationship Id="rId157" Type="http://schemas.openxmlformats.org/officeDocument/2006/relationships/image" Target="media/image133.png"/><Relationship Id="rId178" Type="http://schemas.openxmlformats.org/officeDocument/2006/relationships/image" Target="media/image149.jpeg"/><Relationship Id="rId61" Type="http://schemas.openxmlformats.org/officeDocument/2006/relationships/image" Target="media/image48.png"/><Relationship Id="rId82" Type="http://schemas.openxmlformats.org/officeDocument/2006/relationships/image" Target="media/image67.png"/><Relationship Id="rId152" Type="http://schemas.openxmlformats.org/officeDocument/2006/relationships/image" Target="media/image128.png"/><Relationship Id="rId173" Type="http://schemas.openxmlformats.org/officeDocument/2006/relationships/image" Target="media/image146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160.png"/><Relationship Id="rId56" Type="http://schemas.openxmlformats.org/officeDocument/2006/relationships/image" Target="media/image43.jpeg"/><Relationship Id="rId77" Type="http://schemas.openxmlformats.org/officeDocument/2006/relationships/image" Target="media/image570.png"/><Relationship Id="rId100" Type="http://schemas.openxmlformats.org/officeDocument/2006/relationships/image" Target="media/image84.png"/><Relationship Id="rId105" Type="http://schemas.openxmlformats.org/officeDocument/2006/relationships/image" Target="media/image88.jpeg"/><Relationship Id="rId126" Type="http://schemas.openxmlformats.org/officeDocument/2006/relationships/image" Target="media/image910.jpeg"/><Relationship Id="rId147" Type="http://schemas.openxmlformats.org/officeDocument/2006/relationships/image" Target="media/image103.jpeg"/><Relationship Id="rId168" Type="http://schemas.openxmlformats.org/officeDocument/2006/relationships/image" Target="media/image142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hyperlink" Target="https://www.digital.govt.nz/das/consultation" TargetMode="External"/><Relationship Id="rId93" Type="http://schemas.openxmlformats.org/officeDocument/2006/relationships/image" Target="media/image78.png"/><Relationship Id="rId98" Type="http://schemas.openxmlformats.org/officeDocument/2006/relationships/image" Target="media/image83.png"/><Relationship Id="rId121" Type="http://schemas.openxmlformats.org/officeDocument/2006/relationships/image" Target="media/image102.png"/><Relationship Id="rId142" Type="http://schemas.openxmlformats.org/officeDocument/2006/relationships/image" Target="media/image121.png"/><Relationship Id="rId163" Type="http://schemas.openxmlformats.org/officeDocument/2006/relationships/image" Target="media/image138.png"/><Relationship Id="rId184" Type="http://schemas.openxmlformats.org/officeDocument/2006/relationships/fontTable" Target="fontTable.xml"/><Relationship Id="rId189" Type="http://schemas.openxmlformats.org/officeDocument/2006/relationships/customXml" Target="../customXml/item5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4.png"/><Relationship Id="rId67" Type="http://schemas.openxmlformats.org/officeDocument/2006/relationships/image" Target="media/image54.png"/><Relationship Id="rId116" Type="http://schemas.openxmlformats.org/officeDocument/2006/relationships/image" Target="media/image97.png"/><Relationship Id="rId137" Type="http://schemas.openxmlformats.org/officeDocument/2006/relationships/image" Target="media/image116.png"/><Relationship Id="rId158" Type="http://schemas.openxmlformats.org/officeDocument/2006/relationships/image" Target="media/image134.png"/><Relationship Id="rId20" Type="http://schemas.openxmlformats.org/officeDocument/2006/relationships/image" Target="media/image13.png"/><Relationship Id="rId41" Type="http://schemas.openxmlformats.org/officeDocument/2006/relationships/image" Target="media/image29.jpeg"/><Relationship Id="rId62" Type="http://schemas.openxmlformats.org/officeDocument/2006/relationships/image" Target="media/image49.png"/><Relationship Id="rId83" Type="http://schemas.openxmlformats.org/officeDocument/2006/relationships/image" Target="media/image68.png"/><Relationship Id="rId88" Type="http://schemas.openxmlformats.org/officeDocument/2006/relationships/image" Target="media/image73.png"/><Relationship Id="rId111" Type="http://schemas.openxmlformats.org/officeDocument/2006/relationships/image" Target="media/image92.png"/><Relationship Id="rId132" Type="http://schemas.openxmlformats.org/officeDocument/2006/relationships/image" Target="media/image111.png"/><Relationship Id="rId153" Type="http://schemas.openxmlformats.org/officeDocument/2006/relationships/image" Target="media/image129.png"/><Relationship Id="rId174" Type="http://schemas.openxmlformats.org/officeDocument/2006/relationships/image" Target="media/image147.png"/><Relationship Id="rId179" Type="http://schemas.openxmlformats.org/officeDocument/2006/relationships/image" Target="media/image151.png"/><Relationship Id="rId15" Type="http://schemas.openxmlformats.org/officeDocument/2006/relationships/image" Target="media/image8.jpeg"/><Relationship Id="rId36" Type="http://schemas.openxmlformats.org/officeDocument/2006/relationships/image" Target="media/image24.jpeg"/><Relationship Id="rId57" Type="http://schemas.openxmlformats.org/officeDocument/2006/relationships/image" Target="media/image44.png"/><Relationship Id="rId106" Type="http://schemas.openxmlformats.org/officeDocument/2006/relationships/image" Target="media/image89.png"/><Relationship Id="rId127" Type="http://schemas.openxmlformats.org/officeDocument/2006/relationships/image" Target="media/image920.png"/><Relationship Id="rId10" Type="http://schemas.openxmlformats.org/officeDocument/2006/relationships/image" Target="media/image3.png"/><Relationship Id="rId52" Type="http://schemas.openxmlformats.org/officeDocument/2006/relationships/image" Target="media/image40.png"/><Relationship Id="rId73" Type="http://schemas.openxmlformats.org/officeDocument/2006/relationships/image" Target="media/image59.png"/><Relationship Id="rId78" Type="http://schemas.openxmlformats.org/officeDocument/2006/relationships/image" Target="media/image63.png"/><Relationship Id="rId94" Type="http://schemas.openxmlformats.org/officeDocument/2006/relationships/image" Target="media/image79.png"/><Relationship Id="rId99" Type="http://schemas.openxmlformats.org/officeDocument/2006/relationships/hyperlink" Target="http://www.digital.govt.nz/digital-service-design-standard" TargetMode="External"/><Relationship Id="rId101" Type="http://schemas.openxmlformats.org/officeDocument/2006/relationships/image" Target="media/image85.png"/><Relationship Id="rId122" Type="http://schemas.openxmlformats.org/officeDocument/2006/relationships/image" Target="media/image103.png"/><Relationship Id="rId143" Type="http://schemas.openxmlformats.org/officeDocument/2006/relationships/image" Target="media/image122.png"/><Relationship Id="rId148" Type="http://schemas.openxmlformats.org/officeDocument/2006/relationships/image" Target="media/image1040.png"/><Relationship Id="rId164" Type="http://schemas.openxmlformats.org/officeDocument/2006/relationships/image" Target="media/image139.png"/><Relationship Id="rId169" Type="http://schemas.openxmlformats.org/officeDocument/2006/relationships/hyperlink" Target="mailto:web.standards@gdda.govt.nz" TargetMode="External"/><Relationship Id="rId18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image" Target="media/image152.jpeg"/><Relationship Id="rId26" Type="http://schemas.openxmlformats.org/officeDocument/2006/relationships/image" Target="media/image19.png"/><Relationship Id="rId47" Type="http://schemas.openxmlformats.org/officeDocument/2006/relationships/image" Target="media/image35.png"/><Relationship Id="rId68" Type="http://schemas.openxmlformats.org/officeDocument/2006/relationships/image" Target="media/image55.png"/><Relationship Id="rId89" Type="http://schemas.openxmlformats.org/officeDocument/2006/relationships/image" Target="media/image74.png"/><Relationship Id="rId112" Type="http://schemas.openxmlformats.org/officeDocument/2006/relationships/image" Target="media/image93.png"/><Relationship Id="rId133" Type="http://schemas.openxmlformats.org/officeDocument/2006/relationships/image" Target="media/image112.png"/><Relationship Id="rId154" Type="http://schemas.openxmlformats.org/officeDocument/2006/relationships/image" Target="media/image130.png"/><Relationship Id="rId175" Type="http://schemas.openxmlformats.org/officeDocument/2006/relationships/image" Target="media/image148.png"/><Relationship Id="rId16" Type="http://schemas.openxmlformats.org/officeDocument/2006/relationships/image" Target="media/image9.png"/><Relationship Id="rId37" Type="http://schemas.openxmlformats.org/officeDocument/2006/relationships/image" Target="media/image25.png"/><Relationship Id="rId58" Type="http://schemas.openxmlformats.org/officeDocument/2006/relationships/image" Target="media/image45.png"/><Relationship Id="rId79" Type="http://schemas.openxmlformats.org/officeDocument/2006/relationships/image" Target="media/image64.png"/><Relationship Id="rId102" Type="http://schemas.openxmlformats.org/officeDocument/2006/relationships/image" Target="media/image730.png"/><Relationship Id="rId123" Type="http://schemas.openxmlformats.org/officeDocument/2006/relationships/image" Target="media/image104.png"/><Relationship Id="rId144" Type="http://schemas.openxmlformats.org/officeDocument/2006/relationships/image" Target="media/image1010.png"/><Relationship Id="rId90" Type="http://schemas.openxmlformats.org/officeDocument/2006/relationships/image" Target="media/image75.png"/><Relationship Id="rId165" Type="http://schemas.openxmlformats.org/officeDocument/2006/relationships/image" Target="media/image140.jpeg"/><Relationship Id="rId186" Type="http://schemas.openxmlformats.org/officeDocument/2006/relationships/customXml" Target="../customXml/item2.xml"/><Relationship Id="rId27" Type="http://schemas.openxmlformats.org/officeDocument/2006/relationships/image" Target="media/image20.png"/><Relationship Id="rId48" Type="http://schemas.openxmlformats.org/officeDocument/2006/relationships/image" Target="media/image36.png"/><Relationship Id="rId69" Type="http://schemas.openxmlformats.org/officeDocument/2006/relationships/image" Target="media/image56.png"/><Relationship Id="rId113" Type="http://schemas.openxmlformats.org/officeDocument/2006/relationships/image" Target="media/image94.png"/><Relationship Id="rId134" Type="http://schemas.openxmlformats.org/officeDocument/2006/relationships/image" Target="media/image113.png"/><Relationship Id="rId80" Type="http://schemas.openxmlformats.org/officeDocument/2006/relationships/image" Target="media/image65.png"/><Relationship Id="rId155" Type="http://schemas.openxmlformats.org/officeDocument/2006/relationships/image" Target="media/image131.jpeg"/><Relationship Id="rId176" Type="http://schemas.openxmlformats.org/officeDocument/2006/relationships/image" Target="media/image1210.png"/><Relationship Id="rId17" Type="http://schemas.openxmlformats.org/officeDocument/2006/relationships/image" Target="media/image10.png"/><Relationship Id="rId38" Type="http://schemas.openxmlformats.org/officeDocument/2006/relationships/image" Target="media/image26.jpeg"/><Relationship Id="rId59" Type="http://schemas.openxmlformats.org/officeDocument/2006/relationships/image" Target="media/image46.png"/><Relationship Id="rId103" Type="http://schemas.openxmlformats.org/officeDocument/2006/relationships/image" Target="media/image86.png"/><Relationship Id="rId124" Type="http://schemas.openxmlformats.org/officeDocument/2006/relationships/image" Target="media/image105.jpeg"/><Relationship Id="rId70" Type="http://schemas.openxmlformats.org/officeDocument/2006/relationships/image" Target="media/image57.png"/><Relationship Id="rId91" Type="http://schemas.openxmlformats.org/officeDocument/2006/relationships/image" Target="media/image76.png"/><Relationship Id="rId145" Type="http://schemas.openxmlformats.org/officeDocument/2006/relationships/image" Target="media/image123.png"/><Relationship Id="rId166" Type="http://schemas.openxmlformats.org/officeDocument/2006/relationships/hyperlink" Target="http://www.digital.govt.nz/das" TargetMode="External"/><Relationship Id="rId187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28" Type="http://schemas.openxmlformats.org/officeDocument/2006/relationships/image" Target="media/image21.png"/><Relationship Id="rId49" Type="http://schemas.openxmlformats.org/officeDocument/2006/relationships/image" Target="media/image37.png"/><Relationship Id="rId114" Type="http://schemas.openxmlformats.org/officeDocument/2006/relationships/image" Target="media/image95.png"/><Relationship Id="rId60" Type="http://schemas.openxmlformats.org/officeDocument/2006/relationships/image" Target="media/image47.jpeg"/><Relationship Id="rId81" Type="http://schemas.openxmlformats.org/officeDocument/2006/relationships/image" Target="media/image66.png"/><Relationship Id="rId135" Type="http://schemas.openxmlformats.org/officeDocument/2006/relationships/image" Target="media/image114.jpeg"/><Relationship Id="rId156" Type="http://schemas.openxmlformats.org/officeDocument/2006/relationships/image" Target="media/image132.png"/><Relationship Id="rId177" Type="http://schemas.openxmlformats.org/officeDocument/2006/relationships/image" Target="media/image1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dministration Document" ma:contentTypeID="0x01010027505106F1B4524C9ED3FEFD70A89DBB02003F11954A0AE66C4086BDDBCF507AC126" ma:contentTypeVersion="31" ma:contentTypeDescription="Administration Document" ma:contentTypeScope="" ma:versionID="371b56d6b007617a2b417cf0c1fe6775">
  <xsd:schema xmlns:xsd="http://www.w3.org/2001/XMLSchema" xmlns:xs="http://www.w3.org/2001/XMLSchema" xmlns:p="http://schemas.microsoft.com/office/2006/metadata/properties" xmlns:ns2="89d0c6c8-e2e3-4e07-91a0-0308145fc47f" xmlns:ns3="5750afb1-007a-481a-96df-a71c539b9a3e" xmlns:ns4="d83a6098-f7d7-43f2-86d5-ace868b5ff6e" targetNamespace="http://schemas.microsoft.com/office/2006/metadata/properties" ma:root="true" ma:fieldsID="957ead287ca89866e0789baafff01b3d" ns2:_="" ns3:_="" ns4:_="">
    <xsd:import namespace="89d0c6c8-e2e3-4e07-91a0-0308145fc47f"/>
    <xsd:import namespace="5750afb1-007a-481a-96df-a71c539b9a3e"/>
    <xsd:import namespace="d83a6098-f7d7-43f2-86d5-ace868b5ff6e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2:DIANotes" minOccurs="0"/>
                <xsd:element ref="ns2:DIAStandardNumber" minOccurs="0"/>
                <xsd:element ref="ns2:DIAStandardName" minOccurs="0"/>
                <xsd:element ref="ns2:C3TopicNote" minOccurs="0"/>
                <xsd:element ref="ns3:TaxKeywordTaxHTField" minOccurs="0"/>
                <xsd:element ref="ns3:TaxCatchAllLabel" minOccurs="0"/>
                <xsd:element ref="ns2:f2ff4695490c4bf79a895c9f81dcf06d" minOccurs="0"/>
                <xsd:element ref="ns2:i30eb2e5424543c4abb4965f12832c18" minOccurs="0"/>
                <xsd:element ref="ns2:_dlc_DocId" minOccurs="0"/>
                <xsd:element ref="ns2:_dlc_DocIdUrl" minOccurs="0"/>
                <xsd:element ref="ns2:_dlc_DocIdPersistId" minOccurs="0"/>
                <xsd:element ref="ns2:ef07a1c3a1f84ce991051e671137767d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4:MediaServiceObjectDetectorVersions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lcf76f155ced4ddcb4097134ff3c332f" minOccurs="0"/>
                <xsd:element ref="ns4:MediaServiceOCR" minOccurs="0"/>
                <xsd:element ref="ns2:i0f84bba906045b4af568ee102a52dcb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0c6c8-e2e3-4e07-91a0-0308145fc47f" elementFormDefault="qualified">
    <xsd:import namespace="http://schemas.microsoft.com/office/2006/documentManagement/types"/>
    <xsd:import namespace="http://schemas.microsoft.com/office/infopath/2007/PartnerControls"/>
    <xsd:element name="DIANotes" ma:index="13" nillable="true" ma:displayName="Notes" ma:description="Additional information, can include URL link to another document" ma:internalName="DIANotes" ma:readOnly="false">
      <xsd:simpleType>
        <xsd:restriction base="dms:Note">
          <xsd:maxLength value="255"/>
        </xsd:restriction>
      </xsd:simpleType>
    </xsd:element>
    <xsd:element name="DIAStandardNumber" ma:index="14" nillable="true" ma:displayName="Standard Number" ma:description="Use for the number or reference which identifies the standard" ma:internalName="DIAStandardNumber" ma:readOnly="false">
      <xsd:simpleType>
        <xsd:restriction base="dms:Text"/>
      </xsd:simpleType>
    </xsd:element>
    <xsd:element name="DIAStandardName" ma:index="15" nillable="true" ma:displayName="Standard Name" ma:description="Use for the name of the Standard" ma:internalName="DIAStandardName" ma:readOnly="false">
      <xsd:simpleType>
        <xsd:restriction base="dms:Text"/>
      </xsd:simpleType>
    </xsd:element>
    <xsd:element name="C3TopicNote" ma:index="17" nillable="true" ma:taxonomy="true" ma:internalName="C3TopicNote" ma:taxonomyFieldName="C3Topic" ma:displayName="Topic" ma:indexed="true" ma:readOnly="false" ma:fieldId="{6a3fe89f-a6dd-4490-a9c1-3ef38d67b8c7}" ma:sspId="220cfdc9-10b9-451b-a41a-57414fe47a11" ma:termSetId="72c2c278-ea91-4863-9fc6-a5f9c6b62013" ma:anchorId="c8172f98-89db-4aa1-a8f9-d2fca6fb71ed" ma:open="true" ma:isKeyword="false">
      <xsd:complexType>
        <xsd:sequence>
          <xsd:element ref="pc:Terms" minOccurs="0" maxOccurs="1"/>
        </xsd:sequence>
      </xsd:complexType>
    </xsd:element>
    <xsd:element name="f2ff4695490c4bf79a895c9f81dcf06d" ma:index="20" nillable="true" ma:taxonomy="true" ma:internalName="f2ff4695490c4bf79a895c9f81dcf06d" ma:taxonomyFieldName="DIAAdministrationDocumentType" ma:displayName="Administration Document Type" ma:readOnly="false" ma:fieldId="{f2ff4695-490c-4bf7-9a89-5c9f81dcf06d}" ma:sspId="220cfdc9-10b9-451b-a41a-57414fe47a11" ma:termSetId="eaa7675e-2d63-44d2-9e06-85d5e73ce36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30eb2e5424543c4abb4965f12832c18" ma:index="21" ma:taxonomy="true" ma:internalName="i30eb2e5424543c4abb4965f12832c18" ma:taxonomyFieldName="DIASecurityClassification" ma:displayName="Security Classification" ma:readOnly="false" ma:default="2;#UNCLASSIFIED|2c10f15e-4fe4-4bec-ae91-1116436da94b" ma:fieldId="{230eb2e5-4245-43c4-abb4-965f12832c18}" ma:sspId="220cfdc9-10b9-451b-a41a-57414fe47a11" ma:termSetId="00e9160e-5cc3-4f05-9047-e482ea24a9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f07a1c3a1f84ce991051e671137767d" ma:index="25" nillable="true" ma:taxonomy="true" ma:internalName="ef07a1c3a1f84ce991051e671137767d" ma:taxonomyFieldName="DIAStandardType" ma:displayName="Standard Type" ma:readOnly="false" ma:fieldId="{ef07a1c3-a1f8-4ce9-9105-1e671137767d}" ma:sspId="220cfdc9-10b9-451b-a41a-57414fe47a11" ma:termSetId="5066bd40-53db-43f1-8ad0-e7ede4db5b3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f84bba906045b4af568ee102a52dcb" ma:index="38" nillable="true" ma:taxonomy="true" ma:internalName="i0f84bba906045b4af568ee102a52dcb" ma:taxonomyFieldName="RevIMBCS" ma:displayName="RDS" ma:indexed="true" ma:default="" ma:fieldId="{20f84bba-9060-45b4-af56-8ee102a52dcb}" ma:sspId="220cfdc9-10b9-451b-a41a-57414fe47a11" ma:termSetId="bb1f7e15-201c-4f3f-8cd2-247a09e4082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0afb1-007a-481a-96df-a71c539b9a3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8f17c60-832e-4e14-aa0e-26ffa8aafe36}" ma:internalName="TaxCatchAll" ma:readOnly="false" ma:showField="CatchAllData" ma:web="89d0c6c8-e2e3-4e07-91a0-0308145fc4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8" nillable="true" ma:taxonomy="true" ma:internalName="TaxKeywordTaxHTField" ma:taxonomyFieldName="TaxKeyword" ma:displayName="Enterprise Keywords" ma:readOnly="false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19" nillable="true" ma:displayName="Taxonomy Catch All Column1" ma:hidden="true" ma:list="{38f17c60-832e-4e14-aa0e-26ffa8aafe36}" ma:internalName="TaxCatchAllLabel" ma:readOnly="true" ma:showField="CatchAllDataLabel" ma:web="89d0c6c8-e2e3-4e07-91a0-0308145fc4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a6098-f7d7-43f2-86d5-ace868b5f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3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5" nillable="true" ma:taxonomy="true" ma:internalName="lcf76f155ced4ddcb4097134ff3c332f" ma:taxonomyFieldName="MediaServiceImageTags" ma:displayName="Image Tags" ma:readOnly="false" ma:fieldId="{5cf76f15-5ced-4ddc-b409-7134ff3c332f}" ma:taxonomyMulti="true" ma:sspId="220cfdc9-10b9-451b-a41a-57414fe47a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9d0c6c8-e2e3-4e07-91a0-0308145fc47f">F2YH6TC2ERJF-580742290-10811</_dlc_DocId>
    <TaxKeywordTaxHTField xmlns="5750afb1-007a-481a-96df-a71c539b9a3e">
      <Terms xmlns="http://schemas.microsoft.com/office/infopath/2007/PartnerControls"/>
    </TaxKeywordTaxHTField>
    <i30eb2e5424543c4abb4965f12832c18 xmlns="89d0c6c8-e2e3-4e07-91a0-0308145fc47f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2c10f15e-4fe4-4bec-ae91-1116436da94b</TermId>
        </TermInfo>
      </Terms>
    </i30eb2e5424543c4abb4965f12832c18>
    <C3TopicNote xmlns="89d0c6c8-e2e3-4e07-91a0-0308145fc47f">
      <Terms xmlns="http://schemas.microsoft.com/office/infopath/2007/PartnerControls"/>
    </C3TopicNote>
    <DIANotes xmlns="89d0c6c8-e2e3-4e07-91a0-0308145fc47f" xsi:nil="true"/>
    <i0f84bba906045b4af568ee102a52dcb xmlns="89d0c6c8-e2e3-4e07-91a0-0308145fc47f">
      <Terms xmlns="http://schemas.microsoft.com/office/infopath/2007/PartnerControls"/>
    </i0f84bba906045b4af568ee102a52dcb>
    <f2ff4695490c4bf79a895c9f81dcf06d xmlns="89d0c6c8-e2e3-4e07-91a0-0308145fc47f">
      <Terms xmlns="http://schemas.microsoft.com/office/infopath/2007/PartnerControls"/>
    </f2ff4695490c4bf79a895c9f81dcf06d>
    <_dlc_DocIdUrl xmlns="89d0c6c8-e2e3-4e07-91a0-0308145fc47f">
      <Url>https://azurediagovt.sharepoint.com/sites/ECMS-AOG-SDM/_layouts/15/DocIdRedir.aspx?ID=F2YH6TC2ERJF-580742290-10811</Url>
      <Description>F2YH6TC2ERJF-580742290-10811</Description>
    </_dlc_DocIdUrl>
    <DIAStandardNumber xmlns="89d0c6c8-e2e3-4e07-91a0-0308145fc47f" xsi:nil="true"/>
    <ef07a1c3a1f84ce991051e671137767d xmlns="89d0c6c8-e2e3-4e07-91a0-0308145fc47f">
      <Terms xmlns="http://schemas.microsoft.com/office/infopath/2007/PartnerControls"/>
    </ef07a1c3a1f84ce991051e671137767d>
    <lcf76f155ced4ddcb4097134ff3c332f xmlns="d83a6098-f7d7-43f2-86d5-ace868b5ff6e">
      <Terms xmlns="http://schemas.microsoft.com/office/infopath/2007/PartnerControls"/>
    </lcf76f155ced4ddcb4097134ff3c332f>
    <TaxCatchAll xmlns="5750afb1-007a-481a-96df-a71c539b9a3e">
      <Value>2</Value>
      <Value>3</Value>
    </TaxCatchAll>
    <DIAStandardName xmlns="89d0c6c8-e2e3-4e07-91a0-0308145fc47f" xsi:nil="true"/>
  </documentManagement>
</p:properties>
</file>

<file path=customXml/itemProps1.xml><?xml version="1.0" encoding="utf-8"?>
<ds:datastoreItem xmlns:ds="http://schemas.openxmlformats.org/officeDocument/2006/customXml" ds:itemID="{A69171FC-6E72-449B-936C-199B7DAD29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A10FF2-AF3A-4A79-B15B-BB5DD03416D6}"/>
</file>

<file path=customXml/itemProps3.xml><?xml version="1.0" encoding="utf-8"?>
<ds:datastoreItem xmlns:ds="http://schemas.openxmlformats.org/officeDocument/2006/customXml" ds:itemID="{D8CB0503-4A74-46F3-8CE0-A31BC6FA0D81}"/>
</file>

<file path=customXml/itemProps4.xml><?xml version="1.0" encoding="utf-8"?>
<ds:datastoreItem xmlns:ds="http://schemas.openxmlformats.org/officeDocument/2006/customXml" ds:itemID="{35D2F503-E27F-41B0-8734-989685F46DFD}"/>
</file>

<file path=customXml/itemProps5.xml><?xml version="1.0" encoding="utf-8"?>
<ds:datastoreItem xmlns:ds="http://schemas.openxmlformats.org/officeDocument/2006/customXml" ds:itemID="{7F9C8878-9985-4CAA-8D91-E7865727EB0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9</Pages>
  <Words>2244</Words>
  <Characters>11267</Characters>
  <Application>Microsoft Office Word</Application>
  <DocSecurity>0</DocSecurity>
  <Lines>866</Lines>
  <Paragraphs>3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therine Barcham</cp:lastModifiedBy>
  <cp:revision>3</cp:revision>
  <dcterms:created xsi:type="dcterms:W3CDTF">2026-07-09T04:34:00Z</dcterms:created>
  <dcterms:modified xsi:type="dcterms:W3CDTF">2026-07-09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n45d525636ca47be81cb717f39a0bf87">
    <vt:lpwstr/>
  </property>
  <property fmtid="{D5CDD505-2E9C-101B-9397-08002B2CF9AE}" pid="4" name="DIAPublicationType">
    <vt:lpwstr/>
  </property>
  <property fmtid="{D5CDD505-2E9C-101B-9397-08002B2CF9AE}" pid="5" name="C3FinancialYearNote">
    <vt:lpwstr/>
  </property>
  <property fmtid="{D5CDD505-2E9C-101B-9397-08002B2CF9AE}" pid="6" name="C3FinancialYear">
    <vt:lpwstr/>
  </property>
  <property fmtid="{D5CDD505-2E9C-101B-9397-08002B2CF9AE}" pid="7" name="MediaServiceImageTags">
    <vt:lpwstr/>
  </property>
  <property fmtid="{D5CDD505-2E9C-101B-9397-08002B2CF9AE}" pid="8" name="h288be6dc87141bbb85aea15bb46feec">
    <vt:lpwstr/>
  </property>
  <property fmtid="{D5CDD505-2E9C-101B-9397-08002B2CF9AE}" pid="9" name="ContentTypeId">
    <vt:lpwstr>0x01010027505106F1B4524C9ED3FEFD70A89DBB02003F11954A0AE66C4086BDDBCF507AC126</vt:lpwstr>
  </property>
  <property fmtid="{D5CDD505-2E9C-101B-9397-08002B2CF9AE}" pid="10" name="DIAFinancialDocumentType">
    <vt:lpwstr/>
  </property>
  <property fmtid="{D5CDD505-2E9C-101B-9397-08002B2CF9AE}" pid="11" name="DIAReportDocumentType">
    <vt:lpwstr/>
  </property>
  <property fmtid="{D5CDD505-2E9C-101B-9397-08002B2CF9AE}" pid="12" name="DIAEmailContentType">
    <vt:lpwstr>3;#Correspondence|dcd6b05f-dc80-4336-b228-09aebf3d212c</vt:lpwstr>
  </property>
  <property fmtid="{D5CDD505-2E9C-101B-9397-08002B2CF9AE}" pid="13" name="RevIMBCS">
    <vt:lpwstr/>
  </property>
  <property fmtid="{D5CDD505-2E9C-101B-9397-08002B2CF9AE}" pid="14" name="kc60b6b1cd4b44f29619655301b65138">
    <vt:lpwstr/>
  </property>
  <property fmtid="{D5CDD505-2E9C-101B-9397-08002B2CF9AE}" pid="15" name="DIAMeetingDocumentType">
    <vt:lpwstr/>
  </property>
  <property fmtid="{D5CDD505-2E9C-101B-9397-08002B2CF9AE}" pid="16" name="DIAPlanningDocumentType">
    <vt:lpwstr/>
  </property>
  <property fmtid="{D5CDD505-2E9C-101B-9397-08002B2CF9AE}" pid="17" name="c794c62a77ac4a12986871855a87615d">
    <vt:lpwstr/>
  </property>
  <property fmtid="{D5CDD505-2E9C-101B-9397-08002B2CF9AE}" pid="18" name="DIAAdministrationDocumentType">
    <vt:lpwstr/>
  </property>
  <property fmtid="{D5CDD505-2E9C-101B-9397-08002B2CF9AE}" pid="19" name="C3Topic">
    <vt:lpwstr/>
  </property>
  <property fmtid="{D5CDD505-2E9C-101B-9397-08002B2CF9AE}" pid="20" name="_dlc_DocIdItemGuid">
    <vt:lpwstr>a059873d-91f3-4a60-b286-da026a2ac9d9</vt:lpwstr>
  </property>
  <property fmtid="{D5CDD505-2E9C-101B-9397-08002B2CF9AE}" pid="21" name="af512b3f0b7e4f0ab4dd0734b49f16fa">
    <vt:lpwstr>Correspondence|dcd6b05f-dc80-4336-b228-09aebf3d212c</vt:lpwstr>
  </property>
  <property fmtid="{D5CDD505-2E9C-101B-9397-08002B2CF9AE}" pid="22" name="DIASecurityClassification">
    <vt:lpwstr>2;#UNCLASSIFIED|2c10f15e-4fe4-4bec-ae91-1116436da94b</vt:lpwstr>
  </property>
  <property fmtid="{D5CDD505-2E9C-101B-9397-08002B2CF9AE}" pid="23" name="DIAStandardType">
    <vt:lpwstr/>
  </property>
  <property fmtid="{D5CDD505-2E9C-101B-9397-08002B2CF9AE}" pid="24" name="e2058516dff94aab88e02e36598cb8f3">
    <vt:lpwstr/>
  </property>
</Properties>
</file>